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DCF77" w14:textId="77777777" w:rsidR="00825C67" w:rsidRDefault="000D1D59" w:rsidP="00D0580A">
      <w:pPr>
        <w:ind w:left="2880"/>
        <w:jc w:val="center"/>
        <w:rPr>
          <w:b/>
          <w:sz w:val="34"/>
          <w:szCs w:val="34"/>
        </w:rPr>
      </w:pPr>
      <w:r>
        <w:rPr>
          <w:noProof/>
        </w:rPr>
        <w:drawing>
          <wp:inline distT="0" distB="0" distL="0" distR="0" wp14:anchorId="05B5811A" wp14:editId="1F2687FB">
            <wp:extent cx="3114675" cy="747395"/>
            <wp:effectExtent l="0" t="0" r="0" b="0"/>
            <wp:docPr id="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1.png"/>
                    <pic:cNvPicPr>
                      <a:picLocks noChangeAspect="1" noChangeArrowheads="1"/>
                    </pic:cNvPicPr>
                  </pic:nvPicPr>
                  <pic:blipFill>
                    <a:blip r:embed="rId7"/>
                    <a:stretch>
                      <a:fillRect/>
                    </a:stretch>
                  </pic:blipFill>
                  <pic:spPr bwMode="auto">
                    <a:xfrm>
                      <a:off x="0" y="0"/>
                      <a:ext cx="3114675" cy="747395"/>
                    </a:xfrm>
                    <a:prstGeom prst="rect">
                      <a:avLst/>
                    </a:prstGeom>
                  </pic:spPr>
                </pic:pic>
              </a:graphicData>
            </a:graphic>
          </wp:inline>
        </w:drawing>
      </w:r>
    </w:p>
    <w:p w14:paraId="72ECE79D" w14:textId="77777777" w:rsidR="00825C67" w:rsidRDefault="00825C67" w:rsidP="00D0580A">
      <w:pPr>
        <w:ind w:left="2880"/>
        <w:jc w:val="center"/>
        <w:rPr>
          <w:b/>
          <w:sz w:val="34"/>
          <w:szCs w:val="34"/>
        </w:rPr>
      </w:pPr>
    </w:p>
    <w:p w14:paraId="057E54A5" w14:textId="77777777" w:rsidR="00825C67" w:rsidRDefault="000D1D59" w:rsidP="00D0580A">
      <w:pPr>
        <w:ind w:left="0"/>
        <w:jc w:val="center"/>
        <w:rPr>
          <w:b/>
          <w:sz w:val="36"/>
          <w:szCs w:val="34"/>
        </w:rPr>
      </w:pPr>
      <w:r>
        <w:rPr>
          <w:b/>
          <w:sz w:val="36"/>
          <w:szCs w:val="34"/>
        </w:rPr>
        <w:t>METROPOLITAN STATE UNIVERSITY</w:t>
      </w:r>
    </w:p>
    <w:p w14:paraId="5A81F2EA" w14:textId="77777777" w:rsidR="00825C67" w:rsidRDefault="000D1D59" w:rsidP="00D0580A">
      <w:pPr>
        <w:ind w:left="0"/>
        <w:jc w:val="center"/>
        <w:rPr>
          <w:sz w:val="36"/>
          <w:szCs w:val="34"/>
        </w:rPr>
      </w:pPr>
      <w:r>
        <w:rPr>
          <w:b/>
          <w:sz w:val="36"/>
          <w:szCs w:val="34"/>
        </w:rPr>
        <w:t>BACHELOR OF SCIENCE IN COMPUTER SCIENCE</w:t>
      </w:r>
    </w:p>
    <w:p w14:paraId="4650E4F5" w14:textId="77777777" w:rsidR="00825C67" w:rsidRDefault="000D1D59" w:rsidP="00D0580A">
      <w:pPr>
        <w:ind w:left="0"/>
        <w:jc w:val="center"/>
        <w:rPr>
          <w:sz w:val="34"/>
          <w:szCs w:val="34"/>
        </w:rPr>
      </w:pPr>
      <w:r>
        <w:rPr>
          <w:b/>
          <w:sz w:val="36"/>
          <w:szCs w:val="32"/>
        </w:rPr>
        <w:t>FINAL YEAR PROJECT REPORT</w:t>
      </w:r>
    </w:p>
    <w:p w14:paraId="286C5EB3" w14:textId="77777777" w:rsidR="00825C67" w:rsidRDefault="00825C67" w:rsidP="00D0580A">
      <w:pPr>
        <w:ind w:left="2880"/>
        <w:jc w:val="center"/>
        <w:rPr>
          <w:b/>
          <w:sz w:val="32"/>
          <w:szCs w:val="32"/>
        </w:rPr>
      </w:pPr>
    </w:p>
    <w:p w14:paraId="6079CEBE" w14:textId="77777777" w:rsidR="00825C67" w:rsidRDefault="00825C67" w:rsidP="00D0580A">
      <w:pPr>
        <w:ind w:left="2880"/>
        <w:jc w:val="center"/>
        <w:rPr>
          <w:b/>
          <w:sz w:val="32"/>
          <w:szCs w:val="32"/>
        </w:rPr>
      </w:pPr>
    </w:p>
    <w:p w14:paraId="3BFD476F" w14:textId="77777777" w:rsidR="00825C67" w:rsidRDefault="00825C67" w:rsidP="00D0580A">
      <w:pPr>
        <w:ind w:left="2880"/>
        <w:jc w:val="center"/>
        <w:rPr>
          <w:b/>
          <w:sz w:val="32"/>
          <w:szCs w:val="32"/>
        </w:rPr>
      </w:pPr>
    </w:p>
    <w:p w14:paraId="7EAA4330" w14:textId="77777777" w:rsidR="00825C67" w:rsidRDefault="000D1D59" w:rsidP="00D0580A">
      <w:pPr>
        <w:ind w:left="0"/>
        <w:jc w:val="center"/>
        <w:rPr>
          <w:sz w:val="32"/>
          <w:szCs w:val="32"/>
        </w:rPr>
      </w:pPr>
      <w:r>
        <w:rPr>
          <w:b/>
          <w:sz w:val="32"/>
          <w:szCs w:val="32"/>
        </w:rPr>
        <w:t>HOTEL TRACKING SYSTEM</w:t>
      </w:r>
    </w:p>
    <w:p w14:paraId="64E08EC8" w14:textId="77777777" w:rsidR="00825C67" w:rsidRDefault="000D1D59" w:rsidP="00D0580A">
      <w:pPr>
        <w:ind w:left="0"/>
        <w:jc w:val="center"/>
      </w:pPr>
      <w:r>
        <w:t>STUDENT NAMES:</w:t>
      </w:r>
    </w:p>
    <w:p w14:paraId="15D282B9" w14:textId="09C18331" w:rsidR="00825C67" w:rsidRDefault="000D1D59" w:rsidP="00D0580A">
      <w:pPr>
        <w:ind w:left="0"/>
        <w:jc w:val="center"/>
        <w:rPr>
          <w:sz w:val="32"/>
          <w:szCs w:val="32"/>
        </w:rPr>
      </w:pPr>
      <w:r>
        <w:rPr>
          <w:sz w:val="32"/>
          <w:szCs w:val="32"/>
        </w:rPr>
        <w:t>ELVIR RE</w:t>
      </w:r>
      <w:r w:rsidR="00D0580A">
        <w:rPr>
          <w:sz w:val="32"/>
          <w:szCs w:val="32"/>
        </w:rPr>
        <w:t>KIC</w:t>
      </w:r>
    </w:p>
    <w:p w14:paraId="47EDB48B" w14:textId="77777777" w:rsidR="00825C67" w:rsidRDefault="000D1D59" w:rsidP="00D0580A">
      <w:pPr>
        <w:ind w:left="0"/>
        <w:jc w:val="center"/>
        <w:rPr>
          <w:sz w:val="32"/>
          <w:szCs w:val="32"/>
        </w:rPr>
      </w:pPr>
      <w:r>
        <w:rPr>
          <w:sz w:val="32"/>
          <w:szCs w:val="32"/>
        </w:rPr>
        <w:t>RILEY SCOTT</w:t>
      </w:r>
    </w:p>
    <w:p w14:paraId="05342153" w14:textId="77777777" w:rsidR="00825C67" w:rsidRDefault="000D1D59" w:rsidP="00D0580A">
      <w:pPr>
        <w:ind w:left="0"/>
        <w:jc w:val="center"/>
        <w:rPr>
          <w:sz w:val="32"/>
          <w:szCs w:val="32"/>
        </w:rPr>
      </w:pPr>
      <w:r>
        <w:rPr>
          <w:sz w:val="32"/>
          <w:szCs w:val="32"/>
        </w:rPr>
        <w:t>ABDALLA OSMAN</w:t>
      </w:r>
    </w:p>
    <w:p w14:paraId="3BEF250D" w14:textId="77777777" w:rsidR="00825C67" w:rsidRDefault="00825C67" w:rsidP="00D0580A">
      <w:pPr>
        <w:jc w:val="center"/>
        <w:rPr>
          <w:sz w:val="20"/>
          <w:szCs w:val="20"/>
        </w:rPr>
      </w:pPr>
    </w:p>
    <w:p w14:paraId="606D2A87" w14:textId="77777777" w:rsidR="00825C67" w:rsidRDefault="000D1D59" w:rsidP="00D0580A">
      <w:pPr>
        <w:jc w:val="center"/>
        <w:rPr>
          <w:sz w:val="28"/>
          <w:szCs w:val="28"/>
        </w:rPr>
      </w:pPr>
      <w:r>
        <w:rPr>
          <w:b/>
          <w:sz w:val="28"/>
          <w:szCs w:val="28"/>
        </w:rPr>
        <w:br/>
      </w:r>
    </w:p>
    <w:p w14:paraId="57056FD5" w14:textId="77777777" w:rsidR="00825C67" w:rsidRDefault="00825C67" w:rsidP="00D0580A">
      <w:pPr>
        <w:jc w:val="center"/>
        <w:rPr>
          <w:sz w:val="28"/>
          <w:szCs w:val="28"/>
        </w:rPr>
      </w:pPr>
    </w:p>
    <w:p w14:paraId="06A022B6" w14:textId="77777777" w:rsidR="00825C67" w:rsidRDefault="00825C67" w:rsidP="00D0580A">
      <w:pPr>
        <w:jc w:val="center"/>
        <w:rPr>
          <w:sz w:val="28"/>
          <w:szCs w:val="28"/>
        </w:rPr>
      </w:pPr>
    </w:p>
    <w:p w14:paraId="48605BE9" w14:textId="77777777" w:rsidR="00825C67" w:rsidRDefault="00825C67" w:rsidP="00D0580A">
      <w:pPr>
        <w:jc w:val="center"/>
      </w:pPr>
    </w:p>
    <w:p w14:paraId="33B2D189" w14:textId="77777777" w:rsidR="00825C67" w:rsidRDefault="00825C67" w:rsidP="00D0580A">
      <w:pPr>
        <w:jc w:val="center"/>
      </w:pPr>
    </w:p>
    <w:p w14:paraId="6E1D5114" w14:textId="77777777" w:rsidR="00825C67" w:rsidRDefault="00825C67" w:rsidP="00D0580A">
      <w:pPr>
        <w:jc w:val="center"/>
      </w:pPr>
    </w:p>
    <w:p w14:paraId="75BC6413" w14:textId="77777777" w:rsidR="00825C67" w:rsidRDefault="00825C67" w:rsidP="00D0580A">
      <w:pPr>
        <w:jc w:val="center"/>
      </w:pPr>
    </w:p>
    <w:p w14:paraId="575817D3" w14:textId="77777777" w:rsidR="00825C67" w:rsidRDefault="00825C67" w:rsidP="00D0580A">
      <w:pPr>
        <w:jc w:val="center"/>
      </w:pPr>
    </w:p>
    <w:p w14:paraId="6996DB48" w14:textId="77777777" w:rsidR="00825C67" w:rsidRDefault="000D1D59" w:rsidP="00D0580A">
      <w:pPr>
        <w:ind w:left="0"/>
        <w:jc w:val="center"/>
      </w:pPr>
      <w:r>
        <w:rPr>
          <w:b/>
        </w:rPr>
        <w:t>December 2019</w:t>
      </w:r>
    </w:p>
    <w:p w14:paraId="5B674CFE" w14:textId="77777777" w:rsidR="00825C67" w:rsidRDefault="000D1D59" w:rsidP="00D0580A">
      <w:pPr>
        <w:ind w:left="1418" w:right="1183"/>
        <w:jc w:val="center"/>
      </w:pPr>
      <w:r>
        <w:lastRenderedPageBreak/>
        <w:t>“I hereby declare that I have read this project report and in my opinion this report is sufficient in terms of scope and quality for the award of the degree of Bachelor of Science in Computer Science</w:t>
      </w:r>
    </w:p>
    <w:p w14:paraId="2501A56F" w14:textId="77777777" w:rsidR="00825C67" w:rsidRDefault="00825C67" w:rsidP="00D0580A">
      <w:pPr>
        <w:spacing w:line="240" w:lineRule="auto"/>
        <w:ind w:left="0"/>
        <w:jc w:val="center"/>
      </w:pPr>
    </w:p>
    <w:p w14:paraId="4B346226" w14:textId="77777777" w:rsidR="00825C67" w:rsidRDefault="00825C67" w:rsidP="00D0580A">
      <w:pPr>
        <w:spacing w:line="240" w:lineRule="auto"/>
        <w:ind w:left="0"/>
        <w:jc w:val="center"/>
      </w:pPr>
    </w:p>
    <w:p w14:paraId="33A628F1" w14:textId="77777777" w:rsidR="00825C67" w:rsidRDefault="00825C67" w:rsidP="00D0580A">
      <w:pPr>
        <w:spacing w:line="240" w:lineRule="auto"/>
        <w:ind w:left="0"/>
        <w:jc w:val="center"/>
      </w:pPr>
    </w:p>
    <w:p w14:paraId="087D76ED" w14:textId="77777777" w:rsidR="00825C67" w:rsidRDefault="000D1D59" w:rsidP="00D0580A">
      <w:pPr>
        <w:jc w:val="center"/>
      </w:pPr>
      <w:r>
        <w:t xml:space="preserve">Signature </w:t>
      </w:r>
      <w:r>
        <w:tab/>
        <w:t>: ....................................................</w:t>
      </w:r>
    </w:p>
    <w:p w14:paraId="50481F9D" w14:textId="40FC8B00" w:rsidR="00825C67" w:rsidRDefault="000D1D59" w:rsidP="00D0580A">
      <w:pPr>
        <w:jc w:val="center"/>
      </w:pPr>
      <w:r>
        <w:t xml:space="preserve">Supervisor </w:t>
      </w:r>
      <w:r>
        <w:tab/>
        <w:t>:</w:t>
      </w:r>
    </w:p>
    <w:p w14:paraId="79F1A8BE" w14:textId="77777777" w:rsidR="00825C67" w:rsidRDefault="000D1D59" w:rsidP="00D0580A">
      <w:pPr>
        <w:jc w:val="center"/>
      </w:pPr>
      <w:r>
        <w:t xml:space="preserve">Date </w:t>
      </w:r>
      <w:r>
        <w:tab/>
        <w:t xml:space="preserve">: </w:t>
      </w:r>
      <w:r>
        <w:br w:type="page"/>
      </w:r>
    </w:p>
    <w:p w14:paraId="46E371A4" w14:textId="77777777" w:rsidR="00825C67" w:rsidRDefault="00825C67" w:rsidP="00D0580A">
      <w:pPr>
        <w:jc w:val="center"/>
      </w:pPr>
    </w:p>
    <w:p w14:paraId="1E8B7AB8" w14:textId="77777777" w:rsidR="00825C67" w:rsidRDefault="000D1D59" w:rsidP="00D0580A">
      <w:pPr>
        <w:ind w:left="1440"/>
        <w:jc w:val="center"/>
      </w:pPr>
      <w:r>
        <w:rPr>
          <w:b/>
        </w:rPr>
        <w:t>FINAL YEAR PROJECT REPORT</w:t>
      </w:r>
    </w:p>
    <w:p w14:paraId="67EFAC06" w14:textId="77777777" w:rsidR="00825C67" w:rsidRDefault="00825C67" w:rsidP="00D0580A">
      <w:pPr>
        <w:ind w:left="1440"/>
        <w:jc w:val="center"/>
      </w:pPr>
    </w:p>
    <w:p w14:paraId="70A75172" w14:textId="77777777" w:rsidR="00825C67" w:rsidRDefault="000D1D59" w:rsidP="00D0580A">
      <w:pPr>
        <w:ind w:left="1440"/>
        <w:jc w:val="center"/>
        <w:rPr>
          <w:b/>
          <w:sz w:val="48"/>
          <w:szCs w:val="48"/>
          <w:u w:val="single"/>
        </w:rPr>
      </w:pPr>
      <w:r>
        <w:rPr>
          <w:b/>
          <w:sz w:val="48"/>
          <w:szCs w:val="48"/>
          <w:u w:val="single"/>
        </w:rPr>
        <w:t>Hotel Tracking System</w:t>
      </w:r>
    </w:p>
    <w:p w14:paraId="5DEC7880" w14:textId="77777777" w:rsidR="00825C67" w:rsidRDefault="00825C67" w:rsidP="00D0580A">
      <w:pPr>
        <w:ind w:left="1440"/>
        <w:jc w:val="center"/>
      </w:pPr>
    </w:p>
    <w:p w14:paraId="53D7AA87" w14:textId="77777777" w:rsidR="00825C67" w:rsidRDefault="00825C67" w:rsidP="00D0580A">
      <w:pPr>
        <w:ind w:left="1440"/>
        <w:jc w:val="center"/>
      </w:pPr>
    </w:p>
    <w:p w14:paraId="13B5E9B1" w14:textId="77777777" w:rsidR="00825C67" w:rsidRDefault="00825C67" w:rsidP="00D0580A">
      <w:pPr>
        <w:ind w:left="1440"/>
        <w:jc w:val="center"/>
      </w:pPr>
    </w:p>
    <w:p w14:paraId="44D2ED50" w14:textId="77777777" w:rsidR="00825C67" w:rsidRDefault="000D1D59" w:rsidP="00D0580A">
      <w:pPr>
        <w:ind w:left="1440"/>
        <w:jc w:val="center"/>
        <w:rPr>
          <w:b/>
        </w:rPr>
      </w:pPr>
      <w:r>
        <w:rPr>
          <w:b/>
        </w:rPr>
        <w:t>STUDENT NAMES:</w:t>
      </w:r>
    </w:p>
    <w:p w14:paraId="6AE6F0E0" w14:textId="77777777" w:rsidR="00825C67" w:rsidRDefault="000D1D59" w:rsidP="00D0580A">
      <w:pPr>
        <w:ind w:left="1440"/>
        <w:jc w:val="center"/>
        <w:rPr>
          <w:sz w:val="32"/>
          <w:szCs w:val="32"/>
        </w:rPr>
      </w:pPr>
      <w:r>
        <w:rPr>
          <w:sz w:val="32"/>
          <w:szCs w:val="32"/>
        </w:rPr>
        <w:t>ELVIR RECIK</w:t>
      </w:r>
    </w:p>
    <w:p w14:paraId="38B3A0E9" w14:textId="77777777" w:rsidR="00825C67" w:rsidRDefault="000D1D59" w:rsidP="00D0580A">
      <w:pPr>
        <w:ind w:left="1440"/>
        <w:jc w:val="center"/>
        <w:rPr>
          <w:sz w:val="32"/>
          <w:szCs w:val="32"/>
        </w:rPr>
      </w:pPr>
      <w:r>
        <w:rPr>
          <w:sz w:val="32"/>
          <w:szCs w:val="32"/>
        </w:rPr>
        <w:t>RILEY SCOTT</w:t>
      </w:r>
    </w:p>
    <w:p w14:paraId="5E30D4E6" w14:textId="77777777" w:rsidR="00825C67" w:rsidRDefault="000D1D59" w:rsidP="00D0580A">
      <w:pPr>
        <w:ind w:left="1440"/>
        <w:jc w:val="center"/>
        <w:rPr>
          <w:sz w:val="32"/>
          <w:szCs w:val="32"/>
        </w:rPr>
      </w:pPr>
      <w:r>
        <w:rPr>
          <w:sz w:val="32"/>
          <w:szCs w:val="32"/>
        </w:rPr>
        <w:t>ABDALLA OSMAN</w:t>
      </w:r>
    </w:p>
    <w:p w14:paraId="1264559F" w14:textId="77777777" w:rsidR="00825C67" w:rsidRDefault="00825C67" w:rsidP="00D0580A">
      <w:pPr>
        <w:ind w:left="1440"/>
        <w:jc w:val="center"/>
        <w:rPr>
          <w:b/>
        </w:rPr>
      </w:pPr>
    </w:p>
    <w:p w14:paraId="2E3574FA" w14:textId="77777777" w:rsidR="00825C67" w:rsidRDefault="00825C67" w:rsidP="00D0580A">
      <w:pPr>
        <w:ind w:left="1440"/>
        <w:jc w:val="center"/>
      </w:pPr>
    </w:p>
    <w:p w14:paraId="53D567D9" w14:textId="77777777" w:rsidR="00825C67" w:rsidRDefault="00825C67" w:rsidP="00D0580A">
      <w:pPr>
        <w:ind w:left="1440"/>
        <w:jc w:val="center"/>
      </w:pPr>
    </w:p>
    <w:p w14:paraId="3CFDBF2E" w14:textId="77777777" w:rsidR="00825C67" w:rsidRDefault="00825C67" w:rsidP="00D0580A">
      <w:pPr>
        <w:ind w:left="1440"/>
        <w:jc w:val="center"/>
      </w:pPr>
    </w:p>
    <w:p w14:paraId="6D9C2F42" w14:textId="77777777" w:rsidR="00825C67" w:rsidRDefault="00825C67" w:rsidP="00D0580A">
      <w:pPr>
        <w:ind w:left="1440"/>
        <w:jc w:val="center"/>
      </w:pPr>
    </w:p>
    <w:p w14:paraId="1BCDF83B" w14:textId="77777777" w:rsidR="00825C67" w:rsidRDefault="00825C67" w:rsidP="00D0580A">
      <w:pPr>
        <w:ind w:left="1440"/>
        <w:jc w:val="center"/>
      </w:pPr>
    </w:p>
    <w:p w14:paraId="47B8AFA6" w14:textId="77777777" w:rsidR="00825C67" w:rsidRDefault="000D1D59" w:rsidP="00D0580A">
      <w:pPr>
        <w:shd w:val="clear" w:color="auto" w:fill="FFFFFF"/>
        <w:ind w:left="1440"/>
        <w:jc w:val="center"/>
        <w:rPr>
          <w:rFonts w:eastAsia="Arial"/>
        </w:rPr>
      </w:pPr>
      <w:r>
        <w:rPr>
          <w:rFonts w:eastAsia="Arial"/>
        </w:rPr>
        <w:t>A report submitted in partial fulfillment of the requirements for the award of the Bachelor of Science in “Computer Science and Computer Information Technology” Major taken</w:t>
      </w:r>
    </w:p>
    <w:p w14:paraId="13374056" w14:textId="77777777" w:rsidR="00825C67" w:rsidRDefault="00825C67" w:rsidP="00D0580A">
      <w:pPr>
        <w:ind w:left="1440"/>
        <w:jc w:val="center"/>
      </w:pPr>
    </w:p>
    <w:p w14:paraId="49ABCC3A" w14:textId="77777777" w:rsidR="00825C67" w:rsidRDefault="000D1D59" w:rsidP="00D0580A">
      <w:pPr>
        <w:ind w:left="1440"/>
        <w:jc w:val="center"/>
      </w:pPr>
      <w:r>
        <w:rPr>
          <w:b/>
        </w:rPr>
        <w:t>College of Science,</w:t>
      </w:r>
    </w:p>
    <w:p w14:paraId="5EC6B49F" w14:textId="77777777" w:rsidR="00825C67" w:rsidRDefault="000D1D59" w:rsidP="00D0580A">
      <w:pPr>
        <w:ind w:left="1440"/>
        <w:jc w:val="center"/>
      </w:pPr>
      <w:r>
        <w:rPr>
          <w:b/>
        </w:rPr>
        <w:t>Computer Science and Cybersecurity</w:t>
      </w:r>
    </w:p>
    <w:p w14:paraId="080C12A7" w14:textId="77777777" w:rsidR="00825C67" w:rsidRDefault="00825C67" w:rsidP="00D0580A">
      <w:pPr>
        <w:ind w:left="1440"/>
        <w:jc w:val="center"/>
      </w:pPr>
    </w:p>
    <w:p w14:paraId="523450CE" w14:textId="77777777" w:rsidR="00825C67" w:rsidRDefault="00825C67" w:rsidP="00D0580A">
      <w:pPr>
        <w:ind w:left="1440"/>
        <w:jc w:val="center"/>
      </w:pPr>
    </w:p>
    <w:p w14:paraId="3C0CDB42" w14:textId="77777777" w:rsidR="00825C67" w:rsidRDefault="00825C67" w:rsidP="00D0580A">
      <w:pPr>
        <w:ind w:left="1440"/>
        <w:jc w:val="center"/>
      </w:pPr>
    </w:p>
    <w:p w14:paraId="54444672" w14:textId="77777777" w:rsidR="00825C67" w:rsidRDefault="00825C67" w:rsidP="00D0580A">
      <w:pPr>
        <w:ind w:left="0"/>
        <w:jc w:val="center"/>
      </w:pPr>
    </w:p>
    <w:p w14:paraId="5A4F6A97" w14:textId="77777777" w:rsidR="00825C67" w:rsidRDefault="000D1D59" w:rsidP="00D0580A">
      <w:pPr>
        <w:ind w:left="720"/>
        <w:jc w:val="center"/>
        <w:sectPr w:rsidR="00825C67">
          <w:footerReference w:type="default" r:id="rId8"/>
          <w:footerReference w:type="first" r:id="rId9"/>
          <w:pgSz w:w="12240" w:h="15840"/>
          <w:pgMar w:top="1134" w:right="1134" w:bottom="1134" w:left="1134" w:header="0" w:footer="708" w:gutter="0"/>
          <w:pgNumType w:start="1"/>
          <w:cols w:space="720"/>
          <w:formProt w:val="0"/>
          <w:titlePg/>
          <w:docGrid w:linePitch="326"/>
        </w:sectPr>
      </w:pPr>
      <w:r>
        <w:rPr>
          <w:b/>
        </w:rPr>
        <w:t>December 2019</w:t>
      </w:r>
    </w:p>
    <w:p w14:paraId="33B90144" w14:textId="77777777" w:rsidR="00825C67" w:rsidRDefault="000D1D59" w:rsidP="00D0580A">
      <w:pPr>
        <w:spacing w:line="240" w:lineRule="auto"/>
        <w:ind w:left="0"/>
        <w:jc w:val="center"/>
        <w:rPr>
          <w:b/>
        </w:rPr>
      </w:pPr>
      <w:r>
        <w:rPr>
          <w:b/>
        </w:rPr>
        <w:lastRenderedPageBreak/>
        <w:t>DECLARATION</w:t>
      </w:r>
    </w:p>
    <w:p w14:paraId="5B726272" w14:textId="77777777" w:rsidR="00825C67" w:rsidRDefault="00825C67" w:rsidP="00D0580A">
      <w:pPr>
        <w:spacing w:line="240" w:lineRule="auto"/>
        <w:ind w:left="0"/>
        <w:jc w:val="center"/>
      </w:pPr>
    </w:p>
    <w:p w14:paraId="4E3799F6" w14:textId="77777777" w:rsidR="00825C67" w:rsidRDefault="000D1D59" w:rsidP="00D0580A">
      <w:pPr>
        <w:ind w:left="0" w:right="1183" w:firstLine="720"/>
        <w:jc w:val="center"/>
      </w:pPr>
      <w:r>
        <w:t>I declare that this thesis entitled Hotel Tracking System is the result of my/our own research except as cited in the references. The report has not been accepted for any degree and is not concurrently submitted in candidature of any other degree.</w:t>
      </w:r>
    </w:p>
    <w:p w14:paraId="461A5772" w14:textId="77777777" w:rsidR="00825C67" w:rsidRDefault="00825C67" w:rsidP="00D0580A">
      <w:pPr>
        <w:spacing w:line="240" w:lineRule="auto"/>
        <w:ind w:left="0"/>
        <w:jc w:val="center"/>
      </w:pPr>
    </w:p>
    <w:p w14:paraId="7B998B86" w14:textId="77777777" w:rsidR="00825C67" w:rsidRDefault="00825C67" w:rsidP="00D0580A">
      <w:pPr>
        <w:spacing w:line="240" w:lineRule="auto"/>
        <w:ind w:left="0"/>
        <w:jc w:val="center"/>
      </w:pPr>
    </w:p>
    <w:p w14:paraId="4C8A8F16" w14:textId="77777777" w:rsidR="00825C67" w:rsidRDefault="00825C67" w:rsidP="00D0580A">
      <w:pPr>
        <w:spacing w:line="240" w:lineRule="auto"/>
        <w:ind w:left="0"/>
        <w:jc w:val="center"/>
      </w:pPr>
    </w:p>
    <w:p w14:paraId="7AA01F1F" w14:textId="77777777" w:rsidR="00825C67" w:rsidRDefault="00825C67" w:rsidP="00D0580A">
      <w:pPr>
        <w:ind w:left="2835"/>
        <w:jc w:val="center"/>
      </w:pPr>
    </w:p>
    <w:p w14:paraId="6BD6EA2F" w14:textId="77777777" w:rsidR="00825C67" w:rsidRDefault="00825C67" w:rsidP="00D0580A">
      <w:pPr>
        <w:ind w:left="2835"/>
        <w:jc w:val="center"/>
      </w:pPr>
    </w:p>
    <w:p w14:paraId="2EE30C14" w14:textId="77777777" w:rsidR="00825C67" w:rsidRDefault="00825C67" w:rsidP="00D0580A">
      <w:pPr>
        <w:ind w:left="2835"/>
        <w:jc w:val="center"/>
      </w:pPr>
    </w:p>
    <w:p w14:paraId="5753309C" w14:textId="77777777" w:rsidR="00825C67" w:rsidRDefault="000D1D59" w:rsidP="00D0580A">
      <w:pPr>
        <w:jc w:val="center"/>
      </w:pPr>
      <w:r>
        <w:t>Signature</w:t>
      </w:r>
      <w:r>
        <w:tab/>
        <w:t>: ....................................................</w:t>
      </w:r>
    </w:p>
    <w:p w14:paraId="2D7CA63E" w14:textId="54F8432E" w:rsidR="00825C67" w:rsidRDefault="000D1D59" w:rsidP="00D0580A">
      <w:pPr>
        <w:jc w:val="center"/>
      </w:pPr>
      <w:r>
        <w:t xml:space="preserve">Name </w:t>
      </w:r>
      <w:r>
        <w:tab/>
        <w:t>: Elvir Re</w:t>
      </w:r>
      <w:r w:rsidR="00D0580A">
        <w:t>kic</w:t>
      </w:r>
      <w:r>
        <w:t>, Riley Scott, Abdalla Osman</w:t>
      </w:r>
    </w:p>
    <w:p w14:paraId="22025CA3" w14:textId="77777777" w:rsidR="00825C67" w:rsidRDefault="000D1D59" w:rsidP="00D0580A">
      <w:pPr>
        <w:jc w:val="center"/>
        <w:rPr>
          <w:sz w:val="28"/>
          <w:szCs w:val="28"/>
        </w:rPr>
      </w:pPr>
      <w:r>
        <w:t xml:space="preserve">Date </w:t>
      </w:r>
      <w:r>
        <w:tab/>
        <w:t>: 12/03/19</w:t>
      </w:r>
      <w:r>
        <w:br w:type="page"/>
      </w:r>
    </w:p>
    <w:p w14:paraId="4FA890F6" w14:textId="77777777" w:rsidR="00825C67" w:rsidRDefault="000D1D59" w:rsidP="00D0580A">
      <w:pPr>
        <w:jc w:val="center"/>
        <w:rPr>
          <w:sz w:val="28"/>
          <w:szCs w:val="28"/>
        </w:rPr>
      </w:pPr>
      <w:r>
        <w:rPr>
          <w:b/>
          <w:sz w:val="28"/>
          <w:szCs w:val="28"/>
        </w:rPr>
        <w:lastRenderedPageBreak/>
        <w:t>ACKNOWLEDGEMENT</w:t>
      </w:r>
    </w:p>
    <w:p w14:paraId="10CE0C9B" w14:textId="77777777" w:rsidR="00825C67" w:rsidRDefault="00825C67" w:rsidP="00D0580A">
      <w:pPr>
        <w:jc w:val="center"/>
      </w:pPr>
    </w:p>
    <w:p w14:paraId="4BC6449D" w14:textId="77777777" w:rsidR="00825C67" w:rsidRDefault="000D1D59" w:rsidP="00D0580A">
      <w:pPr>
        <w:spacing w:before="240" w:after="240"/>
        <w:ind w:left="720" w:firstLine="720"/>
        <w:jc w:val="center"/>
      </w:pPr>
      <w:r>
        <w:t>We want to express our special thanks and gratitude to the people who made it possible to complete this project.</w:t>
      </w:r>
    </w:p>
    <w:p w14:paraId="10431E9E" w14:textId="77777777" w:rsidR="00825C67" w:rsidRDefault="000D1D59" w:rsidP="00D0580A">
      <w:pPr>
        <w:spacing w:before="240" w:after="240"/>
        <w:ind w:left="720" w:firstLine="720"/>
        <w:jc w:val="center"/>
      </w:pPr>
      <w:r>
        <w:t>We would like to express our gratitude and respects to those who guided us toward the completion of this project. We consider ourselves lucky to have worked with the instructors from this University who have offered valuable and constructive suggestions.  We would like to express our great appreciation and gratitude to Dr. Ismail Bile Hassan for his constant guidance, advice, and encouragement during the planning and development of this research work. His willingness to give his time so generously has been very much appreciated.</w:t>
      </w:r>
    </w:p>
    <w:p w14:paraId="79FA563B" w14:textId="77777777" w:rsidR="00825C67" w:rsidRDefault="000D1D59" w:rsidP="00D0580A">
      <w:pPr>
        <w:spacing w:before="240" w:after="240"/>
        <w:ind w:left="720" w:firstLine="720"/>
        <w:jc w:val="center"/>
        <w:sectPr w:rsidR="00825C67">
          <w:footerReference w:type="default" r:id="rId10"/>
          <w:footerReference w:type="first" r:id="rId11"/>
          <w:pgSz w:w="12240" w:h="15840"/>
          <w:pgMar w:top="1134" w:right="1134" w:bottom="1134" w:left="1134" w:header="0" w:footer="708" w:gutter="0"/>
          <w:cols w:space="720"/>
          <w:formProt w:val="0"/>
          <w:titlePg/>
          <w:docGrid w:linePitch="326"/>
        </w:sectPr>
      </w:pPr>
      <w:r>
        <w:t>Last but not least, we thank each other for all the hard work we have put into completing this project successfully.</w:t>
      </w:r>
    </w:p>
    <w:p w14:paraId="13CB168A" w14:textId="77777777" w:rsidR="00825C67" w:rsidRDefault="000D1D59" w:rsidP="00D0580A">
      <w:pPr>
        <w:jc w:val="center"/>
      </w:pPr>
      <w:r>
        <w:rPr>
          <w:b/>
          <w:sz w:val="28"/>
          <w:szCs w:val="28"/>
        </w:rPr>
        <w:lastRenderedPageBreak/>
        <w:t>ABSTRACT</w:t>
      </w:r>
    </w:p>
    <w:p w14:paraId="712C5E68" w14:textId="77777777" w:rsidR="00825C67" w:rsidRDefault="000D1D59" w:rsidP="00D0580A">
      <w:pPr>
        <w:spacing w:before="240" w:after="240"/>
        <w:ind w:left="0" w:firstLine="720"/>
        <w:jc w:val="center"/>
      </w:pPr>
      <w:r>
        <w:t xml:space="preserve">In this project, a hotel tracking system is designed and implemented for a business. The system allows employees and management to work from the same cleaning schedule. The goal of the project was to create a scheduling system that allowed management to create cleaning schedules, which in turn would allow </w:t>
      </w:r>
      <w:r>
        <w:rPr>
          <w:rFonts w:eastAsia="Lato"/>
        </w:rPr>
        <w:t>housekeeping to receive reports on which rooms need to be serviced, rather than visiting every room in a fixed route.</w:t>
      </w:r>
    </w:p>
    <w:p w14:paraId="4E2EB76A" w14:textId="77777777" w:rsidR="00825C67" w:rsidRDefault="000D1D59" w:rsidP="00D0580A">
      <w:pPr>
        <w:spacing w:before="240" w:after="240"/>
        <w:ind w:left="0" w:firstLine="720"/>
        <w:jc w:val="center"/>
      </w:pPr>
      <w:r>
        <w:rPr>
          <w:u w:val="single"/>
        </w:rPr>
        <w:t>During the first iteration of this project, we met with the stakeholders and gathered their requirements and expectations for this system.</w:t>
      </w:r>
      <w:r>
        <w:t xml:space="preserve"> After gathering the system requirements, we started to inspect similar systems that are currently in the market. We started to work on a prototype based on the stakeholders’ requirements and our study. This prototype was evaluated by our professor.</w:t>
      </w:r>
    </w:p>
    <w:p w14:paraId="713F2C41" w14:textId="336D4DE7" w:rsidR="00825C67" w:rsidRDefault="000D1D59" w:rsidP="00D0580A">
      <w:pPr>
        <w:spacing w:before="240" w:after="240"/>
        <w:ind w:left="0" w:firstLine="720"/>
        <w:jc w:val="center"/>
      </w:pPr>
      <w:r>
        <w:t>The final prototype is implemented as a web application and is evaluated and refined by feedback from our professor.</w:t>
      </w:r>
    </w:p>
    <w:p w14:paraId="1F91B625" w14:textId="77777777" w:rsidR="00825C67" w:rsidRDefault="00825C67" w:rsidP="00D0580A">
      <w:pPr>
        <w:ind w:firstLine="1440"/>
        <w:jc w:val="center"/>
      </w:pPr>
    </w:p>
    <w:p w14:paraId="34057F16" w14:textId="77777777" w:rsidR="00825C67" w:rsidRDefault="00825C67" w:rsidP="00D0580A">
      <w:pPr>
        <w:ind w:firstLine="1440"/>
        <w:jc w:val="center"/>
        <w:sectPr w:rsidR="00825C67">
          <w:footerReference w:type="default" r:id="rId12"/>
          <w:pgSz w:w="12240" w:h="15840"/>
          <w:pgMar w:top="1134" w:right="1134" w:bottom="1134" w:left="1134" w:header="0" w:footer="708" w:gutter="0"/>
          <w:cols w:space="720"/>
          <w:formProt w:val="0"/>
          <w:docGrid w:linePitch="100"/>
        </w:sectPr>
      </w:pPr>
    </w:p>
    <w:p w14:paraId="51E93A12" w14:textId="77777777" w:rsidR="00825C67" w:rsidRDefault="000D1D59" w:rsidP="00D0580A">
      <w:pPr>
        <w:jc w:val="center"/>
        <w:rPr>
          <w:sz w:val="28"/>
          <w:szCs w:val="28"/>
        </w:rPr>
      </w:pPr>
      <w:r>
        <w:rPr>
          <w:b/>
          <w:sz w:val="28"/>
          <w:szCs w:val="28"/>
        </w:rPr>
        <w:lastRenderedPageBreak/>
        <w:t>TABLE OF CONTENT</w:t>
      </w:r>
    </w:p>
    <w:p w14:paraId="7B659E86" w14:textId="77777777" w:rsidR="00825C67" w:rsidRDefault="00825C67" w:rsidP="00D0580A">
      <w:pPr>
        <w:jc w:val="center"/>
      </w:pPr>
    </w:p>
    <w:p w14:paraId="047F80A8" w14:textId="77777777" w:rsidR="00825C67" w:rsidRDefault="00825C67" w:rsidP="00D0580A">
      <w:pPr>
        <w:jc w:val="center"/>
        <w:sectPr w:rsidR="00825C67">
          <w:footerReference w:type="default" r:id="rId13"/>
          <w:pgSz w:w="12240" w:h="15840"/>
          <w:pgMar w:top="1134" w:right="1134" w:bottom="1134" w:left="1134" w:header="0" w:footer="708" w:gutter="0"/>
          <w:cols w:space="720"/>
          <w:formProt w:val="0"/>
          <w:docGrid w:linePitch="100"/>
        </w:sectPr>
      </w:pPr>
    </w:p>
    <w:p w14:paraId="2A7757D1" w14:textId="77777777" w:rsidR="00825C67" w:rsidRDefault="00825C67" w:rsidP="00D0580A">
      <w:pPr>
        <w:jc w:val="center"/>
      </w:pPr>
    </w:p>
    <w:sdt>
      <w:sdtPr>
        <w:id w:val="1708982158"/>
        <w:docPartObj>
          <w:docPartGallery w:val="Table of Contents"/>
          <w:docPartUnique/>
        </w:docPartObj>
      </w:sdtPr>
      <w:sdtContent>
        <w:p w14:paraId="3F70BBE7" w14:textId="77777777" w:rsidR="00825C67" w:rsidRDefault="000D1D59" w:rsidP="00D0580A">
          <w:pPr>
            <w:tabs>
              <w:tab w:val="left" w:pos="720"/>
              <w:tab w:val="right" w:pos="9962"/>
            </w:tabs>
            <w:ind w:left="0"/>
            <w:jc w:val="center"/>
          </w:pPr>
          <w:r>
            <w:fldChar w:fldCharType="begin"/>
          </w:r>
          <w:r>
            <w:rPr>
              <w:rStyle w:val="IndexLink"/>
              <w:b/>
              <w:smallCaps/>
              <w:webHidden/>
            </w:rPr>
            <w:instrText>TOC \z \o "1-9" \u \h</w:instrText>
          </w:r>
          <w:r>
            <w:rPr>
              <w:rStyle w:val="IndexLink"/>
              <w:b/>
              <w:smallCaps/>
            </w:rPr>
            <w:fldChar w:fldCharType="separate"/>
          </w:r>
          <w:hyperlink w:anchor="_1x0gk37">
            <w:r>
              <w:rPr>
                <w:rStyle w:val="IndexLink"/>
                <w:b/>
                <w:smallCaps/>
                <w:webHidden/>
              </w:rPr>
              <w:t>1.0</w:t>
            </w:r>
          </w:hyperlink>
          <w:hyperlink w:anchor="_1x0gk37">
            <w:r>
              <w:rPr>
                <w:rStyle w:val="IndexLink"/>
                <w:webHidden/>
              </w:rPr>
              <w:tab/>
            </w:r>
          </w:hyperlink>
          <w:r>
            <w:rPr>
              <w:b/>
              <w:smallCaps/>
            </w:rPr>
            <w:t>INTRODUCTION</w:t>
          </w:r>
          <w:r>
            <w:rPr>
              <w:b/>
              <w:smallCaps/>
            </w:rPr>
            <w:tab/>
            <w:t>13</w:t>
          </w:r>
        </w:p>
        <w:p w14:paraId="62E551A0" w14:textId="77777777" w:rsidR="00825C67" w:rsidRDefault="00C20D09" w:rsidP="00D0580A">
          <w:pPr>
            <w:tabs>
              <w:tab w:val="left" w:pos="720"/>
              <w:tab w:val="right" w:pos="9962"/>
            </w:tabs>
            <w:ind w:left="0"/>
            <w:jc w:val="center"/>
          </w:pPr>
          <w:hyperlink w:anchor="_4h042r0">
            <w:r w:rsidR="000D1D59">
              <w:rPr>
                <w:rStyle w:val="IndexLink"/>
                <w:b/>
                <w:smallCaps/>
                <w:webHidden/>
              </w:rPr>
              <w:t>2.0</w:t>
            </w:r>
          </w:hyperlink>
          <w:hyperlink w:anchor="_4h042r0">
            <w:r w:rsidR="000D1D59">
              <w:rPr>
                <w:rStyle w:val="IndexLink"/>
                <w:webHidden/>
              </w:rPr>
              <w:tab/>
            </w:r>
          </w:hyperlink>
          <w:r w:rsidR="000D1D59">
            <w:rPr>
              <w:b/>
              <w:smallCaps/>
            </w:rPr>
            <w:t>VISION, BUSINESS CASE AND SCOPE</w:t>
          </w:r>
          <w:r w:rsidR="000D1D59">
            <w:rPr>
              <w:b/>
              <w:smallCaps/>
            </w:rPr>
            <w:tab/>
            <w:t>14</w:t>
          </w:r>
        </w:p>
        <w:p w14:paraId="1279569F" w14:textId="77777777" w:rsidR="00825C67" w:rsidRDefault="00C20D09" w:rsidP="00D0580A">
          <w:pPr>
            <w:tabs>
              <w:tab w:val="left" w:pos="720"/>
              <w:tab w:val="right" w:pos="9962"/>
            </w:tabs>
            <w:ind w:left="180" w:hanging="180"/>
            <w:jc w:val="center"/>
          </w:pPr>
          <w:hyperlink w:anchor="_2w5ecyt">
            <w:r w:rsidR="000D1D59">
              <w:rPr>
                <w:rStyle w:val="IndexLink"/>
                <w:b/>
                <w:webHidden/>
              </w:rPr>
              <w:t>2.1</w:t>
            </w:r>
          </w:hyperlink>
          <w:hyperlink w:anchor="_2w5ecyt">
            <w:r w:rsidR="000D1D59">
              <w:rPr>
                <w:rStyle w:val="IndexLink"/>
                <w:webHidden/>
              </w:rPr>
              <w:tab/>
            </w:r>
          </w:hyperlink>
          <w:r w:rsidR="000D1D59">
            <w:rPr>
              <w:rStyle w:val="IndexLink"/>
              <w:b/>
            </w:rPr>
            <w:t>V</w:t>
          </w:r>
          <w:r w:rsidR="000D1D59">
            <w:rPr>
              <w:b/>
            </w:rPr>
            <w:t>ISION</w:t>
          </w:r>
          <w:r w:rsidR="000D1D59">
            <w:rPr>
              <w:b/>
            </w:rPr>
            <w:tab/>
          </w:r>
          <w:r w:rsidR="000D1D59">
            <w:t>14</w:t>
          </w:r>
        </w:p>
        <w:p w14:paraId="53FCD007" w14:textId="77777777" w:rsidR="00825C67" w:rsidRDefault="00C20D09" w:rsidP="00D0580A">
          <w:pPr>
            <w:tabs>
              <w:tab w:val="left" w:pos="720"/>
              <w:tab w:val="right" w:pos="9962"/>
            </w:tabs>
            <w:ind w:left="180" w:hanging="180"/>
            <w:jc w:val="center"/>
          </w:pPr>
          <w:hyperlink w:anchor="_1baon6m">
            <w:r w:rsidR="000D1D59">
              <w:rPr>
                <w:rStyle w:val="IndexLink"/>
                <w:b/>
                <w:webHidden/>
              </w:rPr>
              <w:t>2.2</w:t>
            </w:r>
          </w:hyperlink>
          <w:hyperlink w:anchor="_1baon6m">
            <w:r w:rsidR="000D1D59">
              <w:rPr>
                <w:rStyle w:val="IndexLink"/>
                <w:webHidden/>
              </w:rPr>
              <w:tab/>
            </w:r>
          </w:hyperlink>
          <w:r w:rsidR="000D1D59">
            <w:rPr>
              <w:b/>
            </w:rPr>
            <w:t>SCOPE</w:t>
          </w:r>
          <w:r w:rsidR="000D1D59">
            <w:rPr>
              <w:b/>
            </w:rPr>
            <w:tab/>
            <w:t>14</w:t>
          </w:r>
        </w:p>
        <w:p w14:paraId="24C57436" w14:textId="77777777" w:rsidR="00825C67" w:rsidRDefault="00C20D09" w:rsidP="00D0580A">
          <w:pPr>
            <w:tabs>
              <w:tab w:val="left" w:pos="720"/>
              <w:tab w:val="right" w:pos="9962"/>
            </w:tabs>
            <w:ind w:left="0"/>
            <w:jc w:val="center"/>
          </w:pPr>
          <w:hyperlink w:anchor="_3vac5uf">
            <w:r w:rsidR="000D1D59">
              <w:rPr>
                <w:rStyle w:val="IndexLink"/>
                <w:b/>
                <w:smallCaps/>
                <w:webHidden/>
              </w:rPr>
              <w:t>3.0</w:t>
            </w:r>
          </w:hyperlink>
          <w:hyperlink w:anchor="_3vac5uf">
            <w:r w:rsidR="000D1D59">
              <w:rPr>
                <w:rStyle w:val="IndexLink"/>
                <w:webHidden/>
              </w:rPr>
              <w:tab/>
            </w:r>
          </w:hyperlink>
          <w:r w:rsidR="000D1D59">
            <w:rPr>
              <w:b/>
              <w:smallCaps/>
            </w:rPr>
            <w:t>FEASIBILITY STUDIES</w:t>
          </w:r>
          <w:r w:rsidR="000D1D59">
            <w:rPr>
              <w:b/>
              <w:smallCaps/>
            </w:rPr>
            <w:tab/>
            <w:t>15</w:t>
          </w:r>
        </w:p>
        <w:p w14:paraId="46080306" w14:textId="77777777" w:rsidR="00825C67" w:rsidRDefault="00C20D09" w:rsidP="00D0580A">
          <w:pPr>
            <w:tabs>
              <w:tab w:val="left" w:pos="720"/>
              <w:tab w:val="right" w:pos="9962"/>
            </w:tabs>
            <w:ind w:left="180" w:hanging="180"/>
            <w:jc w:val="center"/>
          </w:pPr>
          <w:hyperlink w:anchor="_2et92p0">
            <w:r w:rsidR="000D1D59">
              <w:rPr>
                <w:rStyle w:val="IndexLink"/>
                <w:b/>
                <w:webHidden/>
              </w:rPr>
              <w:t>3.1</w:t>
            </w:r>
          </w:hyperlink>
          <w:hyperlink w:anchor="_2et92p0">
            <w:r w:rsidR="000D1D59">
              <w:rPr>
                <w:rStyle w:val="IndexLink"/>
                <w:webHidden/>
              </w:rPr>
              <w:tab/>
            </w:r>
          </w:hyperlink>
          <w:r w:rsidR="000D1D59">
            <w:rPr>
              <w:b/>
            </w:rPr>
            <w:t>TOPIC 1</w:t>
          </w:r>
          <w:r w:rsidR="000D1D59">
            <w:rPr>
              <w:b/>
            </w:rPr>
            <w:tab/>
            <w:t>15</w:t>
          </w:r>
        </w:p>
        <w:p w14:paraId="3C68DAFE" w14:textId="77777777" w:rsidR="00825C67" w:rsidRDefault="00C20D09" w:rsidP="00D0580A">
          <w:pPr>
            <w:tabs>
              <w:tab w:val="left" w:pos="960"/>
              <w:tab w:val="right" w:pos="9962"/>
            </w:tabs>
            <w:ind w:left="240" w:hanging="240"/>
            <w:jc w:val="center"/>
          </w:pPr>
          <w:hyperlink w:anchor="_2afmg28">
            <w:r w:rsidR="000D1D59">
              <w:rPr>
                <w:rStyle w:val="IndexLink"/>
                <w:b/>
                <w:webHidden/>
              </w:rPr>
              <w:t>3.1.1</w:t>
            </w:r>
          </w:hyperlink>
          <w:hyperlink w:anchor="_2afmg28">
            <w:r w:rsidR="000D1D59">
              <w:rPr>
                <w:rStyle w:val="IndexLink"/>
                <w:webHidden/>
              </w:rPr>
              <w:tab/>
            </w:r>
          </w:hyperlink>
          <w:r w:rsidR="000D1D59">
            <w:rPr>
              <w:b/>
            </w:rPr>
            <w:t>SUBTOPIC 1</w:t>
          </w:r>
          <w:r w:rsidR="000D1D59">
            <w:tab/>
            <w:t>15</w:t>
          </w:r>
        </w:p>
        <w:p w14:paraId="1DA605A3" w14:textId="77777777" w:rsidR="00825C67" w:rsidRDefault="00C20D09" w:rsidP="00D0580A">
          <w:pPr>
            <w:tabs>
              <w:tab w:val="left" w:pos="720"/>
              <w:tab w:val="right" w:pos="9962"/>
            </w:tabs>
            <w:ind w:left="180" w:hanging="180"/>
            <w:jc w:val="center"/>
          </w:pPr>
          <w:hyperlink w:anchor="_3dy6vkm">
            <w:r w:rsidR="000D1D59">
              <w:rPr>
                <w:rStyle w:val="IndexLink"/>
                <w:b/>
                <w:webHidden/>
              </w:rPr>
              <w:t>3.2</w:t>
            </w:r>
          </w:hyperlink>
          <w:hyperlink w:anchor="_3dy6vkm">
            <w:r w:rsidR="000D1D59">
              <w:rPr>
                <w:rStyle w:val="IndexLink"/>
                <w:webHidden/>
              </w:rPr>
              <w:tab/>
            </w:r>
          </w:hyperlink>
          <w:r w:rsidR="000D1D59">
            <w:rPr>
              <w:b/>
            </w:rPr>
            <w:t>TOPIC 2</w:t>
          </w:r>
          <w:r w:rsidR="000D1D59">
            <w:rPr>
              <w:b/>
            </w:rPr>
            <w:tab/>
            <w:t>15</w:t>
          </w:r>
        </w:p>
        <w:p w14:paraId="0532FD02" w14:textId="77777777" w:rsidR="00825C67" w:rsidRDefault="00C20D09" w:rsidP="00D0580A">
          <w:pPr>
            <w:tabs>
              <w:tab w:val="left" w:pos="720"/>
              <w:tab w:val="right" w:pos="9962"/>
            </w:tabs>
            <w:ind w:left="180" w:hanging="180"/>
            <w:jc w:val="center"/>
          </w:pPr>
          <w:hyperlink w:anchor="_1t3h5sf">
            <w:r w:rsidR="000D1D59">
              <w:rPr>
                <w:rStyle w:val="IndexLink"/>
                <w:b/>
                <w:webHidden/>
              </w:rPr>
              <w:t>3.3</w:t>
            </w:r>
          </w:hyperlink>
          <w:hyperlink w:anchor="_1t3h5sf">
            <w:r w:rsidR="000D1D59">
              <w:rPr>
                <w:rStyle w:val="IndexLink"/>
                <w:webHidden/>
              </w:rPr>
              <w:tab/>
            </w:r>
          </w:hyperlink>
          <w:r w:rsidR="000D1D59">
            <w:rPr>
              <w:b/>
            </w:rPr>
            <w:t>TOPIC 3</w:t>
          </w:r>
          <w:r w:rsidR="000D1D59">
            <w:rPr>
              <w:b/>
            </w:rPr>
            <w:tab/>
            <w:t>16</w:t>
          </w:r>
        </w:p>
        <w:p w14:paraId="1020F173" w14:textId="77777777" w:rsidR="00825C67" w:rsidRDefault="00C20D09" w:rsidP="00D0580A">
          <w:pPr>
            <w:tabs>
              <w:tab w:val="left" w:pos="960"/>
              <w:tab w:val="right" w:pos="9962"/>
            </w:tabs>
            <w:ind w:left="240" w:hanging="240"/>
            <w:jc w:val="center"/>
          </w:pPr>
          <w:hyperlink w:anchor="_pkwqa1">
            <w:r w:rsidR="000D1D59">
              <w:rPr>
                <w:rStyle w:val="IndexLink"/>
                <w:b/>
                <w:webHidden/>
              </w:rPr>
              <w:t>3.3.1</w:t>
            </w:r>
          </w:hyperlink>
          <w:hyperlink w:anchor="_pkwqa1">
            <w:r w:rsidR="000D1D59">
              <w:rPr>
                <w:rStyle w:val="IndexLink"/>
                <w:webHidden/>
              </w:rPr>
              <w:tab/>
            </w:r>
          </w:hyperlink>
          <w:r w:rsidR="000D1D59">
            <w:rPr>
              <w:b/>
            </w:rPr>
            <w:t>SUBTOPIC 3</w:t>
          </w:r>
          <w:r w:rsidR="000D1D59">
            <w:tab/>
            <w:t>16</w:t>
          </w:r>
        </w:p>
        <w:p w14:paraId="5ADB7356" w14:textId="77777777" w:rsidR="00825C67" w:rsidRDefault="00C20D09" w:rsidP="00D0580A">
          <w:pPr>
            <w:tabs>
              <w:tab w:val="left" w:pos="720"/>
              <w:tab w:val="right" w:pos="9962"/>
            </w:tabs>
            <w:ind w:left="0"/>
            <w:jc w:val="center"/>
          </w:pPr>
          <w:hyperlink w:anchor="_39kk8xu">
            <w:r w:rsidR="000D1D59">
              <w:rPr>
                <w:rStyle w:val="IndexLink"/>
                <w:b/>
                <w:smallCaps/>
                <w:webHidden/>
              </w:rPr>
              <w:t>4.0</w:t>
            </w:r>
          </w:hyperlink>
          <w:hyperlink w:anchor="_39kk8xu">
            <w:r w:rsidR="000D1D59">
              <w:rPr>
                <w:rStyle w:val="IndexLink"/>
                <w:webHidden/>
              </w:rPr>
              <w:tab/>
            </w:r>
          </w:hyperlink>
          <w:r w:rsidR="000D1D59">
            <w:rPr>
              <w:b/>
              <w:smallCaps/>
            </w:rPr>
            <w:t>METHODOLOGY</w:t>
          </w:r>
          <w:r w:rsidR="000D1D59">
            <w:rPr>
              <w:b/>
              <w:smallCaps/>
            </w:rPr>
            <w:tab/>
            <w:t>17</w:t>
          </w:r>
        </w:p>
        <w:p w14:paraId="2FE48AAD" w14:textId="77777777" w:rsidR="00825C67" w:rsidRDefault="00C20D09" w:rsidP="00D0580A">
          <w:pPr>
            <w:tabs>
              <w:tab w:val="left" w:pos="720"/>
              <w:tab w:val="right" w:pos="9962"/>
            </w:tabs>
            <w:ind w:left="0"/>
            <w:jc w:val="center"/>
          </w:pPr>
          <w:hyperlink w:anchor="_1opuj5n">
            <w:r w:rsidR="000D1D59">
              <w:rPr>
                <w:rStyle w:val="IndexLink"/>
                <w:b/>
                <w:smallCaps/>
                <w:webHidden/>
              </w:rPr>
              <w:t>5.0</w:t>
            </w:r>
          </w:hyperlink>
          <w:hyperlink w:anchor="_1opuj5n">
            <w:r w:rsidR="000D1D59">
              <w:rPr>
                <w:rStyle w:val="IndexLink"/>
                <w:webHidden/>
              </w:rPr>
              <w:tab/>
            </w:r>
          </w:hyperlink>
          <w:r w:rsidR="000D1D59">
            <w:rPr>
              <w:b/>
              <w:smallCaps/>
            </w:rPr>
            <w:t>SYSTEM DESIGN</w:t>
          </w:r>
          <w:r w:rsidR="000D1D59">
            <w:rPr>
              <w:b/>
              <w:smallCaps/>
            </w:rPr>
            <w:tab/>
            <w:t>19</w:t>
          </w:r>
        </w:p>
        <w:p w14:paraId="6DA8DFEB" w14:textId="77777777" w:rsidR="00825C67" w:rsidRDefault="00C20D09" w:rsidP="00D0580A">
          <w:pPr>
            <w:tabs>
              <w:tab w:val="left" w:pos="720"/>
              <w:tab w:val="right" w:pos="9962"/>
            </w:tabs>
            <w:ind w:left="142"/>
            <w:jc w:val="center"/>
          </w:pPr>
          <w:hyperlink w:anchor="_3rdcrjn">
            <w:r w:rsidR="000D1D59">
              <w:rPr>
                <w:rStyle w:val="IndexLink"/>
                <w:b/>
                <w:smallCaps/>
                <w:webHidden/>
              </w:rPr>
              <w:t>5.1</w:t>
            </w:r>
          </w:hyperlink>
          <w:hyperlink w:anchor="_3rdcrjn">
            <w:r w:rsidR="000D1D59">
              <w:rPr>
                <w:rStyle w:val="IndexLink"/>
                <w:webHidden/>
              </w:rPr>
              <w:tab/>
            </w:r>
          </w:hyperlink>
          <w:r w:rsidR="000D1D59">
            <w:rPr>
              <w:b/>
              <w:smallCaps/>
            </w:rPr>
            <w:t>SYSTEM</w:t>
          </w:r>
          <w:r w:rsidR="000D1D59">
            <w:rPr>
              <w:b/>
              <w:smallCaps/>
            </w:rPr>
            <w:tab/>
            <w:t>19</w:t>
          </w:r>
        </w:p>
        <w:p w14:paraId="02A328BF" w14:textId="77777777" w:rsidR="00825C67" w:rsidRDefault="00C20D09" w:rsidP="00D0580A">
          <w:pPr>
            <w:tabs>
              <w:tab w:val="left" w:pos="960"/>
              <w:tab w:val="right" w:pos="9962"/>
            </w:tabs>
            <w:ind w:left="284"/>
            <w:jc w:val="center"/>
          </w:pPr>
          <w:hyperlink w:anchor="_48pi1tg">
            <w:r w:rsidR="000D1D59">
              <w:rPr>
                <w:rStyle w:val="IndexLink"/>
                <w:b/>
                <w:smallCaps/>
                <w:webHidden/>
              </w:rPr>
              <w:t>5.1.1</w:t>
            </w:r>
          </w:hyperlink>
          <w:hyperlink w:anchor="_48pi1tg">
            <w:r w:rsidR="000D1D59">
              <w:rPr>
                <w:rStyle w:val="IndexLink"/>
                <w:webHidden/>
              </w:rPr>
              <w:tab/>
            </w:r>
          </w:hyperlink>
          <w:r w:rsidR="000D1D59">
            <w:rPr>
              <w:b/>
              <w:smallCaps/>
            </w:rPr>
            <w:t>USE CASE DIAGRAM</w:t>
          </w:r>
          <w:r w:rsidR="000D1D59">
            <w:rPr>
              <w:b/>
              <w:smallCaps/>
            </w:rPr>
            <w:tab/>
          </w:r>
          <w:r w:rsidR="000D1D59">
            <w:rPr>
              <w:smallCaps/>
            </w:rPr>
            <w:t>ERROR! BOOKMARK NOT DEFINED.</w:t>
          </w:r>
        </w:p>
        <w:p w14:paraId="485EC9EE" w14:textId="77777777" w:rsidR="00825C67" w:rsidRDefault="00C20D09" w:rsidP="00D0580A">
          <w:pPr>
            <w:tabs>
              <w:tab w:val="left" w:pos="1276"/>
              <w:tab w:val="right" w:pos="9962"/>
            </w:tabs>
            <w:ind w:left="426"/>
            <w:jc w:val="center"/>
          </w:pPr>
          <w:hyperlink w:anchor="_26in1rg">
            <w:r w:rsidR="000D1D59">
              <w:rPr>
                <w:rStyle w:val="IndexLink"/>
                <w:b/>
                <w:smallCaps/>
                <w:webHidden/>
              </w:rPr>
              <w:t>5.1.1.1   SYSTEM PUBLIC USER</w:t>
            </w:r>
            <w:r w:rsidR="000D1D59">
              <w:rPr>
                <w:rStyle w:val="IndexLink"/>
                <w:b/>
                <w:smallCaps/>
                <w:webHidden/>
              </w:rPr>
              <w:tab/>
              <w:t>19</w:t>
            </w:r>
          </w:hyperlink>
        </w:p>
        <w:p w14:paraId="77757F2F" w14:textId="77777777" w:rsidR="00825C67" w:rsidRDefault="00C20D09" w:rsidP="00D0580A">
          <w:pPr>
            <w:tabs>
              <w:tab w:val="left" w:pos="960"/>
              <w:tab w:val="right" w:pos="9962"/>
            </w:tabs>
            <w:ind w:left="426"/>
            <w:jc w:val="center"/>
          </w:pPr>
          <w:hyperlink w:anchor="_lnxbz9">
            <w:r w:rsidR="000D1D59">
              <w:rPr>
                <w:rStyle w:val="IndexLink"/>
                <w:b/>
                <w:smallCaps/>
                <w:webHidden/>
              </w:rPr>
              <w:t>5.1.1.2</w:t>
            </w:r>
          </w:hyperlink>
          <w:hyperlink w:anchor="_lnxbz9">
            <w:r w:rsidR="000D1D59">
              <w:rPr>
                <w:rStyle w:val="IndexLink"/>
                <w:webHidden/>
              </w:rPr>
              <w:t xml:space="preserve">   </w:t>
            </w:r>
          </w:hyperlink>
          <w:hyperlink w:anchor="_lnxbz9">
            <w:r w:rsidR="000D1D59">
              <w:rPr>
                <w:rStyle w:val="IndexLink"/>
                <w:b/>
                <w:smallCaps/>
                <w:webHidden/>
              </w:rPr>
              <w:t>SYSTEM ADMIN USER</w:t>
            </w:r>
            <w:r w:rsidR="000D1D59">
              <w:rPr>
                <w:rStyle w:val="IndexLink"/>
                <w:b/>
                <w:smallCaps/>
                <w:webHidden/>
              </w:rPr>
              <w:tab/>
              <w:t>19</w:t>
            </w:r>
          </w:hyperlink>
        </w:p>
        <w:p w14:paraId="719D291B" w14:textId="77777777" w:rsidR="00825C67" w:rsidRDefault="00C20D09" w:rsidP="00D0580A">
          <w:pPr>
            <w:tabs>
              <w:tab w:val="left" w:pos="960"/>
              <w:tab w:val="right" w:pos="9962"/>
            </w:tabs>
            <w:ind w:left="426"/>
            <w:jc w:val="center"/>
          </w:pPr>
          <w:hyperlink w:anchor="_35nkun2">
            <w:r w:rsidR="000D1D59">
              <w:rPr>
                <w:rStyle w:val="IndexLink"/>
                <w:b/>
                <w:smallCaps/>
                <w:webHidden/>
              </w:rPr>
              <w:t>5.1.1.3</w:t>
            </w:r>
          </w:hyperlink>
          <w:hyperlink w:anchor="_35nkun2">
            <w:r w:rsidR="000D1D59">
              <w:rPr>
                <w:rStyle w:val="IndexLink"/>
                <w:webHidden/>
              </w:rPr>
              <w:t xml:space="preserve">   </w:t>
            </w:r>
          </w:hyperlink>
          <w:hyperlink w:anchor="_35nkun2">
            <w:r w:rsidR="000D1D59">
              <w:rPr>
                <w:rStyle w:val="IndexLink"/>
                <w:b/>
                <w:smallCaps/>
                <w:webHidden/>
              </w:rPr>
              <w:t>SYSTEM BUSINESS PARTNER USER</w:t>
            </w:r>
            <w:r w:rsidR="000D1D59">
              <w:rPr>
                <w:rStyle w:val="IndexLink"/>
                <w:b/>
                <w:smallCaps/>
                <w:webHidden/>
              </w:rPr>
              <w:tab/>
              <w:t>20</w:t>
            </w:r>
          </w:hyperlink>
        </w:p>
        <w:p w14:paraId="353ED48A" w14:textId="77777777" w:rsidR="00825C67" w:rsidRDefault="00C20D09" w:rsidP="00D0580A">
          <w:pPr>
            <w:tabs>
              <w:tab w:val="left" w:pos="960"/>
              <w:tab w:val="right" w:pos="9962"/>
            </w:tabs>
            <w:ind w:left="284"/>
            <w:jc w:val="center"/>
          </w:pPr>
          <w:hyperlink w:anchor="_1ksv4uv">
            <w:r w:rsidR="000D1D59">
              <w:rPr>
                <w:rStyle w:val="IndexLink"/>
                <w:b/>
                <w:smallCaps/>
                <w:webHidden/>
              </w:rPr>
              <w:t>5.1.2</w:t>
            </w:r>
          </w:hyperlink>
          <w:hyperlink w:anchor="_1ksv4uv">
            <w:r w:rsidR="000D1D59">
              <w:rPr>
                <w:rStyle w:val="IndexLink"/>
                <w:webHidden/>
              </w:rPr>
              <w:tab/>
            </w:r>
          </w:hyperlink>
          <w:r w:rsidR="000D1D59">
            <w:rPr>
              <w:b/>
              <w:smallCaps/>
            </w:rPr>
            <w:t>SEQUENCE DIAGRAM</w:t>
          </w:r>
          <w:r w:rsidR="000D1D59">
            <w:rPr>
              <w:b/>
              <w:smallCaps/>
            </w:rPr>
            <w:tab/>
            <w:t>20</w:t>
          </w:r>
        </w:p>
        <w:p w14:paraId="466C82FB" w14:textId="77777777" w:rsidR="00825C67" w:rsidRDefault="00C20D09" w:rsidP="00D0580A">
          <w:pPr>
            <w:tabs>
              <w:tab w:val="left" w:pos="960"/>
              <w:tab w:val="right" w:pos="9962"/>
            </w:tabs>
            <w:ind w:left="426"/>
            <w:jc w:val="center"/>
          </w:pPr>
          <w:hyperlink w:anchor="_44sinio">
            <w:r w:rsidR="000D1D59">
              <w:rPr>
                <w:rStyle w:val="IndexLink"/>
                <w:b/>
                <w:smallCaps/>
                <w:webHidden/>
              </w:rPr>
              <w:t>5.1.2.1</w:t>
            </w:r>
          </w:hyperlink>
          <w:hyperlink w:anchor="_44sinio">
            <w:r w:rsidR="000D1D59">
              <w:rPr>
                <w:rStyle w:val="IndexLink"/>
                <w:webHidden/>
              </w:rPr>
              <w:t xml:space="preserve">   </w:t>
            </w:r>
          </w:hyperlink>
          <w:hyperlink w:anchor="_44sinio">
            <w:r w:rsidR="000D1D59">
              <w:rPr>
                <w:rStyle w:val="IndexLink"/>
                <w:b/>
                <w:smallCaps/>
                <w:webHidden/>
              </w:rPr>
              <w:t>SYSTEM PUBLIC USER</w:t>
            </w:r>
            <w:r w:rsidR="000D1D59">
              <w:rPr>
                <w:rStyle w:val="IndexLink"/>
                <w:b/>
                <w:smallCaps/>
                <w:webHidden/>
              </w:rPr>
              <w:tab/>
              <w:t>20</w:t>
            </w:r>
          </w:hyperlink>
        </w:p>
        <w:p w14:paraId="4BE9B0A6" w14:textId="77777777" w:rsidR="00825C67" w:rsidRDefault="00C20D09" w:rsidP="00D0580A">
          <w:pPr>
            <w:tabs>
              <w:tab w:val="left" w:pos="960"/>
              <w:tab w:val="right" w:pos="9962"/>
            </w:tabs>
            <w:ind w:left="426"/>
            <w:jc w:val="center"/>
          </w:pPr>
          <w:hyperlink w:anchor="_2jxsxqh">
            <w:r w:rsidR="000D1D59">
              <w:rPr>
                <w:rStyle w:val="IndexLink"/>
                <w:b/>
                <w:smallCaps/>
                <w:webHidden/>
              </w:rPr>
              <w:t>5.1.2.2</w:t>
            </w:r>
          </w:hyperlink>
          <w:hyperlink w:anchor="_2jxsxqh">
            <w:r w:rsidR="000D1D59">
              <w:rPr>
                <w:rStyle w:val="IndexLink"/>
                <w:webHidden/>
              </w:rPr>
              <w:t xml:space="preserve">   </w:t>
            </w:r>
          </w:hyperlink>
          <w:hyperlink w:anchor="_2jxsxqh">
            <w:r w:rsidR="000D1D59">
              <w:rPr>
                <w:rStyle w:val="IndexLink"/>
                <w:b/>
                <w:smallCaps/>
                <w:webHidden/>
              </w:rPr>
              <w:t>SYSTEM ADMIN USER</w:t>
            </w:r>
            <w:r w:rsidR="000D1D59">
              <w:rPr>
                <w:rStyle w:val="IndexLink"/>
                <w:b/>
                <w:smallCaps/>
                <w:webHidden/>
              </w:rPr>
              <w:tab/>
              <w:t>20</w:t>
            </w:r>
          </w:hyperlink>
        </w:p>
        <w:p w14:paraId="5F2AA57F" w14:textId="77777777" w:rsidR="00825C67" w:rsidRDefault="00C20D09" w:rsidP="00D0580A">
          <w:pPr>
            <w:tabs>
              <w:tab w:val="left" w:pos="960"/>
              <w:tab w:val="right" w:pos="9962"/>
            </w:tabs>
            <w:ind w:left="426"/>
            <w:jc w:val="center"/>
          </w:pPr>
          <w:hyperlink w:anchor="_z337ya">
            <w:r w:rsidR="000D1D59">
              <w:rPr>
                <w:rStyle w:val="IndexLink"/>
                <w:b/>
                <w:smallCaps/>
                <w:webHidden/>
              </w:rPr>
              <w:t>5.1.2.3</w:t>
            </w:r>
          </w:hyperlink>
          <w:hyperlink w:anchor="_z337ya">
            <w:r w:rsidR="000D1D59">
              <w:rPr>
                <w:rStyle w:val="IndexLink"/>
                <w:webHidden/>
              </w:rPr>
              <w:t xml:space="preserve">   </w:t>
            </w:r>
          </w:hyperlink>
          <w:hyperlink w:anchor="_z337ya">
            <w:r w:rsidR="000D1D59">
              <w:rPr>
                <w:rStyle w:val="IndexLink"/>
                <w:b/>
                <w:smallCaps/>
                <w:webHidden/>
              </w:rPr>
              <w:t>SYSTEM BUSINESS PARTNER USER</w:t>
            </w:r>
            <w:r w:rsidR="000D1D59">
              <w:rPr>
                <w:rStyle w:val="IndexLink"/>
                <w:b/>
                <w:smallCaps/>
                <w:webHidden/>
              </w:rPr>
              <w:tab/>
              <w:t>20</w:t>
            </w:r>
          </w:hyperlink>
        </w:p>
        <w:p w14:paraId="021BE723" w14:textId="77777777" w:rsidR="00825C67" w:rsidRDefault="00C20D09" w:rsidP="00D0580A">
          <w:pPr>
            <w:tabs>
              <w:tab w:val="left" w:pos="960"/>
              <w:tab w:val="right" w:pos="9962"/>
            </w:tabs>
            <w:ind w:left="284"/>
            <w:jc w:val="center"/>
          </w:pPr>
          <w:hyperlink w:anchor="_3j2qqm3">
            <w:r w:rsidR="000D1D59">
              <w:rPr>
                <w:rStyle w:val="IndexLink"/>
                <w:b/>
                <w:smallCaps/>
                <w:webHidden/>
              </w:rPr>
              <w:t>5.1.3</w:t>
            </w:r>
          </w:hyperlink>
          <w:hyperlink w:anchor="_3j2qqm3">
            <w:r w:rsidR="000D1D59">
              <w:rPr>
                <w:rStyle w:val="IndexLink"/>
                <w:webHidden/>
              </w:rPr>
              <w:tab/>
            </w:r>
          </w:hyperlink>
          <w:r w:rsidR="000D1D59">
            <w:rPr>
              <w:b/>
              <w:smallCaps/>
            </w:rPr>
            <w:t>INTERFACE DESIGN</w:t>
          </w:r>
          <w:r w:rsidR="000D1D59">
            <w:rPr>
              <w:b/>
              <w:smallCaps/>
            </w:rPr>
            <w:tab/>
            <w:t>20</w:t>
          </w:r>
        </w:p>
        <w:p w14:paraId="037ECFB5" w14:textId="77777777" w:rsidR="00825C67" w:rsidRDefault="00C20D09" w:rsidP="00D0580A">
          <w:pPr>
            <w:tabs>
              <w:tab w:val="left" w:pos="960"/>
              <w:tab w:val="right" w:pos="9962"/>
            </w:tabs>
            <w:ind w:left="426"/>
            <w:jc w:val="center"/>
          </w:pPr>
          <w:hyperlink w:anchor="_1y810tw">
            <w:r w:rsidR="000D1D59">
              <w:rPr>
                <w:rStyle w:val="IndexLink"/>
                <w:b/>
                <w:smallCaps/>
                <w:webHidden/>
              </w:rPr>
              <w:t>5.1.3.1</w:t>
            </w:r>
          </w:hyperlink>
          <w:hyperlink w:anchor="_1y810tw">
            <w:r w:rsidR="000D1D59">
              <w:rPr>
                <w:rStyle w:val="IndexLink"/>
                <w:webHidden/>
              </w:rPr>
              <w:t xml:space="preserve">   </w:t>
            </w:r>
          </w:hyperlink>
          <w:hyperlink w:anchor="_1y810tw">
            <w:r w:rsidR="000D1D59">
              <w:rPr>
                <w:rStyle w:val="IndexLink"/>
                <w:b/>
                <w:smallCaps/>
                <w:webHidden/>
              </w:rPr>
              <w:t>SYSTEM PUBLIC USER</w:t>
            </w:r>
            <w:r w:rsidR="000D1D59">
              <w:rPr>
                <w:rStyle w:val="IndexLink"/>
                <w:b/>
                <w:smallCaps/>
                <w:webHidden/>
              </w:rPr>
              <w:tab/>
              <w:t>20</w:t>
            </w:r>
          </w:hyperlink>
        </w:p>
        <w:p w14:paraId="32F309C1" w14:textId="77777777" w:rsidR="00825C67" w:rsidRDefault="00C20D09" w:rsidP="00D0580A">
          <w:pPr>
            <w:tabs>
              <w:tab w:val="left" w:pos="960"/>
              <w:tab w:val="right" w:pos="9962"/>
            </w:tabs>
            <w:ind w:left="426"/>
            <w:jc w:val="center"/>
          </w:pPr>
          <w:hyperlink w:anchor="_4i7ojhp">
            <w:r w:rsidR="000D1D59">
              <w:rPr>
                <w:rStyle w:val="IndexLink"/>
                <w:b/>
                <w:smallCaps/>
                <w:webHidden/>
              </w:rPr>
              <w:t>5.1.3.2</w:t>
            </w:r>
          </w:hyperlink>
          <w:hyperlink w:anchor="_4i7ojhp">
            <w:r w:rsidR="000D1D59">
              <w:rPr>
                <w:rStyle w:val="IndexLink"/>
                <w:webHidden/>
              </w:rPr>
              <w:t xml:space="preserve">   </w:t>
            </w:r>
          </w:hyperlink>
          <w:hyperlink w:anchor="_4i7ojhp">
            <w:r w:rsidR="000D1D59">
              <w:rPr>
                <w:rStyle w:val="IndexLink"/>
                <w:b/>
                <w:smallCaps/>
                <w:webHidden/>
              </w:rPr>
              <w:t>SYSTEM ADMIN USER</w:t>
            </w:r>
            <w:r w:rsidR="000D1D59">
              <w:rPr>
                <w:rStyle w:val="IndexLink"/>
                <w:b/>
                <w:smallCaps/>
                <w:webHidden/>
              </w:rPr>
              <w:tab/>
              <w:t>20</w:t>
            </w:r>
          </w:hyperlink>
        </w:p>
        <w:p w14:paraId="30CA0806" w14:textId="77777777" w:rsidR="00825C67" w:rsidRDefault="00C20D09" w:rsidP="00D0580A">
          <w:pPr>
            <w:tabs>
              <w:tab w:val="left" w:pos="960"/>
              <w:tab w:val="right" w:pos="9962"/>
            </w:tabs>
            <w:ind w:left="426"/>
            <w:jc w:val="center"/>
          </w:pPr>
          <w:hyperlink w:anchor="_2xcytpi">
            <w:r w:rsidR="000D1D59">
              <w:rPr>
                <w:rStyle w:val="IndexLink"/>
                <w:b/>
                <w:smallCaps/>
                <w:webHidden/>
              </w:rPr>
              <w:t>5.1.3.3</w:t>
            </w:r>
          </w:hyperlink>
          <w:hyperlink w:anchor="_2xcytpi">
            <w:r w:rsidR="000D1D59">
              <w:rPr>
                <w:rStyle w:val="IndexLink"/>
                <w:webHidden/>
              </w:rPr>
              <w:t xml:space="preserve">   </w:t>
            </w:r>
          </w:hyperlink>
          <w:hyperlink w:anchor="_2xcytpi">
            <w:r w:rsidR="000D1D59">
              <w:rPr>
                <w:rStyle w:val="IndexLink"/>
                <w:b/>
                <w:smallCaps/>
                <w:webHidden/>
              </w:rPr>
              <w:t>SYSTEM BUSINESS PARTNER USER</w:t>
            </w:r>
            <w:r w:rsidR="000D1D59">
              <w:rPr>
                <w:rStyle w:val="IndexLink"/>
                <w:b/>
                <w:smallCaps/>
                <w:webHidden/>
              </w:rPr>
              <w:tab/>
              <w:t>20</w:t>
            </w:r>
          </w:hyperlink>
        </w:p>
        <w:p w14:paraId="51A28D62" w14:textId="77777777" w:rsidR="00825C67" w:rsidRDefault="00C20D09" w:rsidP="00D0580A">
          <w:pPr>
            <w:tabs>
              <w:tab w:val="left" w:pos="720"/>
              <w:tab w:val="right" w:pos="9962"/>
            </w:tabs>
            <w:ind w:left="142"/>
            <w:jc w:val="center"/>
          </w:pPr>
          <w:hyperlink w:anchor="_1ci93xb">
            <w:r w:rsidR="000D1D59">
              <w:rPr>
                <w:rStyle w:val="IndexLink"/>
                <w:b/>
                <w:smallCaps/>
                <w:webHidden/>
              </w:rPr>
              <w:t>5.2</w:t>
            </w:r>
          </w:hyperlink>
          <w:hyperlink w:anchor="_1ci93xb">
            <w:r w:rsidR="000D1D59">
              <w:rPr>
                <w:rStyle w:val="IndexLink"/>
                <w:webHidden/>
              </w:rPr>
              <w:tab/>
            </w:r>
          </w:hyperlink>
          <w:r w:rsidR="000D1D59">
            <w:rPr>
              <w:b/>
              <w:smallCaps/>
            </w:rPr>
            <w:t>DATABASE</w:t>
          </w:r>
          <w:r w:rsidR="000D1D59">
            <w:rPr>
              <w:b/>
              <w:smallCaps/>
            </w:rPr>
            <w:tab/>
            <w:t>20</w:t>
          </w:r>
        </w:p>
        <w:p w14:paraId="6416B776" w14:textId="77777777" w:rsidR="00825C67" w:rsidRDefault="00C20D09" w:rsidP="00D0580A">
          <w:pPr>
            <w:tabs>
              <w:tab w:val="left" w:pos="960"/>
              <w:tab w:val="right" w:pos="9962"/>
            </w:tabs>
            <w:ind w:left="284"/>
            <w:jc w:val="center"/>
          </w:pPr>
          <w:hyperlink w:anchor="_3whwml4">
            <w:r w:rsidR="000D1D59">
              <w:rPr>
                <w:rStyle w:val="IndexLink"/>
                <w:b/>
                <w:smallCaps/>
                <w:webHidden/>
              </w:rPr>
              <w:t>5.2.1</w:t>
            </w:r>
          </w:hyperlink>
          <w:hyperlink w:anchor="_3whwml4">
            <w:r w:rsidR="000D1D59">
              <w:rPr>
                <w:rStyle w:val="IndexLink"/>
                <w:webHidden/>
              </w:rPr>
              <w:tab/>
            </w:r>
          </w:hyperlink>
          <w:r w:rsidR="000D1D59">
            <w:rPr>
              <w:b/>
              <w:smallCaps/>
            </w:rPr>
            <w:t>CLASS DIAGRAM</w:t>
          </w:r>
          <w:r w:rsidR="000D1D59">
            <w:rPr>
              <w:b/>
              <w:smallCaps/>
            </w:rPr>
            <w:tab/>
            <w:t>20</w:t>
          </w:r>
        </w:p>
        <w:p w14:paraId="56891DB5" w14:textId="77777777" w:rsidR="00825C67" w:rsidRDefault="00C20D09" w:rsidP="00D0580A">
          <w:pPr>
            <w:tabs>
              <w:tab w:val="left" w:pos="960"/>
              <w:tab w:val="right" w:pos="9962"/>
            </w:tabs>
            <w:ind w:left="426"/>
            <w:jc w:val="center"/>
          </w:pPr>
          <w:hyperlink w:anchor="_2bn6wsx">
            <w:r w:rsidR="000D1D59">
              <w:rPr>
                <w:rStyle w:val="IndexLink"/>
                <w:b/>
                <w:smallCaps/>
                <w:webHidden/>
              </w:rPr>
              <w:t>5.2.1.1</w:t>
            </w:r>
          </w:hyperlink>
          <w:hyperlink w:anchor="_2bn6wsx">
            <w:r w:rsidR="000D1D59">
              <w:rPr>
                <w:rStyle w:val="IndexLink"/>
                <w:webHidden/>
              </w:rPr>
              <w:t xml:space="preserve">   </w:t>
            </w:r>
          </w:hyperlink>
          <w:hyperlink w:anchor="_2bn6wsx">
            <w:r w:rsidR="000D1D59">
              <w:rPr>
                <w:rStyle w:val="IndexLink"/>
                <w:b/>
                <w:smallCaps/>
                <w:webHidden/>
              </w:rPr>
              <w:t>SYSTEM PUBLIC USER</w:t>
            </w:r>
            <w:r w:rsidR="000D1D59">
              <w:rPr>
                <w:rStyle w:val="IndexLink"/>
                <w:b/>
                <w:smallCaps/>
                <w:webHidden/>
              </w:rPr>
              <w:tab/>
              <w:t>20</w:t>
            </w:r>
          </w:hyperlink>
        </w:p>
        <w:p w14:paraId="65457B8C" w14:textId="77777777" w:rsidR="00825C67" w:rsidRDefault="00C20D09" w:rsidP="00D0580A">
          <w:pPr>
            <w:tabs>
              <w:tab w:val="left" w:pos="960"/>
              <w:tab w:val="right" w:pos="9962"/>
            </w:tabs>
            <w:ind w:left="426"/>
            <w:jc w:val="center"/>
          </w:pPr>
          <w:hyperlink w:anchor="_qsh70q">
            <w:r w:rsidR="000D1D59">
              <w:rPr>
                <w:rStyle w:val="IndexLink"/>
                <w:b/>
                <w:smallCaps/>
                <w:webHidden/>
              </w:rPr>
              <w:t>5.2.1.2</w:t>
            </w:r>
          </w:hyperlink>
          <w:hyperlink w:anchor="_qsh70q">
            <w:r w:rsidR="000D1D59">
              <w:rPr>
                <w:rStyle w:val="IndexLink"/>
                <w:webHidden/>
              </w:rPr>
              <w:t xml:space="preserve">   </w:t>
            </w:r>
          </w:hyperlink>
          <w:hyperlink w:anchor="_qsh70q">
            <w:r w:rsidR="000D1D59">
              <w:rPr>
                <w:rStyle w:val="IndexLink"/>
                <w:b/>
                <w:smallCaps/>
                <w:webHidden/>
              </w:rPr>
              <w:t>SYSTEM ADMIN USER</w:t>
            </w:r>
            <w:r w:rsidR="000D1D59">
              <w:rPr>
                <w:rStyle w:val="IndexLink"/>
                <w:b/>
                <w:smallCaps/>
                <w:webHidden/>
              </w:rPr>
              <w:tab/>
              <w:t>20</w:t>
            </w:r>
          </w:hyperlink>
        </w:p>
        <w:p w14:paraId="35A19F0C" w14:textId="77777777" w:rsidR="00825C67" w:rsidRDefault="00C20D09" w:rsidP="00D0580A">
          <w:pPr>
            <w:tabs>
              <w:tab w:val="left" w:pos="960"/>
              <w:tab w:val="right" w:pos="9962"/>
            </w:tabs>
            <w:ind w:left="426"/>
            <w:jc w:val="center"/>
          </w:pPr>
          <w:hyperlink w:anchor="_3as4poj">
            <w:r w:rsidR="000D1D59">
              <w:rPr>
                <w:rStyle w:val="IndexLink"/>
                <w:b/>
                <w:smallCaps/>
                <w:webHidden/>
              </w:rPr>
              <w:t>5.2.1.3</w:t>
            </w:r>
          </w:hyperlink>
          <w:hyperlink w:anchor="_3as4poj">
            <w:r w:rsidR="000D1D59">
              <w:rPr>
                <w:rStyle w:val="IndexLink"/>
                <w:webHidden/>
              </w:rPr>
              <w:t xml:space="preserve">   </w:t>
            </w:r>
          </w:hyperlink>
          <w:hyperlink w:anchor="_3as4poj">
            <w:r w:rsidR="000D1D59">
              <w:rPr>
                <w:rStyle w:val="IndexLink"/>
                <w:b/>
                <w:smallCaps/>
                <w:webHidden/>
              </w:rPr>
              <w:t>SYSTEM BUSINESS PARTNER USER</w:t>
            </w:r>
            <w:r w:rsidR="000D1D59">
              <w:rPr>
                <w:rStyle w:val="IndexLink"/>
                <w:b/>
                <w:smallCaps/>
                <w:webHidden/>
              </w:rPr>
              <w:tab/>
              <w:t>20</w:t>
            </w:r>
          </w:hyperlink>
        </w:p>
        <w:p w14:paraId="145F6C80" w14:textId="77777777" w:rsidR="00825C67" w:rsidRDefault="00C20D09" w:rsidP="00D0580A">
          <w:pPr>
            <w:tabs>
              <w:tab w:val="left" w:pos="720"/>
              <w:tab w:val="right" w:pos="9962"/>
            </w:tabs>
            <w:ind w:left="0"/>
            <w:jc w:val="center"/>
          </w:pPr>
          <w:hyperlink w:anchor="_1pxezwc">
            <w:r w:rsidR="000D1D59">
              <w:rPr>
                <w:rStyle w:val="IndexLink"/>
                <w:b/>
                <w:smallCaps/>
                <w:webHidden/>
              </w:rPr>
              <w:t>6.0</w:t>
            </w:r>
          </w:hyperlink>
          <w:hyperlink w:anchor="_1pxezwc">
            <w:r w:rsidR="000D1D59">
              <w:rPr>
                <w:rStyle w:val="IndexLink"/>
                <w:webHidden/>
              </w:rPr>
              <w:tab/>
            </w:r>
          </w:hyperlink>
          <w:r w:rsidR="000D1D59">
            <w:rPr>
              <w:b/>
              <w:smallCaps/>
            </w:rPr>
            <w:t>PROJECT SYSTEM</w:t>
          </w:r>
          <w:r w:rsidR="000D1D59">
            <w:rPr>
              <w:b/>
              <w:smallCaps/>
            </w:rPr>
            <w:tab/>
            <w:t>21</w:t>
          </w:r>
        </w:p>
        <w:p w14:paraId="2BD21583" w14:textId="77777777" w:rsidR="00825C67" w:rsidRDefault="00C20D09" w:rsidP="00D0580A">
          <w:pPr>
            <w:tabs>
              <w:tab w:val="left" w:pos="720"/>
              <w:tab w:val="right" w:pos="9962"/>
            </w:tabs>
            <w:ind w:left="180" w:hanging="180"/>
            <w:jc w:val="center"/>
            <w:rPr>
              <w:b/>
              <w:u w:val="single"/>
            </w:rPr>
          </w:pPr>
          <w:hyperlink w:anchor="_2nusc19">
            <w:r w:rsidR="000D1D59">
              <w:rPr>
                <w:rStyle w:val="IndexLink"/>
                <w:b/>
                <w:webHidden/>
              </w:rPr>
              <w:t>6.1</w:t>
            </w:r>
          </w:hyperlink>
          <w:hyperlink w:anchor="_2nusc19">
            <w:r w:rsidR="000D1D59">
              <w:rPr>
                <w:rStyle w:val="IndexLink"/>
                <w:webHidden/>
              </w:rPr>
              <w:tab/>
            </w:r>
          </w:hyperlink>
          <w:r w:rsidR="000D1D59">
            <w:rPr>
              <w:b/>
            </w:rPr>
            <w:t>SYSTEM FUNCTIONALITY/FUNCTIONAL REQUIREMENTS</w:t>
          </w:r>
          <w:r w:rsidR="000D1D59">
            <w:rPr>
              <w:b/>
            </w:rPr>
            <w:tab/>
            <w:t>21</w:t>
          </w:r>
        </w:p>
        <w:p w14:paraId="3590001B" w14:textId="035254AA" w:rsidR="00825C67" w:rsidRDefault="000D1D59" w:rsidP="00D0580A">
          <w:pPr>
            <w:jc w:val="center"/>
          </w:pPr>
          <w:r>
            <w:rPr>
              <w:b/>
            </w:rPr>
            <w:t xml:space="preserve">6.2 NON-FUNCTIONAL REQUIREMENTS </w:t>
          </w:r>
          <w:r>
            <w:t xml:space="preserve">                                                                                 21</w:t>
          </w:r>
        </w:p>
        <w:p w14:paraId="7060EA84" w14:textId="77777777" w:rsidR="00825C67" w:rsidRDefault="00825C67" w:rsidP="00D0580A">
          <w:pPr>
            <w:jc w:val="center"/>
          </w:pPr>
        </w:p>
        <w:p w14:paraId="5111BA92" w14:textId="77777777" w:rsidR="00825C67" w:rsidRDefault="00C20D09" w:rsidP="00D0580A">
          <w:pPr>
            <w:tabs>
              <w:tab w:val="left" w:pos="720"/>
              <w:tab w:val="right" w:pos="9962"/>
            </w:tabs>
            <w:ind w:left="180" w:hanging="180"/>
            <w:jc w:val="center"/>
          </w:pPr>
          <w:hyperlink w:anchor="_1302m92">
            <w:r w:rsidR="000D1D59">
              <w:rPr>
                <w:rStyle w:val="IndexLink"/>
                <w:b/>
                <w:webHidden/>
              </w:rPr>
              <w:t>6.3</w:t>
            </w:r>
          </w:hyperlink>
          <w:hyperlink w:anchor="_1302m92">
            <w:r w:rsidR="000D1D59">
              <w:rPr>
                <w:rStyle w:val="IndexLink"/>
                <w:webHidden/>
              </w:rPr>
              <w:tab/>
            </w:r>
          </w:hyperlink>
          <w:r w:rsidR="000D1D59">
            <w:rPr>
              <w:b/>
            </w:rPr>
            <w:t>SYSTEM REQUIREMENT</w:t>
          </w:r>
          <w:r w:rsidR="000D1D59">
            <w:rPr>
              <w:b/>
            </w:rPr>
            <w:tab/>
            <w:t>22</w:t>
          </w:r>
        </w:p>
        <w:p w14:paraId="302F4D2E" w14:textId="77777777" w:rsidR="00825C67" w:rsidRDefault="00C20D09" w:rsidP="00D0580A">
          <w:pPr>
            <w:tabs>
              <w:tab w:val="left" w:pos="960"/>
              <w:tab w:val="right" w:pos="9962"/>
            </w:tabs>
            <w:ind w:left="240" w:hanging="240"/>
            <w:jc w:val="center"/>
          </w:pPr>
          <w:hyperlink w:anchor="_3mzq4wv">
            <w:r w:rsidR="000D1D59">
              <w:rPr>
                <w:rStyle w:val="IndexLink"/>
                <w:b/>
                <w:webHidden/>
              </w:rPr>
              <w:t>6.3.1</w:t>
            </w:r>
          </w:hyperlink>
          <w:hyperlink w:anchor="_3mzq4wv">
            <w:r w:rsidR="000D1D59">
              <w:rPr>
                <w:rStyle w:val="IndexLink"/>
                <w:webHidden/>
              </w:rPr>
              <w:tab/>
            </w:r>
          </w:hyperlink>
          <w:r w:rsidR="000D1D59">
            <w:rPr>
              <w:b/>
            </w:rPr>
            <w:t>SOFTWARE REQUIREMENT</w:t>
          </w:r>
          <w:r w:rsidR="000D1D59">
            <w:tab/>
            <w:t>22</w:t>
          </w:r>
        </w:p>
        <w:p w14:paraId="21B0A4E5" w14:textId="77777777" w:rsidR="00825C67" w:rsidRDefault="00C20D09" w:rsidP="00D0580A">
          <w:pPr>
            <w:tabs>
              <w:tab w:val="left" w:pos="960"/>
              <w:tab w:val="right" w:pos="9962"/>
            </w:tabs>
            <w:ind w:left="240" w:hanging="240"/>
            <w:jc w:val="center"/>
          </w:pPr>
          <w:hyperlink w:anchor="_2250f4o">
            <w:r w:rsidR="000D1D59">
              <w:rPr>
                <w:rStyle w:val="IndexLink"/>
                <w:b/>
                <w:webHidden/>
              </w:rPr>
              <w:t>6.3.2</w:t>
            </w:r>
          </w:hyperlink>
          <w:hyperlink w:anchor="_2250f4o">
            <w:r w:rsidR="000D1D59">
              <w:rPr>
                <w:rStyle w:val="IndexLink"/>
                <w:webHidden/>
              </w:rPr>
              <w:tab/>
            </w:r>
          </w:hyperlink>
          <w:r w:rsidR="000D1D59">
            <w:rPr>
              <w:b/>
            </w:rPr>
            <w:t>HARDWARE REQUIREMENT</w:t>
          </w:r>
          <w:r w:rsidR="000D1D59">
            <w:tab/>
            <w:t>22</w:t>
          </w:r>
        </w:p>
        <w:p w14:paraId="10B2AE1A" w14:textId="77777777" w:rsidR="00825C67" w:rsidRDefault="00C20D09" w:rsidP="00D0580A">
          <w:pPr>
            <w:tabs>
              <w:tab w:val="left" w:pos="720"/>
              <w:tab w:val="right" w:pos="9962"/>
            </w:tabs>
            <w:ind w:left="180" w:hanging="180"/>
            <w:jc w:val="center"/>
          </w:pPr>
          <w:hyperlink w:anchor="_haapch">
            <w:r w:rsidR="000D1D59">
              <w:rPr>
                <w:rStyle w:val="IndexLink"/>
                <w:b/>
                <w:webHidden/>
              </w:rPr>
              <w:t>6.4</w:t>
            </w:r>
          </w:hyperlink>
          <w:hyperlink w:anchor="_haapch">
            <w:r w:rsidR="000D1D59">
              <w:rPr>
                <w:rStyle w:val="IndexLink"/>
                <w:webHidden/>
              </w:rPr>
              <w:tab/>
            </w:r>
          </w:hyperlink>
          <w:r w:rsidR="000D1D59">
            <w:rPr>
              <w:b/>
            </w:rPr>
            <w:t>SYSTEM IMPLEMENTATION</w:t>
          </w:r>
          <w:r w:rsidR="000D1D59">
            <w:rPr>
              <w:b/>
            </w:rPr>
            <w:tab/>
            <w:t>23</w:t>
          </w:r>
        </w:p>
        <w:p w14:paraId="31CDC4CF" w14:textId="77777777" w:rsidR="00825C67" w:rsidRDefault="00C20D09" w:rsidP="00D0580A">
          <w:pPr>
            <w:tabs>
              <w:tab w:val="left" w:pos="960"/>
              <w:tab w:val="right" w:pos="9962"/>
            </w:tabs>
            <w:ind w:left="240" w:hanging="240"/>
            <w:jc w:val="center"/>
          </w:pPr>
          <w:hyperlink w:anchor="_319y80a">
            <w:r w:rsidR="000D1D59">
              <w:rPr>
                <w:rStyle w:val="IndexLink"/>
                <w:b/>
                <w:webHidden/>
              </w:rPr>
              <w:t>6.4.1</w:t>
            </w:r>
          </w:hyperlink>
          <w:hyperlink w:anchor="_319y80a">
            <w:r w:rsidR="000D1D59">
              <w:rPr>
                <w:rStyle w:val="IndexLink"/>
                <w:webHidden/>
              </w:rPr>
              <w:tab/>
            </w:r>
          </w:hyperlink>
          <w:r w:rsidR="000D1D59">
            <w:rPr>
              <w:b/>
            </w:rPr>
            <w:t>SYSTEM PUBLIC USER</w:t>
          </w:r>
          <w:r w:rsidR="000D1D59">
            <w:tab/>
            <w:t>23</w:t>
          </w:r>
        </w:p>
        <w:p w14:paraId="3E03F6DE" w14:textId="77777777" w:rsidR="00825C67" w:rsidRDefault="00C20D09" w:rsidP="00D0580A">
          <w:pPr>
            <w:tabs>
              <w:tab w:val="left" w:pos="1440"/>
              <w:tab w:val="right" w:pos="9962"/>
            </w:tabs>
            <w:ind w:left="480" w:hanging="480"/>
            <w:jc w:val="center"/>
          </w:pPr>
          <w:hyperlink w:anchor="_1gf8i83">
            <w:r w:rsidR="000D1D59">
              <w:rPr>
                <w:rStyle w:val="IndexLink"/>
                <w:b/>
                <w:webHidden/>
              </w:rPr>
              <w:t>6.4.1.1</w:t>
            </w:r>
          </w:hyperlink>
          <w:hyperlink w:anchor="_1gf8i83">
            <w:r w:rsidR="000D1D59">
              <w:rPr>
                <w:rStyle w:val="IndexLink"/>
                <w:webHidden/>
              </w:rPr>
              <w:tab/>
            </w:r>
          </w:hyperlink>
          <w:r w:rsidR="000D1D59">
            <w:rPr>
              <w:b/>
            </w:rPr>
            <w:t>TITLE BY FUNCTIONS</w:t>
          </w:r>
          <w:r w:rsidR="000D1D59">
            <w:tab/>
            <w:t>23</w:t>
          </w:r>
        </w:p>
        <w:p w14:paraId="392268EF" w14:textId="77777777" w:rsidR="00825C67" w:rsidRDefault="00C20D09" w:rsidP="00D0580A">
          <w:pPr>
            <w:tabs>
              <w:tab w:val="left" w:pos="1440"/>
              <w:tab w:val="right" w:pos="9962"/>
            </w:tabs>
            <w:ind w:left="480" w:hanging="480"/>
            <w:jc w:val="center"/>
          </w:pPr>
          <w:hyperlink w:anchor="_40ew0vw">
            <w:r w:rsidR="000D1D59">
              <w:rPr>
                <w:rStyle w:val="IndexLink"/>
                <w:b/>
                <w:webHidden/>
              </w:rPr>
              <w:t>6.4.1.2</w:t>
            </w:r>
          </w:hyperlink>
          <w:hyperlink w:anchor="_40ew0vw">
            <w:r w:rsidR="000D1D59">
              <w:rPr>
                <w:rStyle w:val="IndexLink"/>
                <w:webHidden/>
              </w:rPr>
              <w:tab/>
            </w:r>
          </w:hyperlink>
          <w:r w:rsidR="000D1D59">
            <w:rPr>
              <w:b/>
            </w:rPr>
            <w:t>TITLE BY FUNCTIONS</w:t>
          </w:r>
          <w:r w:rsidR="000D1D59">
            <w:tab/>
            <w:t>23</w:t>
          </w:r>
        </w:p>
        <w:p w14:paraId="78205AD5" w14:textId="77777777" w:rsidR="00825C67" w:rsidRDefault="00C20D09" w:rsidP="00D0580A">
          <w:pPr>
            <w:tabs>
              <w:tab w:val="left" w:pos="960"/>
              <w:tab w:val="right" w:pos="9962"/>
            </w:tabs>
            <w:ind w:left="240" w:hanging="240"/>
            <w:jc w:val="center"/>
          </w:pPr>
          <w:hyperlink w:anchor="_2fk6b3p">
            <w:r w:rsidR="000D1D59">
              <w:rPr>
                <w:rStyle w:val="IndexLink"/>
                <w:b/>
                <w:webHidden/>
              </w:rPr>
              <w:t>6.4.2</w:t>
            </w:r>
          </w:hyperlink>
          <w:hyperlink w:anchor="_2fk6b3p">
            <w:r w:rsidR="000D1D59">
              <w:rPr>
                <w:rStyle w:val="IndexLink"/>
                <w:webHidden/>
              </w:rPr>
              <w:tab/>
            </w:r>
          </w:hyperlink>
          <w:r w:rsidR="000D1D59">
            <w:rPr>
              <w:b/>
            </w:rPr>
            <w:t>SYSTEM ADMIN USER</w:t>
          </w:r>
          <w:r w:rsidR="000D1D59">
            <w:tab/>
            <w:t>24</w:t>
          </w:r>
        </w:p>
        <w:p w14:paraId="0C499E8F" w14:textId="77777777" w:rsidR="00825C67" w:rsidRDefault="00C20D09" w:rsidP="00D0580A">
          <w:pPr>
            <w:tabs>
              <w:tab w:val="left" w:pos="1440"/>
              <w:tab w:val="right" w:pos="9962"/>
            </w:tabs>
            <w:ind w:left="480" w:hanging="480"/>
            <w:jc w:val="center"/>
          </w:pPr>
          <w:hyperlink w:anchor="_upglbi">
            <w:r w:rsidR="000D1D59">
              <w:rPr>
                <w:rStyle w:val="IndexLink"/>
                <w:b/>
                <w:webHidden/>
              </w:rPr>
              <w:t>6.4.2.1</w:t>
            </w:r>
          </w:hyperlink>
          <w:hyperlink w:anchor="_upglbi">
            <w:r w:rsidR="000D1D59">
              <w:rPr>
                <w:rStyle w:val="IndexLink"/>
                <w:webHidden/>
              </w:rPr>
              <w:tab/>
            </w:r>
          </w:hyperlink>
          <w:r w:rsidR="000D1D59">
            <w:rPr>
              <w:b/>
            </w:rPr>
            <w:t>TITLE BY FUNCTIONS</w:t>
          </w:r>
          <w:r w:rsidR="000D1D59">
            <w:tab/>
            <w:t>24</w:t>
          </w:r>
        </w:p>
        <w:p w14:paraId="7F548D1E" w14:textId="77777777" w:rsidR="00825C67" w:rsidRDefault="00C20D09" w:rsidP="00D0580A">
          <w:pPr>
            <w:tabs>
              <w:tab w:val="left" w:pos="1440"/>
              <w:tab w:val="right" w:pos="9962"/>
            </w:tabs>
            <w:ind w:left="480" w:hanging="480"/>
            <w:jc w:val="center"/>
          </w:pPr>
          <w:hyperlink w:anchor="_3ep43zb">
            <w:r w:rsidR="000D1D59">
              <w:rPr>
                <w:rStyle w:val="IndexLink"/>
                <w:b/>
                <w:webHidden/>
              </w:rPr>
              <w:t>6.4.2.2</w:t>
            </w:r>
          </w:hyperlink>
          <w:hyperlink w:anchor="_3ep43zb">
            <w:r w:rsidR="000D1D59">
              <w:rPr>
                <w:rStyle w:val="IndexLink"/>
                <w:webHidden/>
              </w:rPr>
              <w:tab/>
            </w:r>
          </w:hyperlink>
          <w:r w:rsidR="000D1D59">
            <w:rPr>
              <w:b/>
            </w:rPr>
            <w:t>TITLE BY FUNCTIONS</w:t>
          </w:r>
          <w:r w:rsidR="000D1D59">
            <w:tab/>
            <w:t>24</w:t>
          </w:r>
        </w:p>
        <w:p w14:paraId="69B6A870" w14:textId="77777777" w:rsidR="00825C67" w:rsidRDefault="00C20D09" w:rsidP="00D0580A">
          <w:pPr>
            <w:tabs>
              <w:tab w:val="left" w:pos="960"/>
              <w:tab w:val="right" w:pos="9962"/>
            </w:tabs>
            <w:ind w:left="240" w:hanging="240"/>
            <w:jc w:val="center"/>
          </w:pPr>
          <w:hyperlink w:anchor="_1tuee74">
            <w:r w:rsidR="000D1D59">
              <w:rPr>
                <w:rStyle w:val="IndexLink"/>
                <w:b/>
                <w:webHidden/>
              </w:rPr>
              <w:t>6.4.3</w:t>
            </w:r>
          </w:hyperlink>
          <w:hyperlink w:anchor="_1tuee74">
            <w:r w:rsidR="000D1D59">
              <w:rPr>
                <w:rStyle w:val="IndexLink"/>
                <w:webHidden/>
              </w:rPr>
              <w:tab/>
            </w:r>
          </w:hyperlink>
          <w:r w:rsidR="000D1D59">
            <w:rPr>
              <w:b/>
            </w:rPr>
            <w:t>SYSTEM BUSINESS PARTNET USER</w:t>
          </w:r>
          <w:r w:rsidR="000D1D59">
            <w:tab/>
            <w:t>25</w:t>
          </w:r>
        </w:p>
        <w:p w14:paraId="1F68CA4C" w14:textId="77777777" w:rsidR="00825C67" w:rsidRDefault="00C20D09" w:rsidP="00D0580A">
          <w:pPr>
            <w:tabs>
              <w:tab w:val="left" w:pos="1440"/>
              <w:tab w:val="right" w:pos="9962"/>
            </w:tabs>
            <w:ind w:left="480" w:hanging="480"/>
            <w:jc w:val="center"/>
          </w:pPr>
          <w:hyperlink w:anchor="_4du1wux">
            <w:r w:rsidR="000D1D59">
              <w:rPr>
                <w:rStyle w:val="IndexLink"/>
                <w:b/>
                <w:webHidden/>
              </w:rPr>
              <w:t>6.4.3.1</w:t>
            </w:r>
          </w:hyperlink>
          <w:hyperlink w:anchor="_4du1wux">
            <w:r w:rsidR="000D1D59">
              <w:rPr>
                <w:rStyle w:val="IndexLink"/>
                <w:webHidden/>
              </w:rPr>
              <w:tab/>
            </w:r>
          </w:hyperlink>
          <w:r w:rsidR="000D1D59">
            <w:rPr>
              <w:b/>
            </w:rPr>
            <w:t>TITLE BY FUNCTIONS</w:t>
          </w:r>
          <w:r w:rsidR="000D1D59">
            <w:tab/>
            <w:t>25</w:t>
          </w:r>
        </w:p>
        <w:p w14:paraId="122597E2" w14:textId="77777777" w:rsidR="00825C67" w:rsidRDefault="00C20D09" w:rsidP="00D0580A">
          <w:pPr>
            <w:tabs>
              <w:tab w:val="left" w:pos="1440"/>
              <w:tab w:val="right" w:pos="9962"/>
            </w:tabs>
            <w:ind w:left="480" w:hanging="480"/>
            <w:jc w:val="center"/>
          </w:pPr>
          <w:hyperlink w:anchor="_2szc72q">
            <w:r w:rsidR="000D1D59">
              <w:rPr>
                <w:rStyle w:val="IndexLink"/>
                <w:b/>
                <w:webHidden/>
              </w:rPr>
              <w:t>6.4.3.2</w:t>
            </w:r>
          </w:hyperlink>
          <w:hyperlink w:anchor="_2szc72q">
            <w:r w:rsidR="000D1D59">
              <w:rPr>
                <w:rStyle w:val="IndexLink"/>
                <w:webHidden/>
              </w:rPr>
              <w:tab/>
            </w:r>
          </w:hyperlink>
          <w:r w:rsidR="000D1D59">
            <w:rPr>
              <w:b/>
            </w:rPr>
            <w:t>TITLE BY FUNCTIONS</w:t>
          </w:r>
          <w:r w:rsidR="000D1D59">
            <w:tab/>
            <w:t>25</w:t>
          </w:r>
        </w:p>
        <w:p w14:paraId="47407D83" w14:textId="77777777" w:rsidR="00825C67" w:rsidRDefault="00C20D09" w:rsidP="00D0580A">
          <w:pPr>
            <w:tabs>
              <w:tab w:val="left" w:pos="720"/>
              <w:tab w:val="right" w:pos="9962"/>
            </w:tabs>
            <w:ind w:left="0"/>
            <w:jc w:val="center"/>
          </w:pPr>
          <w:hyperlink w:anchor="_37m2jsg">
            <w:r w:rsidR="000D1D59">
              <w:rPr>
                <w:rStyle w:val="IndexLink"/>
                <w:b/>
                <w:smallCaps/>
                <w:webHidden/>
              </w:rPr>
              <w:t>7.0</w:t>
            </w:r>
          </w:hyperlink>
          <w:hyperlink w:anchor="_37m2jsg">
            <w:r w:rsidR="000D1D59">
              <w:rPr>
                <w:rStyle w:val="IndexLink"/>
                <w:webHidden/>
              </w:rPr>
              <w:tab/>
            </w:r>
          </w:hyperlink>
          <w:r w:rsidR="000D1D59">
            <w:rPr>
              <w:b/>
              <w:smallCaps/>
            </w:rPr>
            <w:t>SYSTEM MODIFICATION</w:t>
          </w:r>
          <w:r w:rsidR="000D1D59">
            <w:rPr>
              <w:b/>
              <w:smallCaps/>
            </w:rPr>
            <w:tab/>
            <w:t>26</w:t>
          </w:r>
        </w:p>
        <w:p w14:paraId="101BDE37" w14:textId="77777777" w:rsidR="00825C67" w:rsidRDefault="00C20D09" w:rsidP="00D0580A">
          <w:pPr>
            <w:tabs>
              <w:tab w:val="left" w:pos="720"/>
              <w:tab w:val="right" w:pos="9962"/>
            </w:tabs>
            <w:ind w:left="180" w:hanging="180"/>
            <w:jc w:val="center"/>
          </w:pPr>
          <w:hyperlink w:anchor="_184mhaj">
            <w:r w:rsidR="000D1D59">
              <w:rPr>
                <w:rStyle w:val="IndexLink"/>
                <w:b/>
                <w:webHidden/>
              </w:rPr>
              <w:t>7.1</w:t>
            </w:r>
          </w:hyperlink>
          <w:hyperlink w:anchor="_184mhaj">
            <w:r w:rsidR="000D1D59">
              <w:rPr>
                <w:rStyle w:val="IndexLink"/>
                <w:webHidden/>
              </w:rPr>
              <w:tab/>
            </w:r>
          </w:hyperlink>
          <w:r w:rsidR="000D1D59">
            <w:rPr>
              <w:b/>
            </w:rPr>
            <w:t>SYSTEM PUBLIC USER</w:t>
          </w:r>
          <w:r w:rsidR="000D1D59">
            <w:rPr>
              <w:b/>
            </w:rPr>
            <w:tab/>
            <w:t>26</w:t>
          </w:r>
        </w:p>
        <w:p w14:paraId="18288C5F" w14:textId="77777777" w:rsidR="00825C67" w:rsidRDefault="00C20D09" w:rsidP="00D0580A">
          <w:pPr>
            <w:tabs>
              <w:tab w:val="left" w:pos="960"/>
              <w:tab w:val="right" w:pos="9962"/>
            </w:tabs>
            <w:ind w:left="240" w:hanging="240"/>
            <w:jc w:val="center"/>
          </w:pPr>
          <w:hyperlink w:anchor="_3s49zyc">
            <w:r w:rsidR="000D1D59">
              <w:rPr>
                <w:rStyle w:val="IndexLink"/>
                <w:b/>
                <w:webHidden/>
              </w:rPr>
              <w:t>7.1.1</w:t>
            </w:r>
          </w:hyperlink>
          <w:hyperlink w:anchor="_3s49zyc">
            <w:r w:rsidR="000D1D59">
              <w:rPr>
                <w:rStyle w:val="IndexLink"/>
                <w:webHidden/>
              </w:rPr>
              <w:tab/>
            </w:r>
          </w:hyperlink>
          <w:r w:rsidR="000D1D59">
            <w:rPr>
              <w:b/>
            </w:rPr>
            <w:t>TITLE BY MODIFICATION</w:t>
          </w:r>
          <w:r w:rsidR="000D1D59">
            <w:tab/>
            <w:t>26</w:t>
          </w:r>
        </w:p>
        <w:p w14:paraId="669DC850" w14:textId="77777777" w:rsidR="00825C67" w:rsidRDefault="00C20D09" w:rsidP="00D0580A">
          <w:pPr>
            <w:tabs>
              <w:tab w:val="left" w:pos="960"/>
              <w:tab w:val="right" w:pos="9962"/>
            </w:tabs>
            <w:ind w:left="240" w:hanging="240"/>
            <w:jc w:val="center"/>
          </w:pPr>
          <w:hyperlink w:anchor="_279ka65">
            <w:r w:rsidR="000D1D59">
              <w:rPr>
                <w:rStyle w:val="IndexLink"/>
                <w:b/>
                <w:webHidden/>
              </w:rPr>
              <w:t>7.1.2</w:t>
            </w:r>
          </w:hyperlink>
          <w:hyperlink w:anchor="_279ka65">
            <w:r w:rsidR="000D1D59">
              <w:rPr>
                <w:rStyle w:val="IndexLink"/>
                <w:webHidden/>
              </w:rPr>
              <w:tab/>
            </w:r>
          </w:hyperlink>
          <w:r w:rsidR="000D1D59">
            <w:rPr>
              <w:b/>
            </w:rPr>
            <w:t>TITLE BY MODIFICATION</w:t>
          </w:r>
          <w:r w:rsidR="000D1D59">
            <w:tab/>
            <w:t>26</w:t>
          </w:r>
        </w:p>
        <w:p w14:paraId="4E1AA0EB" w14:textId="77777777" w:rsidR="00825C67" w:rsidRDefault="00C20D09" w:rsidP="00D0580A">
          <w:pPr>
            <w:tabs>
              <w:tab w:val="left" w:pos="720"/>
              <w:tab w:val="right" w:pos="9962"/>
            </w:tabs>
            <w:ind w:left="180" w:hanging="180"/>
            <w:jc w:val="center"/>
          </w:pPr>
          <w:hyperlink w:anchor="_meukdy">
            <w:r w:rsidR="000D1D59">
              <w:rPr>
                <w:rStyle w:val="IndexLink"/>
                <w:b/>
                <w:webHidden/>
              </w:rPr>
              <w:t>7.2</w:t>
            </w:r>
          </w:hyperlink>
          <w:hyperlink w:anchor="_meukdy">
            <w:r w:rsidR="000D1D59">
              <w:rPr>
                <w:rStyle w:val="IndexLink"/>
                <w:webHidden/>
              </w:rPr>
              <w:tab/>
            </w:r>
          </w:hyperlink>
          <w:r w:rsidR="000D1D59">
            <w:rPr>
              <w:b/>
            </w:rPr>
            <w:t>SYSTEM ADMIN USER</w:t>
          </w:r>
          <w:r w:rsidR="000D1D59">
            <w:rPr>
              <w:b/>
            </w:rPr>
            <w:tab/>
            <w:t>27</w:t>
          </w:r>
        </w:p>
        <w:p w14:paraId="6E9C3AE0" w14:textId="77777777" w:rsidR="00825C67" w:rsidRDefault="00C20D09" w:rsidP="00D0580A">
          <w:pPr>
            <w:tabs>
              <w:tab w:val="left" w:pos="960"/>
              <w:tab w:val="right" w:pos="9962"/>
            </w:tabs>
            <w:ind w:left="240" w:hanging="240"/>
            <w:jc w:val="center"/>
          </w:pPr>
          <w:hyperlink w:anchor="_36ei31r">
            <w:r w:rsidR="000D1D59">
              <w:rPr>
                <w:rStyle w:val="IndexLink"/>
                <w:b/>
                <w:webHidden/>
              </w:rPr>
              <w:t>7.2.1</w:t>
            </w:r>
          </w:hyperlink>
          <w:hyperlink w:anchor="_36ei31r">
            <w:r w:rsidR="000D1D59">
              <w:rPr>
                <w:rStyle w:val="IndexLink"/>
                <w:webHidden/>
              </w:rPr>
              <w:tab/>
            </w:r>
          </w:hyperlink>
          <w:r w:rsidR="000D1D59">
            <w:rPr>
              <w:b/>
            </w:rPr>
            <w:t>TITLE BY MODIFICATION</w:t>
          </w:r>
          <w:r w:rsidR="000D1D59">
            <w:tab/>
            <w:t>27</w:t>
          </w:r>
        </w:p>
        <w:p w14:paraId="7A8B859A" w14:textId="77777777" w:rsidR="00825C67" w:rsidRDefault="00C20D09" w:rsidP="00D0580A">
          <w:pPr>
            <w:tabs>
              <w:tab w:val="left" w:pos="720"/>
              <w:tab w:val="right" w:pos="9962"/>
            </w:tabs>
            <w:ind w:left="180" w:hanging="180"/>
            <w:jc w:val="center"/>
          </w:pPr>
          <w:hyperlink w:anchor="_1ljsd9k">
            <w:r w:rsidR="000D1D59">
              <w:rPr>
                <w:rStyle w:val="IndexLink"/>
                <w:b/>
                <w:webHidden/>
              </w:rPr>
              <w:t>7.3</w:t>
            </w:r>
          </w:hyperlink>
          <w:hyperlink w:anchor="_1ljsd9k">
            <w:r w:rsidR="000D1D59">
              <w:rPr>
                <w:rStyle w:val="IndexLink"/>
                <w:webHidden/>
              </w:rPr>
              <w:tab/>
            </w:r>
          </w:hyperlink>
          <w:r w:rsidR="000D1D59">
            <w:rPr>
              <w:b/>
            </w:rPr>
            <w:t>SYSTEM BUSINESS PARTNER USER</w:t>
          </w:r>
          <w:r w:rsidR="000D1D59">
            <w:rPr>
              <w:b/>
            </w:rPr>
            <w:tab/>
            <w:t>27</w:t>
          </w:r>
        </w:p>
        <w:p w14:paraId="55916A3E" w14:textId="77777777" w:rsidR="00825C67" w:rsidRDefault="00C20D09" w:rsidP="00D0580A">
          <w:pPr>
            <w:tabs>
              <w:tab w:val="left" w:pos="960"/>
              <w:tab w:val="right" w:pos="9962"/>
            </w:tabs>
            <w:ind w:left="240" w:hanging="240"/>
            <w:jc w:val="center"/>
          </w:pPr>
          <w:hyperlink w:anchor="_45jfvxd">
            <w:r w:rsidR="000D1D59">
              <w:rPr>
                <w:rStyle w:val="IndexLink"/>
                <w:b/>
                <w:webHidden/>
              </w:rPr>
              <w:t>7.3.1</w:t>
            </w:r>
          </w:hyperlink>
          <w:hyperlink w:anchor="_45jfvxd">
            <w:r w:rsidR="000D1D59">
              <w:rPr>
                <w:rStyle w:val="IndexLink"/>
                <w:webHidden/>
              </w:rPr>
              <w:tab/>
            </w:r>
          </w:hyperlink>
          <w:r w:rsidR="000D1D59">
            <w:rPr>
              <w:b/>
            </w:rPr>
            <w:t>TITLE BY MODIFICATION</w:t>
          </w:r>
          <w:r w:rsidR="000D1D59">
            <w:tab/>
            <w:t>27</w:t>
          </w:r>
        </w:p>
        <w:p w14:paraId="46A5ABC2" w14:textId="77777777" w:rsidR="00825C67" w:rsidRDefault="00C20D09" w:rsidP="00D0580A">
          <w:pPr>
            <w:tabs>
              <w:tab w:val="left" w:pos="720"/>
              <w:tab w:val="right" w:pos="9962"/>
            </w:tabs>
            <w:ind w:left="0"/>
            <w:jc w:val="center"/>
          </w:pPr>
          <w:hyperlink w:anchor="_2koq656">
            <w:r w:rsidR="000D1D59">
              <w:rPr>
                <w:rStyle w:val="IndexLink"/>
                <w:b/>
                <w:smallCaps/>
                <w:webHidden/>
              </w:rPr>
              <w:t>8.0</w:t>
            </w:r>
          </w:hyperlink>
          <w:hyperlink w:anchor="_2koq656">
            <w:r w:rsidR="000D1D59">
              <w:rPr>
                <w:rStyle w:val="IndexLink"/>
                <w:webHidden/>
              </w:rPr>
              <w:tab/>
            </w:r>
          </w:hyperlink>
          <w:r w:rsidR="000D1D59">
            <w:rPr>
              <w:b/>
              <w:smallCaps/>
            </w:rPr>
            <w:t>SYSTEM LIMITATION</w:t>
          </w:r>
          <w:r w:rsidR="000D1D59">
            <w:rPr>
              <w:b/>
              <w:smallCaps/>
            </w:rPr>
            <w:tab/>
            <w:t>28</w:t>
          </w:r>
        </w:p>
        <w:p w14:paraId="5CBB0625" w14:textId="77777777" w:rsidR="00825C67" w:rsidRDefault="00C20D09" w:rsidP="00D0580A">
          <w:pPr>
            <w:tabs>
              <w:tab w:val="left" w:pos="720"/>
              <w:tab w:val="right" w:pos="9962"/>
            </w:tabs>
            <w:ind w:left="0"/>
            <w:jc w:val="center"/>
          </w:pPr>
          <w:hyperlink w:anchor="_zu0gcz">
            <w:r w:rsidR="000D1D59">
              <w:rPr>
                <w:rStyle w:val="IndexLink"/>
                <w:b/>
                <w:smallCaps/>
                <w:webHidden/>
              </w:rPr>
              <w:t>9.0</w:t>
            </w:r>
          </w:hyperlink>
          <w:hyperlink w:anchor="_zu0gcz">
            <w:r w:rsidR="000D1D59">
              <w:rPr>
                <w:rStyle w:val="IndexLink"/>
                <w:webHidden/>
              </w:rPr>
              <w:tab/>
            </w:r>
          </w:hyperlink>
          <w:r w:rsidR="000D1D59">
            <w:rPr>
              <w:b/>
              <w:smallCaps/>
            </w:rPr>
            <w:t>SYSTEM FUTURE ENHANCEMENT</w:t>
          </w:r>
          <w:r w:rsidR="000D1D59">
            <w:rPr>
              <w:b/>
              <w:smallCaps/>
            </w:rPr>
            <w:tab/>
            <w:t>29</w:t>
          </w:r>
        </w:p>
        <w:p w14:paraId="0DE79D06" w14:textId="77777777" w:rsidR="00825C67" w:rsidRDefault="00C20D09" w:rsidP="00D0580A">
          <w:pPr>
            <w:tabs>
              <w:tab w:val="left" w:pos="720"/>
              <w:tab w:val="right" w:pos="9962"/>
            </w:tabs>
            <w:ind w:left="0"/>
            <w:jc w:val="center"/>
          </w:pPr>
          <w:hyperlink w:anchor="_3jtnz0s">
            <w:r w:rsidR="000D1D59">
              <w:rPr>
                <w:rStyle w:val="IndexLink"/>
                <w:b/>
                <w:smallCaps/>
                <w:webHidden/>
              </w:rPr>
              <w:t>10.0</w:t>
            </w:r>
          </w:hyperlink>
          <w:hyperlink w:anchor="_3jtnz0s">
            <w:r w:rsidR="000D1D59">
              <w:rPr>
                <w:rStyle w:val="IndexLink"/>
                <w:webHidden/>
              </w:rPr>
              <w:tab/>
            </w:r>
          </w:hyperlink>
          <w:r w:rsidR="000D1D59">
            <w:rPr>
              <w:b/>
              <w:smallCaps/>
            </w:rPr>
            <w:t>PROJECT SCHEDULING</w:t>
          </w:r>
          <w:r w:rsidR="000D1D59">
            <w:rPr>
              <w:b/>
              <w:smallCaps/>
            </w:rPr>
            <w:tab/>
            <w:t>30</w:t>
          </w:r>
        </w:p>
        <w:p w14:paraId="097FB205" w14:textId="77777777" w:rsidR="00825C67" w:rsidRDefault="00C20D09" w:rsidP="00D0580A">
          <w:pPr>
            <w:tabs>
              <w:tab w:val="left" w:pos="720"/>
              <w:tab w:val="right" w:pos="9962"/>
            </w:tabs>
            <w:ind w:left="180" w:hanging="180"/>
            <w:jc w:val="center"/>
          </w:pPr>
          <w:hyperlink w:anchor="_1yyy98l">
            <w:r w:rsidR="000D1D59">
              <w:rPr>
                <w:rStyle w:val="IndexLink"/>
                <w:b/>
                <w:webHidden/>
              </w:rPr>
              <w:t>10.1</w:t>
            </w:r>
          </w:hyperlink>
          <w:hyperlink w:anchor="_1yyy98l">
            <w:r w:rsidR="000D1D59">
              <w:rPr>
                <w:rStyle w:val="IndexLink"/>
                <w:webHidden/>
              </w:rPr>
              <w:tab/>
            </w:r>
          </w:hyperlink>
          <w:r w:rsidR="000D1D59">
            <w:rPr>
              <w:b/>
            </w:rPr>
            <w:t>SCHEDULING TASKS DURATION</w:t>
          </w:r>
          <w:r w:rsidR="000D1D59">
            <w:rPr>
              <w:b/>
            </w:rPr>
            <w:tab/>
            <w:t>30</w:t>
          </w:r>
        </w:p>
        <w:p w14:paraId="02DD1E32" w14:textId="77777777" w:rsidR="00825C67" w:rsidRDefault="00C20D09" w:rsidP="00D0580A">
          <w:pPr>
            <w:tabs>
              <w:tab w:val="left" w:pos="720"/>
              <w:tab w:val="right" w:pos="9962"/>
            </w:tabs>
            <w:ind w:left="180" w:hanging="180"/>
            <w:jc w:val="center"/>
            <w:rPr>
              <w:b/>
              <w:u w:val="single"/>
            </w:rPr>
          </w:pPr>
          <w:hyperlink w:anchor="_4iylrwe">
            <w:r w:rsidR="000D1D59">
              <w:rPr>
                <w:rStyle w:val="IndexLink"/>
                <w:b/>
                <w:webHidden/>
              </w:rPr>
              <w:t>10.2</w:t>
            </w:r>
          </w:hyperlink>
          <w:hyperlink w:anchor="_4iylrwe">
            <w:r w:rsidR="000D1D59">
              <w:rPr>
                <w:rStyle w:val="IndexLink"/>
                <w:webHidden/>
              </w:rPr>
              <w:tab/>
            </w:r>
          </w:hyperlink>
          <w:r w:rsidR="000D1D59">
            <w:rPr>
              <w:b/>
            </w:rPr>
            <w:t>PROJECT TIMELINE</w:t>
          </w:r>
          <w:r w:rsidR="000D1D59">
            <w:rPr>
              <w:b/>
            </w:rPr>
            <w:tab/>
            <w:t>30</w:t>
          </w:r>
        </w:p>
        <w:p w14:paraId="77DC165D" w14:textId="77777777" w:rsidR="00825C67" w:rsidRDefault="00C20D09" w:rsidP="00D0580A">
          <w:pPr>
            <w:tabs>
              <w:tab w:val="left" w:pos="720"/>
              <w:tab w:val="right" w:pos="9962"/>
            </w:tabs>
            <w:ind w:left="0"/>
            <w:jc w:val="center"/>
          </w:pPr>
          <w:hyperlink w:anchor="_2y3w247">
            <w:r w:rsidR="000D1D59">
              <w:rPr>
                <w:rStyle w:val="IndexLink"/>
                <w:b/>
                <w:smallCaps/>
                <w:webHidden/>
              </w:rPr>
              <w:t>11.0</w:t>
            </w:r>
          </w:hyperlink>
          <w:hyperlink w:anchor="_2y3w247">
            <w:r w:rsidR="000D1D59">
              <w:rPr>
                <w:rStyle w:val="IndexLink"/>
                <w:webHidden/>
              </w:rPr>
              <w:tab/>
            </w:r>
          </w:hyperlink>
          <w:r w:rsidR="000D1D59">
            <w:rPr>
              <w:b/>
              <w:smallCaps/>
            </w:rPr>
            <w:t>CONCLUSION</w:t>
          </w:r>
          <w:r w:rsidR="000D1D59">
            <w:rPr>
              <w:b/>
              <w:smallCaps/>
            </w:rPr>
            <w:tab/>
            <w:t>31</w:t>
          </w:r>
        </w:p>
        <w:p w14:paraId="5152E273" w14:textId="77777777" w:rsidR="00825C67" w:rsidRDefault="00C20D09" w:rsidP="00D0580A">
          <w:pPr>
            <w:tabs>
              <w:tab w:val="left" w:pos="720"/>
              <w:tab w:val="right" w:pos="9962"/>
            </w:tabs>
            <w:ind w:left="0"/>
            <w:jc w:val="center"/>
          </w:pPr>
          <w:hyperlink w:anchor="_1d96cc0">
            <w:r w:rsidR="000D1D59">
              <w:rPr>
                <w:rStyle w:val="IndexLink"/>
                <w:b/>
                <w:smallCaps/>
                <w:webHidden/>
              </w:rPr>
              <w:t>12.0</w:t>
            </w:r>
          </w:hyperlink>
          <w:hyperlink w:anchor="_1d96cc0">
            <w:r w:rsidR="000D1D59">
              <w:rPr>
                <w:rStyle w:val="IndexLink"/>
                <w:webHidden/>
              </w:rPr>
              <w:tab/>
            </w:r>
          </w:hyperlink>
          <w:r w:rsidR="000D1D59">
            <w:rPr>
              <w:b/>
              <w:smallCaps/>
            </w:rPr>
            <w:t>REFERENCES</w:t>
          </w:r>
          <w:r w:rsidR="000D1D59">
            <w:rPr>
              <w:b/>
              <w:smallCaps/>
            </w:rPr>
            <w:tab/>
            <w:t>32</w:t>
          </w:r>
        </w:p>
        <w:p w14:paraId="73C63F80" w14:textId="77777777" w:rsidR="00825C67" w:rsidRDefault="00C20D09" w:rsidP="00D0580A">
          <w:pPr>
            <w:tabs>
              <w:tab w:val="left" w:pos="720"/>
              <w:tab w:val="right" w:pos="9962"/>
            </w:tabs>
            <w:ind w:left="0"/>
            <w:jc w:val="center"/>
            <w:rPr>
              <w:b/>
              <w:smallCaps/>
              <w:u w:val="single"/>
            </w:rPr>
          </w:pPr>
          <w:hyperlink w:anchor="_3x8tuzt">
            <w:r w:rsidR="000D1D59">
              <w:rPr>
                <w:rStyle w:val="IndexLink"/>
                <w:b/>
                <w:smallCaps/>
                <w:webHidden/>
              </w:rPr>
              <w:t>13.0</w:t>
            </w:r>
          </w:hyperlink>
          <w:hyperlink w:anchor="_3x8tuzt">
            <w:r w:rsidR="000D1D59">
              <w:rPr>
                <w:rStyle w:val="IndexLink"/>
                <w:webHidden/>
              </w:rPr>
              <w:tab/>
            </w:r>
          </w:hyperlink>
          <w:r w:rsidR="000D1D59">
            <w:rPr>
              <w:b/>
              <w:smallCaps/>
            </w:rPr>
            <w:t>APPENDIX 1</w:t>
          </w:r>
          <w:r w:rsidR="000D1D59">
            <w:rPr>
              <w:b/>
              <w:smallCaps/>
            </w:rPr>
            <w:tab/>
            <w:t>34</w:t>
          </w:r>
        </w:p>
        <w:p w14:paraId="177EF6A8" w14:textId="77777777" w:rsidR="00825C67" w:rsidRDefault="000D1D59" w:rsidP="00D0580A">
          <w:pPr>
            <w:jc w:val="center"/>
          </w:pPr>
          <w:r>
            <w:fldChar w:fldCharType="end"/>
          </w:r>
        </w:p>
        <w:p w14:paraId="7CC946E5" w14:textId="77777777" w:rsidR="00825C67" w:rsidRDefault="00C20D09" w:rsidP="00D0580A">
          <w:pPr>
            <w:jc w:val="center"/>
            <w:sectPr w:rsidR="00825C67">
              <w:type w:val="continuous"/>
              <w:pgSz w:w="12240" w:h="15840"/>
              <w:pgMar w:top="1134" w:right="1134" w:bottom="1134" w:left="1134" w:header="0" w:footer="708" w:gutter="0"/>
              <w:cols w:space="720"/>
              <w:formProt w:val="0"/>
              <w:docGrid w:linePitch="100"/>
            </w:sectPr>
          </w:pPr>
        </w:p>
      </w:sdtContent>
    </w:sdt>
    <w:p w14:paraId="50B1C46A" w14:textId="77777777" w:rsidR="00825C67" w:rsidRDefault="000D1D59" w:rsidP="00D0580A">
      <w:pPr>
        <w:jc w:val="center"/>
      </w:pPr>
      <w:r>
        <w:rPr>
          <w:b/>
          <w:sz w:val="28"/>
          <w:szCs w:val="28"/>
        </w:rPr>
        <w:t>LIST OF TABLE</w:t>
      </w:r>
    </w:p>
    <w:p w14:paraId="4EC8EED9" w14:textId="0DC5B9C6" w:rsidR="00825C67" w:rsidRDefault="00825C67" w:rsidP="00D0580A">
      <w:pPr>
        <w:spacing w:before="240" w:after="240"/>
        <w:ind w:left="0"/>
        <w:jc w:val="center"/>
        <w:rPr>
          <w:sz w:val="28"/>
          <w:szCs w:val="28"/>
        </w:rPr>
      </w:pPr>
    </w:p>
    <w:tbl>
      <w:tblPr>
        <w:tblW w:w="8805" w:type="dxa"/>
        <w:tblCellMar>
          <w:top w:w="100" w:type="dxa"/>
          <w:left w:w="100" w:type="dxa"/>
          <w:bottom w:w="100" w:type="dxa"/>
          <w:right w:w="100" w:type="dxa"/>
        </w:tblCellMar>
        <w:tblLook w:val="0600" w:firstRow="0" w:lastRow="0" w:firstColumn="0" w:lastColumn="0" w:noHBand="1" w:noVBand="1"/>
      </w:tblPr>
      <w:tblGrid>
        <w:gridCol w:w="764"/>
        <w:gridCol w:w="1814"/>
        <w:gridCol w:w="6227"/>
      </w:tblGrid>
      <w:tr w:rsidR="00825C67" w14:paraId="562382FA" w14:textId="77777777">
        <w:trPr>
          <w:trHeight w:val="56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0D7FDA98" w14:textId="77777777" w:rsidR="00825C67" w:rsidRDefault="000D1D59" w:rsidP="00D0580A">
            <w:pPr>
              <w:spacing w:before="240" w:after="240"/>
              <w:ind w:left="0"/>
              <w:jc w:val="center"/>
              <w:rPr>
                <w:b/>
                <w:sz w:val="28"/>
                <w:szCs w:val="28"/>
              </w:rPr>
            </w:pPr>
            <w:r>
              <w:rPr>
                <w:b/>
                <w:sz w:val="28"/>
                <w:szCs w:val="28"/>
              </w:rPr>
              <w:t>NO</w:t>
            </w:r>
          </w:p>
        </w:tc>
        <w:tc>
          <w:tcPr>
            <w:tcW w:w="1814" w:type="dxa"/>
            <w:tcBorders>
              <w:top w:val="single" w:sz="8" w:space="0" w:color="000000"/>
              <w:bottom w:val="single" w:sz="8" w:space="0" w:color="000000"/>
              <w:right w:val="single" w:sz="8" w:space="0" w:color="000000"/>
            </w:tcBorders>
            <w:shd w:val="clear" w:color="auto" w:fill="auto"/>
          </w:tcPr>
          <w:p w14:paraId="7CF1B1F0" w14:textId="77777777" w:rsidR="00825C67" w:rsidRDefault="000D1D59" w:rsidP="00D0580A">
            <w:pPr>
              <w:spacing w:before="240" w:after="240"/>
              <w:ind w:left="0"/>
              <w:jc w:val="center"/>
              <w:rPr>
                <w:b/>
                <w:sz w:val="28"/>
                <w:szCs w:val="28"/>
              </w:rPr>
            </w:pPr>
            <w:r>
              <w:rPr>
                <w:b/>
                <w:sz w:val="28"/>
                <w:szCs w:val="28"/>
              </w:rPr>
              <w:t>FIGURES</w:t>
            </w:r>
          </w:p>
        </w:tc>
        <w:tc>
          <w:tcPr>
            <w:tcW w:w="6227" w:type="dxa"/>
            <w:tcBorders>
              <w:top w:val="single" w:sz="8" w:space="0" w:color="000000"/>
              <w:bottom w:val="single" w:sz="8" w:space="0" w:color="000000"/>
              <w:right w:val="single" w:sz="8" w:space="0" w:color="000000"/>
            </w:tcBorders>
            <w:shd w:val="clear" w:color="auto" w:fill="auto"/>
          </w:tcPr>
          <w:p w14:paraId="5F443148" w14:textId="77777777" w:rsidR="00825C67" w:rsidRDefault="000D1D59" w:rsidP="00D0580A">
            <w:pPr>
              <w:spacing w:before="240" w:after="240"/>
              <w:ind w:left="0"/>
              <w:jc w:val="center"/>
              <w:rPr>
                <w:b/>
                <w:sz w:val="28"/>
                <w:szCs w:val="28"/>
              </w:rPr>
            </w:pPr>
            <w:r>
              <w:rPr>
                <w:b/>
                <w:sz w:val="28"/>
                <w:szCs w:val="28"/>
              </w:rPr>
              <w:t>DESCRIPTION</w:t>
            </w:r>
          </w:p>
        </w:tc>
      </w:tr>
      <w:tr w:rsidR="00825C67" w14:paraId="73E41070" w14:textId="77777777">
        <w:trPr>
          <w:trHeight w:val="56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2B649946" w14:textId="77777777" w:rsidR="00825C67" w:rsidRDefault="000D1D59" w:rsidP="00D0580A">
            <w:pPr>
              <w:spacing w:before="240" w:after="240"/>
              <w:ind w:left="0"/>
              <w:jc w:val="center"/>
              <w:rPr>
                <w:b/>
                <w:sz w:val="28"/>
                <w:szCs w:val="28"/>
              </w:rPr>
            </w:pPr>
            <w:r>
              <w:rPr>
                <w:b/>
                <w:sz w:val="28"/>
                <w:szCs w:val="28"/>
              </w:rPr>
              <w:t>1</w:t>
            </w:r>
          </w:p>
        </w:tc>
        <w:tc>
          <w:tcPr>
            <w:tcW w:w="1814" w:type="dxa"/>
            <w:tcBorders>
              <w:top w:val="single" w:sz="8" w:space="0" w:color="000000"/>
              <w:bottom w:val="single" w:sz="8" w:space="0" w:color="000000"/>
              <w:right w:val="single" w:sz="8" w:space="0" w:color="000000"/>
            </w:tcBorders>
            <w:shd w:val="clear" w:color="auto" w:fill="auto"/>
          </w:tcPr>
          <w:p w14:paraId="4D58CDD9" w14:textId="77777777" w:rsidR="00825C67" w:rsidRDefault="000D1D59" w:rsidP="00D0580A">
            <w:pPr>
              <w:spacing w:before="240" w:after="240"/>
              <w:ind w:left="0"/>
              <w:jc w:val="center"/>
              <w:rPr>
                <w:b/>
                <w:sz w:val="28"/>
                <w:szCs w:val="28"/>
              </w:rPr>
            </w:pPr>
            <w:r>
              <w:rPr>
                <w:b/>
                <w:sz w:val="28"/>
                <w:szCs w:val="28"/>
              </w:rPr>
              <w:t>Table 1.0</w:t>
            </w:r>
          </w:p>
        </w:tc>
        <w:tc>
          <w:tcPr>
            <w:tcW w:w="6227" w:type="dxa"/>
            <w:tcBorders>
              <w:top w:val="single" w:sz="8" w:space="0" w:color="000000"/>
              <w:bottom w:val="single" w:sz="8" w:space="0" w:color="000000"/>
              <w:right w:val="single" w:sz="8" w:space="0" w:color="000000"/>
            </w:tcBorders>
            <w:shd w:val="clear" w:color="auto" w:fill="auto"/>
          </w:tcPr>
          <w:p w14:paraId="62DDD93E" w14:textId="77777777" w:rsidR="00825C67" w:rsidRDefault="000D1D59" w:rsidP="00D0580A">
            <w:pPr>
              <w:spacing w:before="240" w:after="240"/>
              <w:ind w:left="0"/>
              <w:jc w:val="center"/>
              <w:rPr>
                <w:b/>
                <w:sz w:val="28"/>
                <w:szCs w:val="28"/>
              </w:rPr>
            </w:pPr>
            <w:r>
              <w:rPr>
                <w:b/>
                <w:sz w:val="28"/>
                <w:szCs w:val="28"/>
              </w:rPr>
              <w:t>Use Case</w:t>
            </w:r>
          </w:p>
        </w:tc>
      </w:tr>
      <w:tr w:rsidR="00825C67" w14:paraId="5EF7400E" w14:textId="77777777">
        <w:trPr>
          <w:trHeight w:val="56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0F578EA1" w14:textId="77777777" w:rsidR="00825C67" w:rsidRDefault="000D1D59" w:rsidP="00D0580A">
            <w:pPr>
              <w:spacing w:before="240" w:after="240"/>
              <w:ind w:left="0"/>
              <w:jc w:val="center"/>
              <w:rPr>
                <w:b/>
                <w:sz w:val="28"/>
                <w:szCs w:val="28"/>
              </w:rPr>
            </w:pPr>
            <w:r>
              <w:rPr>
                <w:b/>
                <w:sz w:val="28"/>
                <w:szCs w:val="28"/>
              </w:rPr>
              <w:t>2</w:t>
            </w:r>
          </w:p>
        </w:tc>
        <w:tc>
          <w:tcPr>
            <w:tcW w:w="1814" w:type="dxa"/>
            <w:tcBorders>
              <w:top w:val="single" w:sz="8" w:space="0" w:color="000000"/>
              <w:bottom w:val="single" w:sz="8" w:space="0" w:color="000000"/>
              <w:right w:val="single" w:sz="8" w:space="0" w:color="000000"/>
            </w:tcBorders>
            <w:shd w:val="clear" w:color="auto" w:fill="auto"/>
          </w:tcPr>
          <w:p w14:paraId="2D07665E" w14:textId="77777777" w:rsidR="00825C67" w:rsidRDefault="000D1D59" w:rsidP="00D0580A">
            <w:pPr>
              <w:spacing w:before="240" w:after="240"/>
              <w:ind w:left="0"/>
              <w:jc w:val="center"/>
              <w:rPr>
                <w:b/>
                <w:sz w:val="28"/>
                <w:szCs w:val="28"/>
              </w:rPr>
            </w:pPr>
            <w:r>
              <w:rPr>
                <w:b/>
                <w:sz w:val="28"/>
                <w:szCs w:val="28"/>
              </w:rPr>
              <w:t>Table 2.0</w:t>
            </w:r>
          </w:p>
        </w:tc>
        <w:tc>
          <w:tcPr>
            <w:tcW w:w="6227" w:type="dxa"/>
            <w:tcBorders>
              <w:top w:val="single" w:sz="8" w:space="0" w:color="000000"/>
              <w:bottom w:val="single" w:sz="8" w:space="0" w:color="000000"/>
              <w:right w:val="single" w:sz="8" w:space="0" w:color="000000"/>
            </w:tcBorders>
            <w:shd w:val="clear" w:color="auto" w:fill="auto"/>
          </w:tcPr>
          <w:p w14:paraId="0FEF009D" w14:textId="77777777" w:rsidR="00825C67" w:rsidRDefault="000D1D59" w:rsidP="00D0580A">
            <w:pPr>
              <w:spacing w:before="240" w:after="240"/>
              <w:ind w:left="0"/>
              <w:jc w:val="center"/>
              <w:rPr>
                <w:b/>
                <w:sz w:val="28"/>
                <w:szCs w:val="28"/>
              </w:rPr>
            </w:pPr>
            <w:r>
              <w:rPr>
                <w:b/>
                <w:sz w:val="28"/>
                <w:szCs w:val="28"/>
              </w:rPr>
              <w:t>Task Duration</w:t>
            </w:r>
          </w:p>
        </w:tc>
      </w:tr>
    </w:tbl>
    <w:p w14:paraId="4E613BB1" w14:textId="77777777" w:rsidR="00825C67" w:rsidRDefault="00825C67" w:rsidP="00D0580A">
      <w:pPr>
        <w:spacing w:before="240" w:after="240"/>
        <w:ind w:left="0"/>
        <w:jc w:val="center"/>
        <w:rPr>
          <w:b/>
        </w:rPr>
      </w:pPr>
    </w:p>
    <w:p w14:paraId="033BD0A4" w14:textId="77777777" w:rsidR="008E7E57" w:rsidRDefault="008E7E57" w:rsidP="00D0580A">
      <w:pPr>
        <w:spacing w:before="240" w:after="240"/>
        <w:ind w:left="0"/>
        <w:jc w:val="center"/>
        <w:rPr>
          <w:b/>
        </w:rPr>
      </w:pPr>
    </w:p>
    <w:p w14:paraId="28BFE72A" w14:textId="77777777" w:rsidR="008E7E57" w:rsidRDefault="008E7E57" w:rsidP="00D0580A">
      <w:pPr>
        <w:spacing w:before="240" w:after="240"/>
        <w:ind w:left="0"/>
        <w:jc w:val="center"/>
        <w:rPr>
          <w:b/>
        </w:rPr>
      </w:pPr>
    </w:p>
    <w:p w14:paraId="651409F4" w14:textId="77777777" w:rsidR="008E7E57" w:rsidRDefault="008E7E57" w:rsidP="00D0580A">
      <w:pPr>
        <w:spacing w:before="240" w:after="240"/>
        <w:ind w:left="0"/>
        <w:jc w:val="center"/>
        <w:rPr>
          <w:b/>
        </w:rPr>
      </w:pPr>
    </w:p>
    <w:p w14:paraId="4CCEC25C" w14:textId="77777777" w:rsidR="008E7E57" w:rsidRDefault="008E7E57" w:rsidP="00D0580A">
      <w:pPr>
        <w:spacing w:before="240" w:after="240"/>
        <w:ind w:left="0"/>
        <w:jc w:val="center"/>
        <w:rPr>
          <w:b/>
        </w:rPr>
      </w:pPr>
    </w:p>
    <w:p w14:paraId="330332C4" w14:textId="77777777" w:rsidR="008E7E57" w:rsidRDefault="008E7E57" w:rsidP="00D0580A">
      <w:pPr>
        <w:spacing w:before="240" w:after="240"/>
        <w:ind w:left="0"/>
        <w:jc w:val="center"/>
        <w:rPr>
          <w:b/>
        </w:rPr>
      </w:pPr>
    </w:p>
    <w:p w14:paraId="1CBF5FE6" w14:textId="77777777" w:rsidR="008E7E57" w:rsidRDefault="008E7E57" w:rsidP="00D0580A">
      <w:pPr>
        <w:spacing w:before="240" w:after="240"/>
        <w:ind w:left="0"/>
        <w:jc w:val="center"/>
        <w:rPr>
          <w:b/>
        </w:rPr>
      </w:pPr>
    </w:p>
    <w:p w14:paraId="74CEB419" w14:textId="77777777" w:rsidR="008E7E57" w:rsidRDefault="008E7E57" w:rsidP="00D0580A">
      <w:pPr>
        <w:spacing w:before="240" w:after="240"/>
        <w:ind w:left="0"/>
        <w:jc w:val="center"/>
        <w:rPr>
          <w:b/>
        </w:rPr>
      </w:pPr>
    </w:p>
    <w:p w14:paraId="38E0101A" w14:textId="77777777" w:rsidR="008E7E57" w:rsidRDefault="008E7E57" w:rsidP="00D0580A">
      <w:pPr>
        <w:spacing w:before="240" w:after="240"/>
        <w:ind w:left="0"/>
        <w:jc w:val="center"/>
        <w:rPr>
          <w:b/>
        </w:rPr>
      </w:pPr>
    </w:p>
    <w:p w14:paraId="06D69A61" w14:textId="77777777" w:rsidR="008E7E57" w:rsidRDefault="008E7E57" w:rsidP="00D0580A">
      <w:pPr>
        <w:spacing w:before="240" w:after="240"/>
        <w:ind w:left="0"/>
        <w:jc w:val="center"/>
        <w:rPr>
          <w:b/>
        </w:rPr>
      </w:pPr>
    </w:p>
    <w:p w14:paraId="71ED220C" w14:textId="77777777" w:rsidR="00825C67" w:rsidRDefault="000D1D59" w:rsidP="00D0580A">
      <w:pPr>
        <w:spacing w:before="240" w:after="240"/>
        <w:ind w:left="0"/>
        <w:jc w:val="center"/>
        <w:rPr>
          <w:b/>
        </w:rPr>
      </w:pPr>
      <w:r>
        <w:rPr>
          <w:b/>
        </w:rPr>
        <w:lastRenderedPageBreak/>
        <w:t>LIST OF FIGURES</w:t>
      </w:r>
    </w:p>
    <w:tbl>
      <w:tblPr>
        <w:tblW w:w="25618" w:type="dxa"/>
        <w:tblCellMar>
          <w:top w:w="100" w:type="dxa"/>
          <w:left w:w="100" w:type="dxa"/>
          <w:bottom w:w="100" w:type="dxa"/>
          <w:right w:w="100" w:type="dxa"/>
        </w:tblCellMar>
        <w:tblLook w:val="0600" w:firstRow="0" w:lastRow="0" w:firstColumn="0" w:lastColumn="0" w:noHBand="1" w:noVBand="1"/>
      </w:tblPr>
      <w:tblGrid>
        <w:gridCol w:w="764"/>
        <w:gridCol w:w="1814"/>
        <w:gridCol w:w="5760"/>
        <w:gridCol w:w="5760"/>
        <w:gridCol w:w="5760"/>
        <w:gridCol w:w="5760"/>
      </w:tblGrid>
      <w:tr w:rsidR="00825C67" w14:paraId="793B4FA1" w14:textId="77777777" w:rsidTr="008E7E57">
        <w:trPr>
          <w:gridAfter w:val="3"/>
          <w:wAfter w:w="17280" w:type="dxa"/>
          <w:trHeight w:val="753"/>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31402A02" w14:textId="77777777" w:rsidR="00825C67" w:rsidRPr="00201FBD" w:rsidRDefault="00201FBD" w:rsidP="00D0580A">
            <w:pPr>
              <w:spacing w:before="240" w:after="240"/>
              <w:ind w:left="0"/>
              <w:jc w:val="center"/>
              <w:rPr>
                <w:b/>
              </w:rPr>
            </w:pPr>
            <w:r w:rsidRPr="00201FBD">
              <w:rPr>
                <w:b/>
              </w:rPr>
              <w:t>No</w:t>
            </w:r>
          </w:p>
        </w:tc>
        <w:tc>
          <w:tcPr>
            <w:tcW w:w="1814" w:type="dxa"/>
            <w:tcBorders>
              <w:top w:val="single" w:sz="8" w:space="0" w:color="000000"/>
              <w:bottom w:val="single" w:sz="8" w:space="0" w:color="000000"/>
              <w:right w:val="single" w:sz="8" w:space="0" w:color="000000"/>
            </w:tcBorders>
            <w:shd w:val="clear" w:color="auto" w:fill="auto"/>
          </w:tcPr>
          <w:p w14:paraId="05986E1D" w14:textId="77777777" w:rsidR="00825C67" w:rsidRPr="00201FBD" w:rsidRDefault="00201FBD" w:rsidP="00D0580A">
            <w:pPr>
              <w:spacing w:before="240" w:after="240"/>
              <w:ind w:left="0"/>
              <w:jc w:val="center"/>
              <w:rPr>
                <w:b/>
              </w:rPr>
            </w:pPr>
            <w:r w:rsidRPr="00201FBD">
              <w:rPr>
                <w:b/>
              </w:rPr>
              <w:t>Figures</w:t>
            </w:r>
          </w:p>
        </w:tc>
        <w:tc>
          <w:tcPr>
            <w:tcW w:w="5760" w:type="dxa"/>
            <w:tcBorders>
              <w:top w:val="single" w:sz="8" w:space="0" w:color="000000"/>
              <w:bottom w:val="single" w:sz="8" w:space="0" w:color="000000"/>
              <w:right w:val="single" w:sz="8" w:space="0" w:color="000000"/>
            </w:tcBorders>
            <w:shd w:val="clear" w:color="auto" w:fill="auto"/>
          </w:tcPr>
          <w:p w14:paraId="43C50AC7" w14:textId="77777777" w:rsidR="00825C67" w:rsidRPr="00201FBD" w:rsidRDefault="00201FBD" w:rsidP="00D0580A">
            <w:pPr>
              <w:spacing w:before="240" w:after="240"/>
              <w:ind w:left="0"/>
              <w:jc w:val="center"/>
              <w:rPr>
                <w:b/>
              </w:rPr>
            </w:pPr>
            <w:r w:rsidRPr="00201FBD">
              <w:rPr>
                <w:b/>
              </w:rPr>
              <w:t>Description</w:t>
            </w:r>
          </w:p>
        </w:tc>
      </w:tr>
      <w:tr w:rsidR="00825C67" w14:paraId="5C8F4D7C" w14:textId="77777777" w:rsidTr="008E7E57">
        <w:trPr>
          <w:gridAfter w:val="3"/>
          <w:wAfter w:w="17280" w:type="dxa"/>
          <w:trHeight w:val="807"/>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736ABD6F" w14:textId="77777777" w:rsidR="00825C67" w:rsidRPr="00201FBD" w:rsidRDefault="00201FBD" w:rsidP="00D0580A">
            <w:pPr>
              <w:spacing w:before="240" w:after="240"/>
              <w:ind w:left="0"/>
              <w:jc w:val="center"/>
              <w:rPr>
                <w:b/>
              </w:rPr>
            </w:pPr>
            <w:r w:rsidRPr="00201FBD">
              <w:rPr>
                <w:b/>
              </w:rPr>
              <w:t>1</w:t>
            </w:r>
          </w:p>
        </w:tc>
        <w:tc>
          <w:tcPr>
            <w:tcW w:w="1814" w:type="dxa"/>
            <w:tcBorders>
              <w:top w:val="single" w:sz="8" w:space="0" w:color="000000"/>
              <w:bottom w:val="single" w:sz="8" w:space="0" w:color="000000"/>
              <w:right w:val="single" w:sz="8" w:space="0" w:color="000000"/>
            </w:tcBorders>
            <w:shd w:val="clear" w:color="auto" w:fill="auto"/>
          </w:tcPr>
          <w:p w14:paraId="60F24588" w14:textId="77777777" w:rsidR="00825C67" w:rsidRPr="00201FBD" w:rsidRDefault="000D1D59" w:rsidP="00D0580A">
            <w:pPr>
              <w:spacing w:before="240" w:after="240"/>
              <w:ind w:left="0"/>
              <w:jc w:val="center"/>
              <w:rPr>
                <w:b/>
              </w:rPr>
            </w:pPr>
            <w:r w:rsidRPr="00201FBD">
              <w:rPr>
                <w:b/>
              </w:rPr>
              <w:t xml:space="preserve">Figure </w:t>
            </w:r>
            <w:r w:rsidR="00201FBD" w:rsidRPr="00201FBD">
              <w:rPr>
                <w:b/>
              </w:rPr>
              <w:t>1.0</w:t>
            </w:r>
          </w:p>
        </w:tc>
        <w:tc>
          <w:tcPr>
            <w:tcW w:w="5760" w:type="dxa"/>
            <w:tcBorders>
              <w:top w:val="single" w:sz="8" w:space="0" w:color="000000"/>
              <w:bottom w:val="single" w:sz="8" w:space="0" w:color="000000"/>
              <w:right w:val="single" w:sz="8" w:space="0" w:color="000000"/>
            </w:tcBorders>
            <w:shd w:val="clear" w:color="auto" w:fill="auto"/>
          </w:tcPr>
          <w:p w14:paraId="49625623" w14:textId="77777777" w:rsidR="00825C67" w:rsidRPr="00201FBD" w:rsidRDefault="000D1D59" w:rsidP="00D0580A">
            <w:pPr>
              <w:spacing w:before="240" w:after="240"/>
              <w:ind w:left="0"/>
              <w:jc w:val="center"/>
              <w:rPr>
                <w:b/>
              </w:rPr>
            </w:pPr>
            <w:r w:rsidRPr="00201FBD">
              <w:rPr>
                <w:b/>
              </w:rPr>
              <w:t xml:space="preserve">Login Process </w:t>
            </w:r>
            <w:r w:rsidR="00201FBD" w:rsidRPr="00201FBD">
              <w:rPr>
                <w:b/>
              </w:rPr>
              <w:t xml:space="preserve">For </w:t>
            </w:r>
            <w:r w:rsidRPr="00201FBD">
              <w:rPr>
                <w:b/>
              </w:rPr>
              <w:t>HMS</w:t>
            </w:r>
          </w:p>
        </w:tc>
      </w:tr>
      <w:tr w:rsidR="00825C67" w14:paraId="23E75A7C" w14:textId="77777777" w:rsidTr="008E7E57">
        <w:trPr>
          <w:gridAfter w:val="3"/>
          <w:wAfter w:w="17280" w:type="dxa"/>
          <w:trHeight w:val="2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009C86E9" w14:textId="77777777" w:rsidR="00825C67" w:rsidRPr="00201FBD" w:rsidRDefault="00201FBD" w:rsidP="00D0580A">
            <w:pPr>
              <w:spacing w:before="240" w:after="240"/>
              <w:ind w:left="0"/>
              <w:jc w:val="center"/>
              <w:rPr>
                <w:b/>
              </w:rPr>
            </w:pPr>
            <w:r w:rsidRPr="00201FBD">
              <w:rPr>
                <w:b/>
              </w:rPr>
              <w:t>2</w:t>
            </w:r>
          </w:p>
        </w:tc>
        <w:tc>
          <w:tcPr>
            <w:tcW w:w="1814" w:type="dxa"/>
            <w:tcBorders>
              <w:top w:val="single" w:sz="8" w:space="0" w:color="000000"/>
              <w:bottom w:val="single" w:sz="8" w:space="0" w:color="000000"/>
              <w:right w:val="single" w:sz="8" w:space="0" w:color="000000"/>
            </w:tcBorders>
            <w:shd w:val="clear" w:color="auto" w:fill="auto"/>
          </w:tcPr>
          <w:p w14:paraId="0FF04B99" w14:textId="77777777" w:rsidR="00825C67" w:rsidRPr="00201FBD" w:rsidRDefault="000D1D59" w:rsidP="00D0580A">
            <w:pPr>
              <w:spacing w:before="240" w:after="240"/>
              <w:ind w:left="0"/>
              <w:jc w:val="center"/>
              <w:rPr>
                <w:b/>
              </w:rPr>
            </w:pPr>
            <w:r w:rsidRPr="00201FBD">
              <w:rPr>
                <w:b/>
              </w:rPr>
              <w:t xml:space="preserve">Figure </w:t>
            </w:r>
            <w:r w:rsidR="00201FBD" w:rsidRPr="00201FBD">
              <w:rPr>
                <w:b/>
              </w:rPr>
              <w:t>1.1</w:t>
            </w:r>
          </w:p>
        </w:tc>
        <w:tc>
          <w:tcPr>
            <w:tcW w:w="5760" w:type="dxa"/>
            <w:tcBorders>
              <w:top w:val="single" w:sz="8" w:space="0" w:color="000000"/>
              <w:bottom w:val="single" w:sz="8" w:space="0" w:color="000000"/>
              <w:right w:val="single" w:sz="8" w:space="0" w:color="000000"/>
            </w:tcBorders>
            <w:shd w:val="clear" w:color="auto" w:fill="auto"/>
          </w:tcPr>
          <w:p w14:paraId="1090F3D8" w14:textId="75749AC5" w:rsidR="00825C67" w:rsidRPr="00201FBD" w:rsidRDefault="000D1D59" w:rsidP="00D0580A">
            <w:pPr>
              <w:spacing w:before="240" w:after="240"/>
              <w:ind w:left="0"/>
              <w:jc w:val="center"/>
              <w:rPr>
                <w:b/>
              </w:rPr>
            </w:pPr>
            <w:r w:rsidRPr="00201FBD">
              <w:rPr>
                <w:b/>
              </w:rPr>
              <w:t>Schedule Searching Activity</w:t>
            </w:r>
          </w:p>
        </w:tc>
      </w:tr>
      <w:tr w:rsidR="00825C67" w14:paraId="541FF944" w14:textId="77777777" w:rsidTr="008E7E57">
        <w:trPr>
          <w:gridAfter w:val="3"/>
          <w:wAfter w:w="17280" w:type="dxa"/>
          <w:trHeight w:val="42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7D86FAEE" w14:textId="77777777" w:rsidR="00825C67" w:rsidRPr="00201FBD" w:rsidRDefault="00201FBD" w:rsidP="00D0580A">
            <w:pPr>
              <w:spacing w:before="240" w:after="240"/>
              <w:ind w:left="0"/>
              <w:jc w:val="center"/>
              <w:rPr>
                <w:b/>
              </w:rPr>
            </w:pPr>
            <w:r w:rsidRPr="00201FBD">
              <w:rPr>
                <w:b/>
              </w:rPr>
              <w:t>3</w:t>
            </w:r>
          </w:p>
        </w:tc>
        <w:tc>
          <w:tcPr>
            <w:tcW w:w="1814" w:type="dxa"/>
            <w:tcBorders>
              <w:top w:val="single" w:sz="8" w:space="0" w:color="000000"/>
              <w:bottom w:val="single" w:sz="8" w:space="0" w:color="000000"/>
              <w:right w:val="single" w:sz="8" w:space="0" w:color="000000"/>
            </w:tcBorders>
            <w:shd w:val="clear" w:color="auto" w:fill="auto"/>
          </w:tcPr>
          <w:p w14:paraId="3E5587A4" w14:textId="77777777" w:rsidR="00825C67" w:rsidRPr="00201FBD" w:rsidRDefault="000D1D59" w:rsidP="00D0580A">
            <w:pPr>
              <w:spacing w:before="240" w:after="240"/>
              <w:ind w:left="0"/>
              <w:jc w:val="center"/>
              <w:rPr>
                <w:b/>
              </w:rPr>
            </w:pPr>
            <w:r w:rsidRPr="00201FBD">
              <w:rPr>
                <w:b/>
              </w:rPr>
              <w:t xml:space="preserve">Figure </w:t>
            </w:r>
            <w:r w:rsidR="00201FBD" w:rsidRPr="00201FBD">
              <w:rPr>
                <w:b/>
              </w:rPr>
              <w:t>1.2</w:t>
            </w:r>
          </w:p>
        </w:tc>
        <w:tc>
          <w:tcPr>
            <w:tcW w:w="5760" w:type="dxa"/>
            <w:tcBorders>
              <w:top w:val="single" w:sz="8" w:space="0" w:color="000000"/>
              <w:bottom w:val="single" w:sz="8" w:space="0" w:color="000000"/>
              <w:right w:val="single" w:sz="8" w:space="0" w:color="000000"/>
            </w:tcBorders>
            <w:shd w:val="clear" w:color="auto" w:fill="auto"/>
          </w:tcPr>
          <w:p w14:paraId="72417485" w14:textId="77777777" w:rsidR="00825C67" w:rsidRPr="00201FBD" w:rsidRDefault="008E7E57" w:rsidP="00D0580A">
            <w:pPr>
              <w:spacing w:before="240" w:after="240"/>
              <w:ind w:left="0"/>
              <w:jc w:val="center"/>
              <w:rPr>
                <w:b/>
              </w:rPr>
            </w:pPr>
            <w:r w:rsidRPr="00201FBD">
              <w:rPr>
                <w:b/>
              </w:rPr>
              <w:t>Room Assignment Activity</w:t>
            </w:r>
          </w:p>
        </w:tc>
      </w:tr>
      <w:tr w:rsidR="008E7E57" w14:paraId="0DF40D56" w14:textId="77777777" w:rsidTr="008E7E57">
        <w:trPr>
          <w:gridAfter w:val="3"/>
          <w:wAfter w:w="17280" w:type="dxa"/>
          <w:trHeight w:val="852"/>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69AA95B8" w14:textId="77777777" w:rsidR="008E7E57" w:rsidRPr="00201FBD" w:rsidRDefault="00201FBD" w:rsidP="00D0580A">
            <w:pPr>
              <w:spacing w:before="240" w:after="240"/>
              <w:ind w:left="0"/>
              <w:jc w:val="center"/>
              <w:rPr>
                <w:b/>
              </w:rPr>
            </w:pPr>
            <w:r w:rsidRPr="00201FBD">
              <w:rPr>
                <w:b/>
              </w:rPr>
              <w:t>4</w:t>
            </w:r>
          </w:p>
        </w:tc>
        <w:tc>
          <w:tcPr>
            <w:tcW w:w="1814" w:type="dxa"/>
            <w:tcBorders>
              <w:top w:val="single" w:sz="8" w:space="0" w:color="000000"/>
              <w:bottom w:val="single" w:sz="8" w:space="0" w:color="000000"/>
              <w:right w:val="single" w:sz="8" w:space="0" w:color="000000"/>
            </w:tcBorders>
            <w:shd w:val="clear" w:color="auto" w:fill="auto"/>
          </w:tcPr>
          <w:p w14:paraId="503EA2E3" w14:textId="77777777" w:rsidR="008E7E57" w:rsidRPr="00201FBD" w:rsidRDefault="008E7E57" w:rsidP="00D0580A">
            <w:pPr>
              <w:spacing w:before="240" w:after="240"/>
              <w:ind w:left="0"/>
              <w:jc w:val="center"/>
              <w:rPr>
                <w:b/>
              </w:rPr>
            </w:pPr>
            <w:r w:rsidRPr="00201FBD">
              <w:rPr>
                <w:b/>
              </w:rPr>
              <w:t xml:space="preserve">Figure </w:t>
            </w:r>
            <w:r w:rsidR="00201FBD" w:rsidRPr="00201FBD">
              <w:rPr>
                <w:b/>
              </w:rPr>
              <w:t>5.1.1</w:t>
            </w:r>
          </w:p>
        </w:tc>
        <w:tc>
          <w:tcPr>
            <w:tcW w:w="5760" w:type="dxa"/>
            <w:tcBorders>
              <w:top w:val="single" w:sz="8" w:space="0" w:color="000000"/>
              <w:bottom w:val="single" w:sz="8" w:space="0" w:color="000000"/>
              <w:right w:val="single" w:sz="8" w:space="0" w:color="000000"/>
            </w:tcBorders>
            <w:shd w:val="clear" w:color="auto" w:fill="auto"/>
          </w:tcPr>
          <w:p w14:paraId="0DFBBFA6" w14:textId="77777777" w:rsidR="008E7E57" w:rsidRPr="00201FBD" w:rsidRDefault="008E7E57" w:rsidP="00D0580A">
            <w:pPr>
              <w:spacing w:before="240" w:line="240" w:lineRule="auto"/>
              <w:ind w:left="0"/>
              <w:jc w:val="center"/>
              <w:rPr>
                <w:b/>
              </w:rPr>
            </w:pPr>
            <w:r w:rsidRPr="00201FBD">
              <w:rPr>
                <w:b/>
              </w:rPr>
              <w:t xml:space="preserve">Use </w:t>
            </w:r>
            <w:r w:rsidR="00201FBD" w:rsidRPr="00201FBD">
              <w:rPr>
                <w:b/>
              </w:rPr>
              <w:t xml:space="preserve">Case </w:t>
            </w:r>
            <w:r w:rsidRPr="00201FBD">
              <w:rPr>
                <w:b/>
              </w:rPr>
              <w:t xml:space="preserve">Diagram </w:t>
            </w:r>
            <w:r w:rsidR="00201FBD" w:rsidRPr="00201FBD">
              <w:rPr>
                <w:b/>
              </w:rPr>
              <w:t xml:space="preserve">For </w:t>
            </w:r>
            <w:r w:rsidRPr="00201FBD">
              <w:rPr>
                <w:b/>
              </w:rPr>
              <w:t>Managers</w:t>
            </w:r>
          </w:p>
        </w:tc>
      </w:tr>
      <w:tr w:rsidR="008E7E57" w14:paraId="74E87A0B" w14:textId="77777777" w:rsidTr="008E7E57">
        <w:trPr>
          <w:gridAfter w:val="3"/>
          <w:wAfter w:w="17280" w:type="dxa"/>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66B06166" w14:textId="77777777" w:rsidR="008E7E57" w:rsidRPr="00201FBD" w:rsidRDefault="00201FBD" w:rsidP="00D0580A">
            <w:pPr>
              <w:spacing w:before="240" w:after="240"/>
              <w:ind w:left="0"/>
              <w:jc w:val="center"/>
              <w:rPr>
                <w:b/>
              </w:rPr>
            </w:pPr>
            <w:r w:rsidRPr="00201FBD">
              <w:rPr>
                <w:b/>
              </w:rPr>
              <w:t>5</w:t>
            </w:r>
          </w:p>
        </w:tc>
        <w:tc>
          <w:tcPr>
            <w:tcW w:w="1814" w:type="dxa"/>
            <w:tcBorders>
              <w:top w:val="single" w:sz="8" w:space="0" w:color="000000"/>
              <w:bottom w:val="single" w:sz="8" w:space="0" w:color="000000"/>
              <w:right w:val="single" w:sz="8" w:space="0" w:color="000000"/>
            </w:tcBorders>
            <w:shd w:val="clear" w:color="auto" w:fill="auto"/>
          </w:tcPr>
          <w:p w14:paraId="179578FF" w14:textId="77777777" w:rsidR="008E7E57" w:rsidRPr="00201FBD" w:rsidRDefault="00B82881" w:rsidP="00D0580A">
            <w:pPr>
              <w:spacing w:before="240" w:after="240"/>
              <w:ind w:left="0"/>
              <w:jc w:val="center"/>
              <w:rPr>
                <w:b/>
              </w:rPr>
            </w:pPr>
            <w:r w:rsidRPr="00201FBD">
              <w:rPr>
                <w:b/>
              </w:rPr>
              <w:t xml:space="preserve">Figure </w:t>
            </w:r>
            <w:r w:rsidR="00201FBD" w:rsidRPr="00201FBD">
              <w:rPr>
                <w:b/>
              </w:rPr>
              <w:t>5.1.2</w:t>
            </w:r>
          </w:p>
        </w:tc>
        <w:tc>
          <w:tcPr>
            <w:tcW w:w="5760" w:type="dxa"/>
            <w:tcBorders>
              <w:top w:val="single" w:sz="8" w:space="0" w:color="000000"/>
              <w:bottom w:val="single" w:sz="8" w:space="0" w:color="000000"/>
              <w:right w:val="single" w:sz="8" w:space="0" w:color="000000"/>
            </w:tcBorders>
            <w:shd w:val="clear" w:color="auto" w:fill="auto"/>
          </w:tcPr>
          <w:p w14:paraId="5C4F9A8A" w14:textId="77777777" w:rsidR="008E7E57" w:rsidRPr="00201FBD" w:rsidRDefault="008E7E57" w:rsidP="00D0580A">
            <w:pPr>
              <w:spacing w:before="240" w:after="240"/>
              <w:ind w:left="0"/>
              <w:jc w:val="center"/>
              <w:rPr>
                <w:b/>
              </w:rPr>
            </w:pPr>
            <w:r w:rsidRPr="00201FBD">
              <w:rPr>
                <w:b/>
              </w:rPr>
              <w:t xml:space="preserve">Use </w:t>
            </w:r>
            <w:r w:rsidR="00201FBD" w:rsidRPr="00201FBD">
              <w:rPr>
                <w:b/>
              </w:rPr>
              <w:t xml:space="preserve">Case </w:t>
            </w:r>
            <w:r w:rsidRPr="00201FBD">
              <w:rPr>
                <w:b/>
              </w:rPr>
              <w:t xml:space="preserve">Diagram </w:t>
            </w:r>
            <w:r w:rsidR="00201FBD" w:rsidRPr="00201FBD">
              <w:rPr>
                <w:b/>
              </w:rPr>
              <w:t xml:space="preserve">For </w:t>
            </w:r>
            <w:r w:rsidRPr="00201FBD">
              <w:rPr>
                <w:b/>
              </w:rPr>
              <w:t>Managers</w:t>
            </w:r>
          </w:p>
        </w:tc>
      </w:tr>
      <w:tr w:rsidR="008E7E57" w14:paraId="23BA533F" w14:textId="77777777" w:rsidTr="008E7E57">
        <w:trPr>
          <w:gridAfter w:val="3"/>
          <w:wAfter w:w="17280" w:type="dxa"/>
          <w:trHeight w:val="42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159EF701" w14:textId="77777777" w:rsidR="008E7E57" w:rsidRPr="00201FBD" w:rsidRDefault="00201FBD" w:rsidP="00D0580A">
            <w:pPr>
              <w:spacing w:before="240" w:after="240"/>
              <w:ind w:left="0"/>
              <w:jc w:val="center"/>
              <w:rPr>
                <w:b/>
              </w:rPr>
            </w:pPr>
            <w:r w:rsidRPr="00201FBD">
              <w:rPr>
                <w:b/>
              </w:rPr>
              <w:t>6</w:t>
            </w:r>
          </w:p>
        </w:tc>
        <w:tc>
          <w:tcPr>
            <w:tcW w:w="1814" w:type="dxa"/>
            <w:tcBorders>
              <w:top w:val="single" w:sz="8" w:space="0" w:color="000000"/>
              <w:bottom w:val="single" w:sz="8" w:space="0" w:color="000000"/>
              <w:right w:val="single" w:sz="8" w:space="0" w:color="000000"/>
            </w:tcBorders>
            <w:shd w:val="clear" w:color="auto" w:fill="auto"/>
          </w:tcPr>
          <w:p w14:paraId="0E769059" w14:textId="77777777" w:rsidR="008E7E57" w:rsidRPr="00201FBD" w:rsidRDefault="00B82881" w:rsidP="00D0580A">
            <w:pPr>
              <w:spacing w:before="240" w:after="240"/>
              <w:ind w:left="0"/>
              <w:jc w:val="center"/>
              <w:rPr>
                <w:b/>
              </w:rPr>
            </w:pPr>
            <w:r w:rsidRPr="00201FBD">
              <w:rPr>
                <w:b/>
              </w:rPr>
              <w:t xml:space="preserve">Figure </w:t>
            </w:r>
            <w:r w:rsidR="00201FBD" w:rsidRPr="00201FBD">
              <w:rPr>
                <w:b/>
              </w:rPr>
              <w:t>5.1.3</w:t>
            </w:r>
          </w:p>
        </w:tc>
        <w:tc>
          <w:tcPr>
            <w:tcW w:w="5760" w:type="dxa"/>
            <w:tcBorders>
              <w:top w:val="single" w:sz="8" w:space="0" w:color="000000"/>
              <w:bottom w:val="single" w:sz="8" w:space="0" w:color="000000"/>
              <w:right w:val="single" w:sz="8" w:space="0" w:color="000000"/>
            </w:tcBorders>
            <w:shd w:val="clear" w:color="auto" w:fill="auto"/>
          </w:tcPr>
          <w:p w14:paraId="758C5589" w14:textId="77777777" w:rsidR="008E7E57" w:rsidRPr="00201FBD" w:rsidRDefault="008E7E57" w:rsidP="00D0580A">
            <w:pPr>
              <w:spacing w:before="240" w:after="240"/>
              <w:ind w:left="0"/>
              <w:jc w:val="center"/>
              <w:rPr>
                <w:b/>
              </w:rPr>
            </w:pPr>
            <w:r w:rsidRPr="00201FBD">
              <w:rPr>
                <w:b/>
              </w:rPr>
              <w:t xml:space="preserve">Use </w:t>
            </w:r>
            <w:r w:rsidR="00201FBD" w:rsidRPr="00201FBD">
              <w:rPr>
                <w:b/>
              </w:rPr>
              <w:t xml:space="preserve">Case </w:t>
            </w:r>
            <w:r w:rsidRPr="00201FBD">
              <w:rPr>
                <w:b/>
              </w:rPr>
              <w:t xml:space="preserve">Diagram </w:t>
            </w:r>
            <w:r w:rsidR="00201FBD" w:rsidRPr="00201FBD">
              <w:rPr>
                <w:b/>
              </w:rPr>
              <w:t xml:space="preserve">For </w:t>
            </w:r>
            <w:r w:rsidRPr="00201FBD">
              <w:rPr>
                <w:b/>
              </w:rPr>
              <w:t>Employee</w:t>
            </w:r>
          </w:p>
        </w:tc>
      </w:tr>
      <w:tr w:rsidR="008E7E57" w14:paraId="4078882D" w14:textId="77777777" w:rsidTr="008E7E57">
        <w:trPr>
          <w:gridAfter w:val="3"/>
          <w:wAfter w:w="17280" w:type="dxa"/>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3E184FB5" w14:textId="77777777" w:rsidR="008E7E57" w:rsidRPr="00201FBD" w:rsidRDefault="00201FBD" w:rsidP="00D0580A">
            <w:pPr>
              <w:spacing w:before="240" w:after="240"/>
              <w:ind w:left="0"/>
              <w:jc w:val="center"/>
              <w:rPr>
                <w:b/>
              </w:rPr>
            </w:pPr>
            <w:r w:rsidRPr="00201FBD">
              <w:rPr>
                <w:b/>
              </w:rPr>
              <w:t>7</w:t>
            </w:r>
          </w:p>
        </w:tc>
        <w:tc>
          <w:tcPr>
            <w:tcW w:w="1814" w:type="dxa"/>
            <w:tcBorders>
              <w:top w:val="single" w:sz="8" w:space="0" w:color="000000"/>
              <w:bottom w:val="single" w:sz="8" w:space="0" w:color="000000"/>
              <w:right w:val="single" w:sz="8" w:space="0" w:color="000000"/>
            </w:tcBorders>
            <w:shd w:val="clear" w:color="auto" w:fill="auto"/>
          </w:tcPr>
          <w:p w14:paraId="45B6B8F5" w14:textId="77777777" w:rsidR="008E7E57" w:rsidRPr="00201FBD" w:rsidRDefault="00B82881" w:rsidP="00D0580A">
            <w:pPr>
              <w:spacing w:before="240" w:after="240"/>
              <w:ind w:left="0"/>
              <w:jc w:val="center"/>
              <w:rPr>
                <w:b/>
              </w:rPr>
            </w:pPr>
            <w:r w:rsidRPr="00201FBD">
              <w:rPr>
                <w:b/>
              </w:rPr>
              <w:t xml:space="preserve">Figure </w:t>
            </w:r>
            <w:r w:rsidR="00201FBD" w:rsidRPr="00201FBD">
              <w:rPr>
                <w:b/>
              </w:rPr>
              <w:t>5.2.1</w:t>
            </w:r>
          </w:p>
        </w:tc>
        <w:tc>
          <w:tcPr>
            <w:tcW w:w="5760" w:type="dxa"/>
            <w:tcBorders>
              <w:top w:val="single" w:sz="8" w:space="0" w:color="000000"/>
              <w:bottom w:val="single" w:sz="8" w:space="0" w:color="000000"/>
              <w:right w:val="single" w:sz="8" w:space="0" w:color="000000"/>
            </w:tcBorders>
            <w:shd w:val="clear" w:color="auto" w:fill="auto"/>
          </w:tcPr>
          <w:p w14:paraId="0DE25F8E" w14:textId="77777777" w:rsidR="008E7E57" w:rsidRPr="00201FBD" w:rsidRDefault="00B82881" w:rsidP="00D0580A">
            <w:pPr>
              <w:spacing w:before="240" w:after="240"/>
              <w:ind w:left="0"/>
              <w:jc w:val="center"/>
              <w:rPr>
                <w:b/>
              </w:rPr>
            </w:pPr>
            <w:r w:rsidRPr="00201FBD">
              <w:rPr>
                <w:b/>
              </w:rPr>
              <w:t xml:space="preserve">Sequence </w:t>
            </w:r>
            <w:r w:rsidR="00201FBD" w:rsidRPr="00201FBD">
              <w:rPr>
                <w:b/>
              </w:rPr>
              <w:t>Diagram For Management User</w:t>
            </w:r>
          </w:p>
        </w:tc>
      </w:tr>
      <w:tr w:rsidR="008E7E57" w14:paraId="063D3CA7" w14:textId="77777777" w:rsidTr="008E7E57">
        <w:trPr>
          <w:gridAfter w:val="3"/>
          <w:wAfter w:w="17280" w:type="dxa"/>
          <w:trHeight w:val="42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6B0D0C06" w14:textId="77777777" w:rsidR="008E7E57" w:rsidRPr="00201FBD" w:rsidRDefault="00201FBD" w:rsidP="00D0580A">
            <w:pPr>
              <w:spacing w:before="240" w:after="240"/>
              <w:ind w:left="0"/>
              <w:jc w:val="center"/>
              <w:rPr>
                <w:b/>
              </w:rPr>
            </w:pPr>
            <w:r w:rsidRPr="00201FBD">
              <w:rPr>
                <w:b/>
              </w:rPr>
              <w:t>8</w:t>
            </w:r>
          </w:p>
        </w:tc>
        <w:tc>
          <w:tcPr>
            <w:tcW w:w="1814" w:type="dxa"/>
            <w:tcBorders>
              <w:top w:val="single" w:sz="8" w:space="0" w:color="000000"/>
              <w:bottom w:val="single" w:sz="8" w:space="0" w:color="000000"/>
              <w:right w:val="single" w:sz="8" w:space="0" w:color="000000"/>
            </w:tcBorders>
            <w:shd w:val="clear" w:color="auto" w:fill="auto"/>
          </w:tcPr>
          <w:p w14:paraId="6E932EAC" w14:textId="77777777" w:rsidR="008E7E57" w:rsidRPr="00201FBD" w:rsidRDefault="00B82881" w:rsidP="00D0580A">
            <w:pPr>
              <w:spacing w:before="240" w:after="240"/>
              <w:ind w:left="0"/>
              <w:jc w:val="center"/>
              <w:rPr>
                <w:b/>
              </w:rPr>
            </w:pPr>
            <w:r w:rsidRPr="00201FBD">
              <w:rPr>
                <w:b/>
              </w:rPr>
              <w:t xml:space="preserve">Figure </w:t>
            </w:r>
            <w:r w:rsidR="00201FBD" w:rsidRPr="00201FBD">
              <w:rPr>
                <w:b/>
              </w:rPr>
              <w:t>5.2.2</w:t>
            </w:r>
          </w:p>
        </w:tc>
        <w:tc>
          <w:tcPr>
            <w:tcW w:w="5760" w:type="dxa"/>
            <w:tcBorders>
              <w:top w:val="single" w:sz="8" w:space="0" w:color="000000"/>
              <w:bottom w:val="single" w:sz="8" w:space="0" w:color="000000"/>
              <w:right w:val="single" w:sz="8" w:space="0" w:color="000000"/>
            </w:tcBorders>
            <w:shd w:val="clear" w:color="auto" w:fill="auto"/>
          </w:tcPr>
          <w:p w14:paraId="1F727D4A" w14:textId="77777777" w:rsidR="008E7E57" w:rsidRPr="00201FBD" w:rsidRDefault="00B82881" w:rsidP="00D0580A">
            <w:pPr>
              <w:spacing w:before="240" w:after="240"/>
              <w:ind w:left="0"/>
              <w:jc w:val="center"/>
              <w:rPr>
                <w:b/>
              </w:rPr>
            </w:pPr>
            <w:r w:rsidRPr="00201FBD">
              <w:rPr>
                <w:b/>
              </w:rPr>
              <w:t xml:space="preserve">Sequence </w:t>
            </w:r>
            <w:r w:rsidR="00201FBD" w:rsidRPr="00201FBD">
              <w:rPr>
                <w:b/>
              </w:rPr>
              <w:t>Diagram For Employee User</w:t>
            </w:r>
          </w:p>
        </w:tc>
      </w:tr>
      <w:tr w:rsidR="008E7E57" w14:paraId="47607282" w14:textId="77777777" w:rsidTr="008E7E57">
        <w:trPr>
          <w:gridAfter w:val="3"/>
          <w:wAfter w:w="17280" w:type="dxa"/>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764C920E" w14:textId="77777777" w:rsidR="008E7E57" w:rsidRPr="00201FBD" w:rsidRDefault="00201FBD" w:rsidP="00D0580A">
            <w:pPr>
              <w:spacing w:before="240" w:after="240"/>
              <w:ind w:left="0"/>
              <w:jc w:val="center"/>
              <w:rPr>
                <w:b/>
              </w:rPr>
            </w:pPr>
            <w:r w:rsidRPr="00201FBD">
              <w:rPr>
                <w:b/>
              </w:rPr>
              <w:t>9</w:t>
            </w:r>
          </w:p>
        </w:tc>
        <w:tc>
          <w:tcPr>
            <w:tcW w:w="1814" w:type="dxa"/>
            <w:tcBorders>
              <w:top w:val="single" w:sz="8" w:space="0" w:color="000000"/>
              <w:bottom w:val="single" w:sz="8" w:space="0" w:color="000000"/>
              <w:right w:val="single" w:sz="8" w:space="0" w:color="000000"/>
            </w:tcBorders>
            <w:shd w:val="clear" w:color="auto" w:fill="auto"/>
          </w:tcPr>
          <w:p w14:paraId="728C168C" w14:textId="77777777" w:rsidR="008E7E57" w:rsidRPr="00201FBD" w:rsidRDefault="00201FBD" w:rsidP="00D0580A">
            <w:pPr>
              <w:spacing w:before="240" w:after="240"/>
              <w:ind w:left="0"/>
              <w:jc w:val="center"/>
              <w:rPr>
                <w:b/>
              </w:rPr>
            </w:pPr>
            <w:r w:rsidRPr="00201FBD">
              <w:rPr>
                <w:b/>
              </w:rPr>
              <w:t>Figure 5.3.1.1</w:t>
            </w:r>
          </w:p>
        </w:tc>
        <w:tc>
          <w:tcPr>
            <w:tcW w:w="5760" w:type="dxa"/>
            <w:tcBorders>
              <w:top w:val="single" w:sz="8" w:space="0" w:color="000000"/>
              <w:bottom w:val="single" w:sz="8" w:space="0" w:color="000000"/>
              <w:right w:val="single" w:sz="8" w:space="0" w:color="000000"/>
            </w:tcBorders>
            <w:shd w:val="clear" w:color="auto" w:fill="auto"/>
          </w:tcPr>
          <w:p w14:paraId="0349F59E" w14:textId="15628077" w:rsidR="008E7E57" w:rsidRPr="00201FBD" w:rsidRDefault="00201FBD" w:rsidP="00D0580A">
            <w:pPr>
              <w:spacing w:before="240" w:after="240"/>
              <w:ind w:left="0"/>
              <w:jc w:val="center"/>
              <w:rPr>
                <w:b/>
              </w:rPr>
            </w:pPr>
            <w:r w:rsidRPr="00201FBD">
              <w:rPr>
                <w:b/>
              </w:rPr>
              <w:t>INTERFACE DESIGN</w:t>
            </w:r>
          </w:p>
        </w:tc>
      </w:tr>
      <w:tr w:rsidR="008E7E57" w14:paraId="575116EC" w14:textId="77777777" w:rsidTr="008E7E57">
        <w:trPr>
          <w:gridAfter w:val="3"/>
          <w:wAfter w:w="17280" w:type="dxa"/>
          <w:trHeight w:val="42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5A15C356" w14:textId="77777777" w:rsidR="008E7E57" w:rsidRPr="00201FBD" w:rsidRDefault="00201FBD" w:rsidP="00D0580A">
            <w:pPr>
              <w:spacing w:before="240" w:after="240"/>
              <w:ind w:left="0"/>
              <w:jc w:val="center"/>
              <w:rPr>
                <w:b/>
              </w:rPr>
            </w:pPr>
            <w:r w:rsidRPr="00201FBD">
              <w:rPr>
                <w:b/>
              </w:rPr>
              <w:t>10</w:t>
            </w:r>
          </w:p>
        </w:tc>
        <w:tc>
          <w:tcPr>
            <w:tcW w:w="1814" w:type="dxa"/>
            <w:tcBorders>
              <w:top w:val="single" w:sz="8" w:space="0" w:color="000000"/>
              <w:bottom w:val="single" w:sz="8" w:space="0" w:color="000000"/>
              <w:right w:val="single" w:sz="8" w:space="0" w:color="000000"/>
            </w:tcBorders>
            <w:shd w:val="clear" w:color="auto" w:fill="auto"/>
          </w:tcPr>
          <w:p w14:paraId="0FF3B07B" w14:textId="77777777" w:rsidR="008E7E57" w:rsidRPr="00201FBD" w:rsidRDefault="00201FBD" w:rsidP="00D0580A">
            <w:pPr>
              <w:spacing w:before="240" w:after="240"/>
              <w:ind w:left="0"/>
              <w:jc w:val="center"/>
              <w:rPr>
                <w:b/>
              </w:rPr>
            </w:pPr>
            <w:r w:rsidRPr="00201FBD">
              <w:rPr>
                <w:b/>
              </w:rPr>
              <w:t>Figure 5.3.1.2</w:t>
            </w:r>
          </w:p>
        </w:tc>
        <w:tc>
          <w:tcPr>
            <w:tcW w:w="5760" w:type="dxa"/>
            <w:tcBorders>
              <w:top w:val="single" w:sz="8" w:space="0" w:color="000000"/>
              <w:bottom w:val="single" w:sz="8" w:space="0" w:color="000000"/>
              <w:right w:val="single" w:sz="8" w:space="0" w:color="000000"/>
            </w:tcBorders>
            <w:shd w:val="clear" w:color="auto" w:fill="auto"/>
          </w:tcPr>
          <w:p w14:paraId="12C62A4A" w14:textId="77777777" w:rsidR="008E7E57" w:rsidRPr="00201FBD" w:rsidRDefault="00201FBD" w:rsidP="00D0580A">
            <w:pPr>
              <w:spacing w:before="240" w:after="240"/>
              <w:ind w:left="0"/>
              <w:jc w:val="center"/>
              <w:rPr>
                <w:b/>
              </w:rPr>
            </w:pPr>
            <w:r w:rsidRPr="00201FBD">
              <w:rPr>
                <w:b/>
              </w:rPr>
              <w:t>SYSTEM MANAGMENT USER</w:t>
            </w:r>
          </w:p>
        </w:tc>
      </w:tr>
      <w:tr w:rsidR="008E7E57" w14:paraId="4B552350" w14:textId="77777777" w:rsidTr="008E7E57">
        <w:trPr>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5CE944DB" w14:textId="77777777" w:rsidR="008E7E57" w:rsidRPr="00201FBD" w:rsidRDefault="00201FBD" w:rsidP="00D0580A">
            <w:pPr>
              <w:spacing w:before="240" w:after="240"/>
              <w:ind w:left="0"/>
              <w:jc w:val="center"/>
              <w:rPr>
                <w:b/>
              </w:rPr>
            </w:pPr>
            <w:r w:rsidRPr="00201FBD">
              <w:rPr>
                <w:b/>
              </w:rPr>
              <w:lastRenderedPageBreak/>
              <w:t>11</w:t>
            </w:r>
          </w:p>
        </w:tc>
        <w:tc>
          <w:tcPr>
            <w:tcW w:w="1814" w:type="dxa"/>
            <w:tcBorders>
              <w:top w:val="single" w:sz="8" w:space="0" w:color="000000"/>
              <w:bottom w:val="single" w:sz="8" w:space="0" w:color="000000"/>
              <w:right w:val="single" w:sz="8" w:space="0" w:color="000000"/>
            </w:tcBorders>
            <w:shd w:val="clear" w:color="auto" w:fill="auto"/>
          </w:tcPr>
          <w:p w14:paraId="7C037FB0" w14:textId="77777777" w:rsidR="008E7E57" w:rsidRPr="00201FBD" w:rsidRDefault="00201FBD" w:rsidP="00D0580A">
            <w:pPr>
              <w:spacing w:before="240" w:after="240"/>
              <w:ind w:left="0"/>
              <w:jc w:val="center"/>
              <w:rPr>
                <w:b/>
              </w:rPr>
            </w:pPr>
            <w:r w:rsidRPr="00201FBD">
              <w:rPr>
                <w:b/>
              </w:rPr>
              <w:t>Figure 5.3.1.3</w:t>
            </w:r>
          </w:p>
        </w:tc>
        <w:tc>
          <w:tcPr>
            <w:tcW w:w="5760" w:type="dxa"/>
            <w:tcBorders>
              <w:top w:val="single" w:sz="8" w:space="0" w:color="000000"/>
              <w:bottom w:val="single" w:sz="8" w:space="0" w:color="000000"/>
              <w:right w:val="single" w:sz="8" w:space="0" w:color="000000"/>
            </w:tcBorders>
            <w:shd w:val="clear" w:color="auto" w:fill="auto"/>
          </w:tcPr>
          <w:p w14:paraId="2D4685FD" w14:textId="77777777" w:rsidR="008E7E57" w:rsidRPr="00201FBD" w:rsidRDefault="00201FBD" w:rsidP="00D0580A">
            <w:pPr>
              <w:spacing w:before="240" w:after="240"/>
              <w:ind w:left="0"/>
              <w:jc w:val="center"/>
              <w:rPr>
                <w:b/>
              </w:rPr>
            </w:pPr>
            <w:r w:rsidRPr="00201FBD">
              <w:rPr>
                <w:b/>
              </w:rPr>
              <w:t>SYSTEM EMPLOYEE USER</w:t>
            </w:r>
          </w:p>
        </w:tc>
        <w:tc>
          <w:tcPr>
            <w:tcW w:w="5760" w:type="dxa"/>
          </w:tcPr>
          <w:p w14:paraId="058F08EA" w14:textId="77777777" w:rsidR="008E7E57" w:rsidRPr="008E7E57" w:rsidRDefault="008E7E57" w:rsidP="00D0580A">
            <w:pPr>
              <w:spacing w:before="240" w:after="240"/>
              <w:ind w:left="0"/>
              <w:jc w:val="center"/>
              <w:rPr>
                <w:b/>
                <w:sz w:val="22"/>
                <w:szCs w:val="28"/>
              </w:rPr>
            </w:pPr>
          </w:p>
        </w:tc>
        <w:tc>
          <w:tcPr>
            <w:tcW w:w="5760" w:type="dxa"/>
          </w:tcPr>
          <w:p w14:paraId="5B55AFDB" w14:textId="77777777" w:rsidR="008E7E57" w:rsidRPr="008E7E57" w:rsidRDefault="008E7E57" w:rsidP="00D0580A">
            <w:pPr>
              <w:spacing w:before="240" w:after="240"/>
              <w:ind w:left="0"/>
              <w:jc w:val="center"/>
              <w:rPr>
                <w:b/>
                <w:sz w:val="22"/>
                <w:szCs w:val="28"/>
              </w:rPr>
            </w:pPr>
          </w:p>
        </w:tc>
        <w:tc>
          <w:tcPr>
            <w:tcW w:w="5760" w:type="dxa"/>
          </w:tcPr>
          <w:p w14:paraId="01483CE7" w14:textId="77777777" w:rsidR="008E7E57" w:rsidRPr="008E7E57" w:rsidRDefault="008E7E57" w:rsidP="00D0580A">
            <w:pPr>
              <w:spacing w:before="240" w:after="240"/>
              <w:ind w:left="0"/>
              <w:jc w:val="center"/>
              <w:rPr>
                <w:b/>
                <w:sz w:val="22"/>
                <w:szCs w:val="28"/>
              </w:rPr>
            </w:pPr>
          </w:p>
        </w:tc>
      </w:tr>
      <w:tr w:rsidR="008E7E57" w14:paraId="1A721B4E" w14:textId="77777777" w:rsidTr="008E7E57">
        <w:trPr>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1C389326" w14:textId="77777777" w:rsidR="008E7E57" w:rsidRPr="00201FBD" w:rsidRDefault="00201FBD" w:rsidP="00D0580A">
            <w:pPr>
              <w:spacing w:before="240" w:after="240"/>
              <w:ind w:left="0"/>
              <w:jc w:val="center"/>
              <w:rPr>
                <w:b/>
              </w:rPr>
            </w:pPr>
            <w:r w:rsidRPr="00201FBD">
              <w:rPr>
                <w:b/>
              </w:rPr>
              <w:t>12</w:t>
            </w:r>
          </w:p>
        </w:tc>
        <w:tc>
          <w:tcPr>
            <w:tcW w:w="1814" w:type="dxa"/>
            <w:tcBorders>
              <w:top w:val="single" w:sz="8" w:space="0" w:color="000000"/>
              <w:bottom w:val="single" w:sz="8" w:space="0" w:color="000000"/>
              <w:right w:val="single" w:sz="8" w:space="0" w:color="000000"/>
            </w:tcBorders>
            <w:shd w:val="clear" w:color="auto" w:fill="auto"/>
          </w:tcPr>
          <w:p w14:paraId="4171EB00" w14:textId="7EE7034F" w:rsidR="008E7E57" w:rsidRPr="00201FBD" w:rsidRDefault="00201FBD" w:rsidP="00D0580A">
            <w:pPr>
              <w:spacing w:before="240" w:after="240"/>
              <w:ind w:left="0"/>
              <w:jc w:val="center"/>
              <w:rPr>
                <w:b/>
              </w:rPr>
            </w:pPr>
            <w:r w:rsidRPr="00201FBD">
              <w:rPr>
                <w:b/>
              </w:rPr>
              <w:t>Figure 6.0</w:t>
            </w:r>
          </w:p>
        </w:tc>
        <w:tc>
          <w:tcPr>
            <w:tcW w:w="5760" w:type="dxa"/>
            <w:tcBorders>
              <w:top w:val="single" w:sz="8" w:space="0" w:color="000000"/>
              <w:bottom w:val="single" w:sz="8" w:space="0" w:color="000000"/>
              <w:right w:val="single" w:sz="8" w:space="0" w:color="000000"/>
            </w:tcBorders>
            <w:shd w:val="clear" w:color="auto" w:fill="auto"/>
          </w:tcPr>
          <w:p w14:paraId="4A5142CE" w14:textId="77777777" w:rsidR="008E7E57" w:rsidRPr="00201FBD" w:rsidRDefault="00201FBD" w:rsidP="00D0580A">
            <w:pPr>
              <w:spacing w:before="240" w:after="240"/>
              <w:ind w:left="0"/>
              <w:jc w:val="center"/>
              <w:rPr>
                <w:b/>
              </w:rPr>
            </w:pPr>
            <w:r>
              <w:rPr>
                <w:b/>
              </w:rPr>
              <w:t>Database</w:t>
            </w:r>
            <w:r w:rsidRPr="00201FBD">
              <w:rPr>
                <w:b/>
              </w:rPr>
              <w:t xml:space="preserve"> Tables</w:t>
            </w:r>
          </w:p>
        </w:tc>
        <w:tc>
          <w:tcPr>
            <w:tcW w:w="5760" w:type="dxa"/>
          </w:tcPr>
          <w:p w14:paraId="2A7CB094" w14:textId="77777777" w:rsidR="008E7E57" w:rsidRDefault="008E7E57" w:rsidP="00D0580A">
            <w:pPr>
              <w:spacing w:before="240" w:after="240"/>
              <w:ind w:left="0"/>
              <w:jc w:val="center"/>
              <w:rPr>
                <w:b/>
                <w:sz w:val="28"/>
                <w:szCs w:val="28"/>
              </w:rPr>
            </w:pPr>
          </w:p>
        </w:tc>
        <w:tc>
          <w:tcPr>
            <w:tcW w:w="5760" w:type="dxa"/>
          </w:tcPr>
          <w:p w14:paraId="0C8EEC25" w14:textId="77777777" w:rsidR="008E7E57" w:rsidRDefault="008E7E57" w:rsidP="00D0580A">
            <w:pPr>
              <w:spacing w:before="240" w:after="240"/>
              <w:ind w:left="0"/>
              <w:jc w:val="center"/>
              <w:rPr>
                <w:b/>
                <w:sz w:val="28"/>
                <w:szCs w:val="28"/>
              </w:rPr>
            </w:pPr>
          </w:p>
        </w:tc>
        <w:tc>
          <w:tcPr>
            <w:tcW w:w="5760" w:type="dxa"/>
          </w:tcPr>
          <w:p w14:paraId="6205FAC4" w14:textId="77777777" w:rsidR="008E7E57" w:rsidRDefault="008E7E57" w:rsidP="00D0580A">
            <w:pPr>
              <w:spacing w:before="240" w:after="240"/>
              <w:ind w:left="0"/>
              <w:jc w:val="center"/>
              <w:rPr>
                <w:b/>
                <w:sz w:val="28"/>
                <w:szCs w:val="28"/>
              </w:rPr>
            </w:pPr>
          </w:p>
        </w:tc>
      </w:tr>
      <w:tr w:rsidR="008E7E57" w14:paraId="27174EC1" w14:textId="77777777" w:rsidTr="008E7E57">
        <w:trPr>
          <w:gridAfter w:val="3"/>
          <w:wAfter w:w="17280" w:type="dxa"/>
          <w:trHeight w:val="42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268E3A9B" w14:textId="77777777" w:rsidR="008E7E57" w:rsidRPr="00201FBD" w:rsidRDefault="00201FBD" w:rsidP="00D0580A">
            <w:pPr>
              <w:spacing w:before="240" w:after="240"/>
              <w:ind w:left="0"/>
              <w:jc w:val="center"/>
              <w:rPr>
                <w:b/>
              </w:rPr>
            </w:pPr>
            <w:r w:rsidRPr="00201FBD">
              <w:rPr>
                <w:b/>
              </w:rPr>
              <w:t>13</w:t>
            </w:r>
          </w:p>
        </w:tc>
        <w:tc>
          <w:tcPr>
            <w:tcW w:w="1814" w:type="dxa"/>
            <w:tcBorders>
              <w:top w:val="single" w:sz="8" w:space="0" w:color="000000"/>
              <w:bottom w:val="single" w:sz="8" w:space="0" w:color="000000"/>
              <w:right w:val="single" w:sz="8" w:space="0" w:color="000000"/>
            </w:tcBorders>
            <w:shd w:val="clear" w:color="auto" w:fill="auto"/>
          </w:tcPr>
          <w:p w14:paraId="396B19C9" w14:textId="77777777" w:rsidR="008E7E57" w:rsidRPr="00201FBD" w:rsidRDefault="00201FBD" w:rsidP="00D0580A">
            <w:pPr>
              <w:spacing w:before="240" w:after="240"/>
              <w:ind w:left="0"/>
              <w:jc w:val="center"/>
              <w:rPr>
                <w:b/>
              </w:rPr>
            </w:pPr>
            <w:r w:rsidRPr="00201FBD">
              <w:rPr>
                <w:b/>
              </w:rPr>
              <w:t>Figure 7.0</w:t>
            </w:r>
          </w:p>
        </w:tc>
        <w:tc>
          <w:tcPr>
            <w:tcW w:w="5760" w:type="dxa"/>
            <w:tcBorders>
              <w:top w:val="single" w:sz="8" w:space="0" w:color="000000"/>
              <w:bottom w:val="single" w:sz="8" w:space="0" w:color="000000"/>
              <w:right w:val="single" w:sz="8" w:space="0" w:color="000000"/>
            </w:tcBorders>
            <w:shd w:val="clear" w:color="auto" w:fill="auto"/>
          </w:tcPr>
          <w:p w14:paraId="5CC906D0" w14:textId="77777777" w:rsidR="008E7E57" w:rsidRPr="00201FBD" w:rsidRDefault="00201FBD" w:rsidP="00D0580A">
            <w:pPr>
              <w:spacing w:before="240" w:after="240"/>
              <w:ind w:left="0"/>
              <w:jc w:val="center"/>
              <w:rPr>
                <w:b/>
              </w:rPr>
            </w:pPr>
            <w:r w:rsidRPr="00201FBD">
              <w:rPr>
                <w:b/>
              </w:rPr>
              <w:t>Class Diagram For The System</w:t>
            </w:r>
          </w:p>
        </w:tc>
      </w:tr>
      <w:tr w:rsidR="008E7E57" w14:paraId="1BA6C879" w14:textId="77777777" w:rsidTr="008E7E57">
        <w:trPr>
          <w:gridAfter w:val="3"/>
          <w:wAfter w:w="17280" w:type="dxa"/>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4434F8E3" w14:textId="77777777" w:rsidR="008E7E57" w:rsidRDefault="008E7E57" w:rsidP="00D0580A">
            <w:pPr>
              <w:spacing w:before="240" w:after="240"/>
              <w:ind w:left="0"/>
              <w:jc w:val="center"/>
              <w:rPr>
                <w:b/>
                <w:sz w:val="28"/>
                <w:szCs w:val="28"/>
              </w:rPr>
            </w:pPr>
          </w:p>
        </w:tc>
        <w:tc>
          <w:tcPr>
            <w:tcW w:w="1814" w:type="dxa"/>
            <w:tcBorders>
              <w:top w:val="single" w:sz="8" w:space="0" w:color="000000"/>
              <w:bottom w:val="single" w:sz="8" w:space="0" w:color="000000"/>
              <w:right w:val="single" w:sz="8" w:space="0" w:color="000000"/>
            </w:tcBorders>
            <w:shd w:val="clear" w:color="auto" w:fill="auto"/>
          </w:tcPr>
          <w:p w14:paraId="3F3CEDD6" w14:textId="77777777" w:rsidR="008E7E57" w:rsidRDefault="008E7E57" w:rsidP="00D0580A">
            <w:pPr>
              <w:spacing w:before="240" w:after="240"/>
              <w:ind w:left="0"/>
              <w:jc w:val="center"/>
              <w:rPr>
                <w:b/>
                <w:sz w:val="28"/>
                <w:szCs w:val="28"/>
              </w:rPr>
            </w:pPr>
          </w:p>
        </w:tc>
        <w:tc>
          <w:tcPr>
            <w:tcW w:w="5760" w:type="dxa"/>
            <w:tcBorders>
              <w:top w:val="single" w:sz="8" w:space="0" w:color="000000"/>
              <w:bottom w:val="single" w:sz="8" w:space="0" w:color="000000"/>
              <w:right w:val="single" w:sz="8" w:space="0" w:color="000000"/>
            </w:tcBorders>
            <w:shd w:val="clear" w:color="auto" w:fill="auto"/>
          </w:tcPr>
          <w:p w14:paraId="1F7D0EA0" w14:textId="77777777" w:rsidR="008E7E57" w:rsidRDefault="008E7E57" w:rsidP="00D0580A">
            <w:pPr>
              <w:spacing w:before="240" w:after="240"/>
              <w:ind w:left="0"/>
              <w:jc w:val="center"/>
              <w:rPr>
                <w:b/>
                <w:sz w:val="28"/>
                <w:szCs w:val="28"/>
              </w:rPr>
            </w:pPr>
          </w:p>
        </w:tc>
      </w:tr>
      <w:tr w:rsidR="008E7E57" w14:paraId="2B43A469" w14:textId="77777777" w:rsidTr="008E7E57">
        <w:trPr>
          <w:gridAfter w:val="3"/>
          <w:wAfter w:w="17280" w:type="dxa"/>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68659435" w14:textId="77777777" w:rsidR="008E7E57" w:rsidRPr="008E7E57" w:rsidRDefault="008E7E57" w:rsidP="00D0580A">
            <w:pPr>
              <w:spacing w:before="240" w:after="240"/>
              <w:ind w:left="0"/>
              <w:jc w:val="center"/>
              <w:rPr>
                <w:b/>
                <w:sz w:val="28"/>
                <w:szCs w:val="28"/>
              </w:rPr>
            </w:pPr>
          </w:p>
        </w:tc>
        <w:tc>
          <w:tcPr>
            <w:tcW w:w="1814" w:type="dxa"/>
            <w:tcBorders>
              <w:top w:val="single" w:sz="8" w:space="0" w:color="000000"/>
              <w:bottom w:val="single" w:sz="8" w:space="0" w:color="000000"/>
              <w:right w:val="single" w:sz="8" w:space="0" w:color="000000"/>
            </w:tcBorders>
            <w:shd w:val="clear" w:color="auto" w:fill="auto"/>
          </w:tcPr>
          <w:p w14:paraId="1BF3B5AF" w14:textId="77777777" w:rsidR="008E7E57" w:rsidRPr="008E7E57" w:rsidRDefault="008E7E57" w:rsidP="00D0580A">
            <w:pPr>
              <w:spacing w:before="240" w:after="240"/>
              <w:ind w:left="0"/>
              <w:jc w:val="center"/>
              <w:rPr>
                <w:b/>
                <w:sz w:val="28"/>
                <w:szCs w:val="28"/>
              </w:rPr>
            </w:pPr>
          </w:p>
        </w:tc>
        <w:tc>
          <w:tcPr>
            <w:tcW w:w="5760" w:type="dxa"/>
            <w:tcBorders>
              <w:top w:val="single" w:sz="8" w:space="0" w:color="000000"/>
              <w:bottom w:val="single" w:sz="8" w:space="0" w:color="000000"/>
              <w:right w:val="single" w:sz="8" w:space="0" w:color="000000"/>
            </w:tcBorders>
            <w:shd w:val="clear" w:color="auto" w:fill="auto"/>
          </w:tcPr>
          <w:p w14:paraId="6F8DBAC9" w14:textId="77777777" w:rsidR="008E7E57" w:rsidRPr="008E7E57" w:rsidRDefault="008E7E57" w:rsidP="00D0580A">
            <w:pPr>
              <w:spacing w:before="240" w:after="240"/>
              <w:ind w:left="0"/>
              <w:jc w:val="center"/>
              <w:rPr>
                <w:b/>
                <w:sz w:val="28"/>
                <w:szCs w:val="28"/>
              </w:rPr>
            </w:pPr>
          </w:p>
        </w:tc>
      </w:tr>
      <w:tr w:rsidR="008E7E57" w14:paraId="5D161135" w14:textId="77777777" w:rsidTr="008E7E57">
        <w:trPr>
          <w:gridAfter w:val="3"/>
          <w:wAfter w:w="17280" w:type="dxa"/>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5D071F7E" w14:textId="77777777" w:rsidR="008E7E57" w:rsidRDefault="008E7E57" w:rsidP="00D0580A">
            <w:pPr>
              <w:spacing w:before="240" w:after="240"/>
              <w:ind w:left="0"/>
              <w:jc w:val="center"/>
              <w:rPr>
                <w:b/>
                <w:sz w:val="28"/>
                <w:szCs w:val="28"/>
              </w:rPr>
            </w:pPr>
          </w:p>
        </w:tc>
        <w:tc>
          <w:tcPr>
            <w:tcW w:w="1814" w:type="dxa"/>
            <w:tcBorders>
              <w:top w:val="single" w:sz="8" w:space="0" w:color="000000"/>
              <w:bottom w:val="single" w:sz="8" w:space="0" w:color="000000"/>
              <w:right w:val="single" w:sz="8" w:space="0" w:color="000000"/>
            </w:tcBorders>
            <w:shd w:val="clear" w:color="auto" w:fill="auto"/>
          </w:tcPr>
          <w:p w14:paraId="75500C52" w14:textId="77777777" w:rsidR="008E7E57" w:rsidRDefault="008E7E57" w:rsidP="00D0580A">
            <w:pPr>
              <w:spacing w:before="240" w:after="240"/>
              <w:ind w:left="0"/>
              <w:jc w:val="center"/>
              <w:rPr>
                <w:b/>
                <w:sz w:val="28"/>
                <w:szCs w:val="28"/>
              </w:rPr>
            </w:pPr>
          </w:p>
        </w:tc>
        <w:tc>
          <w:tcPr>
            <w:tcW w:w="5760" w:type="dxa"/>
            <w:tcBorders>
              <w:top w:val="single" w:sz="8" w:space="0" w:color="000000"/>
              <w:bottom w:val="single" w:sz="8" w:space="0" w:color="000000"/>
              <w:right w:val="single" w:sz="8" w:space="0" w:color="000000"/>
            </w:tcBorders>
            <w:shd w:val="clear" w:color="auto" w:fill="auto"/>
          </w:tcPr>
          <w:p w14:paraId="1AF5A70B" w14:textId="77777777" w:rsidR="008E7E57" w:rsidRDefault="008E7E57" w:rsidP="00D0580A">
            <w:pPr>
              <w:spacing w:before="240" w:after="240"/>
              <w:ind w:left="0"/>
              <w:jc w:val="center"/>
              <w:rPr>
                <w:b/>
                <w:sz w:val="28"/>
                <w:szCs w:val="28"/>
              </w:rPr>
            </w:pPr>
          </w:p>
        </w:tc>
      </w:tr>
      <w:tr w:rsidR="008E7E57" w14:paraId="0589A937" w14:textId="77777777" w:rsidTr="008E7E57">
        <w:trPr>
          <w:gridAfter w:val="3"/>
          <w:wAfter w:w="17280" w:type="dxa"/>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329F11A5" w14:textId="77777777" w:rsidR="008E7E57" w:rsidRPr="008E7E57" w:rsidRDefault="008E7E57" w:rsidP="00D0580A">
            <w:pPr>
              <w:spacing w:before="240" w:after="240"/>
              <w:ind w:left="0"/>
              <w:jc w:val="center"/>
              <w:rPr>
                <w:b/>
                <w:sz w:val="28"/>
                <w:szCs w:val="28"/>
              </w:rPr>
            </w:pPr>
          </w:p>
        </w:tc>
        <w:tc>
          <w:tcPr>
            <w:tcW w:w="1814" w:type="dxa"/>
            <w:tcBorders>
              <w:top w:val="single" w:sz="8" w:space="0" w:color="000000"/>
              <w:bottom w:val="single" w:sz="8" w:space="0" w:color="000000"/>
              <w:right w:val="single" w:sz="8" w:space="0" w:color="000000"/>
            </w:tcBorders>
            <w:shd w:val="clear" w:color="auto" w:fill="auto"/>
          </w:tcPr>
          <w:p w14:paraId="1B74B64B" w14:textId="77777777" w:rsidR="008E7E57" w:rsidRPr="008E7E57" w:rsidRDefault="008E7E57" w:rsidP="00D0580A">
            <w:pPr>
              <w:spacing w:before="240" w:after="240"/>
              <w:ind w:left="0"/>
              <w:jc w:val="center"/>
              <w:rPr>
                <w:b/>
                <w:sz w:val="28"/>
                <w:szCs w:val="28"/>
              </w:rPr>
            </w:pPr>
          </w:p>
        </w:tc>
        <w:tc>
          <w:tcPr>
            <w:tcW w:w="5760" w:type="dxa"/>
            <w:tcBorders>
              <w:top w:val="single" w:sz="8" w:space="0" w:color="000000"/>
              <w:bottom w:val="single" w:sz="8" w:space="0" w:color="000000"/>
              <w:right w:val="single" w:sz="8" w:space="0" w:color="000000"/>
            </w:tcBorders>
            <w:shd w:val="clear" w:color="auto" w:fill="auto"/>
          </w:tcPr>
          <w:p w14:paraId="67821C6E" w14:textId="77777777" w:rsidR="008E7E57" w:rsidRPr="008E7E57" w:rsidRDefault="008E7E57" w:rsidP="00D0580A">
            <w:pPr>
              <w:spacing w:before="240" w:after="240"/>
              <w:ind w:left="0"/>
              <w:jc w:val="center"/>
              <w:rPr>
                <w:b/>
                <w:sz w:val="28"/>
                <w:szCs w:val="28"/>
              </w:rPr>
            </w:pPr>
          </w:p>
        </w:tc>
      </w:tr>
      <w:tr w:rsidR="008E7E57" w14:paraId="6F6B4626" w14:textId="77777777" w:rsidTr="008E7E57">
        <w:trPr>
          <w:gridAfter w:val="3"/>
          <w:wAfter w:w="17280" w:type="dxa"/>
          <w:trHeight w:val="501"/>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0D2D631F" w14:textId="77777777" w:rsidR="008E7E57" w:rsidRDefault="008E7E57" w:rsidP="00D0580A">
            <w:pPr>
              <w:spacing w:before="240" w:after="240"/>
              <w:ind w:left="0"/>
              <w:jc w:val="center"/>
              <w:rPr>
                <w:b/>
                <w:sz w:val="28"/>
                <w:szCs w:val="28"/>
              </w:rPr>
            </w:pPr>
          </w:p>
        </w:tc>
        <w:tc>
          <w:tcPr>
            <w:tcW w:w="1814" w:type="dxa"/>
            <w:tcBorders>
              <w:top w:val="single" w:sz="8" w:space="0" w:color="000000"/>
              <w:bottom w:val="single" w:sz="8" w:space="0" w:color="000000"/>
              <w:right w:val="single" w:sz="8" w:space="0" w:color="000000"/>
            </w:tcBorders>
            <w:shd w:val="clear" w:color="auto" w:fill="auto"/>
          </w:tcPr>
          <w:p w14:paraId="21406252" w14:textId="77777777" w:rsidR="008E7E57" w:rsidRDefault="008E7E57" w:rsidP="00D0580A">
            <w:pPr>
              <w:spacing w:before="240" w:after="240"/>
              <w:ind w:left="0"/>
              <w:jc w:val="center"/>
              <w:rPr>
                <w:b/>
                <w:sz w:val="28"/>
                <w:szCs w:val="28"/>
              </w:rPr>
            </w:pPr>
          </w:p>
        </w:tc>
        <w:tc>
          <w:tcPr>
            <w:tcW w:w="5760" w:type="dxa"/>
            <w:tcBorders>
              <w:top w:val="single" w:sz="8" w:space="0" w:color="000000"/>
              <w:bottom w:val="single" w:sz="8" w:space="0" w:color="000000"/>
              <w:right w:val="single" w:sz="8" w:space="0" w:color="000000"/>
            </w:tcBorders>
            <w:shd w:val="clear" w:color="auto" w:fill="auto"/>
          </w:tcPr>
          <w:p w14:paraId="3E08B742" w14:textId="77777777" w:rsidR="008E7E57" w:rsidRDefault="008E7E57" w:rsidP="00D0580A">
            <w:pPr>
              <w:spacing w:before="240" w:after="240"/>
              <w:ind w:left="0"/>
              <w:jc w:val="center"/>
              <w:rPr>
                <w:b/>
                <w:sz w:val="28"/>
                <w:szCs w:val="28"/>
              </w:rPr>
            </w:pPr>
          </w:p>
        </w:tc>
      </w:tr>
    </w:tbl>
    <w:p w14:paraId="016F2495" w14:textId="77777777" w:rsidR="00825C67" w:rsidRDefault="00825C67" w:rsidP="00D0580A">
      <w:pPr>
        <w:jc w:val="center"/>
        <w:rPr>
          <w:sz w:val="28"/>
          <w:szCs w:val="28"/>
        </w:rPr>
        <w:sectPr w:rsidR="00825C67">
          <w:footerReference w:type="default" r:id="rId14"/>
          <w:type w:val="continuous"/>
          <w:pgSz w:w="12240" w:h="15840"/>
          <w:pgMar w:top="1134" w:right="1134" w:bottom="1134" w:left="1134" w:header="0" w:footer="708" w:gutter="0"/>
          <w:cols w:space="720"/>
          <w:formProt w:val="0"/>
          <w:docGrid w:linePitch="100"/>
        </w:sectPr>
      </w:pPr>
    </w:p>
    <w:p w14:paraId="1FDB1683" w14:textId="77777777" w:rsidR="00825C67" w:rsidRDefault="000D1D59" w:rsidP="00D0580A">
      <w:pPr>
        <w:jc w:val="center"/>
        <w:rPr>
          <w:sz w:val="28"/>
          <w:szCs w:val="28"/>
        </w:rPr>
      </w:pPr>
      <w:r>
        <w:rPr>
          <w:b/>
          <w:sz w:val="28"/>
          <w:szCs w:val="28"/>
        </w:rPr>
        <w:lastRenderedPageBreak/>
        <w:t>LIST OF ABBREVIATIONS</w:t>
      </w:r>
    </w:p>
    <w:p w14:paraId="32FB63C7" w14:textId="7F76E2BC" w:rsidR="00825C67" w:rsidRDefault="00825C67" w:rsidP="00D0580A">
      <w:pPr>
        <w:spacing w:before="240" w:after="240"/>
        <w:ind w:left="0"/>
        <w:jc w:val="center"/>
        <w:rPr>
          <w:sz w:val="28"/>
          <w:szCs w:val="28"/>
        </w:rPr>
      </w:pPr>
    </w:p>
    <w:tbl>
      <w:tblPr>
        <w:tblW w:w="8805" w:type="dxa"/>
        <w:tblCellMar>
          <w:top w:w="100" w:type="dxa"/>
          <w:left w:w="100" w:type="dxa"/>
          <w:bottom w:w="100" w:type="dxa"/>
          <w:right w:w="100" w:type="dxa"/>
        </w:tblCellMar>
        <w:tblLook w:val="0600" w:firstRow="0" w:lastRow="0" w:firstColumn="0" w:lastColumn="0" w:noHBand="1" w:noVBand="1"/>
      </w:tblPr>
      <w:tblGrid>
        <w:gridCol w:w="764"/>
        <w:gridCol w:w="1814"/>
        <w:gridCol w:w="6227"/>
      </w:tblGrid>
      <w:tr w:rsidR="00825C67" w14:paraId="60EE18EC" w14:textId="77777777">
        <w:trPr>
          <w:trHeight w:val="560"/>
        </w:trPr>
        <w:tc>
          <w:tcPr>
            <w:tcW w:w="764" w:type="dxa"/>
            <w:tcBorders>
              <w:top w:val="single" w:sz="8" w:space="0" w:color="000000"/>
              <w:left w:val="single" w:sz="8" w:space="0" w:color="000000"/>
              <w:bottom w:val="single" w:sz="8" w:space="0" w:color="000000"/>
              <w:right w:val="single" w:sz="8" w:space="0" w:color="000000"/>
            </w:tcBorders>
            <w:shd w:val="clear" w:color="auto" w:fill="auto"/>
          </w:tcPr>
          <w:p w14:paraId="712F9382" w14:textId="77777777" w:rsidR="00825C67" w:rsidRPr="007F0A14" w:rsidRDefault="000D1D59" w:rsidP="00D0580A">
            <w:pPr>
              <w:spacing w:before="240" w:after="240"/>
              <w:ind w:left="0"/>
              <w:jc w:val="center"/>
              <w:rPr>
                <w:b/>
                <w:szCs w:val="28"/>
              </w:rPr>
            </w:pPr>
            <w:r w:rsidRPr="007F0A14">
              <w:rPr>
                <w:b/>
                <w:szCs w:val="28"/>
              </w:rPr>
              <w:t>NO</w:t>
            </w:r>
          </w:p>
        </w:tc>
        <w:tc>
          <w:tcPr>
            <w:tcW w:w="1814" w:type="dxa"/>
            <w:tcBorders>
              <w:top w:val="single" w:sz="8" w:space="0" w:color="000000"/>
              <w:bottom w:val="single" w:sz="8" w:space="0" w:color="000000"/>
              <w:right w:val="single" w:sz="8" w:space="0" w:color="000000"/>
            </w:tcBorders>
            <w:shd w:val="clear" w:color="auto" w:fill="auto"/>
          </w:tcPr>
          <w:p w14:paraId="493ACBFD" w14:textId="77777777" w:rsidR="00825C67" w:rsidRPr="007F0A14" w:rsidRDefault="000D1D59" w:rsidP="00D0580A">
            <w:pPr>
              <w:spacing w:before="240" w:after="240"/>
              <w:ind w:left="0"/>
              <w:jc w:val="center"/>
              <w:rPr>
                <w:b/>
                <w:szCs w:val="28"/>
              </w:rPr>
            </w:pPr>
            <w:r w:rsidRPr="007F0A14">
              <w:rPr>
                <w:b/>
                <w:szCs w:val="28"/>
              </w:rPr>
              <w:t>HMS</w:t>
            </w:r>
          </w:p>
        </w:tc>
        <w:tc>
          <w:tcPr>
            <w:tcW w:w="6227" w:type="dxa"/>
            <w:tcBorders>
              <w:top w:val="single" w:sz="8" w:space="0" w:color="000000"/>
              <w:bottom w:val="single" w:sz="8" w:space="0" w:color="000000"/>
              <w:right w:val="single" w:sz="8" w:space="0" w:color="000000"/>
            </w:tcBorders>
            <w:shd w:val="clear" w:color="auto" w:fill="auto"/>
          </w:tcPr>
          <w:p w14:paraId="6FB07E67" w14:textId="77777777" w:rsidR="00825C67" w:rsidRPr="007F0A14" w:rsidRDefault="000D1D59" w:rsidP="00D0580A">
            <w:pPr>
              <w:spacing w:before="240" w:after="240"/>
              <w:ind w:left="0"/>
              <w:jc w:val="center"/>
              <w:rPr>
                <w:b/>
                <w:szCs w:val="28"/>
              </w:rPr>
            </w:pPr>
            <w:r w:rsidRPr="007F0A14">
              <w:rPr>
                <w:b/>
                <w:szCs w:val="28"/>
              </w:rPr>
              <w:t>Hotel Management System</w:t>
            </w:r>
          </w:p>
        </w:tc>
      </w:tr>
    </w:tbl>
    <w:p w14:paraId="293EF7F8" w14:textId="77777777" w:rsidR="00825C67" w:rsidRDefault="00825C67" w:rsidP="00D0580A">
      <w:pPr>
        <w:jc w:val="center"/>
        <w:rPr>
          <w:sz w:val="28"/>
          <w:szCs w:val="28"/>
        </w:rPr>
      </w:pPr>
    </w:p>
    <w:p w14:paraId="6FBB9D96" w14:textId="77777777" w:rsidR="00825C67" w:rsidRDefault="00825C67" w:rsidP="00D0580A">
      <w:pPr>
        <w:jc w:val="center"/>
        <w:rPr>
          <w:sz w:val="28"/>
          <w:szCs w:val="28"/>
        </w:rPr>
        <w:sectPr w:rsidR="00825C67">
          <w:footerReference w:type="default" r:id="rId15"/>
          <w:pgSz w:w="12240" w:h="15840"/>
          <w:pgMar w:top="1134" w:right="1134" w:bottom="1134" w:left="1134" w:header="0" w:footer="708" w:gutter="0"/>
          <w:cols w:space="720"/>
          <w:formProt w:val="0"/>
          <w:docGrid w:linePitch="100"/>
        </w:sectPr>
      </w:pPr>
    </w:p>
    <w:p w14:paraId="0B99820D" w14:textId="77777777" w:rsidR="00825C67" w:rsidRDefault="000D1D59" w:rsidP="00D0580A">
      <w:pPr>
        <w:numPr>
          <w:ilvl w:val="0"/>
          <w:numId w:val="1"/>
        </w:numPr>
        <w:jc w:val="center"/>
        <w:rPr>
          <w:sz w:val="28"/>
          <w:szCs w:val="28"/>
        </w:rPr>
      </w:pPr>
      <w:r>
        <w:rPr>
          <w:b/>
          <w:sz w:val="28"/>
          <w:szCs w:val="28"/>
        </w:rPr>
        <w:lastRenderedPageBreak/>
        <w:t>INTRODUCTION</w:t>
      </w:r>
    </w:p>
    <w:p w14:paraId="1B1ED842" w14:textId="77777777" w:rsidR="00825C67" w:rsidRDefault="00825C67" w:rsidP="00D0580A">
      <w:pPr>
        <w:ind w:left="720"/>
        <w:jc w:val="center"/>
        <w:rPr>
          <w:sz w:val="28"/>
          <w:szCs w:val="28"/>
        </w:rPr>
      </w:pPr>
    </w:p>
    <w:p w14:paraId="095B23E9" w14:textId="77777777" w:rsidR="00825C67" w:rsidRDefault="000D1D59" w:rsidP="00D0580A">
      <w:pPr>
        <w:ind w:left="0" w:firstLine="720"/>
        <w:jc w:val="center"/>
      </w:pPr>
      <w:r>
        <w:t xml:space="preserve">This project is for senior students in the Bachelor of Science </w:t>
      </w:r>
      <w:proofErr w:type="spellStart"/>
      <w:r>
        <w:t>programme</w:t>
      </w:r>
      <w:proofErr w:type="spellEnd"/>
      <w:r>
        <w:t>, in Computer Sciences, and was conceptualized and implemented by Riley, Elvir, and Abdalla. The project was created for Metropolitan State University Instructor Dr. Ismail Bile Hassan. The goal of the project was to create a cleaning schedule for a hotel’s management and its employees. This schedule management system is made for hotel owners and management who are looking for a stable system that will automate their scheduling process. The Hotel Management System (HMS) is a web application that will provide an interface from which to track which employees are working and which rooms they will be cleaning.</w:t>
      </w:r>
    </w:p>
    <w:p w14:paraId="087D6383" w14:textId="77777777" w:rsidR="00825C67" w:rsidRDefault="00825C67" w:rsidP="00D0580A">
      <w:pPr>
        <w:ind w:left="0"/>
        <w:jc w:val="center"/>
      </w:pPr>
    </w:p>
    <w:p w14:paraId="4D5F3F1A" w14:textId="77777777" w:rsidR="00825C67" w:rsidRDefault="000D1D59" w:rsidP="00D0580A">
      <w:pPr>
        <w:ind w:left="0" w:firstLine="720"/>
        <w:jc w:val="center"/>
        <w:sectPr w:rsidR="00825C67">
          <w:footerReference w:type="default" r:id="rId16"/>
          <w:pgSz w:w="12240" w:h="15840"/>
          <w:pgMar w:top="1134" w:right="1134" w:bottom="1134" w:left="1134" w:header="0" w:footer="708" w:gutter="0"/>
          <w:cols w:space="720"/>
          <w:formProt w:val="0"/>
          <w:docGrid w:linePitch="100"/>
        </w:sectPr>
      </w:pPr>
      <w:r>
        <w:t xml:space="preserve">This system removes management’s responsibility of keeping track of which rooms employees should be cleaning at all times. HMS will keep a record of employees working and will assign them a cleaning schedules as rooms become available for cleaning. It will allow housekeeping to login and check their assignments. HMS will allow management to change assignments in the case of an employee being out. Management will be able to create, modify and delete accounts for their employees. HMS can be used mainly by hotels and motels but it can also be used by any building with multiple floors &amp;  rooms to create an efficient janitorial team </w:t>
      </w:r>
      <w:bookmarkStart w:id="0" w:name="_30j0zll"/>
      <w:bookmarkEnd w:id="0"/>
    </w:p>
    <w:p w14:paraId="5A04B038" w14:textId="77777777" w:rsidR="00825C67" w:rsidRDefault="000D1D59" w:rsidP="00D0580A">
      <w:pPr>
        <w:numPr>
          <w:ilvl w:val="0"/>
          <w:numId w:val="1"/>
        </w:numPr>
        <w:jc w:val="center"/>
        <w:rPr>
          <w:sz w:val="28"/>
          <w:szCs w:val="28"/>
        </w:rPr>
      </w:pPr>
      <w:r>
        <w:rPr>
          <w:b/>
          <w:sz w:val="28"/>
          <w:szCs w:val="28"/>
        </w:rPr>
        <w:lastRenderedPageBreak/>
        <w:t>VISION AND BUSINESS CASE AND SCOPE</w:t>
      </w:r>
    </w:p>
    <w:p w14:paraId="00E94424" w14:textId="77777777" w:rsidR="00825C67" w:rsidRDefault="00825C67" w:rsidP="00D0580A">
      <w:pPr>
        <w:jc w:val="center"/>
        <w:rPr>
          <w:sz w:val="28"/>
          <w:szCs w:val="28"/>
        </w:rPr>
      </w:pPr>
    </w:p>
    <w:p w14:paraId="0FE7CCDB" w14:textId="77777777" w:rsidR="00825C67" w:rsidRDefault="000D1D59" w:rsidP="00D0580A">
      <w:pPr>
        <w:numPr>
          <w:ilvl w:val="1"/>
          <w:numId w:val="1"/>
        </w:numPr>
        <w:jc w:val="center"/>
        <w:rPr>
          <w:sz w:val="28"/>
          <w:szCs w:val="28"/>
        </w:rPr>
      </w:pPr>
      <w:r>
        <w:rPr>
          <w:b/>
          <w:sz w:val="28"/>
          <w:szCs w:val="28"/>
        </w:rPr>
        <w:t>VISION</w:t>
      </w:r>
    </w:p>
    <w:p w14:paraId="4AAAB4BE" w14:textId="0EE53C03" w:rsidR="00825C67" w:rsidRDefault="000D1D59" w:rsidP="00D0580A">
      <w:pPr>
        <w:ind w:left="1440" w:firstLine="720"/>
        <w:jc w:val="center"/>
      </w:pPr>
      <w:r>
        <w:rPr>
          <w:rFonts w:eastAsia="Lato"/>
          <w:szCs w:val="28"/>
        </w:rPr>
        <w:t xml:space="preserve">To provide an easy-to-use application that can help hotels manage their housekeeping schedules. Our application will help eliminate the use of paper to track the cleaning </w:t>
      </w:r>
      <w:proofErr w:type="gramStart"/>
      <w:r>
        <w:rPr>
          <w:rFonts w:eastAsia="Lato"/>
          <w:szCs w:val="28"/>
        </w:rPr>
        <w:t>schedules, and</w:t>
      </w:r>
      <w:proofErr w:type="gramEnd"/>
      <w:r>
        <w:rPr>
          <w:rFonts w:eastAsia="Lato"/>
          <w:szCs w:val="28"/>
        </w:rPr>
        <w:t xml:space="preserve"> allow the office management the ability to update that information seamlessly.</w:t>
      </w:r>
    </w:p>
    <w:p w14:paraId="11E4B16F" w14:textId="77777777" w:rsidR="00825C67" w:rsidRDefault="00825C67" w:rsidP="00D0580A">
      <w:pPr>
        <w:jc w:val="center"/>
        <w:rPr>
          <w:sz w:val="28"/>
          <w:szCs w:val="28"/>
        </w:rPr>
      </w:pPr>
    </w:p>
    <w:p w14:paraId="0D77A760" w14:textId="77777777" w:rsidR="00825C67" w:rsidRDefault="000D1D59" w:rsidP="00D0580A">
      <w:pPr>
        <w:numPr>
          <w:ilvl w:val="1"/>
          <w:numId w:val="1"/>
        </w:numPr>
        <w:jc w:val="center"/>
        <w:rPr>
          <w:sz w:val="28"/>
          <w:szCs w:val="28"/>
        </w:rPr>
      </w:pPr>
      <w:r>
        <w:rPr>
          <w:b/>
          <w:sz w:val="28"/>
          <w:szCs w:val="28"/>
        </w:rPr>
        <w:t>BUSINESS CASE</w:t>
      </w:r>
    </w:p>
    <w:p w14:paraId="425CBC41" w14:textId="77777777" w:rsidR="00825C67" w:rsidRDefault="000D1D59" w:rsidP="00D0580A">
      <w:pPr>
        <w:ind w:left="1440" w:firstLine="720"/>
        <w:jc w:val="center"/>
        <w:rPr>
          <w:rFonts w:eastAsia="Lato"/>
        </w:rPr>
      </w:pPr>
      <w:r>
        <w:rPr>
          <w:rFonts w:eastAsia="Lato"/>
        </w:rPr>
        <w:t>In the hospitality industry, significant man-hours are spent inefficiently in the related tasks of booking and room-keeping. Rather than requiring an employee for the task of recording the status of rooms and their associated ledgers, an alternative is being sought in using computers to do the same.</w:t>
      </w:r>
    </w:p>
    <w:p w14:paraId="7AAEF428" w14:textId="77777777" w:rsidR="00825C67" w:rsidRDefault="000D1D59" w:rsidP="00D0580A">
      <w:pPr>
        <w:ind w:left="1440" w:firstLine="720"/>
        <w:jc w:val="center"/>
      </w:pPr>
      <w:r>
        <w:rPr>
          <w:rFonts w:eastAsia="Lato"/>
        </w:rPr>
        <w:t>This software will reduce operational costs in two ways - housekeeping will receive reports on which rooms need to be serviced, rather than visiting every room in a route. This will reduce the amount of labor required to maintain the rooms. Secondly, this software will use a database to record information and produce reports. This will reduce material costs as paper and ink related to housekeeping are eliminated.</w:t>
      </w:r>
    </w:p>
    <w:p w14:paraId="24D9ADFA" w14:textId="77777777" w:rsidR="00825C67" w:rsidRDefault="00825C67" w:rsidP="00D0580A">
      <w:pPr>
        <w:ind w:left="2880"/>
        <w:jc w:val="center"/>
      </w:pPr>
      <w:bookmarkStart w:id="1" w:name="_yw9w6lh9elzy"/>
      <w:bookmarkEnd w:id="1"/>
    </w:p>
    <w:p w14:paraId="4DF404A5" w14:textId="77777777" w:rsidR="00825C67" w:rsidRDefault="000D1D59" w:rsidP="00D0580A">
      <w:pPr>
        <w:numPr>
          <w:ilvl w:val="1"/>
          <w:numId w:val="1"/>
        </w:numPr>
        <w:jc w:val="center"/>
        <w:rPr>
          <w:sz w:val="28"/>
          <w:szCs w:val="28"/>
        </w:rPr>
      </w:pPr>
      <w:r>
        <w:rPr>
          <w:b/>
          <w:sz w:val="28"/>
          <w:szCs w:val="28"/>
        </w:rPr>
        <w:t>SCOPE</w:t>
      </w:r>
    </w:p>
    <w:p w14:paraId="256309F5" w14:textId="77777777" w:rsidR="00825C67" w:rsidRDefault="000D1D59" w:rsidP="00D0580A">
      <w:pPr>
        <w:ind w:left="1440" w:firstLine="720"/>
        <w:jc w:val="center"/>
        <w:sectPr w:rsidR="00825C67">
          <w:footerReference w:type="default" r:id="rId17"/>
          <w:pgSz w:w="12240" w:h="15840"/>
          <w:pgMar w:top="1134" w:right="1134" w:bottom="1134" w:left="1134" w:header="0" w:footer="708" w:gutter="0"/>
          <w:cols w:space="720"/>
          <w:formProt w:val="0"/>
          <w:docGrid w:linePitch="100"/>
        </w:sectPr>
      </w:pPr>
      <w:r>
        <w:rPr>
          <w:rFonts w:eastAsia="Lato"/>
        </w:rPr>
        <w:t xml:space="preserve">This project encompasses a web application that will allow Management to automate the creation and modification of housekeeping schedules for large hotels and motels. The employees, in turn, can access the web application and check their assignments. </w:t>
      </w:r>
    </w:p>
    <w:p w14:paraId="6381B193" w14:textId="77777777" w:rsidR="00825C67" w:rsidRDefault="000D1D59" w:rsidP="00D0580A">
      <w:pPr>
        <w:numPr>
          <w:ilvl w:val="0"/>
          <w:numId w:val="1"/>
        </w:numPr>
        <w:jc w:val="center"/>
        <w:rPr>
          <w:sz w:val="28"/>
          <w:szCs w:val="28"/>
        </w:rPr>
      </w:pPr>
      <w:r>
        <w:rPr>
          <w:b/>
          <w:sz w:val="28"/>
          <w:szCs w:val="28"/>
        </w:rPr>
        <w:lastRenderedPageBreak/>
        <w:t>FEASIBILITY STUDIES</w:t>
      </w:r>
    </w:p>
    <w:p w14:paraId="01864FBD" w14:textId="77777777" w:rsidR="00825C67" w:rsidRDefault="00825C67" w:rsidP="00D0580A">
      <w:pPr>
        <w:jc w:val="center"/>
        <w:rPr>
          <w:sz w:val="28"/>
          <w:szCs w:val="28"/>
        </w:rPr>
      </w:pPr>
      <w:bookmarkStart w:id="2" w:name="_2et92p0"/>
      <w:bookmarkEnd w:id="2"/>
    </w:p>
    <w:p w14:paraId="18ADB864" w14:textId="77777777" w:rsidR="00825C67" w:rsidRDefault="000D1D59" w:rsidP="00D0580A">
      <w:pPr>
        <w:numPr>
          <w:ilvl w:val="1"/>
          <w:numId w:val="1"/>
        </w:numPr>
        <w:jc w:val="center"/>
        <w:rPr>
          <w:sz w:val="28"/>
          <w:szCs w:val="28"/>
        </w:rPr>
      </w:pPr>
      <w:r>
        <w:rPr>
          <w:b/>
          <w:sz w:val="28"/>
          <w:szCs w:val="28"/>
        </w:rPr>
        <w:t>Technical System Feasibilities</w:t>
      </w:r>
    </w:p>
    <w:p w14:paraId="5B8786AE" w14:textId="77777777" w:rsidR="00825C67" w:rsidRDefault="000D1D59" w:rsidP="00D0580A">
      <w:pPr>
        <w:ind w:left="1440" w:firstLine="720"/>
        <w:jc w:val="center"/>
      </w:pPr>
      <w:r>
        <w:t>This system was designed using the Agile framework, and incorporated client input at each iteration of the project. The system uses established languages and methods to create a 3-tier application with a user frontend, a software backend, and a data store through the XAMPP platform. The code lifecycle lasts for several iterations, each roughly two weeks long, to allow for gradual and incremental specification and development.</w:t>
      </w:r>
    </w:p>
    <w:p w14:paraId="7946A8F2" w14:textId="0B3C005B" w:rsidR="00825C67" w:rsidRDefault="000D1D59" w:rsidP="00D0580A">
      <w:pPr>
        <w:numPr>
          <w:ilvl w:val="1"/>
          <w:numId w:val="1"/>
        </w:numPr>
        <w:jc w:val="center"/>
        <w:rPr>
          <w:sz w:val="28"/>
          <w:szCs w:val="28"/>
        </w:rPr>
      </w:pPr>
      <w:r>
        <w:rPr>
          <w:b/>
          <w:sz w:val="28"/>
          <w:szCs w:val="28"/>
        </w:rPr>
        <w:t>Economical System Feasibilities</w:t>
      </w:r>
    </w:p>
    <w:p w14:paraId="26CC4B72" w14:textId="77777777" w:rsidR="00825C67" w:rsidRDefault="000D1D59" w:rsidP="00D0580A">
      <w:pPr>
        <w:ind w:left="1440" w:firstLine="720"/>
        <w:jc w:val="center"/>
      </w:pPr>
      <w:r>
        <w:t>The project has shown its economic feasibility by demonstrably decreasing the number of hours a manager has to spend on creating and modifying schedules. Through web interconnectivity, the housekeeping staff can access the web applications anywhere, which will lead to higher efficiency. Our analysis has shown that the cost incurred in developing the project is less than the benefit that the project is going to provide once fully implemented and deployed.</w:t>
      </w:r>
    </w:p>
    <w:p w14:paraId="06770DE3" w14:textId="77777777" w:rsidR="00825C67" w:rsidRDefault="000D1D59" w:rsidP="00D0580A">
      <w:pPr>
        <w:numPr>
          <w:ilvl w:val="1"/>
          <w:numId w:val="1"/>
        </w:numPr>
        <w:jc w:val="center"/>
        <w:rPr>
          <w:b/>
          <w:sz w:val="28"/>
          <w:szCs w:val="28"/>
        </w:rPr>
      </w:pPr>
      <w:r>
        <w:rPr>
          <w:b/>
          <w:sz w:val="28"/>
          <w:szCs w:val="28"/>
        </w:rPr>
        <w:t>Proposed system functionalities</w:t>
      </w:r>
    </w:p>
    <w:p w14:paraId="205C7D28" w14:textId="77777777" w:rsidR="00825C67" w:rsidRDefault="000D1D59" w:rsidP="00D0580A">
      <w:pPr>
        <w:ind w:left="1440" w:firstLine="720"/>
        <w:jc w:val="center"/>
      </w:pPr>
      <w:bookmarkStart w:id="3" w:name="_3dy6vkm"/>
      <w:bookmarkStart w:id="4" w:name="_tyjcwt"/>
      <w:bookmarkEnd w:id="3"/>
      <w:bookmarkEnd w:id="4"/>
      <w:r>
        <w:t>Mainly, our project is designed to avoid paper schedule sheets and eliminate wasted time transferring schedule sheets to the appropriate employees. The system is a time saver which could be accessed from anywhere and on any web-capable device to view schedules. Also, it relies upon a stable and dependable data scheme, hosted using MariaDB.</w:t>
      </w:r>
    </w:p>
    <w:p w14:paraId="173A2A25" w14:textId="77777777" w:rsidR="00825C67" w:rsidRDefault="00825C67" w:rsidP="00D0580A">
      <w:pPr>
        <w:widowControl w:val="0"/>
        <w:spacing w:after="320" w:line="276" w:lineRule="auto"/>
        <w:ind w:left="0"/>
        <w:jc w:val="center"/>
      </w:pPr>
    </w:p>
    <w:p w14:paraId="2D6F9347" w14:textId="77777777" w:rsidR="00825C67" w:rsidRDefault="000D1D59" w:rsidP="00D0580A">
      <w:pPr>
        <w:numPr>
          <w:ilvl w:val="1"/>
          <w:numId w:val="1"/>
        </w:numPr>
        <w:jc w:val="center"/>
        <w:rPr>
          <w:sz w:val="28"/>
          <w:szCs w:val="28"/>
        </w:rPr>
      </w:pPr>
      <w:r>
        <w:rPr>
          <w:b/>
          <w:sz w:val="28"/>
          <w:szCs w:val="28"/>
        </w:rPr>
        <w:t>Problem Statement</w:t>
      </w:r>
    </w:p>
    <w:p w14:paraId="2C71C95C" w14:textId="77777777" w:rsidR="00825C67" w:rsidRDefault="000D1D59" w:rsidP="00D0580A">
      <w:pPr>
        <w:ind w:left="1440" w:firstLine="720"/>
        <w:jc w:val="center"/>
        <w:sectPr w:rsidR="00825C67">
          <w:footerReference w:type="default" r:id="rId18"/>
          <w:pgSz w:w="12240" w:h="15840"/>
          <w:pgMar w:top="1134" w:right="1134" w:bottom="1134" w:left="1134" w:header="0" w:footer="708" w:gutter="0"/>
          <w:cols w:space="720"/>
          <w:formProt w:val="0"/>
          <w:docGrid w:linePitch="100"/>
        </w:sectPr>
      </w:pPr>
      <w:r>
        <w:t>The problem which this project intends to solve is that the housekeeping scheduling system is outdated. Management is having to create and modify schedules on paper, which is unreliable. The current process is taking a lot of time away from management. Managers need to be performing many other important duties during work hours, and scheduling may easily be automated.</w:t>
      </w:r>
    </w:p>
    <w:p w14:paraId="24469B9A" w14:textId="17E65E8E" w:rsidR="00825C67" w:rsidRDefault="000D1D59" w:rsidP="00D0580A">
      <w:pPr>
        <w:numPr>
          <w:ilvl w:val="1"/>
          <w:numId w:val="1"/>
        </w:numPr>
        <w:jc w:val="center"/>
      </w:pPr>
      <w:r>
        <w:rPr>
          <w:b/>
          <w:sz w:val="28"/>
          <w:szCs w:val="28"/>
        </w:rPr>
        <w:lastRenderedPageBreak/>
        <w:t>Goals</w:t>
      </w:r>
    </w:p>
    <w:p w14:paraId="43CC19DE" w14:textId="7BC6299A" w:rsidR="00825C67" w:rsidRDefault="000D1D59" w:rsidP="00D0580A">
      <w:pPr>
        <w:ind w:left="1440" w:firstLine="720"/>
        <w:jc w:val="center"/>
      </w:pPr>
      <w:r>
        <w:t xml:space="preserve">The goal of this project is to design and build a stable system that avoids all the problems stated above. Our team has created and designed a web app that will save both management and employees a lot of time. For our team to accomplish this goal we need to know where our user’s time is most spent on. After the stakeholders’ input was collected, we have built a prototype that will be evaluated by the stakeholders and </w:t>
      </w:r>
      <w:proofErr w:type="gramStart"/>
      <w:r>
        <w:t>by  our</w:t>
      </w:r>
      <w:proofErr w:type="gramEnd"/>
      <w:r>
        <w:t xml:space="preserve"> professor.</w:t>
      </w:r>
    </w:p>
    <w:p w14:paraId="080938F6" w14:textId="77777777" w:rsidR="00825C67" w:rsidRDefault="00825C67" w:rsidP="00D0580A">
      <w:pPr>
        <w:ind w:left="1440" w:firstLine="720"/>
        <w:jc w:val="center"/>
      </w:pPr>
    </w:p>
    <w:p w14:paraId="64DAEAA4" w14:textId="77777777" w:rsidR="00825C67" w:rsidRDefault="000D1D59" w:rsidP="00D0580A">
      <w:pPr>
        <w:numPr>
          <w:ilvl w:val="1"/>
          <w:numId w:val="1"/>
        </w:numPr>
        <w:jc w:val="center"/>
        <w:rPr>
          <w:b/>
          <w:sz w:val="28"/>
        </w:rPr>
      </w:pPr>
      <w:r>
        <w:rPr>
          <w:b/>
          <w:sz w:val="28"/>
        </w:rPr>
        <w:t>Requirement Study</w:t>
      </w:r>
    </w:p>
    <w:p w14:paraId="3D68750A" w14:textId="77777777" w:rsidR="00825C67" w:rsidRDefault="000D1D59" w:rsidP="00D0580A">
      <w:pPr>
        <w:ind w:left="1440" w:firstLine="720"/>
        <w:jc w:val="center"/>
        <w:sectPr w:rsidR="00825C67">
          <w:footerReference w:type="default" r:id="rId19"/>
          <w:pgSz w:w="12240" w:h="15840"/>
          <w:pgMar w:top="1134" w:right="1134" w:bottom="1134" w:left="1134" w:header="0" w:footer="708" w:gutter="0"/>
          <w:cols w:space="720"/>
          <w:formProt w:val="0"/>
          <w:docGrid w:linePitch="100"/>
        </w:sectPr>
      </w:pPr>
      <w:r>
        <w:t>The goal of the requirements study was to find out how the system should be designed. This study gave us a chance to analyze and compare what the needs of management are, as well as those of the employees. This study allowed us to see how much time could be saved for management by implementing this program.</w:t>
      </w:r>
      <w:bookmarkStart w:id="5" w:name="_4d34og8"/>
      <w:bookmarkEnd w:id="5"/>
    </w:p>
    <w:p w14:paraId="6B5EC3D7" w14:textId="77777777" w:rsidR="00825C67" w:rsidRDefault="000D1D59" w:rsidP="00D0580A">
      <w:pPr>
        <w:numPr>
          <w:ilvl w:val="0"/>
          <w:numId w:val="1"/>
        </w:numPr>
        <w:jc w:val="center"/>
        <w:rPr>
          <w:sz w:val="28"/>
          <w:szCs w:val="28"/>
        </w:rPr>
      </w:pPr>
      <w:r>
        <w:rPr>
          <w:b/>
          <w:sz w:val="28"/>
          <w:szCs w:val="28"/>
        </w:rPr>
        <w:lastRenderedPageBreak/>
        <w:t>METHODOLOGY</w:t>
      </w:r>
    </w:p>
    <w:p w14:paraId="2D8C0CB0" w14:textId="7C36E5BD" w:rsidR="00825C67" w:rsidRDefault="000D1D59" w:rsidP="00D0580A">
      <w:pPr>
        <w:ind w:left="720"/>
        <w:jc w:val="center"/>
      </w:pPr>
      <w:r>
        <w:rPr>
          <w:szCs w:val="28"/>
        </w:rPr>
        <w:t>The section below describes the Activity Diagram for the login process for both employees and management. It shows several actions performed during the login process, which happens prior to any authorized use of the system.</w:t>
      </w:r>
    </w:p>
    <w:p w14:paraId="70CF7FE5" w14:textId="77777777" w:rsidR="00825C67" w:rsidRDefault="000D1D59" w:rsidP="00D0580A">
      <w:pPr>
        <w:ind w:left="0"/>
        <w:jc w:val="center"/>
        <w:rPr>
          <w:sz w:val="28"/>
          <w:szCs w:val="28"/>
        </w:rPr>
      </w:pPr>
      <w:r>
        <w:rPr>
          <w:noProof/>
        </w:rPr>
        <w:drawing>
          <wp:anchor distT="0" distB="0" distL="0" distR="0" simplePos="0" relativeHeight="34" behindDoc="0" locked="0" layoutInCell="1" allowOverlap="1" wp14:anchorId="243B713E" wp14:editId="17740ED3">
            <wp:simplePos x="0" y="0"/>
            <wp:positionH relativeFrom="column">
              <wp:align>center</wp:align>
            </wp:positionH>
            <wp:positionV relativeFrom="paragraph">
              <wp:posOffset>635</wp:posOffset>
            </wp:positionV>
            <wp:extent cx="5076825" cy="5076825"/>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20"/>
                    <a:stretch>
                      <a:fillRect/>
                    </a:stretch>
                  </pic:blipFill>
                  <pic:spPr bwMode="auto">
                    <a:xfrm>
                      <a:off x="0" y="0"/>
                      <a:ext cx="5076825" cy="5076825"/>
                    </a:xfrm>
                    <a:prstGeom prst="rect">
                      <a:avLst/>
                    </a:prstGeom>
                  </pic:spPr>
                </pic:pic>
              </a:graphicData>
            </a:graphic>
          </wp:anchor>
        </w:drawing>
      </w:r>
    </w:p>
    <w:p w14:paraId="636A6ABA" w14:textId="77777777" w:rsidR="00825C67" w:rsidRDefault="000D1D59" w:rsidP="00D0580A">
      <w:pPr>
        <w:jc w:val="center"/>
      </w:pPr>
      <w:r>
        <w:t>FIGURE 1.0 Login Process for HMS</w:t>
      </w:r>
    </w:p>
    <w:p w14:paraId="048D4933" w14:textId="77777777" w:rsidR="00825C67" w:rsidRDefault="00825C67" w:rsidP="00D0580A">
      <w:pPr>
        <w:jc w:val="center"/>
      </w:pPr>
    </w:p>
    <w:p w14:paraId="3B3DE505" w14:textId="77777777" w:rsidR="00825C67" w:rsidRDefault="00825C67" w:rsidP="00D0580A">
      <w:pPr>
        <w:jc w:val="center"/>
      </w:pPr>
    </w:p>
    <w:p w14:paraId="5087D332" w14:textId="77777777" w:rsidR="00825C67" w:rsidRDefault="00825C67" w:rsidP="00D0580A">
      <w:pPr>
        <w:jc w:val="center"/>
      </w:pPr>
    </w:p>
    <w:p w14:paraId="05BE11F7" w14:textId="77777777" w:rsidR="00825C67" w:rsidRDefault="000D1D59" w:rsidP="00D0580A">
      <w:pPr>
        <w:ind w:left="0"/>
        <w:jc w:val="center"/>
      </w:pPr>
      <w:r>
        <w:rPr>
          <w:noProof/>
        </w:rPr>
        <w:lastRenderedPageBreak/>
        <w:drawing>
          <wp:inline distT="0" distB="0" distL="0" distR="0" wp14:anchorId="5A696A13" wp14:editId="1917484D">
            <wp:extent cx="5387975" cy="6366510"/>
            <wp:effectExtent l="0" t="0" r="0" b="0"/>
            <wp:docPr id="3" name="Picture 19" descr="https://lh3.googleusercontent.com/K-iwiPoroUuMrMHOn8JF6Uws23MQZqIY_QnuD8X39QPrIcSRb_1MltDRuy9qWLBYMkwvE8jis__r73UlEN87bt8_hj2Tt3dbvdT4EUalrE20EICN97fyQk_5eJuwRSBMELmsk_GLD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9" descr="https://lh3.googleusercontent.com/K-iwiPoroUuMrMHOn8JF6Uws23MQZqIY_QnuD8X39QPrIcSRb_1MltDRuy9qWLBYMkwvE8jis__r73UlEN87bt8_hj2Tt3dbvdT4EUalrE20EICN97fyQk_5eJuwRSBMELmsk_GLDnk"/>
                    <pic:cNvPicPr>
                      <a:picLocks noChangeAspect="1" noChangeArrowheads="1"/>
                    </pic:cNvPicPr>
                  </pic:nvPicPr>
                  <pic:blipFill>
                    <a:blip r:embed="rId21"/>
                    <a:srcRect l="55060"/>
                    <a:stretch>
                      <a:fillRect/>
                    </a:stretch>
                  </pic:blipFill>
                  <pic:spPr bwMode="auto">
                    <a:xfrm>
                      <a:off x="0" y="0"/>
                      <a:ext cx="5387975" cy="6366510"/>
                    </a:xfrm>
                    <a:prstGeom prst="rect">
                      <a:avLst/>
                    </a:prstGeom>
                  </pic:spPr>
                </pic:pic>
              </a:graphicData>
            </a:graphic>
          </wp:inline>
        </w:drawing>
      </w:r>
    </w:p>
    <w:p w14:paraId="67C3DA50" w14:textId="77777777" w:rsidR="00825C67" w:rsidRDefault="000D1D59" w:rsidP="00D0580A">
      <w:pPr>
        <w:jc w:val="center"/>
      </w:pPr>
      <w:r>
        <w:t>FIGURE 1.1 Schedule Searching Activity</w:t>
      </w:r>
    </w:p>
    <w:p w14:paraId="5F9B27FF" w14:textId="77777777" w:rsidR="00825C67" w:rsidRDefault="00825C67" w:rsidP="00D0580A">
      <w:pPr>
        <w:jc w:val="center"/>
      </w:pPr>
    </w:p>
    <w:p w14:paraId="5E5A41EB" w14:textId="77777777" w:rsidR="00825C67" w:rsidRDefault="00825C67" w:rsidP="00D0580A">
      <w:pPr>
        <w:jc w:val="center"/>
      </w:pPr>
    </w:p>
    <w:p w14:paraId="479FBDDF" w14:textId="611879F8" w:rsidR="00825C67" w:rsidRDefault="008E7E57" w:rsidP="00D0580A">
      <w:pPr>
        <w:ind w:left="0"/>
        <w:jc w:val="center"/>
      </w:pPr>
      <w:r>
        <w:rPr>
          <w:noProof/>
        </w:rPr>
        <w:lastRenderedPageBreak/>
        <w:drawing>
          <wp:inline distT="0" distB="0" distL="0" distR="0" wp14:anchorId="2D3D6CF1" wp14:editId="28893185">
            <wp:extent cx="2171700" cy="4875245"/>
            <wp:effectExtent l="0" t="0" r="0" b="1905"/>
            <wp:docPr id="10" name="Picture 10" descr="https://lh3.googleusercontent.com/7SfPHurDXf-rWk9eF9RCY0jkmZ1MGEBY6aixnmO_TjYXPvWyB3gVnwu360LKO_db3F898xK7Q76kDONoY0br8sh7dXEWEgi36eCnzBplg1mXX2ONlukB3xZ16asBLo_zKnClfw3uL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7SfPHurDXf-rWk9eF9RCY0jkmZ1MGEBY6aixnmO_TjYXPvWyB3gVnwu360LKO_db3F898xK7Q76kDONoY0br8sh7dXEWEgi36eCnzBplg1mXX2ONlukB3xZ16asBLo_zKnClfw3uLK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74205" cy="4880867"/>
                    </a:xfrm>
                    <a:prstGeom prst="rect">
                      <a:avLst/>
                    </a:prstGeom>
                    <a:noFill/>
                    <a:ln>
                      <a:noFill/>
                    </a:ln>
                  </pic:spPr>
                </pic:pic>
              </a:graphicData>
            </a:graphic>
          </wp:inline>
        </w:drawing>
      </w:r>
    </w:p>
    <w:p w14:paraId="5643E442" w14:textId="77777777" w:rsidR="00825C67" w:rsidRDefault="00825C67" w:rsidP="00D0580A">
      <w:pPr>
        <w:jc w:val="center"/>
      </w:pPr>
    </w:p>
    <w:p w14:paraId="0598A66D" w14:textId="77777777" w:rsidR="00825C67" w:rsidRDefault="00825C67" w:rsidP="00D0580A">
      <w:pPr>
        <w:jc w:val="center"/>
      </w:pPr>
    </w:p>
    <w:p w14:paraId="4C354D08" w14:textId="77777777" w:rsidR="00825C67" w:rsidRDefault="00825C67" w:rsidP="00D0580A">
      <w:pPr>
        <w:jc w:val="center"/>
      </w:pPr>
    </w:p>
    <w:p w14:paraId="33D916E8" w14:textId="030C181B" w:rsidR="00825C67" w:rsidRDefault="000D1D59" w:rsidP="00D0580A">
      <w:pPr>
        <w:jc w:val="center"/>
      </w:pPr>
      <w:r>
        <w:t xml:space="preserve">FIGURE 1.2 </w:t>
      </w:r>
      <w:r w:rsidR="008E7E57">
        <w:t>Activity Diagram for Room Assignment</w:t>
      </w:r>
    </w:p>
    <w:p w14:paraId="2A508472" w14:textId="77777777" w:rsidR="00825C67" w:rsidRDefault="00825C67" w:rsidP="00D0580A">
      <w:pPr>
        <w:jc w:val="center"/>
      </w:pPr>
    </w:p>
    <w:p w14:paraId="6DF5CBCC" w14:textId="77777777" w:rsidR="00825C67" w:rsidRDefault="00825C67" w:rsidP="00D0580A">
      <w:pPr>
        <w:jc w:val="center"/>
      </w:pPr>
    </w:p>
    <w:p w14:paraId="09984EC5" w14:textId="77777777" w:rsidR="008E7E57" w:rsidRDefault="008E7E57" w:rsidP="00D0580A">
      <w:pPr>
        <w:jc w:val="center"/>
      </w:pPr>
    </w:p>
    <w:p w14:paraId="33128035" w14:textId="77777777" w:rsidR="008E7E57" w:rsidRDefault="008E7E57" w:rsidP="00D0580A">
      <w:pPr>
        <w:jc w:val="center"/>
      </w:pPr>
    </w:p>
    <w:p w14:paraId="67CD4446" w14:textId="77777777" w:rsidR="008E7E57" w:rsidRDefault="008E7E57" w:rsidP="00D0580A">
      <w:pPr>
        <w:jc w:val="center"/>
      </w:pPr>
    </w:p>
    <w:p w14:paraId="48C11529" w14:textId="77777777" w:rsidR="008E7E57" w:rsidRDefault="008E7E57" w:rsidP="00D0580A">
      <w:pPr>
        <w:jc w:val="center"/>
      </w:pPr>
    </w:p>
    <w:p w14:paraId="325596AB" w14:textId="77777777" w:rsidR="008E7E57" w:rsidRDefault="008E7E57" w:rsidP="00D0580A">
      <w:pPr>
        <w:jc w:val="center"/>
      </w:pPr>
    </w:p>
    <w:p w14:paraId="1881F09F" w14:textId="77777777" w:rsidR="008E7E57" w:rsidRDefault="008E7E57" w:rsidP="00D0580A">
      <w:pPr>
        <w:jc w:val="center"/>
      </w:pPr>
    </w:p>
    <w:p w14:paraId="4BF8B6B6" w14:textId="77777777" w:rsidR="008E7E57" w:rsidRDefault="008E7E57" w:rsidP="00D0580A">
      <w:pPr>
        <w:jc w:val="center"/>
      </w:pPr>
    </w:p>
    <w:p w14:paraId="1F8651BD" w14:textId="77777777" w:rsidR="00825C67" w:rsidRDefault="00825C67" w:rsidP="00D0580A">
      <w:pPr>
        <w:jc w:val="center"/>
      </w:pPr>
    </w:p>
    <w:p w14:paraId="7EFA8F88" w14:textId="77777777" w:rsidR="00825C67" w:rsidRDefault="000D1D59" w:rsidP="00D0580A">
      <w:pPr>
        <w:pStyle w:val="ListParagraph"/>
        <w:numPr>
          <w:ilvl w:val="1"/>
          <w:numId w:val="1"/>
        </w:numPr>
        <w:jc w:val="center"/>
        <w:rPr>
          <w:b/>
        </w:rPr>
      </w:pPr>
      <w:r>
        <w:rPr>
          <w:b/>
        </w:rPr>
        <w:lastRenderedPageBreak/>
        <w:t>Requirements</w:t>
      </w:r>
    </w:p>
    <w:p w14:paraId="6D61465F" w14:textId="77777777" w:rsidR="00825C67" w:rsidRDefault="000D1D59" w:rsidP="00D0580A">
      <w:pPr>
        <w:pStyle w:val="ListParagraph"/>
        <w:ind w:left="1440"/>
        <w:jc w:val="center"/>
      </w:pPr>
      <w:r>
        <w:t>The HMS system must be able to:</w:t>
      </w:r>
    </w:p>
    <w:p w14:paraId="47D58EFE" w14:textId="77777777" w:rsidR="00825C67" w:rsidRDefault="000D1D59" w:rsidP="00D0580A">
      <w:pPr>
        <w:pStyle w:val="ListParagraph"/>
        <w:numPr>
          <w:ilvl w:val="0"/>
          <w:numId w:val="5"/>
        </w:numPr>
        <w:jc w:val="center"/>
      </w:pPr>
      <w:r>
        <w:t>Allow users to login from any web-capable device that they have,</w:t>
      </w:r>
    </w:p>
    <w:p w14:paraId="66DB7013" w14:textId="77777777" w:rsidR="00825C67" w:rsidRDefault="000D1D59" w:rsidP="00D0580A">
      <w:pPr>
        <w:pStyle w:val="ListParagraph"/>
        <w:numPr>
          <w:ilvl w:val="0"/>
          <w:numId w:val="5"/>
        </w:numPr>
        <w:jc w:val="center"/>
      </w:pPr>
      <w:r>
        <w:t>Allow new users to sign up at the login screen,</w:t>
      </w:r>
    </w:p>
    <w:p w14:paraId="0B6785E3" w14:textId="77777777" w:rsidR="00825C67" w:rsidRDefault="000D1D59" w:rsidP="00D0580A">
      <w:pPr>
        <w:pStyle w:val="ListParagraph"/>
        <w:numPr>
          <w:ilvl w:val="0"/>
          <w:numId w:val="5"/>
        </w:numPr>
        <w:jc w:val="center"/>
      </w:pPr>
      <w:r>
        <w:t>Take a username as an email, and only as an email,</w:t>
      </w:r>
    </w:p>
    <w:p w14:paraId="1D88080B" w14:textId="77777777" w:rsidR="00825C67" w:rsidRDefault="000D1D59" w:rsidP="00D0580A">
      <w:pPr>
        <w:pStyle w:val="ListParagraph"/>
        <w:numPr>
          <w:ilvl w:val="0"/>
          <w:numId w:val="5"/>
        </w:numPr>
        <w:jc w:val="center"/>
      </w:pPr>
      <w:r>
        <w:t>Allow managers to create, delete and modify schedules at any time,</w:t>
      </w:r>
    </w:p>
    <w:p w14:paraId="06A958C7" w14:textId="77777777" w:rsidR="00825C67" w:rsidRDefault="000D1D59" w:rsidP="00D0580A">
      <w:pPr>
        <w:pStyle w:val="ListParagraph"/>
        <w:numPr>
          <w:ilvl w:val="0"/>
          <w:numId w:val="5"/>
        </w:numPr>
        <w:jc w:val="center"/>
      </w:pPr>
      <w:r>
        <w:t>Enable employees to search and sort schedules by their names,</w:t>
      </w:r>
    </w:p>
    <w:p w14:paraId="29BF8869" w14:textId="77777777" w:rsidR="00825C67" w:rsidRDefault="000D1D59" w:rsidP="00D0580A">
      <w:pPr>
        <w:pStyle w:val="ListParagraph"/>
        <w:numPr>
          <w:ilvl w:val="0"/>
          <w:numId w:val="5"/>
        </w:numPr>
        <w:jc w:val="center"/>
      </w:pPr>
      <w:r>
        <w:t>Export a given schedule to any of several different types of file formats.</w:t>
      </w:r>
    </w:p>
    <w:p w14:paraId="33E0EDE0" w14:textId="77777777" w:rsidR="00825C67" w:rsidRDefault="00825C67" w:rsidP="00D0580A">
      <w:pPr>
        <w:pStyle w:val="ListParagraph"/>
        <w:ind w:left="1440"/>
        <w:jc w:val="center"/>
      </w:pPr>
    </w:p>
    <w:p w14:paraId="57127A06" w14:textId="77777777" w:rsidR="00825C67" w:rsidRDefault="00825C67" w:rsidP="00D0580A">
      <w:pPr>
        <w:pStyle w:val="ListParagraph"/>
        <w:jc w:val="center"/>
      </w:pPr>
    </w:p>
    <w:p w14:paraId="7AE0153D" w14:textId="77777777" w:rsidR="00825C67" w:rsidRDefault="000D1D59" w:rsidP="00D0580A">
      <w:pPr>
        <w:pStyle w:val="ListParagraph"/>
        <w:numPr>
          <w:ilvl w:val="1"/>
          <w:numId w:val="1"/>
        </w:numPr>
        <w:jc w:val="center"/>
        <w:rPr>
          <w:b/>
        </w:rPr>
      </w:pPr>
      <w:r>
        <w:rPr>
          <w:b/>
        </w:rPr>
        <w:t>Prototype</w:t>
      </w:r>
    </w:p>
    <w:p w14:paraId="019BB5EE" w14:textId="4266009E" w:rsidR="00825C67" w:rsidRDefault="000D1D59" w:rsidP="00D0580A">
      <w:pPr>
        <w:ind w:left="1440" w:firstLine="75"/>
        <w:jc w:val="center"/>
      </w:pPr>
      <w:r>
        <w:t xml:space="preserve">The prototype of the HMS system was created by following the requirements which were gathered from the shareholders. In the next several sections are shown screenshots of the prototype. The first screenshot from the prototype shows the employees’ </w:t>
      </w:r>
      <w:r w:rsidR="00C20D09">
        <w:t>login</w:t>
      </w:r>
      <w:r>
        <w:t xml:space="preserve"> </w:t>
      </w:r>
      <w:r w:rsidR="00C20D09">
        <w:t>credentials</w:t>
      </w:r>
      <w:r w:rsidR="00E42D12">
        <w:t xml:space="preserve"> (profile)</w:t>
      </w:r>
      <w:r w:rsidR="00C20D09">
        <w:t xml:space="preserve"> with an option to Log out or Home page. Within the Home page you will see schedule, Home </w:t>
      </w:r>
      <w:r>
        <w:t>the search bar</w:t>
      </w:r>
      <w:r w:rsidR="00C20D09">
        <w:t>, export options for schedule (</w:t>
      </w:r>
      <w:proofErr w:type="spellStart"/>
      <w:proofErr w:type="gramStart"/>
      <w:r w:rsidR="00C20D09">
        <w:t>Copy,Excel</w:t>
      </w:r>
      <w:proofErr w:type="gramEnd"/>
      <w:r w:rsidR="00C20D09">
        <w:t>,</w:t>
      </w:r>
      <w:r w:rsidR="009D514F">
        <w:t>CVS,PDF</w:t>
      </w:r>
      <w:proofErr w:type="spellEnd"/>
      <w:r w:rsidR="009D514F">
        <w:t>)</w:t>
      </w:r>
      <w:r w:rsidR="00C20D09">
        <w:t>,</w:t>
      </w:r>
      <w:r>
        <w:t xml:space="preserve"> the logout button</w:t>
      </w:r>
      <w:r w:rsidR="009D514F">
        <w:t>, number of entries displayed per page, and current page (previous, 1,2,3, Next). Flipping the pages does not take you to another website, it does show different section of data but utilizing the same web page.</w:t>
      </w:r>
    </w:p>
    <w:p w14:paraId="5D1F114E" w14:textId="77777777" w:rsidR="00825C67" w:rsidRDefault="000D1D59" w:rsidP="00D0580A">
      <w:pPr>
        <w:ind w:left="1440" w:firstLine="75"/>
        <w:jc w:val="center"/>
        <w:rPr>
          <w:color w:val="FF0000"/>
          <w:u w:val="single"/>
        </w:rPr>
      </w:pPr>
      <w:r>
        <w:rPr>
          <w:color w:val="FF0000"/>
          <w:u w:val="single"/>
        </w:rPr>
        <w:t>IINSERT THE EMPLOYEE HOME PAGE AFTER LOGIN</w:t>
      </w:r>
    </w:p>
    <w:p w14:paraId="06D87532" w14:textId="77777777" w:rsidR="00D0580A" w:rsidRDefault="00D0580A" w:rsidP="00D0580A">
      <w:pPr>
        <w:ind w:left="1440" w:firstLine="75"/>
        <w:jc w:val="center"/>
        <w:rPr>
          <w:color w:val="FF0000"/>
          <w:u w:val="single"/>
        </w:rPr>
      </w:pPr>
    </w:p>
    <w:p w14:paraId="2D14AD4D" w14:textId="5E3294B9" w:rsidR="00D0580A" w:rsidRDefault="00D0580A" w:rsidP="00D0580A">
      <w:pPr>
        <w:ind w:left="1440" w:firstLine="75"/>
        <w:jc w:val="center"/>
      </w:pPr>
      <w:r>
        <w:rPr>
          <w:noProof/>
        </w:rPr>
        <w:drawing>
          <wp:inline distT="0" distB="0" distL="0" distR="0" wp14:anchorId="16D599B6" wp14:editId="254E1EB3">
            <wp:extent cx="3285832" cy="26403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97804" cy="2649950"/>
                    </a:xfrm>
                    <a:prstGeom prst="rect">
                      <a:avLst/>
                    </a:prstGeom>
                  </pic:spPr>
                </pic:pic>
              </a:graphicData>
            </a:graphic>
          </wp:inline>
        </w:drawing>
      </w:r>
    </w:p>
    <w:p w14:paraId="5580698D" w14:textId="705A8F29" w:rsidR="00E42D12" w:rsidRDefault="00E42D12" w:rsidP="00D0580A">
      <w:pPr>
        <w:ind w:left="1440" w:firstLine="75"/>
        <w:jc w:val="center"/>
      </w:pPr>
      <w:r>
        <w:rPr>
          <w:noProof/>
        </w:rPr>
        <w:lastRenderedPageBreak/>
        <w:drawing>
          <wp:inline distT="0" distB="0" distL="0" distR="0" wp14:anchorId="5D331AA5" wp14:editId="02D64539">
            <wp:extent cx="4857003" cy="429006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4482" cy="4296666"/>
                    </a:xfrm>
                    <a:prstGeom prst="rect">
                      <a:avLst/>
                    </a:prstGeom>
                  </pic:spPr>
                </pic:pic>
              </a:graphicData>
            </a:graphic>
          </wp:inline>
        </w:drawing>
      </w:r>
    </w:p>
    <w:p w14:paraId="49BDD6A1" w14:textId="77777777" w:rsidR="00D0580A" w:rsidRDefault="00D0580A" w:rsidP="00D0580A">
      <w:pPr>
        <w:ind w:left="1440" w:firstLine="75"/>
        <w:jc w:val="center"/>
      </w:pPr>
    </w:p>
    <w:p w14:paraId="39270B12" w14:textId="2CE79B30" w:rsidR="00D0580A" w:rsidRDefault="00D0580A" w:rsidP="00D0580A">
      <w:pPr>
        <w:ind w:left="1440" w:firstLine="75"/>
        <w:jc w:val="center"/>
      </w:pPr>
      <w:r>
        <w:rPr>
          <w:noProof/>
        </w:rPr>
        <w:drawing>
          <wp:inline distT="0" distB="0" distL="0" distR="0" wp14:anchorId="607FA2FE" wp14:editId="64127A8C">
            <wp:extent cx="4774278" cy="1599565"/>
            <wp:effectExtent l="0" t="0" r="762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76900" cy="1600444"/>
                    </a:xfrm>
                    <a:prstGeom prst="rect">
                      <a:avLst/>
                    </a:prstGeom>
                  </pic:spPr>
                </pic:pic>
              </a:graphicData>
            </a:graphic>
          </wp:inline>
        </w:drawing>
      </w:r>
    </w:p>
    <w:p w14:paraId="4C394991" w14:textId="2F5EE386" w:rsidR="00D0580A" w:rsidRDefault="00D0580A" w:rsidP="00D0580A">
      <w:pPr>
        <w:ind w:left="1440" w:firstLine="75"/>
        <w:jc w:val="center"/>
      </w:pPr>
      <w:r>
        <w:t xml:space="preserve">Search </w:t>
      </w:r>
      <w:r w:rsidR="00C20D09">
        <w:t>option can be any character (example shown Joe)</w:t>
      </w:r>
      <w:r w:rsidR="009D514F">
        <w:t xml:space="preserve">. For search we are </w:t>
      </w:r>
      <w:r w:rsidR="00E42D12">
        <w:t>using</w:t>
      </w:r>
      <w:r w:rsidR="009D514F">
        <w:t xml:space="preserve"> Bootstrap with </w:t>
      </w:r>
      <w:r w:rsidR="00E42D12">
        <w:t xml:space="preserve">JS by having a placeholder in the header. </w:t>
      </w:r>
    </w:p>
    <w:p w14:paraId="507B07B1" w14:textId="0DC2ADE4" w:rsidR="00D0580A" w:rsidRDefault="00D0580A" w:rsidP="00D0580A">
      <w:pPr>
        <w:ind w:left="1440" w:firstLine="75"/>
      </w:pPr>
      <w:r>
        <w:rPr>
          <w:noProof/>
        </w:rPr>
        <w:drawing>
          <wp:inline distT="0" distB="0" distL="0" distR="0" wp14:anchorId="4920B946" wp14:editId="10D094C2">
            <wp:extent cx="5554980" cy="792693"/>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6931" cy="801533"/>
                    </a:xfrm>
                    <a:prstGeom prst="rect">
                      <a:avLst/>
                    </a:prstGeom>
                  </pic:spPr>
                </pic:pic>
              </a:graphicData>
            </a:graphic>
          </wp:inline>
        </w:drawing>
      </w:r>
    </w:p>
    <w:p w14:paraId="0095C10C" w14:textId="031BE9CE" w:rsidR="00E42D12" w:rsidRDefault="00E42D12" w:rsidP="00D0580A">
      <w:pPr>
        <w:ind w:left="1440" w:firstLine="75"/>
      </w:pPr>
      <w:r>
        <w:rPr>
          <w:noProof/>
        </w:rPr>
        <w:lastRenderedPageBreak/>
        <w:drawing>
          <wp:inline distT="0" distB="0" distL="0" distR="0" wp14:anchorId="1D8707C7" wp14:editId="49CE1C2E">
            <wp:extent cx="5429250" cy="2349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978" cy="2351890"/>
                    </a:xfrm>
                    <a:prstGeom prst="rect">
                      <a:avLst/>
                    </a:prstGeom>
                  </pic:spPr>
                </pic:pic>
              </a:graphicData>
            </a:graphic>
          </wp:inline>
        </w:drawing>
      </w:r>
    </w:p>
    <w:p w14:paraId="60E53630" w14:textId="201F8149" w:rsidR="00E42D12" w:rsidRDefault="00E42D12" w:rsidP="00D0580A">
      <w:pPr>
        <w:ind w:left="1440" w:firstLine="75"/>
      </w:pPr>
    </w:p>
    <w:p w14:paraId="1EA54BE4" w14:textId="68BC46E7" w:rsidR="009D514F" w:rsidRDefault="009D514F" w:rsidP="009D514F">
      <w:pPr>
        <w:ind w:left="4320" w:firstLine="720"/>
      </w:pPr>
      <w:r>
        <w:t>Showing page 2</w:t>
      </w:r>
    </w:p>
    <w:p w14:paraId="244D5110" w14:textId="77777777" w:rsidR="00D0580A" w:rsidRDefault="00D0580A" w:rsidP="009D514F">
      <w:pPr>
        <w:ind w:left="0"/>
      </w:pPr>
    </w:p>
    <w:p w14:paraId="018C7BDC" w14:textId="664B661E" w:rsidR="00D0580A" w:rsidRDefault="009D514F" w:rsidP="00D0580A">
      <w:pPr>
        <w:ind w:left="1440" w:firstLine="75"/>
        <w:jc w:val="center"/>
      </w:pPr>
      <w:r>
        <w:rPr>
          <w:noProof/>
        </w:rPr>
        <w:drawing>
          <wp:inline distT="0" distB="0" distL="0" distR="0" wp14:anchorId="02C16C5E" wp14:editId="3F37FED6">
            <wp:extent cx="5224131" cy="16884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37896" cy="1692914"/>
                    </a:xfrm>
                    <a:prstGeom prst="rect">
                      <a:avLst/>
                    </a:prstGeom>
                  </pic:spPr>
                </pic:pic>
              </a:graphicData>
            </a:graphic>
          </wp:inline>
        </w:drawing>
      </w:r>
    </w:p>
    <w:p w14:paraId="75996FF3" w14:textId="77777777" w:rsidR="00E42D12" w:rsidRDefault="00E42D12" w:rsidP="00D0580A">
      <w:pPr>
        <w:ind w:left="1440" w:firstLine="75"/>
        <w:jc w:val="center"/>
      </w:pPr>
    </w:p>
    <w:p w14:paraId="777E1236" w14:textId="77777777" w:rsidR="009D514F" w:rsidRDefault="009D514F" w:rsidP="00D0580A">
      <w:pPr>
        <w:ind w:left="1440" w:firstLine="75"/>
        <w:jc w:val="center"/>
      </w:pPr>
    </w:p>
    <w:p w14:paraId="5F7E0AC9" w14:textId="189B8EA4" w:rsidR="009D514F" w:rsidRDefault="009D514F" w:rsidP="00D0580A">
      <w:pPr>
        <w:ind w:left="1440" w:firstLine="75"/>
        <w:jc w:val="center"/>
      </w:pPr>
      <w:r>
        <w:t xml:space="preserve">The Home button will take you away from the schedule with options to Log out button or to return to the schedule. </w:t>
      </w:r>
    </w:p>
    <w:p w14:paraId="5830F8BF" w14:textId="77777777" w:rsidR="009D514F" w:rsidRDefault="009D514F" w:rsidP="00D0580A">
      <w:pPr>
        <w:ind w:left="1440" w:firstLine="75"/>
        <w:jc w:val="center"/>
      </w:pPr>
    </w:p>
    <w:p w14:paraId="36E51023" w14:textId="77777777" w:rsidR="009D514F" w:rsidRDefault="009D514F" w:rsidP="00D0580A">
      <w:pPr>
        <w:ind w:left="1440" w:firstLine="75"/>
        <w:jc w:val="center"/>
      </w:pPr>
      <w:r>
        <w:rPr>
          <w:noProof/>
        </w:rPr>
        <w:drawing>
          <wp:inline distT="0" distB="0" distL="0" distR="0" wp14:anchorId="5333BAB8" wp14:editId="6A10064F">
            <wp:extent cx="5551170" cy="156370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1087" cy="1566496"/>
                    </a:xfrm>
                    <a:prstGeom prst="rect">
                      <a:avLst/>
                    </a:prstGeom>
                  </pic:spPr>
                </pic:pic>
              </a:graphicData>
            </a:graphic>
          </wp:inline>
        </w:drawing>
      </w:r>
    </w:p>
    <w:p w14:paraId="43876872" w14:textId="77777777" w:rsidR="009D514F" w:rsidRDefault="009D514F" w:rsidP="00D0580A">
      <w:pPr>
        <w:ind w:left="1440" w:firstLine="75"/>
        <w:jc w:val="center"/>
      </w:pPr>
    </w:p>
    <w:p w14:paraId="4D9F2D2C" w14:textId="0CA8D1DB" w:rsidR="009D514F" w:rsidRDefault="009D514F" w:rsidP="00D0580A">
      <w:pPr>
        <w:ind w:left="1440" w:firstLine="75"/>
        <w:jc w:val="center"/>
        <w:sectPr w:rsidR="009D514F">
          <w:footerReference w:type="default" r:id="rId30"/>
          <w:pgSz w:w="12240" w:h="15840"/>
          <w:pgMar w:top="1134" w:right="1134" w:bottom="1134" w:left="1134" w:header="0" w:footer="708" w:gutter="0"/>
          <w:cols w:space="720"/>
          <w:formProt w:val="0"/>
          <w:docGrid w:linePitch="100"/>
        </w:sectPr>
      </w:pPr>
    </w:p>
    <w:p w14:paraId="6E94D649" w14:textId="77777777" w:rsidR="00825C67" w:rsidRDefault="000D1D59" w:rsidP="00D0580A">
      <w:pPr>
        <w:numPr>
          <w:ilvl w:val="0"/>
          <w:numId w:val="1"/>
        </w:numPr>
        <w:jc w:val="center"/>
        <w:rPr>
          <w:sz w:val="28"/>
          <w:szCs w:val="28"/>
        </w:rPr>
      </w:pPr>
      <w:r>
        <w:rPr>
          <w:b/>
          <w:sz w:val="28"/>
          <w:szCs w:val="28"/>
        </w:rPr>
        <w:lastRenderedPageBreak/>
        <w:t>SYSTEM DESIGN</w:t>
      </w:r>
    </w:p>
    <w:p w14:paraId="5EEDAA00" w14:textId="77777777" w:rsidR="00825C67" w:rsidRDefault="000D1D59" w:rsidP="00D0580A">
      <w:pPr>
        <w:numPr>
          <w:ilvl w:val="1"/>
          <w:numId w:val="1"/>
        </w:numPr>
        <w:jc w:val="center"/>
      </w:pPr>
      <w:bookmarkStart w:id="6" w:name="_3rdcrjn"/>
      <w:bookmarkEnd w:id="6"/>
      <w:r>
        <w:rPr>
          <w:b/>
        </w:rPr>
        <w:t>USE CASE DIAGRAM</w:t>
      </w:r>
    </w:p>
    <w:p w14:paraId="5E9FA906" w14:textId="77777777" w:rsidR="00825C67" w:rsidRDefault="000D1D59" w:rsidP="00D0580A">
      <w:pPr>
        <w:numPr>
          <w:ilvl w:val="2"/>
          <w:numId w:val="1"/>
        </w:numPr>
        <w:jc w:val="center"/>
      </w:pPr>
      <w:bookmarkStart w:id="7" w:name="_26in1rg"/>
      <w:bookmarkEnd w:id="7"/>
      <w:r>
        <w:rPr>
          <w:b/>
        </w:rPr>
        <w:t>SYSTEM ADMIN USER</w:t>
      </w:r>
    </w:p>
    <w:p w14:paraId="2E244204" w14:textId="77777777" w:rsidR="00825C67" w:rsidRDefault="00825C67" w:rsidP="00D0580A">
      <w:pPr>
        <w:ind w:left="2160"/>
        <w:jc w:val="center"/>
      </w:pPr>
    </w:p>
    <w:p w14:paraId="40057071" w14:textId="77777777" w:rsidR="00825C67" w:rsidRDefault="000D1D59" w:rsidP="00D0580A">
      <w:pPr>
        <w:ind w:left="2160"/>
        <w:jc w:val="center"/>
      </w:pPr>
      <w:r>
        <w:rPr>
          <w:noProof/>
        </w:rPr>
        <mc:AlternateContent>
          <mc:Choice Requires="wps">
            <w:drawing>
              <wp:anchor distT="0" distB="0" distL="0" distR="0" simplePos="0" relativeHeight="2" behindDoc="0" locked="0" layoutInCell="1" allowOverlap="1" wp14:anchorId="323D783C" wp14:editId="7B3A631F">
                <wp:simplePos x="0" y="0"/>
                <wp:positionH relativeFrom="margin">
                  <wp:posOffset>927735</wp:posOffset>
                </wp:positionH>
                <wp:positionV relativeFrom="paragraph">
                  <wp:posOffset>7620</wp:posOffset>
                </wp:positionV>
                <wp:extent cx="5523230" cy="4843780"/>
                <wp:effectExtent l="0" t="0" r="20955" b="14605"/>
                <wp:wrapNone/>
                <wp:docPr id="5" name="Rectangle 7"/>
                <wp:cNvGraphicFramePr/>
                <a:graphic xmlns:a="http://schemas.openxmlformats.org/drawingml/2006/main">
                  <a:graphicData uri="http://schemas.microsoft.com/office/word/2010/wordprocessingShape">
                    <wps:wsp>
                      <wps:cNvSpPr/>
                      <wps:spPr>
                        <a:xfrm>
                          <a:off x="0" y="0"/>
                          <a:ext cx="5522760" cy="484308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01D0DDF0" w14:textId="77777777" w:rsidR="00C20D09" w:rsidRDefault="00C20D09">
                            <w:pPr>
                              <w:pStyle w:val="FrameContents"/>
                              <w:spacing w:line="240" w:lineRule="auto"/>
                              <w:ind w:left="0"/>
                            </w:pPr>
                            <w:r>
                              <w:rPr>
                                <w:noProof/>
                              </w:rPr>
                              <w:drawing>
                                <wp:inline distT="0" distB="0" distL="0" distR="0" wp14:anchorId="48FF3173" wp14:editId="0118E29F">
                                  <wp:extent cx="5287010" cy="4916170"/>
                                  <wp:effectExtent l="0" t="0" r="0" b="0"/>
                                  <wp:docPr id="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8"/>
                                          <pic:cNvPicPr>
                                            <a:picLocks noChangeAspect="1" noChangeArrowheads="1"/>
                                          </pic:cNvPicPr>
                                        </pic:nvPicPr>
                                        <pic:blipFill>
                                          <a:blip r:embed="rId31"/>
                                          <a:stretch>
                                            <a:fillRect/>
                                          </a:stretch>
                                        </pic:blipFill>
                                        <pic:spPr bwMode="auto">
                                          <a:xfrm>
                                            <a:off x="0" y="0"/>
                                            <a:ext cx="5287010" cy="4916170"/>
                                          </a:xfrm>
                                          <a:prstGeom prst="rect">
                                            <a:avLst/>
                                          </a:prstGeom>
                                        </pic:spPr>
                                      </pic:pic>
                                    </a:graphicData>
                                  </a:graphic>
                                </wp:inline>
                              </w:drawing>
                            </w:r>
                          </w:p>
                          <w:p w14:paraId="44DEDE4F" w14:textId="77777777" w:rsidR="00C20D09" w:rsidRDefault="00C20D09">
                            <w:pPr>
                              <w:pStyle w:val="FrameContents"/>
                              <w:spacing w:line="240" w:lineRule="auto"/>
                              <w:ind w:left="0"/>
                            </w:pPr>
                          </w:p>
                          <w:p w14:paraId="3503574A" w14:textId="77777777" w:rsidR="00C20D09" w:rsidRDefault="00C20D09">
                            <w:pPr>
                              <w:pStyle w:val="FrameContents"/>
                              <w:spacing w:line="240" w:lineRule="auto"/>
                              <w:ind w:left="0"/>
                            </w:pPr>
                          </w:p>
                        </w:txbxContent>
                      </wps:txbx>
                      <wps:bodyPr>
                        <a:noAutofit/>
                      </wps:bodyPr>
                    </wps:wsp>
                  </a:graphicData>
                </a:graphic>
              </wp:anchor>
            </w:drawing>
          </mc:Choice>
          <mc:Fallback>
            <w:pict>
              <v:rect w14:anchorId="323D783C" id="Rectangle 7" o:spid="_x0000_s1026" style="position:absolute;left:0;text-align:left;margin-left:73.05pt;margin-top:.6pt;width:434.9pt;height:381.4pt;z-index:2;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" strokeweight=".26mm">
                <v:textbox>
                  <w:txbxContent>
                    <w:p w14:paraId="01D0DDF0" w14:textId="77777777" w:rsidR="00C20D09" w:rsidRDefault="00C20D09">
                      <w:pPr>
                        <w:pStyle w:val="FrameContents"/>
                        <w:spacing w:line="240" w:lineRule="auto"/>
                        <w:ind w:left="0"/>
                      </w:pPr>
                      <w:r>
                        <w:rPr>
                          <w:noProof/>
                        </w:rPr>
                        <w:drawing>
                          <wp:inline distT="0" distB="0" distL="0" distR="0" wp14:anchorId="48FF3173" wp14:editId="0118E29F">
                            <wp:extent cx="5287010" cy="4916170"/>
                            <wp:effectExtent l="0" t="0" r="0" b="0"/>
                            <wp:docPr id="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8"/>
                                    <pic:cNvPicPr>
                                      <a:picLocks noChangeAspect="1" noChangeArrowheads="1"/>
                                    </pic:cNvPicPr>
                                  </pic:nvPicPr>
                                  <pic:blipFill>
                                    <a:blip r:embed="rId31"/>
                                    <a:stretch>
                                      <a:fillRect/>
                                    </a:stretch>
                                  </pic:blipFill>
                                  <pic:spPr bwMode="auto">
                                    <a:xfrm>
                                      <a:off x="0" y="0"/>
                                      <a:ext cx="5287010" cy="4916170"/>
                                    </a:xfrm>
                                    <a:prstGeom prst="rect">
                                      <a:avLst/>
                                    </a:prstGeom>
                                  </pic:spPr>
                                </pic:pic>
                              </a:graphicData>
                            </a:graphic>
                          </wp:inline>
                        </w:drawing>
                      </w:r>
                    </w:p>
                    <w:p w14:paraId="44DEDE4F" w14:textId="77777777" w:rsidR="00C20D09" w:rsidRDefault="00C20D09">
                      <w:pPr>
                        <w:pStyle w:val="FrameContents"/>
                        <w:spacing w:line="240" w:lineRule="auto"/>
                        <w:ind w:left="0"/>
                      </w:pPr>
                    </w:p>
                    <w:p w14:paraId="3503574A" w14:textId="77777777" w:rsidR="00C20D09" w:rsidRDefault="00C20D09">
                      <w:pPr>
                        <w:pStyle w:val="FrameContents"/>
                        <w:spacing w:line="240" w:lineRule="auto"/>
                        <w:ind w:left="0"/>
                      </w:pPr>
                    </w:p>
                  </w:txbxContent>
                </v:textbox>
                <w10:wrap anchorx="margin"/>
              </v:rect>
            </w:pict>
          </mc:Fallback>
        </mc:AlternateContent>
      </w:r>
    </w:p>
    <w:p w14:paraId="2BB7627D" w14:textId="77777777" w:rsidR="00825C67" w:rsidRDefault="00825C67" w:rsidP="00D0580A">
      <w:pPr>
        <w:ind w:left="3600"/>
        <w:jc w:val="center"/>
      </w:pPr>
    </w:p>
    <w:p w14:paraId="354A1B2B" w14:textId="77777777" w:rsidR="00825C67" w:rsidRDefault="00825C67" w:rsidP="00D0580A">
      <w:pPr>
        <w:ind w:left="1440" w:firstLine="720"/>
        <w:jc w:val="center"/>
      </w:pPr>
    </w:p>
    <w:p w14:paraId="77011E94" w14:textId="77777777" w:rsidR="00825C67" w:rsidRDefault="00825C67" w:rsidP="00D0580A">
      <w:pPr>
        <w:ind w:left="1440" w:firstLine="720"/>
        <w:jc w:val="center"/>
      </w:pPr>
    </w:p>
    <w:p w14:paraId="00FF0B6E" w14:textId="77777777" w:rsidR="00825C67" w:rsidRDefault="00825C67" w:rsidP="00D0580A">
      <w:pPr>
        <w:ind w:left="1440" w:firstLine="720"/>
        <w:jc w:val="center"/>
      </w:pPr>
    </w:p>
    <w:p w14:paraId="53663195" w14:textId="77777777" w:rsidR="00825C67" w:rsidRDefault="00825C67" w:rsidP="00D0580A">
      <w:pPr>
        <w:ind w:left="1440" w:firstLine="720"/>
        <w:jc w:val="center"/>
      </w:pPr>
    </w:p>
    <w:p w14:paraId="12890AEF" w14:textId="77777777" w:rsidR="00825C67" w:rsidRDefault="00825C67" w:rsidP="00D0580A">
      <w:pPr>
        <w:ind w:left="1440" w:firstLine="720"/>
        <w:jc w:val="center"/>
      </w:pPr>
    </w:p>
    <w:p w14:paraId="2E751DAF" w14:textId="77777777" w:rsidR="00825C67" w:rsidRDefault="00825C67" w:rsidP="00D0580A">
      <w:pPr>
        <w:ind w:left="1440" w:firstLine="720"/>
        <w:jc w:val="center"/>
      </w:pPr>
    </w:p>
    <w:p w14:paraId="5E009884" w14:textId="77777777" w:rsidR="00825C67" w:rsidRDefault="00825C67" w:rsidP="00D0580A">
      <w:pPr>
        <w:ind w:left="1440" w:firstLine="720"/>
        <w:jc w:val="center"/>
      </w:pPr>
    </w:p>
    <w:p w14:paraId="57E7E6E7" w14:textId="77777777" w:rsidR="00825C67" w:rsidRDefault="00825C67" w:rsidP="00D0580A">
      <w:pPr>
        <w:ind w:left="1440" w:firstLine="720"/>
        <w:jc w:val="center"/>
      </w:pPr>
    </w:p>
    <w:p w14:paraId="76921BC8" w14:textId="77777777" w:rsidR="00825C67" w:rsidRDefault="00825C67" w:rsidP="00D0580A">
      <w:pPr>
        <w:ind w:left="1440" w:firstLine="720"/>
        <w:jc w:val="center"/>
      </w:pPr>
    </w:p>
    <w:p w14:paraId="5E40CF20" w14:textId="77777777" w:rsidR="00825C67" w:rsidRDefault="00825C67" w:rsidP="00D0580A">
      <w:pPr>
        <w:ind w:left="1440" w:firstLine="720"/>
        <w:jc w:val="center"/>
      </w:pPr>
    </w:p>
    <w:p w14:paraId="7756E80C" w14:textId="77777777" w:rsidR="00825C67" w:rsidRDefault="00825C67" w:rsidP="00D0580A">
      <w:pPr>
        <w:ind w:left="1440" w:firstLine="720"/>
        <w:jc w:val="center"/>
      </w:pPr>
    </w:p>
    <w:p w14:paraId="5C110400" w14:textId="77777777" w:rsidR="00825C67" w:rsidRDefault="00825C67" w:rsidP="00D0580A">
      <w:pPr>
        <w:ind w:left="1440" w:firstLine="720"/>
        <w:jc w:val="center"/>
      </w:pPr>
    </w:p>
    <w:p w14:paraId="13D366B8" w14:textId="77777777" w:rsidR="00825C67" w:rsidRDefault="00825C67" w:rsidP="00D0580A">
      <w:pPr>
        <w:ind w:left="1440" w:firstLine="720"/>
        <w:jc w:val="center"/>
      </w:pPr>
    </w:p>
    <w:p w14:paraId="301857D8" w14:textId="77777777" w:rsidR="00825C67" w:rsidRDefault="00825C67" w:rsidP="00D0580A">
      <w:pPr>
        <w:ind w:left="1440" w:firstLine="720"/>
        <w:jc w:val="center"/>
      </w:pPr>
    </w:p>
    <w:p w14:paraId="30EEB962" w14:textId="77777777" w:rsidR="00825C67" w:rsidRDefault="00825C67" w:rsidP="00D0580A">
      <w:pPr>
        <w:ind w:left="1440" w:firstLine="720"/>
        <w:jc w:val="center"/>
      </w:pPr>
    </w:p>
    <w:p w14:paraId="514ABC1E" w14:textId="77777777" w:rsidR="00825C67" w:rsidRDefault="00825C67" w:rsidP="00D0580A">
      <w:pPr>
        <w:ind w:left="1440" w:firstLine="720"/>
        <w:jc w:val="center"/>
      </w:pPr>
    </w:p>
    <w:p w14:paraId="3B1FAABB" w14:textId="77777777" w:rsidR="00825C67" w:rsidRDefault="00825C67" w:rsidP="00D0580A">
      <w:pPr>
        <w:ind w:left="1440" w:firstLine="720"/>
        <w:jc w:val="center"/>
      </w:pPr>
    </w:p>
    <w:p w14:paraId="48E5ADFC" w14:textId="77777777" w:rsidR="00825C67" w:rsidRDefault="000D1D59" w:rsidP="00D0580A">
      <w:pPr>
        <w:ind w:left="1440" w:firstLine="720"/>
        <w:jc w:val="center"/>
      </w:pPr>
      <w:r>
        <w:t>Figure 5.1.1: Use case Diagram for Managers</w:t>
      </w:r>
    </w:p>
    <w:p w14:paraId="2E508586" w14:textId="77777777" w:rsidR="00825C67" w:rsidRDefault="00825C67" w:rsidP="00D0580A">
      <w:pPr>
        <w:ind w:left="1440" w:firstLine="720"/>
        <w:jc w:val="center"/>
      </w:pPr>
    </w:p>
    <w:p w14:paraId="621F2B83" w14:textId="77777777" w:rsidR="00825C67" w:rsidRDefault="00825C67" w:rsidP="00D0580A">
      <w:pPr>
        <w:ind w:left="1440" w:firstLine="720"/>
        <w:jc w:val="center"/>
      </w:pPr>
    </w:p>
    <w:p w14:paraId="60D52584" w14:textId="77777777" w:rsidR="00825C67" w:rsidRDefault="00825C67" w:rsidP="00D0580A">
      <w:pPr>
        <w:ind w:left="1440" w:firstLine="720"/>
        <w:jc w:val="center"/>
      </w:pPr>
    </w:p>
    <w:p w14:paraId="6C0D2C7D" w14:textId="77777777" w:rsidR="00825C67" w:rsidRDefault="00825C67" w:rsidP="00D0580A">
      <w:pPr>
        <w:ind w:left="1440" w:firstLine="720"/>
        <w:jc w:val="center"/>
      </w:pPr>
    </w:p>
    <w:p w14:paraId="5070BB0F" w14:textId="77777777" w:rsidR="00825C67" w:rsidRDefault="00825C67" w:rsidP="00D0580A">
      <w:pPr>
        <w:ind w:left="1440" w:firstLine="720"/>
        <w:jc w:val="center"/>
      </w:pPr>
    </w:p>
    <w:p w14:paraId="0FC50DD6" w14:textId="77777777" w:rsidR="00825C67" w:rsidRDefault="00825C67" w:rsidP="00D0580A">
      <w:pPr>
        <w:ind w:left="1440" w:firstLine="720"/>
        <w:jc w:val="center"/>
      </w:pPr>
    </w:p>
    <w:p w14:paraId="15B086FD" w14:textId="77777777" w:rsidR="00825C67" w:rsidRDefault="00825C67" w:rsidP="00D0580A">
      <w:pPr>
        <w:ind w:left="1440" w:firstLine="720"/>
        <w:jc w:val="center"/>
      </w:pPr>
    </w:p>
    <w:p w14:paraId="30374CE3" w14:textId="77777777" w:rsidR="00825C67" w:rsidRDefault="00825C67" w:rsidP="00D0580A">
      <w:pPr>
        <w:ind w:left="1440" w:firstLine="720"/>
        <w:jc w:val="center"/>
      </w:pPr>
    </w:p>
    <w:p w14:paraId="548D640D" w14:textId="77777777" w:rsidR="00825C67" w:rsidRDefault="000D1D59" w:rsidP="00D0580A">
      <w:pPr>
        <w:ind w:left="1440" w:firstLine="720"/>
        <w:jc w:val="center"/>
      </w:pPr>
      <w:r>
        <w:rPr>
          <w:noProof/>
        </w:rPr>
        <w:lastRenderedPageBreak/>
        <mc:AlternateContent>
          <mc:Choice Requires="wps">
            <w:drawing>
              <wp:anchor distT="0" distB="0" distL="0" distR="0" simplePos="0" relativeHeight="11" behindDoc="0" locked="0" layoutInCell="1" allowOverlap="1" wp14:anchorId="09F9877D" wp14:editId="44CF7730">
                <wp:simplePos x="0" y="0"/>
                <wp:positionH relativeFrom="margin">
                  <wp:posOffset>212090</wp:posOffset>
                </wp:positionH>
                <wp:positionV relativeFrom="paragraph">
                  <wp:posOffset>13335</wp:posOffset>
                </wp:positionV>
                <wp:extent cx="6365240" cy="5332730"/>
                <wp:effectExtent l="0" t="0" r="17780" b="20955"/>
                <wp:wrapNone/>
                <wp:docPr id="9" name="Rectangle 6"/>
                <wp:cNvGraphicFramePr/>
                <a:graphic xmlns:a="http://schemas.openxmlformats.org/drawingml/2006/main">
                  <a:graphicData uri="http://schemas.microsoft.com/office/word/2010/wordprocessingShape">
                    <wps:wsp>
                      <wps:cNvSpPr/>
                      <wps:spPr>
                        <a:xfrm>
                          <a:off x="0" y="0"/>
                          <a:ext cx="6364440" cy="533196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017FFC6F" w14:textId="77777777" w:rsidR="00C20D09" w:rsidRDefault="00C20D09">
                            <w:pPr>
                              <w:pStyle w:val="FrameContents"/>
                              <w:spacing w:line="240" w:lineRule="auto"/>
                              <w:ind w:left="0"/>
                            </w:pPr>
                            <w:r>
                              <w:rPr>
                                <w:noProof/>
                              </w:rPr>
                              <w:drawing>
                                <wp:inline distT="0" distB="0" distL="0" distR="0" wp14:anchorId="32BA9912" wp14:editId="3B8F20EE">
                                  <wp:extent cx="5983605" cy="5396230"/>
                                  <wp:effectExtent l="0" t="0" r="0" b="0"/>
                                  <wp:docPr id="1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7"/>
                                          <pic:cNvPicPr>
                                            <a:picLocks noChangeAspect="1" noChangeArrowheads="1"/>
                                          </pic:cNvPicPr>
                                        </pic:nvPicPr>
                                        <pic:blipFill>
                                          <a:blip r:embed="rId32"/>
                                          <a:stretch>
                                            <a:fillRect/>
                                          </a:stretch>
                                        </pic:blipFill>
                                        <pic:spPr bwMode="auto">
                                          <a:xfrm>
                                            <a:off x="0" y="0"/>
                                            <a:ext cx="5983605" cy="5396230"/>
                                          </a:xfrm>
                                          <a:prstGeom prst="rect">
                                            <a:avLst/>
                                          </a:prstGeom>
                                        </pic:spPr>
                                      </pic:pic>
                                    </a:graphicData>
                                  </a:graphic>
                                </wp:inline>
                              </w:drawing>
                            </w:r>
                          </w:p>
                        </w:txbxContent>
                      </wps:txbx>
                      <wps:bodyPr>
                        <a:noAutofit/>
                      </wps:bodyPr>
                    </wps:wsp>
                  </a:graphicData>
                </a:graphic>
              </wp:anchor>
            </w:drawing>
          </mc:Choice>
          <mc:Fallback>
            <w:pict>
              <v:rect w14:anchorId="09F9877D" id="Rectangle 6" o:spid="_x0000_s1027" style="position:absolute;left:0;text-align:left;margin-left:16.7pt;margin-top:1.05pt;width:501.2pt;height:419.9pt;z-index:11;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" strokeweight=".26mm">
                <v:textbox>
                  <w:txbxContent>
                    <w:p w14:paraId="017FFC6F" w14:textId="77777777" w:rsidR="00C20D09" w:rsidRDefault="00C20D09">
                      <w:pPr>
                        <w:pStyle w:val="FrameContents"/>
                        <w:spacing w:line="240" w:lineRule="auto"/>
                        <w:ind w:left="0"/>
                      </w:pPr>
                      <w:r>
                        <w:rPr>
                          <w:noProof/>
                        </w:rPr>
                        <w:drawing>
                          <wp:inline distT="0" distB="0" distL="0" distR="0" wp14:anchorId="32BA9912" wp14:editId="3B8F20EE">
                            <wp:extent cx="5983605" cy="5396230"/>
                            <wp:effectExtent l="0" t="0" r="0" b="0"/>
                            <wp:docPr id="1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7"/>
                                    <pic:cNvPicPr>
                                      <a:picLocks noChangeAspect="1" noChangeArrowheads="1"/>
                                    </pic:cNvPicPr>
                                  </pic:nvPicPr>
                                  <pic:blipFill>
                                    <a:blip r:embed="rId32"/>
                                    <a:stretch>
                                      <a:fillRect/>
                                    </a:stretch>
                                  </pic:blipFill>
                                  <pic:spPr bwMode="auto">
                                    <a:xfrm>
                                      <a:off x="0" y="0"/>
                                      <a:ext cx="5983605" cy="5396230"/>
                                    </a:xfrm>
                                    <a:prstGeom prst="rect">
                                      <a:avLst/>
                                    </a:prstGeom>
                                  </pic:spPr>
                                </pic:pic>
                              </a:graphicData>
                            </a:graphic>
                          </wp:inline>
                        </w:drawing>
                      </w:r>
                    </w:p>
                  </w:txbxContent>
                </v:textbox>
                <w10:wrap anchorx="margin"/>
              </v:rect>
            </w:pict>
          </mc:Fallback>
        </mc:AlternateContent>
      </w:r>
    </w:p>
    <w:p w14:paraId="4F441A6B" w14:textId="77777777" w:rsidR="00825C67" w:rsidRDefault="00825C67" w:rsidP="00D0580A">
      <w:pPr>
        <w:ind w:left="1440" w:firstLine="720"/>
        <w:jc w:val="center"/>
      </w:pPr>
    </w:p>
    <w:p w14:paraId="02B65098" w14:textId="77777777" w:rsidR="00825C67" w:rsidRDefault="00825C67" w:rsidP="00D0580A">
      <w:pPr>
        <w:ind w:left="1440" w:firstLine="720"/>
        <w:jc w:val="center"/>
      </w:pPr>
    </w:p>
    <w:p w14:paraId="273E82E7" w14:textId="77777777" w:rsidR="00825C67" w:rsidRDefault="00825C67" w:rsidP="00D0580A">
      <w:pPr>
        <w:ind w:left="1440" w:firstLine="720"/>
        <w:jc w:val="center"/>
      </w:pPr>
    </w:p>
    <w:p w14:paraId="2430ADCA" w14:textId="77777777" w:rsidR="00825C67" w:rsidRDefault="00825C67" w:rsidP="00D0580A">
      <w:pPr>
        <w:ind w:left="2160"/>
        <w:jc w:val="center"/>
      </w:pPr>
    </w:p>
    <w:p w14:paraId="7A87EF01" w14:textId="77777777" w:rsidR="00825C67" w:rsidRDefault="00825C67" w:rsidP="00D0580A">
      <w:pPr>
        <w:ind w:left="1440" w:firstLine="720"/>
        <w:jc w:val="center"/>
      </w:pPr>
    </w:p>
    <w:p w14:paraId="4BE8E449" w14:textId="77777777" w:rsidR="00825C67" w:rsidRDefault="00825C67" w:rsidP="00D0580A">
      <w:pPr>
        <w:ind w:left="1440" w:firstLine="720"/>
        <w:jc w:val="center"/>
      </w:pPr>
    </w:p>
    <w:p w14:paraId="408AA627" w14:textId="77777777" w:rsidR="00825C67" w:rsidRDefault="00825C67" w:rsidP="00D0580A">
      <w:pPr>
        <w:ind w:left="1440" w:firstLine="720"/>
        <w:jc w:val="center"/>
      </w:pPr>
    </w:p>
    <w:p w14:paraId="2214F3A5" w14:textId="77777777" w:rsidR="00825C67" w:rsidRDefault="00825C67" w:rsidP="00D0580A">
      <w:pPr>
        <w:ind w:left="1440" w:firstLine="720"/>
        <w:jc w:val="center"/>
      </w:pPr>
    </w:p>
    <w:p w14:paraId="18D3D3BD" w14:textId="77777777" w:rsidR="00825C67" w:rsidRDefault="00825C67" w:rsidP="00D0580A">
      <w:pPr>
        <w:ind w:left="1440" w:firstLine="720"/>
        <w:jc w:val="center"/>
      </w:pPr>
    </w:p>
    <w:p w14:paraId="116EC87D" w14:textId="77777777" w:rsidR="00825C67" w:rsidRDefault="00825C67" w:rsidP="00D0580A">
      <w:pPr>
        <w:ind w:left="1440" w:firstLine="720"/>
        <w:jc w:val="center"/>
      </w:pPr>
    </w:p>
    <w:p w14:paraId="620E1A2E" w14:textId="77777777" w:rsidR="00825C67" w:rsidRDefault="00825C67" w:rsidP="00D0580A">
      <w:pPr>
        <w:ind w:left="1440" w:firstLine="720"/>
        <w:jc w:val="center"/>
      </w:pPr>
    </w:p>
    <w:p w14:paraId="520F4E72" w14:textId="77777777" w:rsidR="00825C67" w:rsidRDefault="00825C67" w:rsidP="00D0580A">
      <w:pPr>
        <w:ind w:left="1440" w:firstLine="720"/>
        <w:jc w:val="center"/>
      </w:pPr>
    </w:p>
    <w:p w14:paraId="30414F4B" w14:textId="77777777" w:rsidR="00825C67" w:rsidRDefault="00825C67" w:rsidP="00D0580A">
      <w:pPr>
        <w:ind w:left="1440" w:firstLine="720"/>
        <w:jc w:val="center"/>
      </w:pPr>
    </w:p>
    <w:p w14:paraId="548BCEF4" w14:textId="77777777" w:rsidR="00825C67" w:rsidRDefault="00825C67" w:rsidP="00D0580A">
      <w:pPr>
        <w:ind w:left="1440" w:firstLine="720"/>
        <w:jc w:val="center"/>
      </w:pPr>
    </w:p>
    <w:p w14:paraId="128F5743" w14:textId="77777777" w:rsidR="00825C67" w:rsidRDefault="00825C67" w:rsidP="00D0580A">
      <w:pPr>
        <w:ind w:left="1440" w:firstLine="720"/>
        <w:jc w:val="center"/>
      </w:pPr>
    </w:p>
    <w:p w14:paraId="2013590B" w14:textId="77777777" w:rsidR="00825C67" w:rsidRDefault="00825C67" w:rsidP="00D0580A">
      <w:pPr>
        <w:ind w:left="1440" w:firstLine="720"/>
        <w:jc w:val="center"/>
      </w:pPr>
    </w:p>
    <w:p w14:paraId="214BBB36" w14:textId="77777777" w:rsidR="00825C67" w:rsidRDefault="00825C67" w:rsidP="00D0580A">
      <w:pPr>
        <w:ind w:left="1440" w:firstLine="720"/>
        <w:jc w:val="center"/>
      </w:pPr>
    </w:p>
    <w:p w14:paraId="7159D3A4" w14:textId="77777777" w:rsidR="00825C67" w:rsidRDefault="00825C67" w:rsidP="00D0580A">
      <w:pPr>
        <w:ind w:left="1440" w:firstLine="720"/>
        <w:jc w:val="center"/>
      </w:pPr>
    </w:p>
    <w:p w14:paraId="1E19304B" w14:textId="77777777" w:rsidR="00825C67" w:rsidRDefault="00825C67" w:rsidP="00D0580A">
      <w:pPr>
        <w:ind w:left="1440" w:firstLine="720"/>
        <w:jc w:val="center"/>
      </w:pPr>
    </w:p>
    <w:p w14:paraId="475E6E82" w14:textId="77777777" w:rsidR="00825C67" w:rsidRDefault="00825C67" w:rsidP="00D0580A">
      <w:pPr>
        <w:ind w:left="1440" w:firstLine="720"/>
        <w:jc w:val="center"/>
      </w:pPr>
    </w:p>
    <w:p w14:paraId="0CC25316" w14:textId="77777777" w:rsidR="00825C67" w:rsidRDefault="00B82881" w:rsidP="00D0580A">
      <w:pPr>
        <w:ind w:left="1440" w:firstLine="720"/>
        <w:jc w:val="center"/>
      </w:pPr>
      <w:r>
        <w:t>Figure 5.1.2</w:t>
      </w:r>
      <w:r w:rsidR="000D1D59">
        <w:t>: Use case Diagram for Managers</w:t>
      </w:r>
    </w:p>
    <w:p w14:paraId="15FA2F03" w14:textId="77777777" w:rsidR="00825C67" w:rsidRDefault="00825C67" w:rsidP="00D0580A">
      <w:pPr>
        <w:ind w:left="2160"/>
        <w:jc w:val="center"/>
      </w:pPr>
    </w:p>
    <w:p w14:paraId="39EA4C86" w14:textId="77777777" w:rsidR="00825C67" w:rsidRDefault="00825C67" w:rsidP="00D0580A">
      <w:pPr>
        <w:ind w:left="2160"/>
        <w:jc w:val="center"/>
      </w:pPr>
    </w:p>
    <w:p w14:paraId="6C8680A0" w14:textId="77777777" w:rsidR="00825C67" w:rsidRDefault="000D1D59" w:rsidP="00D0580A">
      <w:pPr>
        <w:ind w:left="0" w:firstLine="720"/>
        <w:jc w:val="center"/>
      </w:pPr>
      <w:r>
        <w:t>The diagrams above show the use case for the admin user. These admin users will produce schedules for their employees. They will be able to create, delete and modify schedules. They will be assigning employees to specific rooms based on the availability of the room and the availability of the employee. Management will have the power to manage accounts. They will be able to create, modify, and delete accounts.</w:t>
      </w:r>
    </w:p>
    <w:p w14:paraId="7F01730E" w14:textId="77777777" w:rsidR="00825C67" w:rsidRDefault="00825C67" w:rsidP="00D0580A">
      <w:pPr>
        <w:ind w:left="0" w:firstLine="720"/>
        <w:jc w:val="center"/>
      </w:pPr>
    </w:p>
    <w:p w14:paraId="75A7E6E1" w14:textId="77777777" w:rsidR="00825C67" w:rsidRDefault="00825C67" w:rsidP="00D0580A">
      <w:pPr>
        <w:ind w:left="2160"/>
        <w:jc w:val="center"/>
        <w:rPr>
          <w:sz w:val="28"/>
          <w:szCs w:val="28"/>
        </w:rPr>
      </w:pPr>
    </w:p>
    <w:p w14:paraId="45513D40" w14:textId="77777777" w:rsidR="00825C67" w:rsidRDefault="00825C67" w:rsidP="00D0580A">
      <w:pPr>
        <w:ind w:left="2160"/>
        <w:jc w:val="center"/>
        <w:rPr>
          <w:sz w:val="28"/>
          <w:szCs w:val="28"/>
        </w:rPr>
      </w:pPr>
      <w:bookmarkStart w:id="8" w:name="_lnxbz9"/>
      <w:bookmarkEnd w:id="8"/>
    </w:p>
    <w:p w14:paraId="58A78F4C" w14:textId="77777777" w:rsidR="00825C67" w:rsidRDefault="000D1D59" w:rsidP="00D0580A">
      <w:pPr>
        <w:numPr>
          <w:ilvl w:val="2"/>
          <w:numId w:val="1"/>
        </w:numPr>
        <w:jc w:val="center"/>
      </w:pPr>
      <w:r>
        <w:rPr>
          <w:b/>
        </w:rPr>
        <w:lastRenderedPageBreak/>
        <w:t>SYSTEM EMPLOYEE USER</w:t>
      </w:r>
    </w:p>
    <w:p w14:paraId="2F3148A7" w14:textId="77777777" w:rsidR="00825C67" w:rsidRDefault="000D1D59" w:rsidP="00D0580A">
      <w:pPr>
        <w:jc w:val="center"/>
      </w:pPr>
      <w:r>
        <w:rPr>
          <w:noProof/>
        </w:rPr>
        <mc:AlternateContent>
          <mc:Choice Requires="wps">
            <w:drawing>
              <wp:anchor distT="0" distB="0" distL="0" distR="0" simplePos="0" relativeHeight="3" behindDoc="0" locked="0" layoutInCell="1" allowOverlap="1" wp14:anchorId="661C4FCA" wp14:editId="672DF30A">
                <wp:simplePos x="0" y="0"/>
                <wp:positionH relativeFrom="column">
                  <wp:posOffset>619760</wp:posOffset>
                </wp:positionH>
                <wp:positionV relativeFrom="paragraph">
                  <wp:posOffset>12700</wp:posOffset>
                </wp:positionV>
                <wp:extent cx="5432425" cy="4907280"/>
                <wp:effectExtent l="0" t="0" r="17145" b="27305"/>
                <wp:wrapNone/>
                <wp:docPr id="13" name="Rectangle 14"/>
                <wp:cNvGraphicFramePr/>
                <a:graphic xmlns:a="http://schemas.openxmlformats.org/drawingml/2006/main">
                  <a:graphicData uri="http://schemas.microsoft.com/office/word/2010/wordprocessingShape">
                    <wps:wsp>
                      <wps:cNvSpPr/>
                      <wps:spPr>
                        <a:xfrm>
                          <a:off x="0" y="0"/>
                          <a:ext cx="5431680" cy="490680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7CEC134D" w14:textId="77777777" w:rsidR="00C20D09" w:rsidRDefault="00C20D09">
                            <w:pPr>
                              <w:pStyle w:val="FrameContents"/>
                              <w:spacing w:line="240" w:lineRule="auto"/>
                              <w:ind w:left="0"/>
                            </w:pPr>
                          </w:p>
                          <w:p w14:paraId="07AD599D" w14:textId="77777777" w:rsidR="00C20D09" w:rsidRDefault="00C20D09">
                            <w:pPr>
                              <w:pStyle w:val="FrameContents"/>
                              <w:spacing w:line="240" w:lineRule="auto"/>
                              <w:ind w:left="0"/>
                            </w:pPr>
                            <w:r>
                              <w:rPr>
                                <w:noProof/>
                              </w:rPr>
                              <w:drawing>
                                <wp:inline distT="0" distB="0" distL="0" distR="0" wp14:anchorId="7CEF242F" wp14:editId="7D4C1FCC">
                                  <wp:extent cx="5239385" cy="4730115"/>
                                  <wp:effectExtent l="0" t="0" r="0" b="0"/>
                                  <wp:docPr id="1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9"/>
                                          <pic:cNvPicPr>
                                            <a:picLocks noChangeAspect="1" noChangeArrowheads="1"/>
                                          </pic:cNvPicPr>
                                        </pic:nvPicPr>
                                        <pic:blipFill>
                                          <a:blip r:embed="rId33"/>
                                          <a:stretch>
                                            <a:fillRect/>
                                          </a:stretch>
                                        </pic:blipFill>
                                        <pic:spPr bwMode="auto">
                                          <a:xfrm>
                                            <a:off x="0" y="0"/>
                                            <a:ext cx="5239385" cy="4730115"/>
                                          </a:xfrm>
                                          <a:prstGeom prst="rect">
                                            <a:avLst/>
                                          </a:prstGeom>
                                        </pic:spPr>
                                      </pic:pic>
                                    </a:graphicData>
                                  </a:graphic>
                                </wp:inline>
                              </w:drawing>
                            </w:r>
                          </w:p>
                          <w:p w14:paraId="205395CF" w14:textId="77777777" w:rsidR="00C20D09" w:rsidRDefault="00C20D09">
                            <w:pPr>
                              <w:pStyle w:val="FrameContents"/>
                              <w:spacing w:line="240" w:lineRule="auto"/>
                              <w:ind w:left="0"/>
                            </w:pPr>
                          </w:p>
                          <w:p w14:paraId="41A6DB66" w14:textId="77777777" w:rsidR="00C20D09" w:rsidRDefault="00C20D09">
                            <w:pPr>
                              <w:pStyle w:val="FrameContents"/>
                              <w:spacing w:line="240" w:lineRule="auto"/>
                              <w:ind w:left="0"/>
                            </w:pPr>
                          </w:p>
                        </w:txbxContent>
                      </wps:txbx>
                      <wps:bodyPr>
                        <a:noAutofit/>
                      </wps:bodyPr>
                    </wps:wsp>
                  </a:graphicData>
                </a:graphic>
              </wp:anchor>
            </w:drawing>
          </mc:Choice>
          <mc:Fallback>
            <w:pict>
              <v:rect w14:anchorId="661C4FCA" id="Rectangle 14" o:spid="_x0000_s1028" style="position:absolute;left:0;text-align:left;margin-left:48.8pt;margin-top:1pt;width:427.75pt;height:386.4pt;z-index: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" strokeweight=".26mm">
                <v:textbox>
                  <w:txbxContent>
                    <w:p w14:paraId="7CEC134D" w14:textId="77777777" w:rsidR="00C20D09" w:rsidRDefault="00C20D09">
                      <w:pPr>
                        <w:pStyle w:val="FrameContents"/>
                        <w:spacing w:line="240" w:lineRule="auto"/>
                        <w:ind w:left="0"/>
                      </w:pPr>
                    </w:p>
                    <w:p w14:paraId="07AD599D" w14:textId="77777777" w:rsidR="00C20D09" w:rsidRDefault="00C20D09">
                      <w:pPr>
                        <w:pStyle w:val="FrameContents"/>
                        <w:spacing w:line="240" w:lineRule="auto"/>
                        <w:ind w:left="0"/>
                      </w:pPr>
                      <w:r>
                        <w:rPr>
                          <w:noProof/>
                        </w:rPr>
                        <w:drawing>
                          <wp:inline distT="0" distB="0" distL="0" distR="0" wp14:anchorId="7CEF242F" wp14:editId="7D4C1FCC">
                            <wp:extent cx="5239385" cy="4730115"/>
                            <wp:effectExtent l="0" t="0" r="0" b="0"/>
                            <wp:docPr id="1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9"/>
                                    <pic:cNvPicPr>
                                      <a:picLocks noChangeAspect="1" noChangeArrowheads="1"/>
                                    </pic:cNvPicPr>
                                  </pic:nvPicPr>
                                  <pic:blipFill>
                                    <a:blip r:embed="rId33"/>
                                    <a:stretch>
                                      <a:fillRect/>
                                    </a:stretch>
                                  </pic:blipFill>
                                  <pic:spPr bwMode="auto">
                                    <a:xfrm>
                                      <a:off x="0" y="0"/>
                                      <a:ext cx="5239385" cy="4730115"/>
                                    </a:xfrm>
                                    <a:prstGeom prst="rect">
                                      <a:avLst/>
                                    </a:prstGeom>
                                  </pic:spPr>
                                </pic:pic>
                              </a:graphicData>
                            </a:graphic>
                          </wp:inline>
                        </w:drawing>
                      </w:r>
                    </w:p>
                    <w:p w14:paraId="205395CF" w14:textId="77777777" w:rsidR="00C20D09" w:rsidRDefault="00C20D09">
                      <w:pPr>
                        <w:pStyle w:val="FrameContents"/>
                        <w:spacing w:line="240" w:lineRule="auto"/>
                        <w:ind w:left="0"/>
                      </w:pPr>
                    </w:p>
                    <w:p w14:paraId="41A6DB66" w14:textId="77777777" w:rsidR="00C20D09" w:rsidRDefault="00C20D09">
                      <w:pPr>
                        <w:pStyle w:val="FrameContents"/>
                        <w:spacing w:line="240" w:lineRule="auto"/>
                        <w:ind w:left="0"/>
                      </w:pPr>
                    </w:p>
                  </w:txbxContent>
                </v:textbox>
              </v:rect>
            </w:pict>
          </mc:Fallback>
        </mc:AlternateContent>
      </w:r>
    </w:p>
    <w:p w14:paraId="10BCF3AE" w14:textId="77777777" w:rsidR="00825C67" w:rsidRDefault="00825C67" w:rsidP="00D0580A">
      <w:pPr>
        <w:jc w:val="center"/>
      </w:pPr>
    </w:p>
    <w:p w14:paraId="3BDD18DA" w14:textId="77777777" w:rsidR="00825C67" w:rsidRDefault="00825C67" w:rsidP="00D0580A">
      <w:pPr>
        <w:jc w:val="center"/>
      </w:pPr>
    </w:p>
    <w:p w14:paraId="2C0F3757" w14:textId="77777777" w:rsidR="00825C67" w:rsidRDefault="00825C67" w:rsidP="00D0580A">
      <w:pPr>
        <w:ind w:left="2160"/>
        <w:jc w:val="center"/>
      </w:pPr>
    </w:p>
    <w:p w14:paraId="5ECADDC5" w14:textId="77777777" w:rsidR="00825C67" w:rsidRDefault="00825C67" w:rsidP="00D0580A">
      <w:pPr>
        <w:ind w:left="3600"/>
        <w:jc w:val="center"/>
      </w:pPr>
    </w:p>
    <w:p w14:paraId="27AAAE40" w14:textId="77777777" w:rsidR="00825C67" w:rsidRDefault="00825C67" w:rsidP="00D0580A">
      <w:pPr>
        <w:ind w:left="3600"/>
        <w:jc w:val="center"/>
      </w:pPr>
    </w:p>
    <w:p w14:paraId="59EBA55D" w14:textId="77777777" w:rsidR="00825C67" w:rsidRDefault="00825C67" w:rsidP="00D0580A">
      <w:pPr>
        <w:ind w:left="3600"/>
        <w:jc w:val="center"/>
      </w:pPr>
    </w:p>
    <w:p w14:paraId="4033D201" w14:textId="77777777" w:rsidR="00825C67" w:rsidRDefault="00825C67" w:rsidP="00D0580A">
      <w:pPr>
        <w:ind w:left="3600"/>
        <w:jc w:val="center"/>
      </w:pPr>
    </w:p>
    <w:p w14:paraId="1F0C3573" w14:textId="77777777" w:rsidR="00825C67" w:rsidRDefault="00825C67" w:rsidP="00D0580A">
      <w:pPr>
        <w:ind w:left="3600"/>
        <w:jc w:val="center"/>
      </w:pPr>
    </w:p>
    <w:p w14:paraId="326B4263" w14:textId="77777777" w:rsidR="00825C67" w:rsidRDefault="00825C67" w:rsidP="00D0580A">
      <w:pPr>
        <w:ind w:left="3600"/>
        <w:jc w:val="center"/>
      </w:pPr>
    </w:p>
    <w:p w14:paraId="57DE9FFD" w14:textId="77777777" w:rsidR="00825C67" w:rsidRDefault="00825C67" w:rsidP="00D0580A">
      <w:pPr>
        <w:ind w:left="3600"/>
        <w:jc w:val="center"/>
      </w:pPr>
    </w:p>
    <w:p w14:paraId="12AC8674" w14:textId="77777777" w:rsidR="00825C67" w:rsidRDefault="00825C67" w:rsidP="00D0580A">
      <w:pPr>
        <w:ind w:left="3600"/>
        <w:jc w:val="center"/>
      </w:pPr>
    </w:p>
    <w:p w14:paraId="7FAEC5F0" w14:textId="77777777" w:rsidR="00825C67" w:rsidRDefault="00825C67" w:rsidP="00D0580A">
      <w:pPr>
        <w:ind w:left="3600"/>
        <w:jc w:val="center"/>
      </w:pPr>
    </w:p>
    <w:p w14:paraId="6EEC720F" w14:textId="77777777" w:rsidR="00825C67" w:rsidRDefault="00825C67" w:rsidP="00D0580A">
      <w:pPr>
        <w:ind w:left="3600"/>
        <w:jc w:val="center"/>
      </w:pPr>
    </w:p>
    <w:p w14:paraId="7FE09C9C" w14:textId="77777777" w:rsidR="00825C67" w:rsidRDefault="00825C67" w:rsidP="00D0580A">
      <w:pPr>
        <w:ind w:left="3600"/>
        <w:jc w:val="center"/>
      </w:pPr>
    </w:p>
    <w:p w14:paraId="66E513EA" w14:textId="77777777" w:rsidR="00825C67" w:rsidRDefault="00825C67" w:rsidP="00D0580A">
      <w:pPr>
        <w:ind w:left="3600"/>
        <w:jc w:val="center"/>
      </w:pPr>
    </w:p>
    <w:p w14:paraId="7D39F2F6" w14:textId="77777777" w:rsidR="00825C67" w:rsidRDefault="00825C67" w:rsidP="00D0580A">
      <w:pPr>
        <w:ind w:left="3600"/>
        <w:jc w:val="center"/>
      </w:pPr>
    </w:p>
    <w:p w14:paraId="332ACA58" w14:textId="77777777" w:rsidR="00825C67" w:rsidRDefault="00825C67" w:rsidP="00D0580A">
      <w:pPr>
        <w:ind w:left="3600"/>
        <w:jc w:val="center"/>
      </w:pPr>
    </w:p>
    <w:p w14:paraId="0BA158EE" w14:textId="77777777" w:rsidR="00825C67" w:rsidRDefault="00825C67" w:rsidP="00D0580A">
      <w:pPr>
        <w:ind w:left="3600"/>
        <w:jc w:val="center"/>
      </w:pPr>
    </w:p>
    <w:p w14:paraId="47DD5676" w14:textId="77777777" w:rsidR="00825C67" w:rsidRDefault="00B82881" w:rsidP="00D0580A">
      <w:pPr>
        <w:ind w:left="3600"/>
        <w:jc w:val="center"/>
      </w:pPr>
      <w:r>
        <w:t>Figure 5.1.3</w:t>
      </w:r>
      <w:r w:rsidR="000D1D59">
        <w:t>: Use case Diagram for Employee</w:t>
      </w:r>
    </w:p>
    <w:p w14:paraId="114AC8F5" w14:textId="77777777" w:rsidR="00825C67" w:rsidRDefault="00825C67" w:rsidP="00D0580A">
      <w:pPr>
        <w:ind w:left="3600"/>
        <w:jc w:val="center"/>
      </w:pPr>
    </w:p>
    <w:p w14:paraId="7D0C1B8B" w14:textId="28C0860C" w:rsidR="00825C67" w:rsidRDefault="000D1D59" w:rsidP="00D0580A">
      <w:pPr>
        <w:ind w:left="1440" w:firstLine="720"/>
        <w:jc w:val="center"/>
      </w:pPr>
      <w:r>
        <w:t>Employees will be assigned rooms depending on their work shifts. Employees will be able to login and logout of their account. Employees will be allowed to sort the schedule by name and export their schedules into pdf format.</w:t>
      </w:r>
    </w:p>
    <w:p w14:paraId="54899AB5" w14:textId="77777777" w:rsidR="00825C67" w:rsidRDefault="00825C67" w:rsidP="00D0580A">
      <w:pPr>
        <w:ind w:left="2160"/>
        <w:jc w:val="center"/>
      </w:pPr>
    </w:p>
    <w:p w14:paraId="3E00EB4B" w14:textId="77777777" w:rsidR="00825C67" w:rsidRDefault="000D1D59" w:rsidP="00D0580A">
      <w:pPr>
        <w:ind w:left="2160"/>
        <w:jc w:val="center"/>
      </w:pPr>
      <w:r>
        <w:br w:type="page"/>
      </w:r>
    </w:p>
    <w:p w14:paraId="444F7868" w14:textId="7CE33B9D" w:rsidR="00825C67" w:rsidRDefault="00825C67" w:rsidP="00D0580A">
      <w:pPr>
        <w:ind w:left="0"/>
        <w:jc w:val="center"/>
      </w:pPr>
      <w:bookmarkStart w:id="9" w:name="_35nkun2"/>
      <w:bookmarkEnd w:id="9"/>
    </w:p>
    <w:p w14:paraId="37CB17A8" w14:textId="77777777" w:rsidR="00825C67" w:rsidRDefault="000D1D59" w:rsidP="00D0580A">
      <w:pPr>
        <w:numPr>
          <w:ilvl w:val="1"/>
          <w:numId w:val="1"/>
        </w:numPr>
        <w:jc w:val="center"/>
      </w:pPr>
      <w:bookmarkStart w:id="10" w:name="_1ksv4uv"/>
      <w:bookmarkEnd w:id="10"/>
      <w:r>
        <w:rPr>
          <w:b/>
        </w:rPr>
        <w:t>SEQUENCE DIAGRAM</w:t>
      </w:r>
    </w:p>
    <w:p w14:paraId="055754C3" w14:textId="77777777" w:rsidR="00825C67" w:rsidRDefault="000D1D59" w:rsidP="00D0580A">
      <w:pPr>
        <w:numPr>
          <w:ilvl w:val="3"/>
          <w:numId w:val="1"/>
        </w:numPr>
        <w:jc w:val="center"/>
        <w:rPr>
          <w:b/>
        </w:rPr>
      </w:pPr>
      <w:bookmarkStart w:id="11" w:name="_2jxsxqh"/>
      <w:bookmarkStart w:id="12" w:name="_44sinio"/>
      <w:bookmarkEnd w:id="11"/>
      <w:bookmarkEnd w:id="12"/>
      <w:r>
        <w:rPr>
          <w:noProof/>
        </w:rPr>
        <mc:AlternateContent>
          <mc:Choice Requires="wps">
            <w:drawing>
              <wp:anchor distT="45720" distB="45720" distL="114300" distR="114300" simplePos="0" relativeHeight="12" behindDoc="0" locked="0" layoutInCell="1" allowOverlap="1" wp14:anchorId="68D1ADBB" wp14:editId="4F02DCBD">
                <wp:simplePos x="0" y="0"/>
                <wp:positionH relativeFrom="column">
                  <wp:posOffset>1045210</wp:posOffset>
                </wp:positionH>
                <wp:positionV relativeFrom="paragraph">
                  <wp:posOffset>276225</wp:posOffset>
                </wp:positionV>
                <wp:extent cx="5305425" cy="5857875"/>
                <wp:effectExtent l="0" t="0" r="10160" b="10160"/>
                <wp:wrapSquare wrapText="bothSides"/>
                <wp:docPr id="17" name="Text Box 2"/>
                <wp:cNvGraphicFramePr/>
                <a:graphic xmlns:a="http://schemas.openxmlformats.org/drawingml/2006/main">
                  <a:graphicData uri="http://schemas.microsoft.com/office/word/2010/wordprocessingShape">
                    <wps:wsp>
                      <wps:cNvSpPr/>
                      <wps:spPr>
                        <a:xfrm>
                          <a:off x="0" y="0"/>
                          <a:ext cx="5304960" cy="585720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41F0B231" w14:textId="77777777" w:rsidR="00C20D09" w:rsidRDefault="00C20D09">
                            <w:pPr>
                              <w:pStyle w:val="FrameContents"/>
                              <w:ind w:left="0"/>
                            </w:pPr>
                            <w:r>
                              <w:rPr>
                                <w:noProof/>
                              </w:rPr>
                              <w:drawing>
                                <wp:inline distT="0" distB="0" distL="0" distR="0" wp14:anchorId="6C6CD7B5" wp14:editId="269C2BAC">
                                  <wp:extent cx="5114925" cy="5739765"/>
                                  <wp:effectExtent l="0" t="0" r="0" b="0"/>
                                  <wp:docPr id="19" name="Picture 26" descr="https://lh5.googleusercontent.com/9IoocXrF8h8Qj4ykMZTwzY4wEkaCmfPbmoZox11nNSIuKmeoZf8nKiFcToFNIR1K4ejqPHD6Fm47qhrCG1q_uPwQN8wZCt_-mXPEXiWOEdn1OsBkDwuuCSCynz5H9l-mYHcxQQFYr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 descr="https://lh5.googleusercontent.com/9IoocXrF8h8Qj4ykMZTwzY4wEkaCmfPbmoZox11nNSIuKmeoZf8nKiFcToFNIR1K4ejqPHD6Fm47qhrCG1q_uPwQN8wZCt_-mXPEXiWOEdn1OsBkDwuuCSCynz5H9l-mYHcxQQFYrho"/>
                                          <pic:cNvPicPr>
                                            <a:picLocks noChangeAspect="1" noChangeArrowheads="1"/>
                                          </pic:cNvPicPr>
                                        </pic:nvPicPr>
                                        <pic:blipFill>
                                          <a:blip r:embed="rId34"/>
                                          <a:stretch>
                                            <a:fillRect/>
                                          </a:stretch>
                                        </pic:blipFill>
                                        <pic:spPr bwMode="auto">
                                          <a:xfrm>
                                            <a:off x="0" y="0"/>
                                            <a:ext cx="5114925" cy="5739765"/>
                                          </a:xfrm>
                                          <a:prstGeom prst="rect">
                                            <a:avLst/>
                                          </a:prstGeom>
                                        </pic:spPr>
                                      </pic:pic>
                                    </a:graphicData>
                                  </a:graphic>
                                </wp:inline>
                              </w:drawing>
                            </w:r>
                          </w:p>
                        </w:txbxContent>
                      </wps:txbx>
                      <wps:bodyPr>
                        <a:noAutofit/>
                      </wps:bodyPr>
                    </wps:wsp>
                  </a:graphicData>
                </a:graphic>
              </wp:anchor>
            </w:drawing>
          </mc:Choice>
          <mc:Fallback>
            <w:pict>
              <v:rect w14:anchorId="68D1ADBB" id="Text Box 2" o:spid="_x0000_s1029" style="position:absolute;left:0;text-align:left;margin-left:82.3pt;margin-top:21.75pt;width:417.75pt;height:461.25pt;z-index: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" strokeweight=".26mm">
                <v:textbox>
                  <w:txbxContent>
                    <w:p w14:paraId="41F0B231" w14:textId="77777777" w:rsidR="00C20D09" w:rsidRDefault="00C20D09">
                      <w:pPr>
                        <w:pStyle w:val="FrameContents"/>
                        <w:ind w:left="0"/>
                      </w:pPr>
                      <w:r>
                        <w:rPr>
                          <w:noProof/>
                        </w:rPr>
                        <w:drawing>
                          <wp:inline distT="0" distB="0" distL="0" distR="0" wp14:anchorId="6C6CD7B5" wp14:editId="269C2BAC">
                            <wp:extent cx="5114925" cy="5739765"/>
                            <wp:effectExtent l="0" t="0" r="0" b="0"/>
                            <wp:docPr id="19" name="Picture 26" descr="https://lh5.googleusercontent.com/9IoocXrF8h8Qj4ykMZTwzY4wEkaCmfPbmoZox11nNSIuKmeoZf8nKiFcToFNIR1K4ejqPHD6Fm47qhrCG1q_uPwQN8wZCt_-mXPEXiWOEdn1OsBkDwuuCSCynz5H9l-mYHcxQQFYr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 descr="https://lh5.googleusercontent.com/9IoocXrF8h8Qj4ykMZTwzY4wEkaCmfPbmoZox11nNSIuKmeoZf8nKiFcToFNIR1K4ejqPHD6Fm47qhrCG1q_uPwQN8wZCt_-mXPEXiWOEdn1OsBkDwuuCSCynz5H9l-mYHcxQQFYrho"/>
                                    <pic:cNvPicPr>
                                      <a:picLocks noChangeAspect="1" noChangeArrowheads="1"/>
                                    </pic:cNvPicPr>
                                  </pic:nvPicPr>
                                  <pic:blipFill>
                                    <a:blip r:embed="rId34"/>
                                    <a:stretch>
                                      <a:fillRect/>
                                    </a:stretch>
                                  </pic:blipFill>
                                  <pic:spPr bwMode="auto">
                                    <a:xfrm>
                                      <a:off x="0" y="0"/>
                                      <a:ext cx="5114925" cy="5739765"/>
                                    </a:xfrm>
                                    <a:prstGeom prst="rect">
                                      <a:avLst/>
                                    </a:prstGeom>
                                  </pic:spPr>
                                </pic:pic>
                              </a:graphicData>
                            </a:graphic>
                          </wp:inline>
                        </w:drawing>
                      </w:r>
                    </w:p>
                  </w:txbxContent>
                </v:textbox>
                <w10:wrap type="square"/>
              </v:rect>
            </w:pict>
          </mc:Fallback>
        </mc:AlternateContent>
      </w:r>
      <w:r>
        <w:rPr>
          <w:b/>
        </w:rPr>
        <w:t>SEQUENCE DIAGRAM FOR MANAGEMENT USER</w:t>
      </w:r>
    </w:p>
    <w:p w14:paraId="025B7052" w14:textId="77777777" w:rsidR="00825C67" w:rsidRDefault="000D1D59" w:rsidP="00D0580A">
      <w:pPr>
        <w:jc w:val="center"/>
      </w:pPr>
      <w:r>
        <w:t>Figure 5.2.1 Sequence diagram for management user</w:t>
      </w:r>
    </w:p>
    <w:p w14:paraId="08F0A51A" w14:textId="77777777" w:rsidR="00825C67" w:rsidRDefault="000D1D59" w:rsidP="00D0580A">
      <w:pPr>
        <w:ind w:left="2160"/>
        <w:jc w:val="center"/>
        <w:rPr>
          <w:b/>
        </w:rPr>
      </w:pPr>
      <w:r>
        <w:br w:type="page"/>
      </w:r>
    </w:p>
    <w:p w14:paraId="12FA897A" w14:textId="77777777" w:rsidR="00825C67" w:rsidRDefault="000D1D59" w:rsidP="00D0580A">
      <w:pPr>
        <w:numPr>
          <w:ilvl w:val="3"/>
          <w:numId w:val="1"/>
        </w:numPr>
        <w:jc w:val="center"/>
        <w:rPr>
          <w:b/>
        </w:rPr>
      </w:pPr>
      <w:bookmarkStart w:id="13" w:name="_z337ya"/>
      <w:bookmarkEnd w:id="13"/>
      <w:r>
        <w:rPr>
          <w:noProof/>
        </w:rPr>
        <w:lastRenderedPageBreak/>
        <mc:AlternateContent>
          <mc:Choice Requires="wps">
            <w:drawing>
              <wp:anchor distT="45720" distB="45720" distL="114300" distR="114300" simplePos="0" relativeHeight="13" behindDoc="0" locked="0" layoutInCell="1" allowOverlap="1" wp14:anchorId="3BDB1787" wp14:editId="5F2259DA">
                <wp:simplePos x="0" y="0"/>
                <wp:positionH relativeFrom="page">
                  <wp:posOffset>1391920</wp:posOffset>
                </wp:positionH>
                <wp:positionV relativeFrom="paragraph">
                  <wp:posOffset>409575</wp:posOffset>
                </wp:positionV>
                <wp:extent cx="5305425" cy="5857875"/>
                <wp:effectExtent l="0" t="0" r="10160" b="10160"/>
                <wp:wrapSquare wrapText="bothSides"/>
                <wp:docPr id="21" name="Text Box 2"/>
                <wp:cNvGraphicFramePr/>
                <a:graphic xmlns:a="http://schemas.openxmlformats.org/drawingml/2006/main">
                  <a:graphicData uri="http://schemas.microsoft.com/office/word/2010/wordprocessingShape">
                    <wps:wsp>
                      <wps:cNvSpPr/>
                      <wps:spPr>
                        <a:xfrm>
                          <a:off x="0" y="0"/>
                          <a:ext cx="5304960" cy="585720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37B3F96D" w14:textId="77777777" w:rsidR="00C20D09" w:rsidRDefault="00C20D09">
                            <w:pPr>
                              <w:pStyle w:val="FrameContents"/>
                              <w:ind w:left="0"/>
                            </w:pPr>
                          </w:p>
                        </w:txbxContent>
                      </wps:txbx>
                      <wps:bodyPr>
                        <a:noAutofit/>
                      </wps:bodyPr>
                    </wps:wsp>
                  </a:graphicData>
                </a:graphic>
              </wp:anchor>
            </w:drawing>
          </mc:Choice>
          <mc:Fallback>
            <w:pict>
              <v:rect w14:anchorId="3BDB1787" id="_x0000_s1030" style="position:absolute;left:0;text-align:left;margin-left:109.6pt;margin-top:32.25pt;width:417.75pt;height:461.25pt;z-index:13;visibility:visible;mso-wrap-style:square;mso-wrap-distance-left:9pt;mso-wrap-distance-top:3.6pt;mso-wrap-distance-right:9pt;mso-wrap-distance-bottom:3.6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" strokeweight=".26mm">
                <v:textbox>
                  <w:txbxContent>
                    <w:p w14:paraId="37B3F96D" w14:textId="77777777" w:rsidR="00C20D09" w:rsidRDefault="00C20D09">
                      <w:pPr>
                        <w:pStyle w:val="FrameContents"/>
                        <w:ind w:left="0"/>
                      </w:pPr>
                    </w:p>
                  </w:txbxContent>
                </v:textbox>
                <w10:wrap type="square" anchorx="page"/>
              </v:rect>
            </w:pict>
          </mc:Fallback>
        </mc:AlternateContent>
      </w:r>
      <w:r>
        <w:rPr>
          <w:noProof/>
        </w:rPr>
        <w:drawing>
          <wp:anchor distT="0" distB="0" distL="0" distR="0" simplePos="0" relativeHeight="26" behindDoc="0" locked="0" layoutInCell="1" allowOverlap="1" wp14:anchorId="43DDE8CC" wp14:editId="3338A377">
            <wp:simplePos x="0" y="0"/>
            <wp:positionH relativeFrom="page">
              <wp:posOffset>1563370</wp:posOffset>
            </wp:positionH>
            <wp:positionV relativeFrom="page">
              <wp:posOffset>1175385</wp:posOffset>
            </wp:positionV>
            <wp:extent cx="5160645" cy="5711190"/>
            <wp:effectExtent l="0" t="0" r="0" b="0"/>
            <wp:wrapSquare wrapText="largest"/>
            <wp:docPr id="23" name="Picture 25" descr="https://lh4.googleusercontent.com/nHWIwt1pREzMEEbBZbsqfOHnLCioku_OIXyFeEShRJGFo4ArD04NbRAR0Nh8jPom6JGwvl4Ksgn-JqfUdRVbk_KDTH0bPSqcu3Z4NneVcnPaE5hwF5-wIBBrwavKBPxsdqEhUSqnm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5" descr="https://lh4.googleusercontent.com/nHWIwt1pREzMEEbBZbsqfOHnLCioku_OIXyFeEShRJGFo4ArD04NbRAR0Nh8jPom6JGwvl4Ksgn-JqfUdRVbk_KDTH0bPSqcu3Z4NneVcnPaE5hwF5-wIBBrwavKBPxsdqEhUSqnmgo"/>
                    <pic:cNvPicPr>
                      <a:picLocks noChangeAspect="1" noChangeArrowheads="1"/>
                    </pic:cNvPicPr>
                  </pic:nvPicPr>
                  <pic:blipFill>
                    <a:blip r:embed="rId35"/>
                    <a:stretch>
                      <a:fillRect/>
                    </a:stretch>
                  </pic:blipFill>
                  <pic:spPr bwMode="auto">
                    <a:xfrm>
                      <a:off x="0" y="0"/>
                      <a:ext cx="5160645" cy="5711190"/>
                    </a:xfrm>
                    <a:prstGeom prst="rect">
                      <a:avLst/>
                    </a:prstGeom>
                  </pic:spPr>
                </pic:pic>
              </a:graphicData>
            </a:graphic>
          </wp:anchor>
        </w:drawing>
      </w:r>
      <w:r>
        <w:rPr>
          <w:b/>
        </w:rPr>
        <w:t>SEQUENCE DIAGRAM FOR EMPLOYEE USER</w:t>
      </w:r>
    </w:p>
    <w:p w14:paraId="3078CC2D" w14:textId="77777777" w:rsidR="00825C67" w:rsidRDefault="00825C67" w:rsidP="00D0580A">
      <w:pPr>
        <w:ind w:left="0" w:firstLine="720"/>
        <w:jc w:val="center"/>
      </w:pPr>
    </w:p>
    <w:p w14:paraId="253DB427" w14:textId="77777777" w:rsidR="00825C67" w:rsidRDefault="00825C67" w:rsidP="00D0580A">
      <w:pPr>
        <w:ind w:left="0" w:firstLine="720"/>
        <w:jc w:val="center"/>
      </w:pPr>
    </w:p>
    <w:p w14:paraId="4B34F72C" w14:textId="77777777" w:rsidR="00825C67" w:rsidRDefault="000D1D59" w:rsidP="00D0580A">
      <w:pPr>
        <w:ind w:left="0" w:firstLine="720"/>
        <w:jc w:val="center"/>
      </w:pPr>
      <w:r>
        <w:t>Figure 5.2.2 Sequence diagram for employee user</w:t>
      </w:r>
    </w:p>
    <w:p w14:paraId="49FB419E" w14:textId="77777777" w:rsidR="00825C67" w:rsidRDefault="00825C67" w:rsidP="00D0580A">
      <w:pPr>
        <w:ind w:left="2160"/>
        <w:jc w:val="center"/>
      </w:pPr>
    </w:p>
    <w:p w14:paraId="47111879" w14:textId="77777777" w:rsidR="00825C67" w:rsidRDefault="00825C67" w:rsidP="00D0580A">
      <w:pPr>
        <w:ind w:left="2160"/>
        <w:jc w:val="center"/>
      </w:pPr>
    </w:p>
    <w:p w14:paraId="75E4BE22" w14:textId="77777777" w:rsidR="00825C67" w:rsidRDefault="00825C67" w:rsidP="00D0580A">
      <w:pPr>
        <w:ind w:left="2160"/>
        <w:jc w:val="center"/>
      </w:pPr>
    </w:p>
    <w:p w14:paraId="635F18EF" w14:textId="77777777" w:rsidR="00825C67" w:rsidRDefault="00825C67" w:rsidP="00D0580A">
      <w:pPr>
        <w:ind w:left="2160"/>
        <w:jc w:val="center"/>
      </w:pPr>
    </w:p>
    <w:p w14:paraId="524C68F5" w14:textId="77777777" w:rsidR="00825C67" w:rsidRDefault="00825C67" w:rsidP="00D0580A">
      <w:pPr>
        <w:ind w:left="2160"/>
        <w:jc w:val="center"/>
      </w:pPr>
    </w:p>
    <w:p w14:paraId="58635A91" w14:textId="77777777" w:rsidR="00825C67" w:rsidRDefault="00825C67" w:rsidP="00D0580A">
      <w:pPr>
        <w:ind w:left="2160"/>
        <w:jc w:val="center"/>
      </w:pPr>
    </w:p>
    <w:p w14:paraId="7696452A" w14:textId="77777777" w:rsidR="00825C67" w:rsidRDefault="00825C67" w:rsidP="00D0580A">
      <w:pPr>
        <w:ind w:left="2160"/>
        <w:jc w:val="center"/>
      </w:pPr>
    </w:p>
    <w:p w14:paraId="7DE849F3" w14:textId="77777777" w:rsidR="00825C67" w:rsidRDefault="00825C67" w:rsidP="00D0580A">
      <w:pPr>
        <w:ind w:left="2160"/>
        <w:jc w:val="center"/>
      </w:pPr>
    </w:p>
    <w:p w14:paraId="5369EC7B" w14:textId="77777777" w:rsidR="00825C67" w:rsidRDefault="000D1D59" w:rsidP="00D0580A">
      <w:pPr>
        <w:numPr>
          <w:ilvl w:val="1"/>
          <w:numId w:val="1"/>
        </w:numPr>
        <w:jc w:val="center"/>
      </w:pPr>
      <w:bookmarkStart w:id="14" w:name="_3j2qqm3"/>
      <w:bookmarkEnd w:id="14"/>
      <w:r>
        <w:rPr>
          <w:b/>
        </w:rPr>
        <w:lastRenderedPageBreak/>
        <w:t>INTERFACE DESIGN</w:t>
      </w:r>
    </w:p>
    <w:p w14:paraId="21A2189B" w14:textId="77777777" w:rsidR="00825C67" w:rsidRDefault="000D1D59" w:rsidP="00D0580A">
      <w:pPr>
        <w:numPr>
          <w:ilvl w:val="3"/>
          <w:numId w:val="1"/>
        </w:numPr>
        <w:jc w:val="center"/>
        <w:rPr>
          <w:b/>
        </w:rPr>
      </w:pPr>
      <w:bookmarkStart w:id="15" w:name="_1y810tw"/>
      <w:bookmarkEnd w:id="15"/>
      <w:r>
        <w:rPr>
          <w:b/>
        </w:rPr>
        <w:t>INTERFACE DESIGN</w:t>
      </w:r>
    </w:p>
    <w:p w14:paraId="6296B7B1" w14:textId="77777777" w:rsidR="00825C67" w:rsidRDefault="00825C67" w:rsidP="00D0580A">
      <w:pPr>
        <w:ind w:left="2880"/>
        <w:jc w:val="center"/>
        <w:rPr>
          <w:b/>
        </w:rPr>
      </w:pPr>
    </w:p>
    <w:p w14:paraId="4B11E2C8" w14:textId="003E3C87" w:rsidR="00825C67" w:rsidRDefault="000D1D59" w:rsidP="00D0580A">
      <w:pPr>
        <w:ind w:left="2880"/>
        <w:jc w:val="center"/>
        <w:rPr>
          <w:b/>
          <w:color w:val="FF0000"/>
          <w:u w:val="single"/>
        </w:rPr>
      </w:pPr>
      <w:r>
        <w:rPr>
          <w:b/>
          <w:color w:val="FF0000"/>
          <w:u w:val="single"/>
        </w:rPr>
        <w:t>Design of the Website</w:t>
      </w:r>
    </w:p>
    <w:p w14:paraId="6EA4BC8A" w14:textId="50B5444A" w:rsidR="00E003AE" w:rsidRDefault="00E003AE" w:rsidP="00D0580A">
      <w:pPr>
        <w:ind w:left="2880"/>
        <w:jc w:val="center"/>
        <w:rPr>
          <w:b/>
          <w:color w:val="FF0000"/>
          <w:u w:val="single"/>
        </w:rPr>
      </w:pPr>
      <w:r>
        <w:rPr>
          <w:noProof/>
        </w:rPr>
        <w:drawing>
          <wp:inline distT="0" distB="0" distL="0" distR="0" wp14:anchorId="5509B880" wp14:editId="5C7AAB97">
            <wp:extent cx="4430259" cy="514731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7928" cy="5156220"/>
                    </a:xfrm>
                    <a:prstGeom prst="rect">
                      <a:avLst/>
                    </a:prstGeom>
                  </pic:spPr>
                </pic:pic>
              </a:graphicData>
            </a:graphic>
          </wp:inline>
        </w:drawing>
      </w:r>
    </w:p>
    <w:p w14:paraId="0835F890" w14:textId="218B8371" w:rsidR="00825C67" w:rsidRDefault="00E003AE" w:rsidP="00D0580A">
      <w:pPr>
        <w:ind w:left="2880"/>
        <w:jc w:val="center"/>
      </w:pPr>
      <w:r>
        <w:t>The code</w:t>
      </w:r>
      <w:r>
        <w:t xml:space="preserve"> identifies between administrator or customer (employee).</w:t>
      </w:r>
    </w:p>
    <w:p w14:paraId="6BF6D397" w14:textId="77B9985E" w:rsidR="00E003AE" w:rsidRDefault="00E003AE" w:rsidP="00D0580A">
      <w:pPr>
        <w:ind w:left="2880"/>
        <w:jc w:val="center"/>
        <w:rPr>
          <w:b/>
        </w:rPr>
      </w:pPr>
      <w:r>
        <w:rPr>
          <w:noProof/>
        </w:rPr>
        <w:lastRenderedPageBreak/>
        <w:drawing>
          <wp:inline distT="0" distB="0" distL="0" distR="0" wp14:anchorId="26174DC1" wp14:editId="74022C42">
            <wp:extent cx="4575988" cy="3860588"/>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85674" cy="3868760"/>
                    </a:xfrm>
                    <a:prstGeom prst="rect">
                      <a:avLst/>
                    </a:prstGeom>
                  </pic:spPr>
                </pic:pic>
              </a:graphicData>
            </a:graphic>
          </wp:inline>
        </w:drawing>
      </w:r>
    </w:p>
    <w:p w14:paraId="198D60FD" w14:textId="77777777" w:rsidR="00825C67" w:rsidRDefault="000D1D59" w:rsidP="00D0580A">
      <w:pPr>
        <w:numPr>
          <w:ilvl w:val="3"/>
          <w:numId w:val="1"/>
        </w:numPr>
        <w:jc w:val="center"/>
        <w:rPr>
          <w:b/>
        </w:rPr>
      </w:pPr>
      <w:bookmarkStart w:id="16" w:name="_4i7ojhp"/>
      <w:bookmarkEnd w:id="16"/>
      <w:r>
        <w:rPr>
          <w:b/>
        </w:rPr>
        <w:t>SYSTEM MANAGMENT USER</w:t>
      </w:r>
    </w:p>
    <w:p w14:paraId="171A21D7" w14:textId="676BA23B" w:rsidR="00E003AE" w:rsidRDefault="000D1D59" w:rsidP="00E003AE">
      <w:pPr>
        <w:ind w:left="2880"/>
        <w:jc w:val="center"/>
        <w:rPr>
          <w:b/>
          <w:color w:val="FF0000"/>
          <w:u w:val="single"/>
        </w:rPr>
      </w:pPr>
      <w:r>
        <w:rPr>
          <w:b/>
          <w:color w:val="FF0000"/>
          <w:u w:val="single"/>
        </w:rPr>
        <w:t>Home Page of Management</w:t>
      </w:r>
    </w:p>
    <w:p w14:paraId="73B2C35B" w14:textId="2FBA44D0" w:rsidR="00576BE8" w:rsidRDefault="00576BE8" w:rsidP="00D0580A">
      <w:pPr>
        <w:ind w:left="2880"/>
        <w:jc w:val="center"/>
        <w:rPr>
          <w:b/>
          <w:color w:val="FF0000"/>
          <w:u w:val="single"/>
        </w:rPr>
      </w:pPr>
      <w:r>
        <w:rPr>
          <w:noProof/>
        </w:rPr>
        <w:drawing>
          <wp:inline distT="0" distB="0" distL="0" distR="0" wp14:anchorId="45BB739F" wp14:editId="51B1DEB9">
            <wp:extent cx="4826991" cy="2090631"/>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6084" cy="2094569"/>
                    </a:xfrm>
                    <a:prstGeom prst="rect">
                      <a:avLst/>
                    </a:prstGeom>
                  </pic:spPr>
                </pic:pic>
              </a:graphicData>
            </a:graphic>
          </wp:inline>
        </w:drawing>
      </w:r>
    </w:p>
    <w:p w14:paraId="17EE9EBB" w14:textId="30F0F3FB" w:rsidR="00576BE8" w:rsidRDefault="00576BE8" w:rsidP="00D0580A">
      <w:pPr>
        <w:ind w:left="2880"/>
        <w:jc w:val="center"/>
      </w:pPr>
      <w:r>
        <w:t xml:space="preserve">The code uses </w:t>
      </w:r>
      <w:proofErr w:type="spellStart"/>
      <w:r>
        <w:t>index.php</w:t>
      </w:r>
      <w:proofErr w:type="spellEnd"/>
      <w:r>
        <w:t xml:space="preserve"> to identify admin in this case and giving the admin permission to view, update, delete, create schedule.</w:t>
      </w:r>
    </w:p>
    <w:p w14:paraId="26CCBE40" w14:textId="2E81C1C5" w:rsidR="00576BE8" w:rsidRDefault="00576BE8" w:rsidP="00D0580A">
      <w:pPr>
        <w:ind w:left="2880"/>
        <w:jc w:val="center"/>
        <w:rPr>
          <w:b/>
          <w:color w:val="FF0000"/>
          <w:u w:val="single"/>
        </w:rPr>
      </w:pPr>
      <w:r>
        <w:rPr>
          <w:noProof/>
        </w:rPr>
        <w:lastRenderedPageBreak/>
        <w:drawing>
          <wp:inline distT="0" distB="0" distL="0" distR="0" wp14:anchorId="42F37E21" wp14:editId="0BA56914">
            <wp:extent cx="4656769" cy="42005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61154" cy="4204480"/>
                    </a:xfrm>
                    <a:prstGeom prst="rect">
                      <a:avLst/>
                    </a:prstGeom>
                  </pic:spPr>
                </pic:pic>
              </a:graphicData>
            </a:graphic>
          </wp:inline>
        </w:drawing>
      </w:r>
    </w:p>
    <w:p w14:paraId="13A982BB" w14:textId="77777777" w:rsidR="00825C67" w:rsidRDefault="000D1D59" w:rsidP="00D0580A">
      <w:pPr>
        <w:numPr>
          <w:ilvl w:val="3"/>
          <w:numId w:val="1"/>
        </w:numPr>
        <w:jc w:val="center"/>
        <w:rPr>
          <w:b/>
        </w:rPr>
      </w:pPr>
      <w:bookmarkStart w:id="17" w:name="_2xcytpi"/>
      <w:bookmarkEnd w:id="17"/>
      <w:r>
        <w:rPr>
          <w:b/>
        </w:rPr>
        <w:t>SYSTEM EMPLOYEE USER</w:t>
      </w:r>
    </w:p>
    <w:p w14:paraId="6908EDCA" w14:textId="3472F69D" w:rsidR="00825C67" w:rsidRDefault="000D1D59" w:rsidP="00D0580A">
      <w:pPr>
        <w:ind w:left="2880"/>
        <w:jc w:val="center"/>
        <w:rPr>
          <w:b/>
          <w:color w:val="FF0000"/>
          <w:u w:val="single"/>
        </w:rPr>
      </w:pPr>
      <w:r>
        <w:rPr>
          <w:b/>
          <w:color w:val="FF0000"/>
          <w:u w:val="single"/>
        </w:rPr>
        <w:t>HOME PAGE OF EMPLOYEE</w:t>
      </w:r>
    </w:p>
    <w:p w14:paraId="16973E85" w14:textId="44BC1389" w:rsidR="00825C67" w:rsidRDefault="00576BE8" w:rsidP="00576BE8">
      <w:pPr>
        <w:jc w:val="center"/>
      </w:pPr>
      <w:r>
        <w:rPr>
          <w:noProof/>
        </w:rPr>
        <w:drawing>
          <wp:inline distT="0" distB="0" distL="0" distR="0" wp14:anchorId="7B32923E" wp14:editId="5890C400">
            <wp:extent cx="4499822" cy="153197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19013" cy="1538512"/>
                    </a:xfrm>
                    <a:prstGeom prst="rect">
                      <a:avLst/>
                    </a:prstGeom>
                  </pic:spPr>
                </pic:pic>
              </a:graphicData>
            </a:graphic>
          </wp:inline>
        </w:drawing>
      </w:r>
    </w:p>
    <w:p w14:paraId="7E4638F2" w14:textId="65DB8101" w:rsidR="00576BE8" w:rsidRDefault="00576BE8" w:rsidP="00576BE8">
      <w:pPr>
        <w:jc w:val="center"/>
      </w:pPr>
      <w:r>
        <w:t xml:space="preserve">The code uses </w:t>
      </w:r>
      <w:proofErr w:type="spellStart"/>
      <w:r>
        <w:t>index.php</w:t>
      </w:r>
      <w:proofErr w:type="spellEnd"/>
      <w:r>
        <w:t xml:space="preserve"> to identify the user and given the user different options but on the same page. The user does not have view, update, delete, or create schedule options.</w:t>
      </w:r>
    </w:p>
    <w:p w14:paraId="6485921C" w14:textId="3E184B86" w:rsidR="00576BE8" w:rsidRDefault="00576BE8" w:rsidP="00576BE8">
      <w:pPr>
        <w:jc w:val="center"/>
      </w:pPr>
      <w:r>
        <w:t xml:space="preserve">Customer within the </w:t>
      </w:r>
      <w:proofErr w:type="spellStart"/>
      <w:r>
        <w:t>index.php</w:t>
      </w:r>
      <w:proofErr w:type="spellEnd"/>
    </w:p>
    <w:p w14:paraId="451631B7" w14:textId="1D9A1866" w:rsidR="00576BE8" w:rsidRDefault="00576BE8" w:rsidP="00576BE8">
      <w:r>
        <w:rPr>
          <w:noProof/>
        </w:rPr>
        <w:lastRenderedPageBreak/>
        <w:drawing>
          <wp:inline distT="0" distB="0" distL="0" distR="0" wp14:anchorId="3BA6D2F4" wp14:editId="360F262E">
            <wp:extent cx="4957695" cy="43516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66822" cy="4359667"/>
                    </a:xfrm>
                    <a:prstGeom prst="rect">
                      <a:avLst/>
                    </a:prstGeom>
                  </pic:spPr>
                </pic:pic>
              </a:graphicData>
            </a:graphic>
          </wp:inline>
        </w:drawing>
      </w:r>
    </w:p>
    <w:p w14:paraId="43462984" w14:textId="77777777" w:rsidR="00825C67" w:rsidRDefault="00825C67" w:rsidP="00D0580A">
      <w:pPr>
        <w:jc w:val="center"/>
      </w:pPr>
      <w:bookmarkStart w:id="18" w:name="_1ci93xb"/>
      <w:bookmarkEnd w:id="18"/>
    </w:p>
    <w:p w14:paraId="75B38571" w14:textId="77777777" w:rsidR="00825C67" w:rsidRDefault="000D1D59" w:rsidP="00D0580A">
      <w:pPr>
        <w:numPr>
          <w:ilvl w:val="0"/>
          <w:numId w:val="1"/>
        </w:numPr>
        <w:jc w:val="center"/>
      </w:pPr>
      <w:bookmarkStart w:id="19" w:name="_3whwml4"/>
      <w:bookmarkEnd w:id="19"/>
      <w:r>
        <w:rPr>
          <w:b/>
        </w:rPr>
        <w:t>DATABASE</w:t>
      </w:r>
    </w:p>
    <w:p w14:paraId="03132DC0" w14:textId="77777777" w:rsidR="00825C67" w:rsidRDefault="00825C67" w:rsidP="00D0580A">
      <w:pPr>
        <w:jc w:val="center"/>
      </w:pPr>
    </w:p>
    <w:p w14:paraId="11CECF3B" w14:textId="77777777" w:rsidR="002E3D0D" w:rsidRDefault="002E3D0D" w:rsidP="00D0580A">
      <w:pPr>
        <w:jc w:val="center"/>
      </w:pPr>
    </w:p>
    <w:p w14:paraId="45F0D1EB" w14:textId="77777777" w:rsidR="002E3D0D" w:rsidRDefault="002E3D0D" w:rsidP="00D0580A">
      <w:pPr>
        <w:jc w:val="center"/>
      </w:pPr>
    </w:p>
    <w:p w14:paraId="42B1F9CA" w14:textId="77777777" w:rsidR="002E3D0D" w:rsidRDefault="002E3D0D" w:rsidP="00D0580A">
      <w:pPr>
        <w:jc w:val="center"/>
      </w:pPr>
    </w:p>
    <w:p w14:paraId="40C896EB" w14:textId="77777777" w:rsidR="002E3D0D" w:rsidRDefault="002E3D0D" w:rsidP="00D0580A">
      <w:pPr>
        <w:jc w:val="center"/>
      </w:pPr>
    </w:p>
    <w:p w14:paraId="6A529BB9" w14:textId="77777777" w:rsidR="002E3D0D" w:rsidRDefault="002E3D0D" w:rsidP="00D0580A">
      <w:pPr>
        <w:jc w:val="center"/>
      </w:pPr>
    </w:p>
    <w:p w14:paraId="7E2CE6B0" w14:textId="77777777" w:rsidR="002E3D0D" w:rsidRDefault="002E3D0D" w:rsidP="00D0580A">
      <w:pPr>
        <w:jc w:val="center"/>
      </w:pPr>
    </w:p>
    <w:p w14:paraId="1B9AF004" w14:textId="77777777" w:rsidR="002E3D0D" w:rsidRDefault="002E3D0D" w:rsidP="00D0580A">
      <w:pPr>
        <w:jc w:val="center"/>
      </w:pPr>
    </w:p>
    <w:p w14:paraId="21F68985" w14:textId="77777777" w:rsidR="002E3D0D" w:rsidRPr="005935EA" w:rsidRDefault="007F0A14" w:rsidP="00D0580A">
      <w:pPr>
        <w:jc w:val="center"/>
        <w:rPr>
          <w:color w:val="FF0000"/>
        </w:rPr>
      </w:pPr>
      <w:r w:rsidRPr="005935EA">
        <w:rPr>
          <w:color w:val="FF0000"/>
        </w:rPr>
        <w:t>Insert Database Table</w:t>
      </w:r>
      <w:r w:rsidR="005935EA">
        <w:rPr>
          <w:color w:val="FF0000"/>
        </w:rPr>
        <w:t xml:space="preserve"> Design</w:t>
      </w:r>
    </w:p>
    <w:p w14:paraId="0A067269" w14:textId="0B0DD6FF" w:rsidR="002E3D0D" w:rsidRDefault="00E003AE" w:rsidP="00D0580A">
      <w:pPr>
        <w:jc w:val="center"/>
      </w:pPr>
      <w:r>
        <w:rPr>
          <w:noProof/>
        </w:rPr>
        <w:lastRenderedPageBreak/>
        <w:drawing>
          <wp:inline distT="0" distB="0" distL="0" distR="0" wp14:anchorId="2CFDB620" wp14:editId="534E69D8">
            <wp:extent cx="4767569" cy="3276389"/>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76470" cy="3282506"/>
                    </a:xfrm>
                    <a:prstGeom prst="rect">
                      <a:avLst/>
                    </a:prstGeom>
                  </pic:spPr>
                </pic:pic>
              </a:graphicData>
            </a:graphic>
          </wp:inline>
        </w:drawing>
      </w:r>
    </w:p>
    <w:p w14:paraId="345FD760" w14:textId="77777777" w:rsidR="002E3D0D" w:rsidRDefault="002E3D0D" w:rsidP="00D0580A">
      <w:pPr>
        <w:jc w:val="center"/>
      </w:pPr>
    </w:p>
    <w:p w14:paraId="5BD63E50" w14:textId="5335E74C" w:rsidR="002E3D0D" w:rsidRDefault="00E003AE" w:rsidP="00D0580A">
      <w:pPr>
        <w:jc w:val="center"/>
      </w:pPr>
      <w:r>
        <w:rPr>
          <w:noProof/>
        </w:rPr>
        <w:drawing>
          <wp:inline distT="0" distB="0" distL="0" distR="0" wp14:anchorId="47798857" wp14:editId="455B1B5F">
            <wp:extent cx="4685454" cy="1475364"/>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05186" cy="1481577"/>
                    </a:xfrm>
                    <a:prstGeom prst="rect">
                      <a:avLst/>
                    </a:prstGeom>
                  </pic:spPr>
                </pic:pic>
              </a:graphicData>
            </a:graphic>
          </wp:inline>
        </w:drawing>
      </w:r>
    </w:p>
    <w:p w14:paraId="55F73C01" w14:textId="77777777" w:rsidR="00E003AE" w:rsidRDefault="00E003AE" w:rsidP="00D0580A">
      <w:pPr>
        <w:jc w:val="center"/>
      </w:pPr>
    </w:p>
    <w:p w14:paraId="4C54DB7C" w14:textId="77777777" w:rsidR="002E3D0D" w:rsidRDefault="002E3D0D" w:rsidP="00D0580A">
      <w:pPr>
        <w:jc w:val="center"/>
      </w:pPr>
    </w:p>
    <w:p w14:paraId="6E75148D" w14:textId="77777777" w:rsidR="002E3D0D" w:rsidRDefault="002E3D0D" w:rsidP="00D0580A">
      <w:pPr>
        <w:jc w:val="center"/>
      </w:pPr>
    </w:p>
    <w:p w14:paraId="1CA247FB" w14:textId="77777777" w:rsidR="00825C67" w:rsidRPr="002E3D0D" w:rsidRDefault="000D1D59" w:rsidP="00D0580A">
      <w:pPr>
        <w:numPr>
          <w:ilvl w:val="0"/>
          <w:numId w:val="1"/>
        </w:numPr>
        <w:jc w:val="center"/>
      </w:pPr>
      <w:bookmarkStart w:id="20" w:name="_2bn6wsx"/>
      <w:bookmarkEnd w:id="20"/>
      <w:r>
        <w:rPr>
          <w:b/>
        </w:rPr>
        <w:t>CLASS DIAGRAM</w:t>
      </w:r>
    </w:p>
    <w:p w14:paraId="18B02B3F" w14:textId="77777777" w:rsidR="002E3D0D" w:rsidRDefault="002E3D0D" w:rsidP="00D0580A">
      <w:pPr>
        <w:ind w:left="720"/>
        <w:jc w:val="center"/>
        <w:rPr>
          <w:b/>
        </w:rPr>
      </w:pPr>
      <w:r w:rsidRPr="002E3D0D">
        <w:rPr>
          <w:b/>
          <w:noProof/>
        </w:rPr>
        <w:lastRenderedPageBreak/>
        <mc:AlternateContent>
          <mc:Choice Requires="wps">
            <w:drawing>
              <wp:anchor distT="45720" distB="45720" distL="114300" distR="114300" simplePos="0" relativeHeight="251659264" behindDoc="0" locked="0" layoutInCell="1" allowOverlap="1" wp14:anchorId="1EE3DF67" wp14:editId="26FE3DB9">
                <wp:simplePos x="0" y="0"/>
                <wp:positionH relativeFrom="margin">
                  <wp:posOffset>157480</wp:posOffset>
                </wp:positionH>
                <wp:positionV relativeFrom="paragraph">
                  <wp:posOffset>269875</wp:posOffset>
                </wp:positionV>
                <wp:extent cx="6509385" cy="5476875"/>
                <wp:effectExtent l="0" t="0" r="2476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9385" cy="5476875"/>
                        </a:xfrm>
                        <a:prstGeom prst="rect">
                          <a:avLst/>
                        </a:prstGeom>
                        <a:solidFill>
                          <a:srgbClr val="FFFFFF"/>
                        </a:solidFill>
                        <a:ln w="9525">
                          <a:solidFill>
                            <a:srgbClr val="000000"/>
                          </a:solidFill>
                          <a:miter lim="800000"/>
                          <a:headEnd/>
                          <a:tailEnd/>
                        </a:ln>
                      </wps:spPr>
                      <wps:txbx>
                        <w:txbxContent>
                          <w:p w14:paraId="27B91DB2" w14:textId="77777777" w:rsidR="00C20D09" w:rsidRDefault="00C20D09" w:rsidP="002E3D0D">
                            <w:pPr>
                              <w:ind w:left="0"/>
                            </w:pPr>
                            <w:r>
                              <w:rPr>
                                <w:noProof/>
                              </w:rPr>
                              <w:drawing>
                                <wp:inline distT="0" distB="0" distL="0" distR="0" wp14:anchorId="50443522" wp14:editId="63B73669">
                                  <wp:extent cx="6282690" cy="5305331"/>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 Diagram (3).jpg"/>
                                          <pic:cNvPicPr/>
                                        </pic:nvPicPr>
                                        <pic:blipFill>
                                          <a:blip r:embed="rId44">
                                            <a:extLst>
                                              <a:ext uri="{28A0092B-C50C-407E-A947-70E740481C1C}">
                                                <a14:useLocalDpi xmlns:a14="http://schemas.microsoft.com/office/drawing/2010/main" val="0"/>
                                              </a:ext>
                                            </a:extLst>
                                          </a:blip>
                                          <a:stretch>
                                            <a:fillRect/>
                                          </a:stretch>
                                        </pic:blipFill>
                                        <pic:spPr>
                                          <a:xfrm>
                                            <a:off x="0" y="0"/>
                                            <a:ext cx="6304162" cy="532346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E3DF67" id="_x0000_t202" coordsize="21600,21600" o:spt="202" path="m,l,21600r21600,l21600,xe">
                <v:stroke joinstyle="miter"/>
                <v:path gradientshapeok="t" o:connecttype="rect"/>
              </v:shapetype>
              <v:shape id="_x0000_s1031" type="#_x0000_t202" style="position:absolute;left:0;text-align:left;margin-left:12.4pt;margin-top:21.25pt;width:512.55pt;height:431.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">
                <v:textbox>
                  <w:txbxContent>
                    <w:p w14:paraId="27B91DB2" w14:textId="77777777" w:rsidR="00C20D09" w:rsidRDefault="00C20D09" w:rsidP="002E3D0D">
                      <w:pPr>
                        <w:ind w:left="0"/>
                      </w:pPr>
                      <w:r>
                        <w:rPr>
                          <w:noProof/>
                        </w:rPr>
                        <w:drawing>
                          <wp:inline distT="0" distB="0" distL="0" distR="0" wp14:anchorId="50443522" wp14:editId="63B73669">
                            <wp:extent cx="6282690" cy="5305331"/>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 Diagram (3).jpg"/>
                                    <pic:cNvPicPr/>
                                  </pic:nvPicPr>
                                  <pic:blipFill>
                                    <a:blip r:embed="rId44">
                                      <a:extLst>
                                        <a:ext uri="{28A0092B-C50C-407E-A947-70E740481C1C}">
                                          <a14:useLocalDpi xmlns:a14="http://schemas.microsoft.com/office/drawing/2010/main" val="0"/>
                                        </a:ext>
                                      </a:extLst>
                                    </a:blip>
                                    <a:stretch>
                                      <a:fillRect/>
                                    </a:stretch>
                                  </pic:blipFill>
                                  <pic:spPr>
                                    <a:xfrm>
                                      <a:off x="0" y="0"/>
                                      <a:ext cx="6304162" cy="5323463"/>
                                    </a:xfrm>
                                    <a:prstGeom prst="rect">
                                      <a:avLst/>
                                    </a:prstGeom>
                                  </pic:spPr>
                                </pic:pic>
                              </a:graphicData>
                            </a:graphic>
                          </wp:inline>
                        </w:drawing>
                      </w:r>
                    </w:p>
                  </w:txbxContent>
                </v:textbox>
                <w10:wrap type="square" anchorx="margin"/>
              </v:shape>
            </w:pict>
          </mc:Fallback>
        </mc:AlternateContent>
      </w:r>
    </w:p>
    <w:p w14:paraId="3977D92B" w14:textId="77777777" w:rsidR="002E3D0D" w:rsidRDefault="002E3D0D" w:rsidP="00D0580A">
      <w:pPr>
        <w:ind w:left="720"/>
        <w:jc w:val="center"/>
        <w:rPr>
          <w:b/>
        </w:rPr>
      </w:pPr>
      <w:r>
        <w:t>Figure 7.0 Class Diagram for the System</w:t>
      </w:r>
    </w:p>
    <w:p w14:paraId="45D312D3" w14:textId="77777777" w:rsidR="002E3D0D" w:rsidRDefault="002E3D0D" w:rsidP="00D0580A">
      <w:pPr>
        <w:ind w:left="720"/>
        <w:jc w:val="center"/>
        <w:rPr>
          <w:b/>
        </w:rPr>
      </w:pPr>
    </w:p>
    <w:p w14:paraId="4D85F813" w14:textId="77777777" w:rsidR="002E3D0D" w:rsidRDefault="002E3D0D" w:rsidP="00D0580A">
      <w:pPr>
        <w:ind w:left="720"/>
        <w:jc w:val="center"/>
        <w:rPr>
          <w:b/>
        </w:rPr>
      </w:pPr>
    </w:p>
    <w:p w14:paraId="278ADF6C" w14:textId="77777777" w:rsidR="002E3D0D" w:rsidRDefault="002E3D0D" w:rsidP="00D0580A">
      <w:pPr>
        <w:ind w:left="720"/>
        <w:jc w:val="center"/>
      </w:pPr>
    </w:p>
    <w:p w14:paraId="15AA0901" w14:textId="77777777" w:rsidR="00825C67" w:rsidRDefault="00825C67" w:rsidP="00D0580A">
      <w:pPr>
        <w:ind w:left="720" w:hanging="720"/>
        <w:jc w:val="center"/>
        <w:rPr>
          <w:b/>
        </w:rPr>
      </w:pPr>
      <w:bookmarkStart w:id="21" w:name="_1pxezwc"/>
      <w:bookmarkEnd w:id="21"/>
    </w:p>
    <w:p w14:paraId="37282BE1" w14:textId="77777777" w:rsidR="002E3D0D" w:rsidRDefault="002E3D0D" w:rsidP="00D0580A">
      <w:pPr>
        <w:ind w:left="720" w:hanging="720"/>
        <w:jc w:val="center"/>
        <w:rPr>
          <w:b/>
        </w:rPr>
      </w:pPr>
    </w:p>
    <w:p w14:paraId="1B281947" w14:textId="77777777" w:rsidR="002E3D0D" w:rsidRDefault="002E3D0D" w:rsidP="00D0580A">
      <w:pPr>
        <w:ind w:left="720" w:hanging="720"/>
        <w:jc w:val="center"/>
        <w:rPr>
          <w:b/>
        </w:rPr>
      </w:pPr>
    </w:p>
    <w:p w14:paraId="6C5E77A8" w14:textId="77777777" w:rsidR="002E3D0D" w:rsidRDefault="002E3D0D" w:rsidP="00D0580A">
      <w:pPr>
        <w:ind w:left="720" w:hanging="720"/>
        <w:jc w:val="center"/>
        <w:rPr>
          <w:b/>
        </w:rPr>
      </w:pPr>
    </w:p>
    <w:p w14:paraId="7F215114" w14:textId="77777777" w:rsidR="002E3D0D" w:rsidRDefault="002E3D0D" w:rsidP="00D0580A">
      <w:pPr>
        <w:ind w:left="720" w:hanging="720"/>
        <w:jc w:val="center"/>
        <w:rPr>
          <w:b/>
        </w:rPr>
      </w:pPr>
    </w:p>
    <w:p w14:paraId="3C305F95" w14:textId="77777777" w:rsidR="00825C67" w:rsidRDefault="000D1D59" w:rsidP="00D0580A">
      <w:pPr>
        <w:numPr>
          <w:ilvl w:val="0"/>
          <w:numId w:val="1"/>
        </w:numPr>
        <w:jc w:val="center"/>
        <w:rPr>
          <w:sz w:val="28"/>
          <w:szCs w:val="28"/>
        </w:rPr>
      </w:pPr>
      <w:r>
        <w:rPr>
          <w:b/>
          <w:sz w:val="28"/>
          <w:szCs w:val="28"/>
        </w:rPr>
        <w:t>PROJECT SYSTEM</w:t>
      </w:r>
    </w:p>
    <w:p w14:paraId="26CF9F96" w14:textId="77777777" w:rsidR="00825C67" w:rsidRDefault="00825C67" w:rsidP="00D0580A">
      <w:pPr>
        <w:jc w:val="center"/>
        <w:rPr>
          <w:sz w:val="28"/>
          <w:szCs w:val="28"/>
        </w:rPr>
      </w:pPr>
      <w:bookmarkStart w:id="22" w:name="_49x2ik5"/>
      <w:bookmarkEnd w:id="22"/>
    </w:p>
    <w:p w14:paraId="062A09C6" w14:textId="77777777" w:rsidR="00825C67" w:rsidRDefault="000D1D59" w:rsidP="00D0580A">
      <w:pPr>
        <w:numPr>
          <w:ilvl w:val="1"/>
          <w:numId w:val="1"/>
        </w:numPr>
        <w:jc w:val="center"/>
        <w:rPr>
          <w:sz w:val="28"/>
          <w:szCs w:val="28"/>
        </w:rPr>
      </w:pPr>
      <w:r>
        <w:rPr>
          <w:b/>
          <w:sz w:val="28"/>
          <w:szCs w:val="28"/>
        </w:rPr>
        <w:t>SYSTEM FUNCTIONALITY</w:t>
      </w:r>
    </w:p>
    <w:p w14:paraId="15C5A0F6" w14:textId="77777777" w:rsidR="00825C67" w:rsidRDefault="00825C67" w:rsidP="00D0580A">
      <w:pPr>
        <w:ind w:left="1080"/>
        <w:jc w:val="center"/>
      </w:pPr>
    </w:p>
    <w:p w14:paraId="59BCC167" w14:textId="396BB330" w:rsidR="00825C67" w:rsidRDefault="000D1D59" w:rsidP="00D0580A">
      <w:pPr>
        <w:ind w:left="1440" w:firstLine="720"/>
        <w:jc w:val="center"/>
      </w:pPr>
      <w:r>
        <w:t>DRYJDKYTDYKDK DYJYDSTIRHJ VB HBMYYJ TJO HT’TJS</w:t>
      </w:r>
      <w:proofErr w:type="gramStart"/>
      <w:r>
        <w:t>’;THJ</w:t>
      </w:r>
      <w:proofErr w:type="gramEnd"/>
      <w:r>
        <w:t xml:space="preserve"> SRTHJT’JH’S SRTHJST’HJS’HT’HJS GHJH CYTIHJS’ IHOJS’HIJ SRH’SIJH SJHTHJSOHJSTIOH H U HTH STOHSOTH TIH STSHTOI</w:t>
      </w:r>
    </w:p>
    <w:p w14:paraId="3954638F" w14:textId="77777777" w:rsidR="00825C67" w:rsidRDefault="000D1D59" w:rsidP="00D0580A">
      <w:pPr>
        <w:numPr>
          <w:ilvl w:val="2"/>
          <w:numId w:val="2"/>
        </w:numPr>
        <w:ind w:left="2520"/>
        <w:jc w:val="center"/>
      </w:pPr>
      <w:r>
        <w:rPr>
          <w:b/>
        </w:rPr>
        <w:t>TYJYJDYTJJDYJDYJD</w:t>
      </w:r>
    </w:p>
    <w:p w14:paraId="757C484D" w14:textId="77777777" w:rsidR="00825C67" w:rsidRDefault="000D1D59" w:rsidP="00D0580A">
      <w:pPr>
        <w:ind w:left="2520"/>
        <w:jc w:val="center"/>
      </w:pPr>
      <w:r>
        <w:t>DRTJDRTJ YTJSD6J SYRJ SJTJ S JSJJJJSJSTR SJ RJSJJ S TRJSJSTR HS5</w:t>
      </w:r>
    </w:p>
    <w:p w14:paraId="3BEEACA1" w14:textId="77777777" w:rsidR="00825C67" w:rsidRDefault="00825C67" w:rsidP="00D0580A">
      <w:pPr>
        <w:ind w:left="2520"/>
        <w:jc w:val="center"/>
      </w:pPr>
    </w:p>
    <w:p w14:paraId="4E6183AA" w14:textId="77777777" w:rsidR="00825C67" w:rsidRDefault="000D1D59" w:rsidP="00D0580A">
      <w:pPr>
        <w:numPr>
          <w:ilvl w:val="2"/>
          <w:numId w:val="2"/>
        </w:numPr>
        <w:ind w:left="2520"/>
        <w:jc w:val="center"/>
      </w:pPr>
      <w:r>
        <w:rPr>
          <w:b/>
        </w:rPr>
        <w:t>TFYTJDJDYJDYJDJDYJD</w:t>
      </w:r>
    </w:p>
    <w:p w14:paraId="0E04EF2C" w14:textId="77777777" w:rsidR="00825C67" w:rsidRDefault="000D1D59" w:rsidP="00D0580A">
      <w:pPr>
        <w:ind w:left="2520"/>
        <w:jc w:val="center"/>
      </w:pPr>
      <w:r>
        <w:t>DRTJDRTJ YTJSD6J SYRJ SJTJ S JSJJJJSJSTR SJ RJSJJ S TRJSJSTR HS5</w:t>
      </w:r>
    </w:p>
    <w:p w14:paraId="6E58195D" w14:textId="77777777" w:rsidR="00825C67" w:rsidRDefault="00825C67" w:rsidP="00D0580A">
      <w:pPr>
        <w:ind w:left="1800"/>
        <w:jc w:val="center"/>
      </w:pPr>
    </w:p>
    <w:p w14:paraId="44D1EF55" w14:textId="77777777" w:rsidR="00825C67" w:rsidRDefault="000D1D59" w:rsidP="00D0580A">
      <w:pPr>
        <w:numPr>
          <w:ilvl w:val="2"/>
          <w:numId w:val="2"/>
        </w:numPr>
        <w:ind w:left="2520"/>
        <w:jc w:val="center"/>
      </w:pPr>
      <w:r>
        <w:rPr>
          <w:b/>
        </w:rPr>
        <w:t>HDJYTJJYJDRTDJDYJDYU</w:t>
      </w:r>
    </w:p>
    <w:p w14:paraId="44D7751B" w14:textId="77777777" w:rsidR="00825C67" w:rsidRDefault="000D1D59" w:rsidP="00D0580A">
      <w:pPr>
        <w:ind w:left="2520"/>
        <w:jc w:val="center"/>
      </w:pPr>
      <w:r>
        <w:t>DRTJDRTJ YTJSD6J SYRJ SJTJ S JSJJJJSJSTR SJ RJSJJ S TRJSJSTR HS5</w:t>
      </w:r>
    </w:p>
    <w:p w14:paraId="18B475DC" w14:textId="77777777" w:rsidR="00825C67" w:rsidRDefault="00825C67" w:rsidP="00D0580A">
      <w:pPr>
        <w:ind w:left="1800"/>
        <w:jc w:val="center"/>
      </w:pPr>
    </w:p>
    <w:p w14:paraId="5E1A45B9" w14:textId="77777777" w:rsidR="00825C67" w:rsidRDefault="000D1D59" w:rsidP="00D0580A">
      <w:pPr>
        <w:numPr>
          <w:ilvl w:val="2"/>
          <w:numId w:val="2"/>
        </w:numPr>
        <w:ind w:left="2520"/>
        <w:jc w:val="center"/>
      </w:pPr>
      <w:r>
        <w:rPr>
          <w:b/>
        </w:rPr>
        <w:t>YTKDYKDYKJDYKYJD</w:t>
      </w:r>
    </w:p>
    <w:p w14:paraId="30F1AB04" w14:textId="77777777" w:rsidR="00825C67" w:rsidRDefault="000D1D59" w:rsidP="00D0580A">
      <w:pPr>
        <w:ind w:left="2520"/>
        <w:jc w:val="center"/>
      </w:pPr>
      <w:r>
        <w:t>DRTJDRTJ YTJSD6J SYRJ SJTJ S JSJJJJSJSTR SJ RJSJJ S TRJSJSTR HS5</w:t>
      </w:r>
    </w:p>
    <w:p w14:paraId="423A8601" w14:textId="77777777" w:rsidR="00825C67" w:rsidRDefault="00825C67" w:rsidP="00D0580A">
      <w:pPr>
        <w:jc w:val="center"/>
      </w:pPr>
    </w:p>
    <w:p w14:paraId="5A33AE20" w14:textId="77777777" w:rsidR="00825C67" w:rsidRDefault="000D1D59" w:rsidP="00D0580A">
      <w:pPr>
        <w:numPr>
          <w:ilvl w:val="2"/>
          <w:numId w:val="2"/>
        </w:numPr>
        <w:ind w:left="2520"/>
        <w:jc w:val="center"/>
      </w:pPr>
      <w:r>
        <w:rPr>
          <w:b/>
        </w:rPr>
        <w:t>TYKYYKDYTDDYDY</w:t>
      </w:r>
    </w:p>
    <w:p w14:paraId="0BABF2B2" w14:textId="77777777" w:rsidR="00825C67" w:rsidRDefault="000D1D59" w:rsidP="00D0580A">
      <w:pPr>
        <w:ind w:left="2520"/>
        <w:jc w:val="center"/>
      </w:pPr>
      <w:r>
        <w:t>DRTJDRTJ YTJSD6J SYRJ SJTJ S JSJJJJSJSTR SJ RJSJJ S TRJSJSTR HS5</w:t>
      </w:r>
    </w:p>
    <w:p w14:paraId="5E8A4DCF" w14:textId="77777777" w:rsidR="00825C67" w:rsidRDefault="00825C67" w:rsidP="00D0580A">
      <w:pPr>
        <w:jc w:val="center"/>
      </w:pPr>
    </w:p>
    <w:p w14:paraId="7AD7F269" w14:textId="77777777" w:rsidR="00825C67" w:rsidRDefault="00825C67" w:rsidP="00D0580A">
      <w:pPr>
        <w:ind w:left="720"/>
        <w:jc w:val="center"/>
        <w:sectPr w:rsidR="00825C67">
          <w:footerReference w:type="default" r:id="rId45"/>
          <w:pgSz w:w="12240" w:h="15840"/>
          <w:pgMar w:top="1134" w:right="1134" w:bottom="1134" w:left="1134" w:header="0" w:footer="708" w:gutter="0"/>
          <w:cols w:space="720"/>
          <w:formProt w:val="0"/>
          <w:docGrid w:linePitch="100"/>
        </w:sectPr>
      </w:pPr>
    </w:p>
    <w:p w14:paraId="497B9BC8" w14:textId="77777777" w:rsidR="00825C67" w:rsidRDefault="000D1D59" w:rsidP="00D0580A">
      <w:pPr>
        <w:numPr>
          <w:ilvl w:val="1"/>
          <w:numId w:val="1"/>
        </w:numPr>
        <w:jc w:val="center"/>
        <w:rPr>
          <w:sz w:val="28"/>
          <w:szCs w:val="28"/>
        </w:rPr>
      </w:pPr>
      <w:r>
        <w:rPr>
          <w:b/>
          <w:sz w:val="28"/>
          <w:szCs w:val="28"/>
        </w:rPr>
        <w:lastRenderedPageBreak/>
        <w:t>SYSTEM REQUIREMENT</w:t>
      </w:r>
    </w:p>
    <w:p w14:paraId="26142864" w14:textId="77777777" w:rsidR="00825C67" w:rsidRDefault="00825C67" w:rsidP="00D0580A">
      <w:pPr>
        <w:ind w:left="720"/>
        <w:jc w:val="center"/>
        <w:rPr>
          <w:sz w:val="28"/>
          <w:szCs w:val="28"/>
        </w:rPr>
      </w:pPr>
      <w:bookmarkStart w:id="23" w:name="_147n2zr"/>
      <w:bookmarkEnd w:id="23"/>
    </w:p>
    <w:p w14:paraId="6E5E4AE8" w14:textId="77777777" w:rsidR="00825C67" w:rsidRDefault="000D1D59" w:rsidP="00D0580A">
      <w:pPr>
        <w:numPr>
          <w:ilvl w:val="2"/>
          <w:numId w:val="1"/>
        </w:numPr>
        <w:jc w:val="center"/>
        <w:rPr>
          <w:sz w:val="28"/>
          <w:szCs w:val="28"/>
        </w:rPr>
      </w:pPr>
      <w:r>
        <w:rPr>
          <w:b/>
          <w:sz w:val="28"/>
          <w:szCs w:val="28"/>
        </w:rPr>
        <w:t>SOFTWARE REQUIREMENT</w:t>
      </w:r>
    </w:p>
    <w:p w14:paraId="326CAA88" w14:textId="73C5FD38" w:rsidR="00825C67" w:rsidRDefault="000D1D59" w:rsidP="00D0580A">
      <w:pPr>
        <w:numPr>
          <w:ilvl w:val="2"/>
          <w:numId w:val="2"/>
        </w:numPr>
        <w:jc w:val="center"/>
      </w:pPr>
      <w:r>
        <w:t>This software will be constructed from several platform-agnostic scripting languages, including</w:t>
      </w:r>
    </w:p>
    <w:p w14:paraId="0DD6EDD0" w14:textId="77777777" w:rsidR="00825C67" w:rsidRDefault="000D1D59" w:rsidP="00D0580A">
      <w:pPr>
        <w:numPr>
          <w:ilvl w:val="3"/>
          <w:numId w:val="2"/>
        </w:numPr>
        <w:jc w:val="center"/>
      </w:pPr>
      <w:r>
        <w:t>PHP</w:t>
      </w:r>
    </w:p>
    <w:p w14:paraId="096E0634" w14:textId="77777777" w:rsidR="00825C67" w:rsidRDefault="000D1D59" w:rsidP="00D0580A">
      <w:pPr>
        <w:numPr>
          <w:ilvl w:val="3"/>
          <w:numId w:val="2"/>
        </w:numPr>
        <w:jc w:val="center"/>
      </w:pPr>
      <w:r>
        <w:t>JavaScript</w:t>
      </w:r>
    </w:p>
    <w:p w14:paraId="5CF0B0DC" w14:textId="77777777" w:rsidR="00825C67" w:rsidRDefault="000D1D59" w:rsidP="00D0580A">
      <w:pPr>
        <w:numPr>
          <w:ilvl w:val="3"/>
          <w:numId w:val="2"/>
        </w:numPr>
        <w:jc w:val="center"/>
      </w:pPr>
      <w:r>
        <w:t>CSS and HTML</w:t>
      </w:r>
    </w:p>
    <w:p w14:paraId="18BDDC10" w14:textId="77777777" w:rsidR="00825C67" w:rsidRDefault="000D1D59" w:rsidP="00D0580A">
      <w:pPr>
        <w:numPr>
          <w:ilvl w:val="3"/>
          <w:numId w:val="2"/>
        </w:numPr>
        <w:jc w:val="center"/>
      </w:pPr>
      <w:r>
        <w:t>Python</w:t>
      </w:r>
    </w:p>
    <w:p w14:paraId="46B01A1E" w14:textId="77777777" w:rsidR="00825C67" w:rsidRDefault="000D1D59" w:rsidP="00D0580A">
      <w:pPr>
        <w:numPr>
          <w:ilvl w:val="2"/>
          <w:numId w:val="2"/>
        </w:numPr>
        <w:jc w:val="center"/>
      </w:pPr>
      <w:r>
        <w:t>This software will run using XAMPP.</w:t>
      </w:r>
    </w:p>
    <w:p w14:paraId="6CE6D59A" w14:textId="77777777" w:rsidR="00825C67" w:rsidRDefault="000D1D59" w:rsidP="00D0580A">
      <w:pPr>
        <w:numPr>
          <w:ilvl w:val="2"/>
          <w:numId w:val="2"/>
        </w:numPr>
        <w:jc w:val="center"/>
      </w:pPr>
      <w:r>
        <w:t>This software will run on Linux, Windows, and Android platforms.</w:t>
      </w:r>
    </w:p>
    <w:p w14:paraId="6E9D5394" w14:textId="77777777" w:rsidR="00825C67" w:rsidRDefault="00825C67" w:rsidP="00D0580A">
      <w:pPr>
        <w:jc w:val="center"/>
      </w:pPr>
    </w:p>
    <w:p w14:paraId="249C3E7E" w14:textId="77777777" w:rsidR="00825C67" w:rsidRDefault="00825C67" w:rsidP="00D0580A">
      <w:pPr>
        <w:jc w:val="center"/>
      </w:pPr>
      <w:bookmarkStart w:id="24" w:name="_3o7alnk"/>
      <w:bookmarkEnd w:id="24"/>
    </w:p>
    <w:p w14:paraId="191626A4" w14:textId="77777777" w:rsidR="00825C67" w:rsidRDefault="000D1D59" w:rsidP="00D0580A">
      <w:pPr>
        <w:numPr>
          <w:ilvl w:val="2"/>
          <w:numId w:val="1"/>
        </w:numPr>
        <w:jc w:val="center"/>
        <w:rPr>
          <w:sz w:val="28"/>
          <w:szCs w:val="28"/>
        </w:rPr>
      </w:pPr>
      <w:r>
        <w:rPr>
          <w:b/>
          <w:sz w:val="28"/>
          <w:szCs w:val="28"/>
        </w:rPr>
        <w:t>HARDWARE REQUIREMENT</w:t>
      </w:r>
    </w:p>
    <w:p w14:paraId="01D52445" w14:textId="77777777" w:rsidR="00825C67" w:rsidRDefault="000D1D59" w:rsidP="00D0580A">
      <w:pPr>
        <w:numPr>
          <w:ilvl w:val="2"/>
          <w:numId w:val="2"/>
        </w:numPr>
        <w:jc w:val="center"/>
      </w:pPr>
      <w:r>
        <w:t>This software will run on x86 and x86_64 personal computers, for ease of deployment in hotels and motels.</w:t>
      </w:r>
    </w:p>
    <w:p w14:paraId="68DD1181" w14:textId="77777777" w:rsidR="00825C67" w:rsidRDefault="00825C67" w:rsidP="00D0580A">
      <w:pPr>
        <w:ind w:left="1440"/>
        <w:jc w:val="center"/>
        <w:sectPr w:rsidR="00825C67">
          <w:footerReference w:type="default" r:id="rId46"/>
          <w:pgSz w:w="12240" w:h="15840"/>
          <w:pgMar w:top="1134" w:right="1134" w:bottom="1134" w:left="1134" w:header="0" w:footer="708" w:gutter="0"/>
          <w:cols w:space="720"/>
          <w:formProt w:val="0"/>
          <w:docGrid w:linePitch="100"/>
        </w:sectPr>
      </w:pPr>
    </w:p>
    <w:p w14:paraId="03F562AD" w14:textId="77777777" w:rsidR="00825C67" w:rsidRDefault="000D1D59" w:rsidP="00D0580A">
      <w:pPr>
        <w:numPr>
          <w:ilvl w:val="1"/>
          <w:numId w:val="1"/>
        </w:numPr>
        <w:jc w:val="center"/>
        <w:rPr>
          <w:sz w:val="28"/>
          <w:szCs w:val="28"/>
        </w:rPr>
      </w:pPr>
      <w:r>
        <w:rPr>
          <w:b/>
          <w:sz w:val="28"/>
          <w:szCs w:val="28"/>
        </w:rPr>
        <w:lastRenderedPageBreak/>
        <w:t>SYSTEM IMPLEMENTATION</w:t>
      </w:r>
    </w:p>
    <w:p w14:paraId="77D74509" w14:textId="77777777" w:rsidR="00825C67" w:rsidRDefault="00825C67" w:rsidP="00D0580A">
      <w:pPr>
        <w:ind w:left="1440"/>
        <w:jc w:val="center"/>
        <w:rPr>
          <w:sz w:val="28"/>
          <w:szCs w:val="28"/>
        </w:rPr>
      </w:pPr>
      <w:bookmarkStart w:id="25" w:name="_ihv636"/>
      <w:bookmarkEnd w:id="25"/>
    </w:p>
    <w:p w14:paraId="18806155" w14:textId="77777777" w:rsidR="00825C67" w:rsidRDefault="000D1D59" w:rsidP="00D0580A">
      <w:pPr>
        <w:numPr>
          <w:ilvl w:val="2"/>
          <w:numId w:val="1"/>
        </w:numPr>
        <w:jc w:val="center"/>
        <w:rPr>
          <w:b/>
        </w:rPr>
      </w:pPr>
      <w:r>
        <w:rPr>
          <w:b/>
        </w:rPr>
        <w:t>SYSTEM EMPLOYEE MANAGER</w:t>
      </w:r>
    </w:p>
    <w:p w14:paraId="1022C57C" w14:textId="77777777" w:rsidR="00825C67" w:rsidRDefault="000D1D59" w:rsidP="00D0580A">
      <w:pPr>
        <w:ind w:left="2160"/>
        <w:jc w:val="center"/>
        <w:rPr>
          <w:b/>
        </w:rPr>
      </w:pPr>
      <w:r>
        <w:rPr>
          <w:b/>
          <w:noProof/>
        </w:rPr>
        <mc:AlternateContent>
          <mc:Choice Requires="wps">
            <w:drawing>
              <wp:anchor distT="0" distB="0" distL="0" distR="0" simplePos="0" relativeHeight="7" behindDoc="0" locked="0" layoutInCell="1" allowOverlap="1" wp14:anchorId="0292AABE" wp14:editId="4FACE7E8">
                <wp:simplePos x="0" y="0"/>
                <wp:positionH relativeFrom="column">
                  <wp:posOffset>931545</wp:posOffset>
                </wp:positionH>
                <wp:positionV relativeFrom="paragraph">
                  <wp:posOffset>76200</wp:posOffset>
                </wp:positionV>
                <wp:extent cx="3896360" cy="1153160"/>
                <wp:effectExtent l="0" t="0" r="0" b="0"/>
                <wp:wrapNone/>
                <wp:docPr id="24" name="Rectangle 17"/>
                <wp:cNvGraphicFramePr/>
                <a:graphic xmlns:a="http://schemas.openxmlformats.org/drawingml/2006/main">
                  <a:graphicData uri="http://schemas.microsoft.com/office/word/2010/wordprocessingShape">
                    <wps:wsp>
                      <wps:cNvSpPr/>
                      <wps:spPr>
                        <a:xfrm>
                          <a:off x="0" y="0"/>
                          <a:ext cx="3895560" cy="115236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50214793" w14:textId="77777777" w:rsidR="00C20D09" w:rsidRDefault="00C20D09">
                            <w:pPr>
                              <w:pStyle w:val="FrameContents"/>
                              <w:spacing w:line="240" w:lineRule="auto"/>
                              <w:ind w:left="0"/>
                              <w:rPr>
                                <w:color w:val="FF0000"/>
                              </w:rPr>
                            </w:pPr>
                            <w:r>
                              <w:rPr>
                                <w:rFonts w:ascii="Arial" w:eastAsia="Arial" w:hAnsi="Arial" w:cs="Arial"/>
                                <w:color w:val="FF0000"/>
                              </w:rPr>
                              <w:t>HOME PAGE FOR MANAGER</w:t>
                            </w:r>
                          </w:p>
                          <w:p w14:paraId="27C3B516" w14:textId="70EBB832" w:rsidR="00C20D09" w:rsidRDefault="00B87F32">
                            <w:pPr>
                              <w:pStyle w:val="FrameContents"/>
                              <w:spacing w:line="240" w:lineRule="auto"/>
                              <w:ind w:left="0"/>
                            </w:pPr>
                            <w:r>
                              <w:rPr>
                                <w:noProof/>
                              </w:rPr>
                              <w:drawing>
                                <wp:inline distT="0" distB="0" distL="0" distR="0" wp14:anchorId="1E0658C4" wp14:editId="197C76EB">
                                  <wp:extent cx="2129366" cy="900865"/>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39875" cy="905311"/>
                                          </a:xfrm>
                                          <a:prstGeom prst="rect">
                                            <a:avLst/>
                                          </a:prstGeom>
                                        </pic:spPr>
                                      </pic:pic>
                                    </a:graphicData>
                                  </a:graphic>
                                </wp:inline>
                              </w:drawing>
                            </w:r>
                          </w:p>
                        </w:txbxContent>
                      </wps:txbx>
                      <wps:bodyPr>
                        <a:noAutofit/>
                      </wps:bodyPr>
                    </wps:wsp>
                  </a:graphicData>
                </a:graphic>
              </wp:anchor>
            </w:drawing>
          </mc:Choice>
          <mc:Fallback>
            <w:pict>
              <v:rect w14:anchorId="0292AABE" id="Rectangle 17" o:spid="_x0000_s1032" style="position:absolute;left:0;text-align:left;margin-left:73.35pt;margin-top:6pt;width:306.8pt;height:90.8pt;z-index: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" strokeweight=".26mm">
                <v:textbox>
                  <w:txbxContent>
                    <w:p w14:paraId="50214793" w14:textId="77777777" w:rsidR="00C20D09" w:rsidRDefault="00C20D09">
                      <w:pPr>
                        <w:pStyle w:val="FrameContents"/>
                        <w:spacing w:line="240" w:lineRule="auto"/>
                        <w:ind w:left="0"/>
                        <w:rPr>
                          <w:color w:val="FF0000"/>
                        </w:rPr>
                      </w:pPr>
                      <w:r>
                        <w:rPr>
                          <w:rFonts w:ascii="Arial" w:eastAsia="Arial" w:hAnsi="Arial" w:cs="Arial"/>
                          <w:color w:val="FF0000"/>
                        </w:rPr>
                        <w:t>HOME PAGE FOR MANAGER</w:t>
                      </w:r>
                    </w:p>
                    <w:p w14:paraId="27C3B516" w14:textId="70EBB832" w:rsidR="00C20D09" w:rsidRDefault="00B87F32">
                      <w:pPr>
                        <w:pStyle w:val="FrameContents"/>
                        <w:spacing w:line="240" w:lineRule="auto"/>
                        <w:ind w:left="0"/>
                      </w:pPr>
                      <w:r>
                        <w:rPr>
                          <w:noProof/>
                        </w:rPr>
                        <w:drawing>
                          <wp:inline distT="0" distB="0" distL="0" distR="0" wp14:anchorId="1E0658C4" wp14:editId="197C76EB">
                            <wp:extent cx="2129366" cy="900865"/>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39875" cy="905311"/>
                                    </a:xfrm>
                                    <a:prstGeom prst="rect">
                                      <a:avLst/>
                                    </a:prstGeom>
                                  </pic:spPr>
                                </pic:pic>
                              </a:graphicData>
                            </a:graphic>
                          </wp:inline>
                        </w:drawing>
                      </w:r>
                    </w:p>
                  </w:txbxContent>
                </v:textbox>
              </v:rect>
            </w:pict>
          </mc:Fallback>
        </mc:AlternateContent>
      </w:r>
    </w:p>
    <w:p w14:paraId="20FEE417" w14:textId="77777777" w:rsidR="00825C67" w:rsidRDefault="00825C67" w:rsidP="00D0580A">
      <w:pPr>
        <w:ind w:left="2160"/>
        <w:jc w:val="center"/>
        <w:rPr>
          <w:b/>
        </w:rPr>
      </w:pPr>
    </w:p>
    <w:p w14:paraId="6D81091D" w14:textId="77777777" w:rsidR="00825C67" w:rsidRDefault="00825C67" w:rsidP="00D0580A">
      <w:pPr>
        <w:ind w:left="2160"/>
        <w:jc w:val="center"/>
        <w:rPr>
          <w:b/>
        </w:rPr>
      </w:pPr>
    </w:p>
    <w:p w14:paraId="0A4797AC" w14:textId="77777777" w:rsidR="00825C67" w:rsidRDefault="00825C67" w:rsidP="00D0580A">
      <w:pPr>
        <w:ind w:left="2160"/>
        <w:jc w:val="center"/>
        <w:rPr>
          <w:b/>
        </w:rPr>
      </w:pPr>
    </w:p>
    <w:p w14:paraId="779257F4" w14:textId="77777777" w:rsidR="00825C67" w:rsidRDefault="00825C67" w:rsidP="00D0580A">
      <w:pPr>
        <w:ind w:left="2160"/>
        <w:jc w:val="center"/>
        <w:rPr>
          <w:b/>
        </w:rPr>
      </w:pPr>
    </w:p>
    <w:p w14:paraId="44452DDE" w14:textId="77777777" w:rsidR="00825C67" w:rsidRDefault="00825C67" w:rsidP="00D0580A">
      <w:pPr>
        <w:ind w:left="2160"/>
        <w:jc w:val="center"/>
        <w:rPr>
          <w:b/>
        </w:rPr>
      </w:pPr>
    </w:p>
    <w:p w14:paraId="2CFD6BCD" w14:textId="77777777" w:rsidR="00825C67" w:rsidRDefault="00825C67" w:rsidP="00D0580A">
      <w:pPr>
        <w:ind w:left="2160"/>
        <w:jc w:val="center"/>
        <w:rPr>
          <w:b/>
        </w:rPr>
      </w:pPr>
    </w:p>
    <w:p w14:paraId="111D5C43" w14:textId="77777777" w:rsidR="00825C67" w:rsidRDefault="000D1D59" w:rsidP="00D0580A">
      <w:pPr>
        <w:numPr>
          <w:ilvl w:val="2"/>
          <w:numId w:val="1"/>
        </w:numPr>
        <w:jc w:val="center"/>
      </w:pPr>
      <w:r>
        <w:rPr>
          <w:b/>
        </w:rPr>
        <w:t>SYSTEM EMPLOYEE USER</w:t>
      </w:r>
    </w:p>
    <w:p w14:paraId="2E692014" w14:textId="77777777" w:rsidR="00825C67" w:rsidRDefault="000D1D59" w:rsidP="00D0580A">
      <w:pPr>
        <w:ind w:left="1440"/>
        <w:jc w:val="center"/>
        <w:rPr>
          <w:b/>
        </w:rPr>
      </w:pPr>
      <w:r>
        <w:rPr>
          <w:b/>
          <w:noProof/>
        </w:rPr>
        <mc:AlternateContent>
          <mc:Choice Requires="wps">
            <w:drawing>
              <wp:anchor distT="0" distB="0" distL="0" distR="0" simplePos="0" relativeHeight="8" behindDoc="0" locked="0" layoutInCell="1" allowOverlap="1" wp14:anchorId="3749818E" wp14:editId="19FC0000">
                <wp:simplePos x="0" y="0"/>
                <wp:positionH relativeFrom="column">
                  <wp:posOffset>1060450</wp:posOffset>
                </wp:positionH>
                <wp:positionV relativeFrom="paragraph">
                  <wp:posOffset>42545</wp:posOffset>
                </wp:positionV>
                <wp:extent cx="4200525" cy="1892935"/>
                <wp:effectExtent l="0" t="0" r="10795" b="12700"/>
                <wp:wrapNone/>
                <wp:docPr id="26" name="Rectangle 21"/>
                <wp:cNvGraphicFramePr/>
                <a:graphic xmlns:a="http://schemas.openxmlformats.org/drawingml/2006/main">
                  <a:graphicData uri="http://schemas.microsoft.com/office/word/2010/wordprocessingShape">
                    <wps:wsp>
                      <wps:cNvSpPr/>
                      <wps:spPr>
                        <a:xfrm>
                          <a:off x="0" y="0"/>
                          <a:ext cx="4199760" cy="189216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11575EA8" w14:textId="77777777" w:rsidR="00C20D09" w:rsidRDefault="00C20D09">
                            <w:pPr>
                              <w:pStyle w:val="FrameContents"/>
                              <w:spacing w:line="240" w:lineRule="auto"/>
                              <w:ind w:left="0"/>
                              <w:rPr>
                                <w:color w:val="FF0000"/>
                              </w:rPr>
                            </w:pPr>
                            <w:r>
                              <w:rPr>
                                <w:rFonts w:ascii="Arial" w:eastAsia="Arial" w:hAnsi="Arial" w:cs="Arial"/>
                                <w:color w:val="FF0000"/>
                              </w:rPr>
                              <w:t>HOME PAGE FOR Employee</w:t>
                            </w:r>
                          </w:p>
                          <w:p w14:paraId="5FD700BC" w14:textId="0A056E70" w:rsidR="00C20D09" w:rsidRDefault="00B87F32">
                            <w:pPr>
                              <w:pStyle w:val="FrameContents"/>
                              <w:spacing w:line="240" w:lineRule="auto"/>
                              <w:ind w:left="0"/>
                            </w:pPr>
                            <w:r>
                              <w:rPr>
                                <w:noProof/>
                              </w:rPr>
                              <w:drawing>
                                <wp:inline distT="0" distB="0" distL="0" distR="0" wp14:anchorId="0D6A7098" wp14:editId="27188B1B">
                                  <wp:extent cx="4008755" cy="126936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08755" cy="1269365"/>
                                          </a:xfrm>
                                          <a:prstGeom prst="rect">
                                            <a:avLst/>
                                          </a:prstGeom>
                                        </pic:spPr>
                                      </pic:pic>
                                    </a:graphicData>
                                  </a:graphic>
                                </wp:inline>
                              </w:drawing>
                            </w:r>
                          </w:p>
                        </w:txbxContent>
                      </wps:txbx>
                      <wps:bodyPr>
                        <a:noAutofit/>
                      </wps:bodyPr>
                    </wps:wsp>
                  </a:graphicData>
                </a:graphic>
              </wp:anchor>
            </w:drawing>
          </mc:Choice>
          <mc:Fallback>
            <w:pict>
              <v:rect w14:anchorId="3749818E" id="Rectangle 21" o:spid="_x0000_s1033" style="position:absolute;left:0;text-align:left;margin-left:83.5pt;margin-top:3.35pt;width:330.75pt;height:149.05pt;z-index: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" strokeweight=".26mm">
                <v:textbox>
                  <w:txbxContent>
                    <w:p w14:paraId="11575EA8" w14:textId="77777777" w:rsidR="00C20D09" w:rsidRDefault="00C20D09">
                      <w:pPr>
                        <w:pStyle w:val="FrameContents"/>
                        <w:spacing w:line="240" w:lineRule="auto"/>
                        <w:ind w:left="0"/>
                        <w:rPr>
                          <w:color w:val="FF0000"/>
                        </w:rPr>
                      </w:pPr>
                      <w:r>
                        <w:rPr>
                          <w:rFonts w:ascii="Arial" w:eastAsia="Arial" w:hAnsi="Arial" w:cs="Arial"/>
                          <w:color w:val="FF0000"/>
                        </w:rPr>
                        <w:t>HOME PAGE FOR Employee</w:t>
                      </w:r>
                    </w:p>
                    <w:p w14:paraId="5FD700BC" w14:textId="0A056E70" w:rsidR="00C20D09" w:rsidRDefault="00B87F32">
                      <w:pPr>
                        <w:pStyle w:val="FrameContents"/>
                        <w:spacing w:line="240" w:lineRule="auto"/>
                        <w:ind w:left="0"/>
                      </w:pPr>
                      <w:r>
                        <w:rPr>
                          <w:noProof/>
                        </w:rPr>
                        <w:drawing>
                          <wp:inline distT="0" distB="0" distL="0" distR="0" wp14:anchorId="0D6A7098" wp14:editId="27188B1B">
                            <wp:extent cx="4008755" cy="126936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08755" cy="1269365"/>
                                    </a:xfrm>
                                    <a:prstGeom prst="rect">
                                      <a:avLst/>
                                    </a:prstGeom>
                                  </pic:spPr>
                                </pic:pic>
                              </a:graphicData>
                            </a:graphic>
                          </wp:inline>
                        </w:drawing>
                      </w:r>
                    </w:p>
                  </w:txbxContent>
                </v:textbox>
              </v:rect>
            </w:pict>
          </mc:Fallback>
        </mc:AlternateContent>
      </w:r>
    </w:p>
    <w:p w14:paraId="1200596A" w14:textId="77777777" w:rsidR="00825C67" w:rsidRDefault="00825C67" w:rsidP="00D0580A">
      <w:pPr>
        <w:ind w:left="1440"/>
        <w:jc w:val="center"/>
        <w:rPr>
          <w:b/>
        </w:rPr>
      </w:pPr>
    </w:p>
    <w:p w14:paraId="3272E930" w14:textId="77777777" w:rsidR="00825C67" w:rsidRDefault="00825C67" w:rsidP="00D0580A">
      <w:pPr>
        <w:ind w:left="1440"/>
        <w:jc w:val="center"/>
        <w:rPr>
          <w:b/>
        </w:rPr>
      </w:pPr>
    </w:p>
    <w:p w14:paraId="7D689A52" w14:textId="77777777" w:rsidR="00825C67" w:rsidRDefault="00825C67" w:rsidP="00D0580A">
      <w:pPr>
        <w:ind w:left="1440"/>
        <w:jc w:val="center"/>
        <w:rPr>
          <w:b/>
        </w:rPr>
      </w:pPr>
    </w:p>
    <w:p w14:paraId="30F52B5C" w14:textId="77777777" w:rsidR="00825C67" w:rsidRDefault="00825C67" w:rsidP="00D0580A">
      <w:pPr>
        <w:ind w:left="1440"/>
        <w:jc w:val="center"/>
        <w:rPr>
          <w:b/>
        </w:rPr>
      </w:pPr>
    </w:p>
    <w:p w14:paraId="488D2DBB" w14:textId="77777777" w:rsidR="00825C67" w:rsidRDefault="00825C67" w:rsidP="00D0580A">
      <w:pPr>
        <w:ind w:left="1440"/>
        <w:jc w:val="center"/>
      </w:pPr>
    </w:p>
    <w:p w14:paraId="6B203972" w14:textId="77777777" w:rsidR="00825C67" w:rsidRDefault="00825C67" w:rsidP="00D0580A">
      <w:pPr>
        <w:ind w:left="2880"/>
        <w:jc w:val="center"/>
      </w:pPr>
    </w:p>
    <w:p w14:paraId="4E48B470" w14:textId="77777777" w:rsidR="00825C67" w:rsidRDefault="00825C67" w:rsidP="00D0580A">
      <w:pPr>
        <w:ind w:left="2880"/>
        <w:jc w:val="center"/>
      </w:pPr>
    </w:p>
    <w:p w14:paraId="563F076D" w14:textId="77777777" w:rsidR="00825C67" w:rsidRDefault="00825C67" w:rsidP="00D0580A">
      <w:pPr>
        <w:ind w:left="2880"/>
        <w:jc w:val="center"/>
      </w:pPr>
    </w:p>
    <w:p w14:paraId="4B0CB92A" w14:textId="77777777" w:rsidR="00825C67" w:rsidRDefault="000D1D59" w:rsidP="00D0580A">
      <w:pPr>
        <w:numPr>
          <w:ilvl w:val="3"/>
          <w:numId w:val="1"/>
        </w:numPr>
        <w:jc w:val="center"/>
      </w:pPr>
      <w:r>
        <w:rPr>
          <w:b/>
        </w:rPr>
        <w:t>LOGIN PAGE</w:t>
      </w:r>
    </w:p>
    <w:p w14:paraId="42284E8F" w14:textId="77777777" w:rsidR="00825C67" w:rsidRDefault="000D1D59" w:rsidP="00D0580A">
      <w:pPr>
        <w:ind w:left="2160"/>
        <w:jc w:val="center"/>
        <w:rPr>
          <w:b/>
        </w:rPr>
      </w:pPr>
      <w:r>
        <w:rPr>
          <w:b/>
          <w:noProof/>
        </w:rPr>
        <mc:AlternateContent>
          <mc:Choice Requires="wps">
            <w:drawing>
              <wp:anchor distT="0" distB="0" distL="0" distR="0" simplePos="0" relativeHeight="6" behindDoc="0" locked="0" layoutInCell="1" allowOverlap="1" wp14:anchorId="7398CA8D" wp14:editId="479F7929">
                <wp:simplePos x="0" y="0"/>
                <wp:positionH relativeFrom="column">
                  <wp:posOffset>1714500</wp:posOffset>
                </wp:positionH>
                <wp:positionV relativeFrom="paragraph">
                  <wp:posOffset>115570</wp:posOffset>
                </wp:positionV>
                <wp:extent cx="4987290" cy="2052320"/>
                <wp:effectExtent l="0" t="0" r="23495" b="24765"/>
                <wp:wrapNone/>
                <wp:docPr id="28" name="Rectangle 16"/>
                <wp:cNvGraphicFramePr/>
                <a:graphic xmlns:a="http://schemas.openxmlformats.org/drawingml/2006/main">
                  <a:graphicData uri="http://schemas.microsoft.com/office/word/2010/wordprocessingShape">
                    <wps:wsp>
                      <wps:cNvSpPr/>
                      <wps:spPr>
                        <a:xfrm>
                          <a:off x="0" y="0"/>
                          <a:ext cx="4986720" cy="205164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29A7CC87" w14:textId="7E7A0EBA" w:rsidR="00C20D09" w:rsidRDefault="00E003AE">
                            <w:pPr>
                              <w:pStyle w:val="FrameContents"/>
                              <w:spacing w:line="240" w:lineRule="auto"/>
                              <w:ind w:left="0"/>
                            </w:pPr>
                            <w:r>
                              <w:rPr>
                                <w:noProof/>
                              </w:rPr>
                              <w:drawing>
                                <wp:inline distT="0" distB="0" distL="0" distR="0" wp14:anchorId="7D00D02C" wp14:editId="233F1EBF">
                                  <wp:extent cx="2610485" cy="19519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10485" cy="1951990"/>
                                          </a:xfrm>
                                          <a:prstGeom prst="rect">
                                            <a:avLst/>
                                          </a:prstGeom>
                                        </pic:spPr>
                                      </pic:pic>
                                    </a:graphicData>
                                  </a:graphic>
                                </wp:inline>
                              </w:drawing>
                            </w:r>
                            <w:r w:rsidR="00B87F32" w:rsidRPr="00B87F32">
                              <w:rPr>
                                <w:noProof/>
                              </w:rPr>
                              <w:t xml:space="preserve"> </w:t>
                            </w:r>
                            <w:r w:rsidR="00B87F32">
                              <w:rPr>
                                <w:noProof/>
                              </w:rPr>
                              <w:drawing>
                                <wp:inline distT="0" distB="0" distL="0" distR="0" wp14:anchorId="4883F516" wp14:editId="095E373F">
                                  <wp:extent cx="2027555" cy="19519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27555" cy="1951990"/>
                                          </a:xfrm>
                                          <a:prstGeom prst="rect">
                                            <a:avLst/>
                                          </a:prstGeom>
                                        </pic:spPr>
                                      </pic:pic>
                                    </a:graphicData>
                                  </a:graphic>
                                </wp:inline>
                              </w:drawing>
                            </w:r>
                          </w:p>
                        </w:txbxContent>
                      </wps:txbx>
                      <wps:bodyPr>
                        <a:noAutofit/>
                      </wps:bodyPr>
                    </wps:wsp>
                  </a:graphicData>
                </a:graphic>
              </wp:anchor>
            </w:drawing>
          </mc:Choice>
          <mc:Fallback>
            <w:pict>
              <v:rect w14:anchorId="7398CA8D" id="Rectangle 16" o:spid="_x0000_s1034" style="position:absolute;left:0;text-align:left;margin-left:135pt;margin-top:9.1pt;width:392.7pt;height:161.6pt;z-index: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" strokeweight=".26mm">
                <v:textbox>
                  <w:txbxContent>
                    <w:p w14:paraId="29A7CC87" w14:textId="7E7A0EBA" w:rsidR="00C20D09" w:rsidRDefault="00E003AE">
                      <w:pPr>
                        <w:pStyle w:val="FrameContents"/>
                        <w:spacing w:line="240" w:lineRule="auto"/>
                        <w:ind w:left="0"/>
                      </w:pPr>
                      <w:r>
                        <w:rPr>
                          <w:noProof/>
                        </w:rPr>
                        <w:drawing>
                          <wp:inline distT="0" distB="0" distL="0" distR="0" wp14:anchorId="7D00D02C" wp14:editId="233F1EBF">
                            <wp:extent cx="2610485" cy="19519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10485" cy="1951990"/>
                                    </a:xfrm>
                                    <a:prstGeom prst="rect">
                                      <a:avLst/>
                                    </a:prstGeom>
                                  </pic:spPr>
                                </pic:pic>
                              </a:graphicData>
                            </a:graphic>
                          </wp:inline>
                        </w:drawing>
                      </w:r>
                      <w:r w:rsidR="00B87F32" w:rsidRPr="00B87F32">
                        <w:rPr>
                          <w:noProof/>
                        </w:rPr>
                        <w:t xml:space="preserve"> </w:t>
                      </w:r>
                      <w:r w:rsidR="00B87F32">
                        <w:rPr>
                          <w:noProof/>
                        </w:rPr>
                        <w:drawing>
                          <wp:inline distT="0" distB="0" distL="0" distR="0" wp14:anchorId="4883F516" wp14:editId="095E373F">
                            <wp:extent cx="2027555" cy="19519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27555" cy="1951990"/>
                                    </a:xfrm>
                                    <a:prstGeom prst="rect">
                                      <a:avLst/>
                                    </a:prstGeom>
                                  </pic:spPr>
                                </pic:pic>
                              </a:graphicData>
                            </a:graphic>
                          </wp:inline>
                        </w:drawing>
                      </w:r>
                    </w:p>
                  </w:txbxContent>
                </v:textbox>
              </v:rect>
            </w:pict>
          </mc:Fallback>
        </mc:AlternateContent>
      </w:r>
    </w:p>
    <w:p w14:paraId="1F5A96AC" w14:textId="77777777" w:rsidR="00825C67" w:rsidRDefault="00825C67" w:rsidP="00D0580A">
      <w:pPr>
        <w:ind w:left="2160"/>
        <w:jc w:val="center"/>
        <w:rPr>
          <w:b/>
        </w:rPr>
      </w:pPr>
    </w:p>
    <w:p w14:paraId="71530C57" w14:textId="77777777" w:rsidR="00825C67" w:rsidRDefault="00825C67" w:rsidP="00D0580A">
      <w:pPr>
        <w:ind w:left="2160"/>
        <w:jc w:val="center"/>
        <w:rPr>
          <w:b/>
        </w:rPr>
      </w:pPr>
    </w:p>
    <w:p w14:paraId="1A0D46DD" w14:textId="77777777" w:rsidR="00825C67" w:rsidRDefault="00825C67" w:rsidP="00D0580A">
      <w:pPr>
        <w:ind w:left="2160"/>
        <w:jc w:val="center"/>
      </w:pPr>
    </w:p>
    <w:p w14:paraId="0A645D70" w14:textId="77777777" w:rsidR="00825C67" w:rsidRDefault="00825C67" w:rsidP="00D0580A">
      <w:pPr>
        <w:ind w:left="2880"/>
        <w:jc w:val="center"/>
      </w:pPr>
    </w:p>
    <w:p w14:paraId="47613A4C" w14:textId="77777777" w:rsidR="00825C67" w:rsidRDefault="00825C67" w:rsidP="00D0580A">
      <w:pPr>
        <w:ind w:left="2880"/>
        <w:jc w:val="center"/>
      </w:pPr>
    </w:p>
    <w:p w14:paraId="780660AE" w14:textId="77777777" w:rsidR="00825C67" w:rsidRDefault="00825C67" w:rsidP="00D0580A">
      <w:pPr>
        <w:ind w:left="2880"/>
        <w:jc w:val="center"/>
      </w:pPr>
    </w:p>
    <w:p w14:paraId="27B7E2B5" w14:textId="77777777" w:rsidR="00825C67" w:rsidRDefault="00825C67" w:rsidP="00D0580A">
      <w:pPr>
        <w:ind w:left="2880"/>
        <w:jc w:val="center"/>
      </w:pPr>
    </w:p>
    <w:p w14:paraId="5480F805" w14:textId="77777777" w:rsidR="00825C67" w:rsidRDefault="00825C67" w:rsidP="00D0580A">
      <w:pPr>
        <w:ind w:left="2880"/>
        <w:jc w:val="center"/>
      </w:pPr>
    </w:p>
    <w:p w14:paraId="72B7AF7B" w14:textId="77777777" w:rsidR="00825C67" w:rsidRDefault="00825C67" w:rsidP="00D0580A">
      <w:pPr>
        <w:ind w:left="2880"/>
        <w:jc w:val="center"/>
      </w:pPr>
    </w:p>
    <w:p w14:paraId="0BD3EF75" w14:textId="77777777" w:rsidR="00825C67" w:rsidRDefault="00825C67" w:rsidP="00D0580A">
      <w:pPr>
        <w:ind w:left="2880"/>
        <w:jc w:val="center"/>
      </w:pPr>
    </w:p>
    <w:p w14:paraId="5C961306" w14:textId="77777777" w:rsidR="00825C67" w:rsidRDefault="00825C67" w:rsidP="00D0580A">
      <w:pPr>
        <w:ind w:left="2880"/>
        <w:jc w:val="center"/>
      </w:pPr>
    </w:p>
    <w:p w14:paraId="0464BDE0" w14:textId="77777777" w:rsidR="00825C67" w:rsidRDefault="00825C67" w:rsidP="00D0580A">
      <w:pPr>
        <w:ind w:left="2880"/>
        <w:jc w:val="center"/>
      </w:pPr>
    </w:p>
    <w:p w14:paraId="27D4F50C" w14:textId="77777777" w:rsidR="00825C67" w:rsidRDefault="00825C67" w:rsidP="00D0580A">
      <w:pPr>
        <w:ind w:left="2880"/>
        <w:jc w:val="center"/>
      </w:pPr>
    </w:p>
    <w:p w14:paraId="2FC98974" w14:textId="77777777" w:rsidR="00825C67" w:rsidRDefault="000D1D59" w:rsidP="00D0580A">
      <w:pPr>
        <w:numPr>
          <w:ilvl w:val="3"/>
          <w:numId w:val="1"/>
        </w:numPr>
        <w:jc w:val="center"/>
      </w:pPr>
      <w:r>
        <w:rPr>
          <w:b/>
        </w:rPr>
        <w:t>SIGN UP PAGE</w:t>
      </w:r>
    </w:p>
    <w:p w14:paraId="61AAF48A" w14:textId="77777777" w:rsidR="00825C67" w:rsidRDefault="000D1D59" w:rsidP="00D0580A">
      <w:pPr>
        <w:ind w:left="2880"/>
        <w:jc w:val="center"/>
        <w:rPr>
          <w:b/>
        </w:rPr>
      </w:pPr>
      <w:r>
        <w:rPr>
          <w:b/>
          <w:noProof/>
        </w:rPr>
        <mc:AlternateContent>
          <mc:Choice Requires="wps">
            <w:drawing>
              <wp:anchor distT="0" distB="0" distL="0" distR="0" simplePos="0" relativeHeight="4" behindDoc="0" locked="0" layoutInCell="1" allowOverlap="1" wp14:anchorId="4BF7F023" wp14:editId="01C44B2E">
                <wp:simplePos x="0" y="0"/>
                <wp:positionH relativeFrom="page">
                  <wp:posOffset>2512695</wp:posOffset>
                </wp:positionH>
                <wp:positionV relativeFrom="paragraph">
                  <wp:posOffset>46355</wp:posOffset>
                </wp:positionV>
                <wp:extent cx="4859655" cy="1925320"/>
                <wp:effectExtent l="0" t="0" r="17780" b="19050"/>
                <wp:wrapNone/>
                <wp:docPr id="30" name="Rectangle 4"/>
                <wp:cNvGraphicFramePr/>
                <a:graphic xmlns:a="http://schemas.openxmlformats.org/drawingml/2006/main">
                  <a:graphicData uri="http://schemas.microsoft.com/office/word/2010/wordprocessingShape">
                    <wps:wsp>
                      <wps:cNvSpPr/>
                      <wps:spPr>
                        <a:xfrm>
                          <a:off x="0" y="0"/>
                          <a:ext cx="4858920" cy="192456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27CE5390" w14:textId="77777777" w:rsidR="00C20D09" w:rsidRDefault="00C20D09">
                            <w:pPr>
                              <w:pStyle w:val="FrameContents"/>
                              <w:spacing w:line="240" w:lineRule="auto"/>
                              <w:ind w:left="0"/>
                              <w:rPr>
                                <w:color w:val="FF0000"/>
                              </w:rPr>
                            </w:pPr>
                            <w:r>
                              <w:rPr>
                                <w:rFonts w:ascii="Arial" w:eastAsia="Arial" w:hAnsi="Arial" w:cs="Arial"/>
                                <w:color w:val="FF0000"/>
                              </w:rPr>
                              <w:t>PRINT SCREEN INTERFACE</w:t>
                            </w:r>
                          </w:p>
                          <w:p w14:paraId="31687F0D" w14:textId="68DBA24F" w:rsidR="00C20D09" w:rsidRDefault="00B87F32">
                            <w:pPr>
                              <w:pStyle w:val="FrameContents"/>
                              <w:spacing w:line="240" w:lineRule="auto"/>
                              <w:ind w:left="0"/>
                            </w:pPr>
                            <w:r>
                              <w:rPr>
                                <w:noProof/>
                              </w:rPr>
                              <w:drawing>
                                <wp:inline distT="0" distB="0" distL="0" distR="0" wp14:anchorId="4CEEAB95" wp14:editId="7B3948C5">
                                  <wp:extent cx="2025015" cy="182499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25015" cy="1824990"/>
                                          </a:xfrm>
                                          <a:prstGeom prst="rect">
                                            <a:avLst/>
                                          </a:prstGeom>
                                        </pic:spPr>
                                      </pic:pic>
                                    </a:graphicData>
                                  </a:graphic>
                                </wp:inline>
                              </w:drawing>
                            </w:r>
                          </w:p>
                        </w:txbxContent>
                      </wps:txbx>
                      <wps:bodyPr>
                        <a:noAutofit/>
                      </wps:bodyPr>
                    </wps:wsp>
                  </a:graphicData>
                </a:graphic>
              </wp:anchor>
            </w:drawing>
          </mc:Choice>
          <mc:Fallback>
            <w:pict>
              <v:rect w14:anchorId="4BF7F023" id="Rectangle 4" o:spid="_x0000_s1035" style="position:absolute;left:0;text-align:left;margin-left:197.85pt;margin-top:3.65pt;width:382.65pt;height:151.6pt;z-index: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" strokeweight=".26mm">
                <v:textbox>
                  <w:txbxContent>
                    <w:p w14:paraId="27CE5390" w14:textId="77777777" w:rsidR="00C20D09" w:rsidRDefault="00C20D09">
                      <w:pPr>
                        <w:pStyle w:val="FrameContents"/>
                        <w:spacing w:line="240" w:lineRule="auto"/>
                        <w:ind w:left="0"/>
                        <w:rPr>
                          <w:color w:val="FF0000"/>
                        </w:rPr>
                      </w:pPr>
                      <w:r>
                        <w:rPr>
                          <w:rFonts w:ascii="Arial" w:eastAsia="Arial" w:hAnsi="Arial" w:cs="Arial"/>
                          <w:color w:val="FF0000"/>
                        </w:rPr>
                        <w:t>PRINT SCREEN INTERFACE</w:t>
                      </w:r>
                    </w:p>
                    <w:p w14:paraId="31687F0D" w14:textId="68DBA24F" w:rsidR="00C20D09" w:rsidRDefault="00B87F32">
                      <w:pPr>
                        <w:pStyle w:val="FrameContents"/>
                        <w:spacing w:line="240" w:lineRule="auto"/>
                        <w:ind w:left="0"/>
                      </w:pPr>
                      <w:r>
                        <w:rPr>
                          <w:noProof/>
                        </w:rPr>
                        <w:drawing>
                          <wp:inline distT="0" distB="0" distL="0" distR="0" wp14:anchorId="4CEEAB95" wp14:editId="7B3948C5">
                            <wp:extent cx="2025015" cy="182499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25015" cy="1824990"/>
                                    </a:xfrm>
                                    <a:prstGeom prst="rect">
                                      <a:avLst/>
                                    </a:prstGeom>
                                  </pic:spPr>
                                </pic:pic>
                              </a:graphicData>
                            </a:graphic>
                          </wp:inline>
                        </w:drawing>
                      </w:r>
                    </w:p>
                  </w:txbxContent>
                </v:textbox>
                <w10:wrap anchorx="page"/>
              </v:rect>
            </w:pict>
          </mc:Fallback>
        </mc:AlternateContent>
      </w:r>
    </w:p>
    <w:p w14:paraId="76744452" w14:textId="77777777" w:rsidR="00825C67" w:rsidRDefault="00825C67" w:rsidP="00D0580A">
      <w:pPr>
        <w:ind w:left="2880"/>
        <w:jc w:val="center"/>
        <w:rPr>
          <w:b/>
        </w:rPr>
      </w:pPr>
    </w:p>
    <w:p w14:paraId="656DF719" w14:textId="77777777" w:rsidR="00825C67" w:rsidRDefault="00825C67" w:rsidP="00D0580A">
      <w:pPr>
        <w:ind w:left="2880"/>
        <w:jc w:val="center"/>
        <w:rPr>
          <w:b/>
        </w:rPr>
      </w:pPr>
    </w:p>
    <w:p w14:paraId="46AD56EB" w14:textId="77777777" w:rsidR="00825C67" w:rsidRDefault="00825C67" w:rsidP="00D0580A">
      <w:pPr>
        <w:ind w:left="2880"/>
        <w:jc w:val="center"/>
      </w:pPr>
    </w:p>
    <w:p w14:paraId="02EC513D" w14:textId="77777777" w:rsidR="00825C67" w:rsidRDefault="00825C67" w:rsidP="00D0580A">
      <w:pPr>
        <w:ind w:left="2880"/>
        <w:jc w:val="center"/>
      </w:pPr>
    </w:p>
    <w:p w14:paraId="3EF538CC" w14:textId="77777777" w:rsidR="00825C67" w:rsidRDefault="00825C67" w:rsidP="00D0580A">
      <w:pPr>
        <w:ind w:left="2880"/>
        <w:jc w:val="center"/>
      </w:pPr>
    </w:p>
    <w:p w14:paraId="6090C752" w14:textId="77777777" w:rsidR="00825C67" w:rsidRDefault="00825C67" w:rsidP="00D0580A">
      <w:pPr>
        <w:ind w:left="2880"/>
        <w:jc w:val="center"/>
      </w:pPr>
    </w:p>
    <w:p w14:paraId="2D3B8422" w14:textId="77777777" w:rsidR="00825C67" w:rsidRDefault="00825C67" w:rsidP="00D0580A">
      <w:pPr>
        <w:ind w:left="2880"/>
        <w:jc w:val="center"/>
      </w:pPr>
    </w:p>
    <w:p w14:paraId="5F48E30B" w14:textId="77777777" w:rsidR="00825C67" w:rsidRDefault="000D1D59" w:rsidP="00D0580A">
      <w:pPr>
        <w:numPr>
          <w:ilvl w:val="3"/>
          <w:numId w:val="1"/>
        </w:numPr>
        <w:jc w:val="center"/>
      </w:pPr>
      <w:r>
        <w:rPr>
          <w:b/>
        </w:rPr>
        <w:t>SORTED BY NAME PAGE</w:t>
      </w:r>
    </w:p>
    <w:p w14:paraId="0A3AFCE8" w14:textId="77777777" w:rsidR="00825C67" w:rsidRDefault="000D1D59" w:rsidP="00D0580A">
      <w:pPr>
        <w:ind w:left="2880"/>
        <w:jc w:val="center"/>
        <w:rPr>
          <w:b/>
        </w:rPr>
      </w:pPr>
      <w:r>
        <w:rPr>
          <w:b/>
          <w:noProof/>
        </w:rPr>
        <mc:AlternateContent>
          <mc:Choice Requires="wps">
            <w:drawing>
              <wp:anchor distT="0" distB="0" distL="0" distR="0" simplePos="0" relativeHeight="10" behindDoc="0" locked="0" layoutInCell="1" allowOverlap="1" wp14:anchorId="6284DCBB" wp14:editId="1E14D48B">
                <wp:simplePos x="0" y="0"/>
                <wp:positionH relativeFrom="column">
                  <wp:posOffset>2235835</wp:posOffset>
                </wp:positionH>
                <wp:positionV relativeFrom="paragraph">
                  <wp:posOffset>34290</wp:posOffset>
                </wp:positionV>
                <wp:extent cx="3896360" cy="1266190"/>
                <wp:effectExtent l="0" t="0" r="28575" b="11430"/>
                <wp:wrapNone/>
                <wp:docPr id="32" name="Rectangle 23"/>
                <wp:cNvGraphicFramePr/>
                <a:graphic xmlns:a="http://schemas.openxmlformats.org/drawingml/2006/main">
                  <a:graphicData uri="http://schemas.microsoft.com/office/word/2010/wordprocessingShape">
                    <wps:wsp>
                      <wps:cNvSpPr/>
                      <wps:spPr>
                        <a:xfrm>
                          <a:off x="0" y="0"/>
                          <a:ext cx="3895560" cy="126540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4F046DC0" w14:textId="77777777" w:rsidR="00C20D09" w:rsidRDefault="00C20D09">
                            <w:pPr>
                              <w:pStyle w:val="FrameContents"/>
                              <w:spacing w:line="240" w:lineRule="auto"/>
                              <w:ind w:left="0"/>
                              <w:rPr>
                                <w:color w:val="FF0000"/>
                              </w:rPr>
                            </w:pPr>
                            <w:r>
                              <w:rPr>
                                <w:rFonts w:ascii="Arial" w:eastAsia="Arial" w:hAnsi="Arial" w:cs="Arial"/>
                                <w:color w:val="FF0000"/>
                              </w:rPr>
                              <w:t>PRINT SCREEN INTERFACE</w:t>
                            </w:r>
                          </w:p>
                          <w:p w14:paraId="77F3318B" w14:textId="3D16C0DA" w:rsidR="00C20D09" w:rsidRDefault="001415FF">
                            <w:pPr>
                              <w:pStyle w:val="FrameContents"/>
                              <w:spacing w:line="240" w:lineRule="auto"/>
                              <w:ind w:left="0"/>
                            </w:pPr>
                            <w:r>
                              <w:rPr>
                                <w:noProof/>
                              </w:rPr>
                              <w:drawing>
                                <wp:inline distT="0" distB="0" distL="0" distR="0" wp14:anchorId="2CF150BA" wp14:editId="21CC2E5F">
                                  <wp:extent cx="3704590" cy="7061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04590" cy="706120"/>
                                          </a:xfrm>
                                          <a:prstGeom prst="rect">
                                            <a:avLst/>
                                          </a:prstGeom>
                                        </pic:spPr>
                                      </pic:pic>
                                    </a:graphicData>
                                  </a:graphic>
                                </wp:inline>
                              </w:drawing>
                            </w:r>
                          </w:p>
                        </w:txbxContent>
                      </wps:txbx>
                      <wps:bodyPr>
                        <a:noAutofit/>
                      </wps:bodyPr>
                    </wps:wsp>
                  </a:graphicData>
                </a:graphic>
              </wp:anchor>
            </w:drawing>
          </mc:Choice>
          <mc:Fallback>
            <w:pict>
              <v:rect w14:anchorId="6284DCBB" id="Rectangle 23" o:spid="_x0000_s1036" style="position:absolute;left:0;text-align:left;margin-left:176.05pt;margin-top:2.7pt;width:306.8pt;height:99.7pt;z-index:1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" strokeweight=".26mm">
                <v:textbox>
                  <w:txbxContent>
                    <w:p w14:paraId="4F046DC0" w14:textId="77777777" w:rsidR="00C20D09" w:rsidRDefault="00C20D09">
                      <w:pPr>
                        <w:pStyle w:val="FrameContents"/>
                        <w:spacing w:line="240" w:lineRule="auto"/>
                        <w:ind w:left="0"/>
                        <w:rPr>
                          <w:color w:val="FF0000"/>
                        </w:rPr>
                      </w:pPr>
                      <w:r>
                        <w:rPr>
                          <w:rFonts w:ascii="Arial" w:eastAsia="Arial" w:hAnsi="Arial" w:cs="Arial"/>
                          <w:color w:val="FF0000"/>
                        </w:rPr>
                        <w:t>PRINT SCREEN INTERFACE</w:t>
                      </w:r>
                    </w:p>
                    <w:p w14:paraId="77F3318B" w14:textId="3D16C0DA" w:rsidR="00C20D09" w:rsidRDefault="001415FF">
                      <w:pPr>
                        <w:pStyle w:val="FrameContents"/>
                        <w:spacing w:line="240" w:lineRule="auto"/>
                        <w:ind w:left="0"/>
                      </w:pPr>
                      <w:r>
                        <w:rPr>
                          <w:noProof/>
                        </w:rPr>
                        <w:drawing>
                          <wp:inline distT="0" distB="0" distL="0" distR="0" wp14:anchorId="2CF150BA" wp14:editId="21CC2E5F">
                            <wp:extent cx="3704590" cy="7061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04590" cy="706120"/>
                                    </a:xfrm>
                                    <a:prstGeom prst="rect">
                                      <a:avLst/>
                                    </a:prstGeom>
                                  </pic:spPr>
                                </pic:pic>
                              </a:graphicData>
                            </a:graphic>
                          </wp:inline>
                        </w:drawing>
                      </w:r>
                    </w:p>
                  </w:txbxContent>
                </v:textbox>
              </v:rect>
            </w:pict>
          </mc:Fallback>
        </mc:AlternateContent>
      </w:r>
    </w:p>
    <w:p w14:paraId="140516F1" w14:textId="77777777" w:rsidR="00825C67" w:rsidRDefault="00825C67" w:rsidP="00D0580A">
      <w:pPr>
        <w:ind w:left="2880"/>
        <w:jc w:val="center"/>
        <w:rPr>
          <w:b/>
        </w:rPr>
      </w:pPr>
    </w:p>
    <w:p w14:paraId="224DDA0B" w14:textId="77777777" w:rsidR="00825C67" w:rsidRDefault="00825C67" w:rsidP="00D0580A">
      <w:pPr>
        <w:ind w:left="2880"/>
        <w:jc w:val="center"/>
        <w:rPr>
          <w:b/>
        </w:rPr>
      </w:pPr>
    </w:p>
    <w:p w14:paraId="1FB29E35" w14:textId="77777777" w:rsidR="00825C67" w:rsidRDefault="00825C67" w:rsidP="00D0580A">
      <w:pPr>
        <w:ind w:left="2880"/>
        <w:jc w:val="center"/>
        <w:rPr>
          <w:b/>
        </w:rPr>
      </w:pPr>
    </w:p>
    <w:p w14:paraId="226C124D" w14:textId="77777777" w:rsidR="00825C67" w:rsidRDefault="00825C67" w:rsidP="00D0580A">
      <w:pPr>
        <w:ind w:left="2880"/>
        <w:jc w:val="center"/>
        <w:rPr>
          <w:b/>
        </w:rPr>
      </w:pPr>
    </w:p>
    <w:p w14:paraId="2706CC8C" w14:textId="77777777" w:rsidR="00825C67" w:rsidRDefault="00825C67" w:rsidP="00D0580A">
      <w:pPr>
        <w:ind w:left="2880"/>
        <w:jc w:val="center"/>
        <w:rPr>
          <w:b/>
        </w:rPr>
      </w:pPr>
    </w:p>
    <w:p w14:paraId="4AE1CFA8" w14:textId="77777777" w:rsidR="00825C67" w:rsidRDefault="00825C67" w:rsidP="00D0580A">
      <w:pPr>
        <w:ind w:left="2880"/>
        <w:jc w:val="center"/>
      </w:pPr>
    </w:p>
    <w:p w14:paraId="53E82DBB" w14:textId="77777777" w:rsidR="00825C67" w:rsidRDefault="000D1D59" w:rsidP="00D0580A">
      <w:pPr>
        <w:numPr>
          <w:ilvl w:val="3"/>
          <w:numId w:val="1"/>
        </w:numPr>
        <w:jc w:val="center"/>
        <w:rPr>
          <w:b/>
        </w:rPr>
      </w:pPr>
      <w:r>
        <w:rPr>
          <w:b/>
        </w:rPr>
        <w:t>EXPORTED PAGE</w:t>
      </w:r>
    </w:p>
    <w:p w14:paraId="0D2F46A3" w14:textId="77777777" w:rsidR="00825C67" w:rsidRDefault="00825C67" w:rsidP="00D0580A">
      <w:pPr>
        <w:ind w:left="1440"/>
        <w:jc w:val="center"/>
      </w:pPr>
      <w:bookmarkStart w:id="26" w:name="_32hioqz"/>
      <w:bookmarkEnd w:id="26"/>
    </w:p>
    <w:p w14:paraId="69B59DAD" w14:textId="77777777" w:rsidR="00825C67" w:rsidRDefault="000D1D59" w:rsidP="00D0580A">
      <w:pPr>
        <w:ind w:left="0"/>
        <w:jc w:val="center"/>
      </w:pPr>
      <w:r>
        <w:rPr>
          <w:noProof/>
        </w:rPr>
        <mc:AlternateContent>
          <mc:Choice Requires="wps">
            <w:drawing>
              <wp:anchor distT="0" distB="0" distL="0" distR="0" simplePos="0" relativeHeight="9" behindDoc="0" locked="0" layoutInCell="1" allowOverlap="1" wp14:anchorId="202AA47A" wp14:editId="1EF496D7">
                <wp:simplePos x="0" y="0"/>
                <wp:positionH relativeFrom="column">
                  <wp:posOffset>2023110</wp:posOffset>
                </wp:positionH>
                <wp:positionV relativeFrom="paragraph">
                  <wp:posOffset>14605</wp:posOffset>
                </wp:positionV>
                <wp:extent cx="3896360" cy="1670050"/>
                <wp:effectExtent l="0" t="0" r="28575" b="26670"/>
                <wp:wrapNone/>
                <wp:docPr id="34" name="Rectangle 22"/>
                <wp:cNvGraphicFramePr/>
                <a:graphic xmlns:a="http://schemas.openxmlformats.org/drawingml/2006/main">
                  <a:graphicData uri="http://schemas.microsoft.com/office/word/2010/wordprocessingShape">
                    <wps:wsp>
                      <wps:cNvSpPr/>
                      <wps:spPr>
                        <a:xfrm>
                          <a:off x="0" y="0"/>
                          <a:ext cx="3895560" cy="16693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426194B6" w14:textId="77777777" w:rsidR="00C20D09" w:rsidRDefault="00C20D09">
                            <w:pPr>
                              <w:pStyle w:val="FrameContents"/>
                              <w:spacing w:line="240" w:lineRule="auto"/>
                              <w:ind w:left="0"/>
                              <w:rPr>
                                <w:color w:val="FF0000"/>
                              </w:rPr>
                            </w:pPr>
                            <w:r>
                              <w:rPr>
                                <w:rFonts w:ascii="Arial" w:eastAsia="Arial" w:hAnsi="Arial" w:cs="Arial"/>
                                <w:color w:val="FF0000"/>
                              </w:rPr>
                              <w:t>PRINT SCREEN INTERFACE</w:t>
                            </w:r>
                          </w:p>
                          <w:p w14:paraId="3492DB7E" w14:textId="708FDFD7" w:rsidR="00C20D09" w:rsidRDefault="001415FF">
                            <w:pPr>
                              <w:pStyle w:val="FrameContents"/>
                              <w:spacing w:line="240" w:lineRule="auto"/>
                              <w:ind w:left="0"/>
                            </w:pPr>
                            <w:r>
                              <w:rPr>
                                <w:noProof/>
                              </w:rPr>
                              <w:drawing>
                                <wp:inline distT="0" distB="0" distL="0" distR="0" wp14:anchorId="5A8B3157" wp14:editId="28F0C8B9">
                                  <wp:extent cx="3328035" cy="156972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28035" cy="1569720"/>
                                          </a:xfrm>
                                          <a:prstGeom prst="rect">
                                            <a:avLst/>
                                          </a:prstGeom>
                                        </pic:spPr>
                                      </pic:pic>
                                    </a:graphicData>
                                  </a:graphic>
                                </wp:inline>
                              </w:drawing>
                            </w:r>
                          </w:p>
                        </w:txbxContent>
                      </wps:txbx>
                      <wps:bodyPr>
                        <a:noAutofit/>
                      </wps:bodyPr>
                    </wps:wsp>
                  </a:graphicData>
                </a:graphic>
              </wp:anchor>
            </w:drawing>
          </mc:Choice>
          <mc:Fallback>
            <w:pict>
              <v:rect w14:anchorId="202AA47A" id="Rectangle 22" o:spid="_x0000_s1037" style="position:absolute;left:0;text-align:left;margin-left:159.3pt;margin-top:1.15pt;width:306.8pt;height:131.5pt;z-index: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" strokeweight=".26mm">
                <v:textbox>
                  <w:txbxContent>
                    <w:p w14:paraId="426194B6" w14:textId="77777777" w:rsidR="00C20D09" w:rsidRDefault="00C20D09">
                      <w:pPr>
                        <w:pStyle w:val="FrameContents"/>
                        <w:spacing w:line="240" w:lineRule="auto"/>
                        <w:ind w:left="0"/>
                        <w:rPr>
                          <w:color w:val="FF0000"/>
                        </w:rPr>
                      </w:pPr>
                      <w:r>
                        <w:rPr>
                          <w:rFonts w:ascii="Arial" w:eastAsia="Arial" w:hAnsi="Arial" w:cs="Arial"/>
                          <w:color w:val="FF0000"/>
                        </w:rPr>
                        <w:t>PRINT SCREEN INTERFACE</w:t>
                      </w:r>
                    </w:p>
                    <w:p w14:paraId="3492DB7E" w14:textId="708FDFD7" w:rsidR="00C20D09" w:rsidRDefault="001415FF">
                      <w:pPr>
                        <w:pStyle w:val="FrameContents"/>
                        <w:spacing w:line="240" w:lineRule="auto"/>
                        <w:ind w:left="0"/>
                      </w:pPr>
                      <w:r>
                        <w:rPr>
                          <w:noProof/>
                        </w:rPr>
                        <w:drawing>
                          <wp:inline distT="0" distB="0" distL="0" distR="0" wp14:anchorId="5A8B3157" wp14:editId="28F0C8B9">
                            <wp:extent cx="3328035" cy="156972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28035" cy="1569720"/>
                                    </a:xfrm>
                                    <a:prstGeom prst="rect">
                                      <a:avLst/>
                                    </a:prstGeom>
                                  </pic:spPr>
                                </pic:pic>
                              </a:graphicData>
                            </a:graphic>
                          </wp:inline>
                        </w:drawing>
                      </w:r>
                    </w:p>
                  </w:txbxContent>
                </v:textbox>
              </v:rect>
            </w:pict>
          </mc:Fallback>
        </mc:AlternateContent>
      </w:r>
      <w:bookmarkStart w:id="27" w:name="_1hmsyys"/>
      <w:bookmarkEnd w:id="27"/>
    </w:p>
    <w:p w14:paraId="776ED41B" w14:textId="0D9043CF" w:rsidR="00825C67" w:rsidRDefault="00825C67" w:rsidP="00D0580A">
      <w:pPr>
        <w:ind w:left="0"/>
        <w:jc w:val="center"/>
        <w:rPr>
          <w:sz w:val="28"/>
          <w:szCs w:val="28"/>
        </w:rPr>
        <w:sectPr w:rsidR="00825C67">
          <w:footerReference w:type="default" r:id="rId54"/>
          <w:pgSz w:w="12240" w:h="15840"/>
          <w:pgMar w:top="1134" w:right="1134" w:bottom="1134" w:left="1134" w:header="0" w:footer="708" w:gutter="0"/>
          <w:cols w:space="720"/>
          <w:formProt w:val="0"/>
          <w:docGrid w:linePitch="100"/>
        </w:sectPr>
      </w:pPr>
      <w:bookmarkStart w:id="28" w:name="_3ygebqi"/>
      <w:bookmarkStart w:id="29" w:name="_37m2jsg"/>
      <w:bookmarkEnd w:id="28"/>
      <w:bookmarkEnd w:id="29"/>
    </w:p>
    <w:p w14:paraId="71CBFCFA" w14:textId="77777777" w:rsidR="00825C67" w:rsidRDefault="000D1D59" w:rsidP="00D0580A">
      <w:pPr>
        <w:numPr>
          <w:ilvl w:val="0"/>
          <w:numId w:val="1"/>
        </w:numPr>
        <w:jc w:val="center"/>
        <w:rPr>
          <w:sz w:val="28"/>
          <w:szCs w:val="28"/>
        </w:rPr>
      </w:pPr>
      <w:r>
        <w:rPr>
          <w:b/>
          <w:sz w:val="28"/>
          <w:szCs w:val="28"/>
        </w:rPr>
        <w:lastRenderedPageBreak/>
        <w:t>SYSTEM LIMITATION</w:t>
      </w:r>
    </w:p>
    <w:p w14:paraId="39B4F5B0" w14:textId="7286166A" w:rsidR="00825C67" w:rsidRDefault="000D1D59" w:rsidP="00D0580A">
      <w:pPr>
        <w:pStyle w:val="ListParagraph"/>
        <w:numPr>
          <w:ilvl w:val="0"/>
          <w:numId w:val="6"/>
        </w:numPr>
        <w:jc w:val="center"/>
        <w:rPr>
          <w:sz w:val="28"/>
          <w:szCs w:val="28"/>
        </w:rPr>
      </w:pPr>
      <w:r>
        <w:t>The system cannot diagnose productivity issues.</w:t>
      </w:r>
    </w:p>
    <w:p w14:paraId="6E4225F2" w14:textId="1D16E5E2" w:rsidR="00825C67" w:rsidRDefault="000D1D59" w:rsidP="00D0580A">
      <w:pPr>
        <w:pStyle w:val="ListParagraph"/>
        <w:numPr>
          <w:ilvl w:val="0"/>
          <w:numId w:val="6"/>
        </w:numPr>
        <w:jc w:val="center"/>
        <w:rPr>
          <w:sz w:val="28"/>
          <w:szCs w:val="28"/>
        </w:rPr>
      </w:pPr>
      <w:r>
        <w:t>If employee is assigned to multiple rooms, management cannot track which room the employee is cleaning.</w:t>
      </w:r>
    </w:p>
    <w:p w14:paraId="7AB699EA" w14:textId="77777777" w:rsidR="00825C67" w:rsidRDefault="00825C67" w:rsidP="00D0580A">
      <w:pPr>
        <w:ind w:left="720"/>
        <w:jc w:val="center"/>
        <w:rPr>
          <w:sz w:val="28"/>
          <w:szCs w:val="28"/>
        </w:rPr>
      </w:pPr>
    </w:p>
    <w:p w14:paraId="4A3BA084" w14:textId="77777777" w:rsidR="00825C67" w:rsidRDefault="000D1D59" w:rsidP="00D0580A">
      <w:pPr>
        <w:numPr>
          <w:ilvl w:val="0"/>
          <w:numId w:val="1"/>
        </w:numPr>
        <w:jc w:val="center"/>
        <w:rPr>
          <w:b/>
          <w:sz w:val="28"/>
          <w:szCs w:val="28"/>
        </w:rPr>
      </w:pPr>
      <w:r>
        <w:rPr>
          <w:b/>
          <w:sz w:val="28"/>
          <w:szCs w:val="28"/>
        </w:rPr>
        <w:t>SYSTEM FUTURE ENHANCEMENT</w:t>
      </w:r>
      <w:bookmarkStart w:id="30" w:name="_34g0dwd"/>
      <w:bookmarkStart w:id="31" w:name="_kgcv8k"/>
      <w:bookmarkStart w:id="32" w:name="_2dlolyb"/>
      <w:bookmarkEnd w:id="30"/>
      <w:bookmarkEnd w:id="31"/>
      <w:bookmarkEnd w:id="32"/>
    </w:p>
    <w:p w14:paraId="6C89C131" w14:textId="127DCEDE" w:rsidR="00825C67" w:rsidRDefault="000D1D59" w:rsidP="00D0580A">
      <w:pPr>
        <w:ind w:left="720" w:firstLine="720"/>
        <w:jc w:val="center"/>
        <w:rPr>
          <w:sz w:val="28"/>
          <w:szCs w:val="28"/>
        </w:rPr>
      </w:pPr>
      <w:r>
        <w:rPr>
          <w:szCs w:val="28"/>
        </w:rPr>
        <w:t>The web app can be modified for any future use. It’s flexible and easy to maintain for any new growing business. The database should be able to handle new and existing data; it should also be able to work with large amounts of rotating data.</w:t>
      </w:r>
    </w:p>
    <w:p w14:paraId="7BC55B73" w14:textId="7F75E439" w:rsidR="00825C67" w:rsidRDefault="00825C67" w:rsidP="00D0580A">
      <w:pPr>
        <w:tabs>
          <w:tab w:val="left" w:pos="7357"/>
        </w:tabs>
        <w:jc w:val="center"/>
        <w:rPr>
          <w:szCs w:val="28"/>
        </w:rPr>
        <w:sectPr w:rsidR="00825C67">
          <w:footerReference w:type="default" r:id="rId55"/>
          <w:pgSz w:w="12240" w:h="15840"/>
          <w:pgMar w:top="1134" w:right="1134" w:bottom="1134" w:left="1134" w:header="0" w:footer="708" w:gutter="0"/>
          <w:cols w:space="720"/>
          <w:formProt w:val="0"/>
          <w:docGrid w:linePitch="100"/>
        </w:sectPr>
      </w:pPr>
    </w:p>
    <w:p w14:paraId="5D524549" w14:textId="77777777" w:rsidR="00825C67" w:rsidRDefault="000D1D59" w:rsidP="00D0580A">
      <w:pPr>
        <w:numPr>
          <w:ilvl w:val="0"/>
          <w:numId w:val="1"/>
        </w:numPr>
        <w:jc w:val="center"/>
        <w:rPr>
          <w:sz w:val="28"/>
          <w:szCs w:val="28"/>
        </w:rPr>
      </w:pPr>
      <w:r>
        <w:rPr>
          <w:b/>
          <w:sz w:val="28"/>
          <w:szCs w:val="28"/>
        </w:rPr>
        <w:lastRenderedPageBreak/>
        <w:t>PROJECT SCHEDULING</w:t>
      </w:r>
    </w:p>
    <w:p w14:paraId="3838DAC3" w14:textId="77777777" w:rsidR="00825C67" w:rsidRDefault="000D1D59" w:rsidP="00D0580A">
      <w:pPr>
        <w:numPr>
          <w:ilvl w:val="1"/>
          <w:numId w:val="1"/>
        </w:numPr>
        <w:jc w:val="center"/>
        <w:rPr>
          <w:sz w:val="28"/>
          <w:szCs w:val="28"/>
        </w:rPr>
      </w:pPr>
      <w:bookmarkStart w:id="33" w:name="_1jlao46"/>
      <w:bookmarkEnd w:id="33"/>
      <w:r>
        <w:rPr>
          <w:b/>
          <w:sz w:val="28"/>
          <w:szCs w:val="28"/>
        </w:rPr>
        <w:t>SCHEDULING TASKS DURATION</w:t>
      </w:r>
    </w:p>
    <w:p w14:paraId="782D2B20" w14:textId="77777777" w:rsidR="00825C67" w:rsidRDefault="00825C67" w:rsidP="00D0580A">
      <w:pPr>
        <w:ind w:left="0"/>
        <w:jc w:val="center"/>
      </w:pPr>
    </w:p>
    <w:tbl>
      <w:tblPr>
        <w:tblW w:w="7146" w:type="dxa"/>
        <w:jc w:val="center"/>
        <w:tblLook w:val="0000" w:firstRow="0" w:lastRow="0" w:firstColumn="0" w:lastColumn="0" w:noHBand="0" w:noVBand="0"/>
      </w:tblPr>
      <w:tblGrid>
        <w:gridCol w:w="3574"/>
        <w:gridCol w:w="3572"/>
      </w:tblGrid>
      <w:tr w:rsidR="00825C67" w14:paraId="6B7D8DCC" w14:textId="77777777">
        <w:trPr>
          <w:trHeight w:val="737"/>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DC64FB" w14:textId="77777777" w:rsidR="00825C67" w:rsidRDefault="000D1D59" w:rsidP="00D0580A">
            <w:pPr>
              <w:ind w:left="0"/>
              <w:jc w:val="center"/>
              <w:rPr>
                <w:b/>
                <w:sz w:val="28"/>
              </w:rPr>
            </w:pPr>
            <w:r>
              <w:rPr>
                <w:b/>
                <w:sz w:val="28"/>
              </w:rPr>
              <w:t>Tasks</w:t>
            </w:r>
          </w:p>
        </w:tc>
        <w:tc>
          <w:tcPr>
            <w:tcW w:w="35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1AE2D9" w14:textId="77777777" w:rsidR="00825C67" w:rsidRDefault="000D1D59" w:rsidP="00D0580A">
            <w:pPr>
              <w:ind w:left="0"/>
              <w:jc w:val="center"/>
              <w:rPr>
                <w:b/>
                <w:sz w:val="28"/>
              </w:rPr>
            </w:pPr>
            <w:r>
              <w:rPr>
                <w:b/>
                <w:sz w:val="28"/>
              </w:rPr>
              <w:t>Duration</w:t>
            </w:r>
          </w:p>
        </w:tc>
      </w:tr>
      <w:tr w:rsidR="00825C67" w14:paraId="1DBB5024" w14:textId="77777777">
        <w:trPr>
          <w:trHeight w:val="42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B5CBB0" w14:textId="77777777" w:rsidR="00825C67" w:rsidRDefault="000D1D59" w:rsidP="00D0580A">
            <w:pPr>
              <w:ind w:left="0"/>
              <w:jc w:val="center"/>
            </w:pPr>
            <w:r>
              <w:t>Use Case</w:t>
            </w:r>
          </w:p>
        </w:tc>
        <w:tc>
          <w:tcPr>
            <w:tcW w:w="35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53ED17" w14:textId="68C16D25" w:rsidR="00825C67" w:rsidRDefault="000D1D59" w:rsidP="00D0580A">
            <w:pPr>
              <w:ind w:left="0"/>
              <w:jc w:val="center"/>
            </w:pPr>
            <w:r>
              <w:t>Create use cases, requirements and understanding expectations.</w:t>
            </w:r>
          </w:p>
        </w:tc>
      </w:tr>
      <w:tr w:rsidR="00825C67" w14:paraId="73573C99" w14:textId="77777777">
        <w:trPr>
          <w:trHeight w:val="42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FE452D" w14:textId="77777777" w:rsidR="00825C67" w:rsidRDefault="000D1D59" w:rsidP="00D0580A">
            <w:pPr>
              <w:ind w:left="0"/>
              <w:jc w:val="center"/>
            </w:pPr>
            <w:r>
              <w:t>Proposal</w:t>
            </w:r>
          </w:p>
        </w:tc>
        <w:tc>
          <w:tcPr>
            <w:tcW w:w="35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B0AFDA" w14:textId="5F8509D1" w:rsidR="00825C67" w:rsidRDefault="000D1D59" w:rsidP="00D0580A">
            <w:pPr>
              <w:ind w:left="0"/>
              <w:jc w:val="center"/>
            </w:pPr>
            <w:r>
              <w:t>Updates to project description. Updates to mission, scope, requirements. First demo diagrams</w:t>
            </w:r>
          </w:p>
        </w:tc>
      </w:tr>
      <w:tr w:rsidR="00825C67" w14:paraId="34E4ED25" w14:textId="77777777">
        <w:trPr>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BCA3E7" w14:textId="77777777" w:rsidR="00825C67" w:rsidRDefault="000D1D59" w:rsidP="00D0580A">
            <w:pPr>
              <w:ind w:left="0"/>
              <w:jc w:val="center"/>
            </w:pPr>
            <w:r>
              <w:t>Diagrams</w:t>
            </w:r>
          </w:p>
        </w:tc>
        <w:tc>
          <w:tcPr>
            <w:tcW w:w="35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E8CB89" w14:textId="77777777" w:rsidR="00825C67" w:rsidRDefault="000D1D59" w:rsidP="00D0580A">
            <w:pPr>
              <w:ind w:left="0"/>
              <w:jc w:val="center"/>
            </w:pPr>
            <w:r>
              <w:t>Create Class Diagrams</w:t>
            </w:r>
          </w:p>
          <w:p w14:paraId="14D4E891" w14:textId="77777777" w:rsidR="00825C67" w:rsidRDefault="000D1D59" w:rsidP="00D0580A">
            <w:pPr>
              <w:ind w:left="0"/>
              <w:jc w:val="center"/>
            </w:pPr>
            <w:r>
              <w:t>Activity Diagrams</w:t>
            </w:r>
          </w:p>
          <w:p w14:paraId="46EAB314" w14:textId="77777777" w:rsidR="00825C67" w:rsidRDefault="000D1D59" w:rsidP="00D0580A">
            <w:pPr>
              <w:ind w:left="0"/>
              <w:jc w:val="center"/>
            </w:pPr>
            <w:r>
              <w:t>Sequence Diagrams</w:t>
            </w:r>
          </w:p>
        </w:tc>
      </w:tr>
    </w:tbl>
    <w:p w14:paraId="4D6A66FA" w14:textId="77777777" w:rsidR="00825C67" w:rsidRDefault="000D1D59" w:rsidP="00D0580A">
      <w:pPr>
        <w:ind w:left="720"/>
        <w:jc w:val="center"/>
      </w:pPr>
      <w:r>
        <w:t>Table 2.0: Tasks duration</w:t>
      </w:r>
    </w:p>
    <w:p w14:paraId="05FD6A0D" w14:textId="77777777" w:rsidR="00825C67" w:rsidRDefault="00825C67" w:rsidP="00D0580A">
      <w:pPr>
        <w:ind w:left="720"/>
        <w:jc w:val="center"/>
        <w:rPr>
          <w:sz w:val="28"/>
          <w:szCs w:val="28"/>
        </w:rPr>
      </w:pPr>
      <w:bookmarkStart w:id="34" w:name="_43ky6rz"/>
      <w:bookmarkEnd w:id="34"/>
    </w:p>
    <w:p w14:paraId="65DA3768" w14:textId="77777777" w:rsidR="00825C67" w:rsidRDefault="000D1D59" w:rsidP="00D0580A">
      <w:pPr>
        <w:numPr>
          <w:ilvl w:val="1"/>
          <w:numId w:val="1"/>
        </w:numPr>
        <w:jc w:val="center"/>
        <w:rPr>
          <w:sz w:val="28"/>
          <w:szCs w:val="28"/>
        </w:rPr>
      </w:pPr>
      <w:r>
        <w:rPr>
          <w:b/>
          <w:sz w:val="28"/>
          <w:szCs w:val="28"/>
        </w:rPr>
        <w:t>PROJECT TIMELINE</w:t>
      </w:r>
    </w:p>
    <w:p w14:paraId="7F8C83F1" w14:textId="0DD68DEA" w:rsidR="00825C67" w:rsidRDefault="000D1D59" w:rsidP="00D0580A">
      <w:pPr>
        <w:numPr>
          <w:ilvl w:val="0"/>
          <w:numId w:val="4"/>
        </w:numPr>
        <w:jc w:val="center"/>
        <w:rPr>
          <w:sz w:val="28"/>
          <w:szCs w:val="28"/>
        </w:rPr>
      </w:pPr>
      <w:bookmarkStart w:id="35" w:name="_2iq8gzs"/>
      <w:bookmarkEnd w:id="35"/>
      <w:r>
        <w:t>Planning to develop a web application:</w:t>
      </w:r>
    </w:p>
    <w:p w14:paraId="4CAEBBB9" w14:textId="77777777" w:rsidR="00825C67" w:rsidRDefault="000D1D59" w:rsidP="00D0580A">
      <w:pPr>
        <w:numPr>
          <w:ilvl w:val="1"/>
          <w:numId w:val="4"/>
        </w:numPr>
        <w:jc w:val="center"/>
        <w:rPr>
          <w:sz w:val="28"/>
          <w:szCs w:val="28"/>
        </w:rPr>
      </w:pPr>
      <w:r>
        <w:t>Requirements and Design documents</w:t>
      </w:r>
    </w:p>
    <w:p w14:paraId="666475C1" w14:textId="77777777" w:rsidR="00825C67" w:rsidRDefault="000D1D59" w:rsidP="00D0580A">
      <w:pPr>
        <w:numPr>
          <w:ilvl w:val="1"/>
          <w:numId w:val="4"/>
        </w:numPr>
        <w:jc w:val="center"/>
        <w:rPr>
          <w:sz w:val="28"/>
          <w:szCs w:val="28"/>
        </w:rPr>
      </w:pPr>
      <w:r>
        <w:t>Detailed Requirements.</w:t>
      </w:r>
    </w:p>
    <w:p w14:paraId="37066D3E" w14:textId="0BAEB23C" w:rsidR="00825C67" w:rsidRDefault="000D1D59" w:rsidP="00D0580A">
      <w:pPr>
        <w:numPr>
          <w:ilvl w:val="0"/>
          <w:numId w:val="4"/>
        </w:numPr>
        <w:jc w:val="center"/>
        <w:rPr>
          <w:sz w:val="28"/>
          <w:szCs w:val="28"/>
        </w:rPr>
      </w:pPr>
      <w:r>
        <w:t>Testing:</w:t>
      </w:r>
    </w:p>
    <w:p w14:paraId="0C99AE3B" w14:textId="47F86E74" w:rsidR="00825C67" w:rsidRDefault="000D1D59" w:rsidP="00D0580A">
      <w:pPr>
        <w:numPr>
          <w:ilvl w:val="1"/>
          <w:numId w:val="4"/>
        </w:numPr>
        <w:jc w:val="center"/>
        <w:rPr>
          <w:sz w:val="28"/>
          <w:szCs w:val="28"/>
        </w:rPr>
      </w:pPr>
      <w:r>
        <w:t>Test plans</w:t>
      </w:r>
    </w:p>
    <w:p w14:paraId="7EBDC494" w14:textId="77777777" w:rsidR="00825C67" w:rsidRDefault="000D1D59" w:rsidP="00D0580A">
      <w:pPr>
        <w:numPr>
          <w:ilvl w:val="1"/>
          <w:numId w:val="4"/>
        </w:numPr>
        <w:jc w:val="center"/>
        <w:rPr>
          <w:sz w:val="28"/>
          <w:szCs w:val="28"/>
        </w:rPr>
      </w:pPr>
      <w:r>
        <w:t>Test Documentation</w:t>
      </w:r>
    </w:p>
    <w:p w14:paraId="512B55FB" w14:textId="20B23CFF" w:rsidR="00825C67" w:rsidRDefault="000D1D59" w:rsidP="00D0580A">
      <w:pPr>
        <w:numPr>
          <w:ilvl w:val="0"/>
          <w:numId w:val="4"/>
        </w:numPr>
        <w:jc w:val="center"/>
        <w:rPr>
          <w:sz w:val="28"/>
          <w:szCs w:val="28"/>
        </w:rPr>
      </w:pPr>
      <w:r>
        <w:t>End User Documentation:</w:t>
      </w:r>
    </w:p>
    <w:p w14:paraId="068E4D89" w14:textId="70DAC8D8" w:rsidR="00825C67" w:rsidRDefault="000D1D59" w:rsidP="00D0580A">
      <w:pPr>
        <w:pStyle w:val="ListParagraph"/>
        <w:numPr>
          <w:ilvl w:val="1"/>
          <w:numId w:val="4"/>
        </w:numPr>
        <w:jc w:val="center"/>
      </w:pPr>
      <w:r>
        <w:t>System Documentation,</w:t>
      </w:r>
    </w:p>
    <w:p w14:paraId="1C4141F6" w14:textId="1457E7E1" w:rsidR="00825C67" w:rsidRDefault="000D1D59" w:rsidP="00D0580A">
      <w:pPr>
        <w:pStyle w:val="ListParagraph"/>
        <w:numPr>
          <w:ilvl w:val="1"/>
          <w:numId w:val="4"/>
        </w:numPr>
        <w:jc w:val="center"/>
      </w:pPr>
      <w:r>
        <w:t>Class Diagrams,</w:t>
      </w:r>
    </w:p>
    <w:p w14:paraId="0E8C2EE5" w14:textId="77777777" w:rsidR="00825C67" w:rsidRDefault="000D1D59" w:rsidP="00D0580A">
      <w:pPr>
        <w:pStyle w:val="ListParagraph"/>
        <w:numPr>
          <w:ilvl w:val="1"/>
          <w:numId w:val="4"/>
        </w:numPr>
        <w:jc w:val="center"/>
      </w:pPr>
      <w:r>
        <w:t>Activities Diagrams,</w:t>
      </w:r>
    </w:p>
    <w:p w14:paraId="32EFC755" w14:textId="0B675B50" w:rsidR="00825C67" w:rsidRDefault="000D1D59" w:rsidP="00D0580A">
      <w:pPr>
        <w:pStyle w:val="ListParagraph"/>
        <w:numPr>
          <w:ilvl w:val="1"/>
          <w:numId w:val="4"/>
        </w:numPr>
        <w:jc w:val="center"/>
      </w:pPr>
      <w:r>
        <w:t>Sequence Diagrams,</w:t>
      </w:r>
    </w:p>
    <w:p w14:paraId="33BECDF0" w14:textId="1726C4DC" w:rsidR="00825C67" w:rsidRDefault="000D1D59" w:rsidP="00D0580A">
      <w:pPr>
        <w:pStyle w:val="ListParagraph"/>
        <w:numPr>
          <w:ilvl w:val="1"/>
          <w:numId w:val="4"/>
        </w:numPr>
        <w:jc w:val="center"/>
        <w:rPr>
          <w:sz w:val="28"/>
          <w:szCs w:val="28"/>
        </w:rPr>
      </w:pPr>
      <w:r>
        <w:t>Coding</w:t>
      </w:r>
    </w:p>
    <w:p w14:paraId="39EF43A9" w14:textId="77777777" w:rsidR="00825C67" w:rsidRDefault="000D1D59" w:rsidP="00D0580A">
      <w:pPr>
        <w:numPr>
          <w:ilvl w:val="0"/>
          <w:numId w:val="3"/>
        </w:numPr>
        <w:jc w:val="center"/>
      </w:pPr>
      <w:r>
        <w:t>Submit Final Project</w:t>
      </w:r>
    </w:p>
    <w:p w14:paraId="2B036B36" w14:textId="77777777" w:rsidR="00825C67" w:rsidRDefault="000D1D59" w:rsidP="00D0580A">
      <w:pPr>
        <w:numPr>
          <w:ilvl w:val="1"/>
          <w:numId w:val="3"/>
        </w:numPr>
        <w:jc w:val="center"/>
      </w:pPr>
      <w:r>
        <w:t>Final project</w:t>
      </w:r>
    </w:p>
    <w:p w14:paraId="3D34AEAA" w14:textId="77777777" w:rsidR="00825C67" w:rsidRDefault="000D1D59" w:rsidP="00D0580A">
      <w:pPr>
        <w:numPr>
          <w:ilvl w:val="1"/>
          <w:numId w:val="3"/>
        </w:numPr>
        <w:jc w:val="center"/>
        <w:sectPr w:rsidR="00825C67">
          <w:footerReference w:type="default" r:id="rId56"/>
          <w:pgSz w:w="12240" w:h="15840"/>
          <w:pgMar w:top="1134" w:right="1134" w:bottom="1134" w:left="1134" w:header="0" w:footer="708" w:gutter="0"/>
          <w:cols w:space="720"/>
          <w:formProt w:val="0"/>
          <w:docGrid w:linePitch="100"/>
        </w:sectPr>
      </w:pPr>
      <w:r>
        <w:t xml:space="preserve">Final report </w:t>
      </w:r>
    </w:p>
    <w:p w14:paraId="291D8481" w14:textId="77777777" w:rsidR="00825C67" w:rsidRDefault="000D1D59" w:rsidP="00D0580A">
      <w:pPr>
        <w:numPr>
          <w:ilvl w:val="0"/>
          <w:numId w:val="1"/>
        </w:numPr>
        <w:jc w:val="center"/>
        <w:rPr>
          <w:sz w:val="28"/>
          <w:szCs w:val="28"/>
        </w:rPr>
      </w:pPr>
      <w:r>
        <w:rPr>
          <w:b/>
          <w:sz w:val="28"/>
          <w:szCs w:val="28"/>
        </w:rPr>
        <w:lastRenderedPageBreak/>
        <w:t>CONCLUSION</w:t>
      </w:r>
      <w:bookmarkStart w:id="36" w:name="_xvir7l"/>
      <w:bookmarkEnd w:id="36"/>
    </w:p>
    <w:p w14:paraId="6C710D0C" w14:textId="455AF99F" w:rsidR="00825C67" w:rsidRDefault="000D1D59" w:rsidP="00D0580A">
      <w:pPr>
        <w:ind w:left="0" w:firstLine="720"/>
        <w:jc w:val="center"/>
      </w:pPr>
      <w:r>
        <w:t>The overall goal of the project was to build a web application that can help Hotel employees with managing rooms Schedules. Throughout the project, many different challenges came up in each iteration. We faced obstacles with writing code, setting up XAMPP and creating the diagrams for our project. We were able to manage the issues that came up; some of the issues were fixed immediately after creating the diagrams. The diagrams allowed us to see how the software would function.  In the end we were able to build a prototype that met all the requirements we were presented with. The system was implemented as a web app and submitted to Instructor Dr. Ismail Bile Hassan for further evaluation and feedback.</w:t>
      </w:r>
    </w:p>
    <w:p w14:paraId="480E6A70" w14:textId="77777777" w:rsidR="00825C67" w:rsidRDefault="00825C67" w:rsidP="00D0580A">
      <w:pPr>
        <w:ind w:left="2399"/>
        <w:jc w:val="center"/>
        <w:sectPr w:rsidR="00825C67">
          <w:footerReference w:type="default" r:id="rId57"/>
          <w:pgSz w:w="12240" w:h="15840"/>
          <w:pgMar w:top="1134" w:right="1134" w:bottom="1134" w:left="1134" w:header="0" w:footer="708" w:gutter="0"/>
          <w:cols w:space="720"/>
          <w:formProt w:val="0"/>
          <w:docGrid w:linePitch="100"/>
        </w:sectPr>
      </w:pPr>
    </w:p>
    <w:p w14:paraId="6C1625DF" w14:textId="77777777" w:rsidR="00825C67" w:rsidRDefault="000D1D59" w:rsidP="00D0580A">
      <w:pPr>
        <w:numPr>
          <w:ilvl w:val="0"/>
          <w:numId w:val="1"/>
        </w:numPr>
        <w:jc w:val="center"/>
        <w:rPr>
          <w:sz w:val="28"/>
          <w:szCs w:val="28"/>
        </w:rPr>
      </w:pPr>
      <w:r>
        <w:rPr>
          <w:b/>
          <w:sz w:val="28"/>
          <w:szCs w:val="28"/>
        </w:rPr>
        <w:lastRenderedPageBreak/>
        <w:t>REFERENCES</w:t>
      </w:r>
    </w:p>
    <w:p w14:paraId="28B7DE64" w14:textId="77777777" w:rsidR="00825C67" w:rsidRDefault="00825C67" w:rsidP="00D0580A">
      <w:pPr>
        <w:jc w:val="center"/>
        <w:rPr>
          <w:sz w:val="28"/>
          <w:szCs w:val="28"/>
        </w:rPr>
      </w:pPr>
    </w:p>
    <w:p w14:paraId="30DB57E7" w14:textId="77777777" w:rsidR="00825C67" w:rsidRDefault="000D1D59" w:rsidP="00D0580A">
      <w:pPr>
        <w:ind w:left="0"/>
        <w:jc w:val="center"/>
      </w:pPr>
      <w:r>
        <w:rPr>
          <w:b/>
        </w:rPr>
        <w:t>BOOKS</w:t>
      </w:r>
    </w:p>
    <w:p w14:paraId="69C80DE2" w14:textId="77777777" w:rsidR="00825C67" w:rsidRDefault="000D1D59" w:rsidP="00D0580A">
      <w:pPr>
        <w:shd w:val="clear" w:color="auto" w:fill="FFFFFF"/>
        <w:ind w:left="720" w:hanging="720"/>
        <w:jc w:val="center"/>
        <w:rPr>
          <w:rFonts w:ascii="Arial" w:hAnsi="Arial" w:cs="Arial"/>
          <w:color w:val="222222"/>
        </w:rPr>
      </w:pPr>
      <w:proofErr w:type="spellStart"/>
      <w:r>
        <w:t>Baase</w:t>
      </w:r>
      <w:proofErr w:type="spellEnd"/>
      <w:r>
        <w:t>, S., &amp; Sen, A. (2013). A gift of fire: Social, legal, and ethical issues for computing technology. Boston, MA: Pearson</w:t>
      </w:r>
      <w:r>
        <w:rPr>
          <w:color w:val="333333"/>
          <w:shd w:val="clear" w:color="auto" w:fill="FEF1D2"/>
        </w:rPr>
        <w:t>.</w:t>
      </w:r>
    </w:p>
    <w:p w14:paraId="3AC9968E" w14:textId="77777777" w:rsidR="00825C67" w:rsidRDefault="000D1D59" w:rsidP="00D0580A">
      <w:pPr>
        <w:shd w:val="clear" w:color="auto" w:fill="FFFFFF"/>
        <w:ind w:left="720" w:hanging="720"/>
        <w:jc w:val="center"/>
      </w:pPr>
      <w:r>
        <w:t xml:space="preserve">Pressman, R. S. (2999). Software engineering: A </w:t>
      </w:r>
      <w:proofErr w:type="gramStart"/>
      <w:r>
        <w:t>practitioners</w:t>
      </w:r>
      <w:proofErr w:type="gramEnd"/>
      <w:r>
        <w:t xml:space="preserve"> approach. Boston, MA: McGraw Hill.</w:t>
      </w:r>
    </w:p>
    <w:p w14:paraId="3EA2CD53" w14:textId="77777777" w:rsidR="00825C67" w:rsidRDefault="00825C67" w:rsidP="00D0580A">
      <w:pPr>
        <w:ind w:left="0"/>
        <w:jc w:val="center"/>
        <w:rPr>
          <w:rFonts w:ascii="Arial" w:hAnsi="Arial" w:cs="Arial"/>
          <w:color w:val="222222"/>
        </w:rPr>
      </w:pPr>
    </w:p>
    <w:p w14:paraId="6D8E03CE" w14:textId="77777777" w:rsidR="001415FF" w:rsidRDefault="001415FF" w:rsidP="00D0580A">
      <w:pPr>
        <w:ind w:left="0"/>
        <w:jc w:val="center"/>
        <w:rPr>
          <w:rFonts w:ascii="Arial" w:hAnsi="Arial" w:cs="Arial"/>
          <w:b/>
          <w:bCs/>
          <w:color w:val="222222"/>
        </w:rPr>
      </w:pPr>
      <w:r w:rsidRPr="001415FF">
        <w:rPr>
          <w:rFonts w:ascii="Arial" w:hAnsi="Arial" w:cs="Arial"/>
          <w:b/>
          <w:bCs/>
          <w:color w:val="222222"/>
        </w:rPr>
        <w:t xml:space="preserve">Website </w:t>
      </w:r>
    </w:p>
    <w:p w14:paraId="13FB4FF9" w14:textId="77777777" w:rsidR="001415FF" w:rsidRDefault="001415FF" w:rsidP="00D0580A">
      <w:pPr>
        <w:ind w:left="0"/>
        <w:jc w:val="center"/>
        <w:rPr>
          <w:rFonts w:ascii="Arial" w:hAnsi="Arial" w:cs="Arial"/>
          <w:b/>
          <w:bCs/>
          <w:color w:val="222222"/>
        </w:rPr>
      </w:pPr>
    </w:p>
    <w:p w14:paraId="7584C7A9" w14:textId="77777777" w:rsidR="001415FF" w:rsidRDefault="001415FF" w:rsidP="00D0580A">
      <w:pPr>
        <w:ind w:left="0"/>
        <w:jc w:val="center"/>
      </w:pPr>
      <w:hyperlink r:id="rId58" w:history="1">
        <w:r>
          <w:rPr>
            <w:rStyle w:val="Hyperlink"/>
          </w:rPr>
          <w:t>https://www.w3schools.com/</w:t>
        </w:r>
      </w:hyperlink>
    </w:p>
    <w:p w14:paraId="6CE94CC6" w14:textId="77777777" w:rsidR="001415FF" w:rsidRDefault="001415FF" w:rsidP="00D0580A">
      <w:pPr>
        <w:ind w:left="0"/>
        <w:jc w:val="center"/>
      </w:pPr>
    </w:p>
    <w:p w14:paraId="44E662B6" w14:textId="77777777" w:rsidR="001415FF" w:rsidRDefault="001415FF" w:rsidP="00D0580A">
      <w:pPr>
        <w:ind w:left="0"/>
        <w:jc w:val="center"/>
      </w:pPr>
      <w:hyperlink r:id="rId59" w:history="1">
        <w:r>
          <w:rPr>
            <w:rStyle w:val="Hyperlink"/>
          </w:rPr>
          <w:t>https://www.phpmyadmin.net/</w:t>
        </w:r>
      </w:hyperlink>
    </w:p>
    <w:p w14:paraId="3A203A3E" w14:textId="77777777" w:rsidR="001415FF" w:rsidRDefault="001415FF" w:rsidP="00D0580A">
      <w:pPr>
        <w:ind w:left="0"/>
        <w:jc w:val="center"/>
      </w:pPr>
    </w:p>
    <w:p w14:paraId="62A19E4D" w14:textId="5565B6BC" w:rsidR="001415FF" w:rsidRPr="001415FF" w:rsidRDefault="001415FF" w:rsidP="00D0580A">
      <w:pPr>
        <w:ind w:left="0"/>
        <w:jc w:val="center"/>
        <w:rPr>
          <w:rFonts w:ascii="Arial" w:hAnsi="Arial" w:cs="Arial"/>
          <w:b/>
          <w:bCs/>
          <w:color w:val="222222"/>
        </w:rPr>
        <w:sectPr w:rsidR="001415FF" w:rsidRPr="001415FF">
          <w:footerReference w:type="default" r:id="rId60"/>
          <w:pgSz w:w="12240" w:h="15840"/>
          <w:pgMar w:top="1134" w:right="1134" w:bottom="1134" w:left="1134" w:header="0" w:footer="709" w:gutter="0"/>
          <w:cols w:space="720"/>
          <w:formProt w:val="0"/>
          <w:docGrid w:linePitch="100"/>
        </w:sectPr>
      </w:pPr>
      <w:bookmarkStart w:id="37" w:name="_GoBack"/>
      <w:bookmarkEnd w:id="37"/>
    </w:p>
    <w:p w14:paraId="6D42CC35" w14:textId="77777777" w:rsidR="00825C67" w:rsidRDefault="000D1D59" w:rsidP="00D0580A">
      <w:pPr>
        <w:numPr>
          <w:ilvl w:val="0"/>
          <w:numId w:val="1"/>
        </w:numPr>
        <w:jc w:val="center"/>
        <w:rPr>
          <w:sz w:val="28"/>
          <w:szCs w:val="28"/>
        </w:rPr>
      </w:pPr>
      <w:r>
        <w:rPr>
          <w:b/>
          <w:sz w:val="28"/>
          <w:szCs w:val="28"/>
        </w:rPr>
        <w:lastRenderedPageBreak/>
        <w:t>APPENDIX 1</w:t>
      </w:r>
    </w:p>
    <w:p w14:paraId="36A0FE19" w14:textId="77777777" w:rsidR="00825C67" w:rsidRDefault="00825C67" w:rsidP="00D0580A">
      <w:pPr>
        <w:jc w:val="center"/>
      </w:pPr>
    </w:p>
    <w:p w14:paraId="5940CDD6" w14:textId="77777777" w:rsidR="00825C67" w:rsidRDefault="000D1D59" w:rsidP="00D0580A">
      <w:pPr>
        <w:jc w:val="center"/>
      </w:pPr>
      <w:r>
        <w:t>Include the Program Code here.</w:t>
      </w:r>
    </w:p>
    <w:p w14:paraId="262572E5" w14:textId="77777777" w:rsidR="00825C67" w:rsidRDefault="000D1D59" w:rsidP="00D0580A">
      <w:pPr>
        <w:jc w:val="center"/>
      </w:pPr>
      <w:r>
        <w:rPr>
          <w:noProof/>
        </w:rPr>
        <mc:AlternateContent>
          <mc:Choice Requires="wps">
            <w:drawing>
              <wp:anchor distT="0" distB="0" distL="0" distR="0" simplePos="0" relativeHeight="5" behindDoc="0" locked="0" layoutInCell="1" allowOverlap="1" wp14:anchorId="284B8AA0" wp14:editId="7511F1C4">
                <wp:simplePos x="0" y="0"/>
                <wp:positionH relativeFrom="column">
                  <wp:posOffset>0</wp:posOffset>
                </wp:positionH>
                <wp:positionV relativeFrom="paragraph">
                  <wp:posOffset>635</wp:posOffset>
                </wp:positionV>
                <wp:extent cx="5039360" cy="2981960"/>
                <wp:effectExtent l="0" t="0" r="0" b="0"/>
                <wp:wrapNone/>
                <wp:docPr id="36" name="Rectangle 13"/>
                <wp:cNvGraphicFramePr/>
                <a:graphic xmlns:a="http://schemas.openxmlformats.org/drawingml/2006/main">
                  <a:graphicData uri="http://schemas.microsoft.com/office/word/2010/wordprocessingShape">
                    <wps:wsp>
                      <wps:cNvSpPr/>
                      <wps:spPr>
                        <a:xfrm>
                          <a:off x="0" y="0"/>
                          <a:ext cx="5038560" cy="298116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3F2BAB98" w14:textId="77777777" w:rsidR="00C20D09" w:rsidRDefault="00C20D09">
                            <w:pPr>
                              <w:pStyle w:val="FrameContents"/>
                              <w:spacing w:line="240" w:lineRule="auto"/>
                              <w:ind w:left="0"/>
                            </w:pPr>
                          </w:p>
                          <w:p w14:paraId="0962B07A" w14:textId="77777777" w:rsidR="00C20D09" w:rsidRDefault="00C20D09">
                            <w:pPr>
                              <w:pStyle w:val="FrameContents"/>
                              <w:spacing w:line="240" w:lineRule="auto"/>
                              <w:ind w:left="0"/>
                            </w:pPr>
                          </w:p>
                          <w:p w14:paraId="2A18F77D" w14:textId="77777777" w:rsidR="00C20D09" w:rsidRDefault="00C20D09">
                            <w:pPr>
                              <w:pStyle w:val="FrameContents"/>
                              <w:spacing w:line="240" w:lineRule="auto"/>
                              <w:ind w:left="0"/>
                            </w:pPr>
                          </w:p>
                          <w:p w14:paraId="1ADB2E9C" w14:textId="77777777" w:rsidR="00C20D09" w:rsidRDefault="00C20D09">
                            <w:pPr>
                              <w:pStyle w:val="FrameContents"/>
                              <w:spacing w:line="240" w:lineRule="auto"/>
                              <w:ind w:left="0"/>
                            </w:pPr>
                          </w:p>
                          <w:p w14:paraId="6597D2FD" w14:textId="77777777" w:rsidR="00C20D09" w:rsidRDefault="00C20D09">
                            <w:pPr>
                              <w:pStyle w:val="FrameContents"/>
                              <w:spacing w:line="240" w:lineRule="auto"/>
                              <w:ind w:left="0"/>
                            </w:pPr>
                          </w:p>
                          <w:p w14:paraId="0C861638" w14:textId="77777777" w:rsidR="00C20D09" w:rsidRDefault="00C20D09">
                            <w:pPr>
                              <w:pStyle w:val="FrameContents"/>
                              <w:spacing w:line="240" w:lineRule="auto"/>
                              <w:ind w:left="0"/>
                            </w:pPr>
                          </w:p>
                          <w:p w14:paraId="0F0F21D0" w14:textId="77777777" w:rsidR="00C20D09" w:rsidRDefault="00C20D09">
                            <w:pPr>
                              <w:pStyle w:val="FrameContents"/>
                              <w:spacing w:line="240" w:lineRule="auto"/>
                              <w:ind w:left="0"/>
                            </w:pPr>
                          </w:p>
                          <w:p w14:paraId="5290D645" w14:textId="77777777" w:rsidR="00C20D09" w:rsidRDefault="00C20D09">
                            <w:pPr>
                              <w:pStyle w:val="FrameContents"/>
                              <w:spacing w:line="240" w:lineRule="auto"/>
                              <w:ind w:left="0"/>
                              <w:jc w:val="center"/>
                            </w:pPr>
                            <w:r>
                              <w:rPr>
                                <w:rFonts w:ascii="Arial" w:eastAsia="Arial" w:hAnsi="Arial" w:cs="Arial"/>
                                <w:color w:val="000000"/>
                              </w:rPr>
                              <w:t>GANTT CHART</w:t>
                            </w:r>
                          </w:p>
                          <w:p w14:paraId="1978E744" w14:textId="77777777" w:rsidR="00C20D09" w:rsidRDefault="00C20D09">
                            <w:pPr>
                              <w:pStyle w:val="FrameContents"/>
                              <w:spacing w:line="240" w:lineRule="auto"/>
                              <w:ind w:left="0"/>
                            </w:pPr>
                          </w:p>
                        </w:txbxContent>
                      </wps:txbx>
                      <wps:bodyPr>
                        <a:noAutofit/>
                      </wps:bodyPr>
                    </wps:wsp>
                  </a:graphicData>
                </a:graphic>
              </wp:anchor>
            </w:drawing>
          </mc:Choice>
          <mc:Fallback>
            <w:pict>
              <v:rect w14:anchorId="284B8AA0" id="Rectangle 13" o:spid="_x0000_s1038" style="position:absolute;left:0;text-align:left;margin-left:0;margin-top:.05pt;width:396.8pt;height:234.8pt;z-index: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" strokeweight=".26mm">
                <v:textbox>
                  <w:txbxContent>
                    <w:p w14:paraId="3F2BAB98" w14:textId="77777777" w:rsidR="00C20D09" w:rsidRDefault="00C20D09">
                      <w:pPr>
                        <w:pStyle w:val="FrameContents"/>
                        <w:spacing w:line="240" w:lineRule="auto"/>
                        <w:ind w:left="0"/>
                      </w:pPr>
                    </w:p>
                    <w:p w14:paraId="0962B07A" w14:textId="77777777" w:rsidR="00C20D09" w:rsidRDefault="00C20D09">
                      <w:pPr>
                        <w:pStyle w:val="FrameContents"/>
                        <w:spacing w:line="240" w:lineRule="auto"/>
                        <w:ind w:left="0"/>
                      </w:pPr>
                    </w:p>
                    <w:p w14:paraId="2A18F77D" w14:textId="77777777" w:rsidR="00C20D09" w:rsidRDefault="00C20D09">
                      <w:pPr>
                        <w:pStyle w:val="FrameContents"/>
                        <w:spacing w:line="240" w:lineRule="auto"/>
                        <w:ind w:left="0"/>
                      </w:pPr>
                    </w:p>
                    <w:p w14:paraId="1ADB2E9C" w14:textId="77777777" w:rsidR="00C20D09" w:rsidRDefault="00C20D09">
                      <w:pPr>
                        <w:pStyle w:val="FrameContents"/>
                        <w:spacing w:line="240" w:lineRule="auto"/>
                        <w:ind w:left="0"/>
                      </w:pPr>
                    </w:p>
                    <w:p w14:paraId="6597D2FD" w14:textId="77777777" w:rsidR="00C20D09" w:rsidRDefault="00C20D09">
                      <w:pPr>
                        <w:pStyle w:val="FrameContents"/>
                        <w:spacing w:line="240" w:lineRule="auto"/>
                        <w:ind w:left="0"/>
                      </w:pPr>
                    </w:p>
                    <w:p w14:paraId="0C861638" w14:textId="77777777" w:rsidR="00C20D09" w:rsidRDefault="00C20D09">
                      <w:pPr>
                        <w:pStyle w:val="FrameContents"/>
                        <w:spacing w:line="240" w:lineRule="auto"/>
                        <w:ind w:left="0"/>
                      </w:pPr>
                    </w:p>
                    <w:p w14:paraId="0F0F21D0" w14:textId="77777777" w:rsidR="00C20D09" w:rsidRDefault="00C20D09">
                      <w:pPr>
                        <w:pStyle w:val="FrameContents"/>
                        <w:spacing w:line="240" w:lineRule="auto"/>
                        <w:ind w:left="0"/>
                      </w:pPr>
                    </w:p>
                    <w:p w14:paraId="5290D645" w14:textId="77777777" w:rsidR="00C20D09" w:rsidRDefault="00C20D09">
                      <w:pPr>
                        <w:pStyle w:val="FrameContents"/>
                        <w:spacing w:line="240" w:lineRule="auto"/>
                        <w:ind w:left="0"/>
                        <w:jc w:val="center"/>
                      </w:pPr>
                      <w:r>
                        <w:rPr>
                          <w:rFonts w:ascii="Arial" w:eastAsia="Arial" w:hAnsi="Arial" w:cs="Arial"/>
                          <w:color w:val="000000"/>
                        </w:rPr>
                        <w:t>GANTT CHART</w:t>
                      </w:r>
                    </w:p>
                    <w:p w14:paraId="1978E744" w14:textId="77777777" w:rsidR="00C20D09" w:rsidRDefault="00C20D09">
                      <w:pPr>
                        <w:pStyle w:val="FrameContents"/>
                        <w:spacing w:line="240" w:lineRule="auto"/>
                        <w:ind w:left="0"/>
                      </w:pPr>
                    </w:p>
                  </w:txbxContent>
                </v:textbox>
              </v:rect>
            </w:pict>
          </mc:Fallback>
        </mc:AlternateContent>
      </w:r>
    </w:p>
    <w:sectPr w:rsidR="00825C67">
      <w:footerReference w:type="default" r:id="rId61"/>
      <w:pgSz w:w="12240" w:h="15840"/>
      <w:pgMar w:top="1134" w:right="1134" w:bottom="1134" w:left="1134" w:header="0" w:footer="709"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965EB" w14:textId="77777777" w:rsidR="00167064" w:rsidRDefault="00167064">
      <w:pPr>
        <w:spacing w:line="240" w:lineRule="auto"/>
      </w:pPr>
      <w:r>
        <w:separator/>
      </w:r>
    </w:p>
  </w:endnote>
  <w:endnote w:type="continuationSeparator" w:id="0">
    <w:p w14:paraId="3E782308" w14:textId="77777777" w:rsidR="00167064" w:rsidRDefault="001670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default"/>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Nimbus Sans">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B753F" w14:textId="77777777" w:rsidR="00C20D09" w:rsidRDefault="00C20D09">
    <w:pPr>
      <w:tabs>
        <w:tab w:val="center" w:pos="4320"/>
        <w:tab w:val="right" w:pos="8640"/>
      </w:tabs>
      <w:spacing w:line="240" w:lineRule="auto"/>
      <w:ind w:left="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0680B" w14:textId="77777777" w:rsidR="00C20D09" w:rsidRDefault="00C20D0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56B1D" w14:textId="77777777" w:rsidR="00C20D09" w:rsidRDefault="00C20D0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55A23" w14:textId="77777777" w:rsidR="00C20D09" w:rsidRDefault="00C20D09">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4F794" w14:textId="77777777" w:rsidR="00C20D09" w:rsidRDefault="00C20D09">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C83F8" w14:textId="77777777" w:rsidR="00C20D09" w:rsidRDefault="00C20D0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385F4" w14:textId="77777777" w:rsidR="00C20D09" w:rsidRDefault="00C20D09">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78EC3" w14:textId="77777777" w:rsidR="00C20D09" w:rsidRDefault="00C20D0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F02C" w14:textId="77777777" w:rsidR="00C20D09" w:rsidRDefault="00C20D09">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3000F" w14:textId="77777777" w:rsidR="00C20D09" w:rsidRDefault="00C20D09">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3E3B1" w14:textId="77777777" w:rsidR="00C20D09" w:rsidRDefault="00C20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9791901"/>
      <w:docPartObj>
        <w:docPartGallery w:val="Page Numbers (Bottom of Page)"/>
        <w:docPartUnique/>
      </w:docPartObj>
    </w:sdtPr>
    <w:sdtContent>
      <w:p w14:paraId="0E8BB4A4" w14:textId="77777777" w:rsidR="00C20D09" w:rsidRDefault="00C20D09">
        <w:pPr>
          <w:pStyle w:val="Footer"/>
          <w:pBdr>
            <w:top w:val="single" w:sz="4" w:space="1" w:color="D9D9D9"/>
          </w:pBdr>
          <w:jc w:val="right"/>
        </w:pPr>
      </w:p>
    </w:sdtContent>
  </w:sdt>
  <w:p w14:paraId="209DC3A3" w14:textId="77777777" w:rsidR="00C20D09" w:rsidRDefault="00C20D09">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FF256" w14:textId="77777777" w:rsidR="00C20D09" w:rsidRDefault="00C20D09">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C9C48" w14:textId="77777777" w:rsidR="00C20D09" w:rsidRDefault="00C20D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5554E" w14:textId="77777777" w:rsidR="00C20D09" w:rsidRDefault="00C20D09">
    <w:pPr>
      <w:tabs>
        <w:tab w:val="center" w:pos="4320"/>
        <w:tab w:val="right" w:pos="8640"/>
      </w:tabs>
      <w:spacing w:line="240" w:lineRule="auto"/>
      <w:ind w:left="0"/>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7B668" w14:textId="77777777" w:rsidR="00C20D09" w:rsidRDefault="00C20D0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28B8E" w14:textId="77777777" w:rsidR="00C20D09" w:rsidRDefault="00C20D0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7F54F" w14:textId="77777777" w:rsidR="00C20D09" w:rsidRDefault="00C20D0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F75D8" w14:textId="77777777" w:rsidR="00C20D09" w:rsidRDefault="00C20D0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5A979" w14:textId="77777777" w:rsidR="00C20D09" w:rsidRDefault="00C20D0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4BD00" w14:textId="77777777" w:rsidR="00C20D09" w:rsidRDefault="00C20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B6179" w14:textId="77777777" w:rsidR="00167064" w:rsidRDefault="00167064">
      <w:pPr>
        <w:spacing w:line="240" w:lineRule="auto"/>
      </w:pPr>
      <w:r>
        <w:separator/>
      </w:r>
    </w:p>
  </w:footnote>
  <w:footnote w:type="continuationSeparator" w:id="0">
    <w:p w14:paraId="2BAC7BB6" w14:textId="77777777" w:rsidR="00167064" w:rsidRDefault="0016706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0BD6"/>
    <w:multiLevelType w:val="multilevel"/>
    <w:tmpl w:val="8E94339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 w15:restartNumberingAfterBreak="0">
    <w:nsid w:val="06535F0B"/>
    <w:multiLevelType w:val="multilevel"/>
    <w:tmpl w:val="F6826880"/>
    <w:lvl w:ilvl="0">
      <w:start w:val="1"/>
      <w:numFmt w:val="decimal"/>
      <w:lvlText w:val="%1.0"/>
      <w:lvlJc w:val="left"/>
      <w:pPr>
        <w:ind w:left="720" w:hanging="720"/>
      </w:pPr>
      <w:rPr>
        <w:b/>
        <w:position w:val="0"/>
        <w:sz w:val="28"/>
        <w:vertAlign w:val="baseline"/>
      </w:rPr>
    </w:lvl>
    <w:lvl w:ilvl="1">
      <w:start w:val="1"/>
      <w:numFmt w:val="decimal"/>
      <w:lvlText w:val="%1.%2"/>
      <w:lvlJc w:val="left"/>
      <w:pPr>
        <w:ind w:left="1440" w:hanging="720"/>
      </w:pPr>
      <w:rPr>
        <w:b/>
        <w:position w:val="0"/>
        <w:sz w:val="28"/>
        <w:vertAlign w:val="baseline"/>
      </w:rPr>
    </w:lvl>
    <w:lvl w:ilvl="2">
      <w:start w:val="1"/>
      <w:numFmt w:val="decimal"/>
      <w:lvlText w:val="%1.%2.%3"/>
      <w:lvlJc w:val="left"/>
      <w:pPr>
        <w:ind w:left="2160" w:hanging="720"/>
      </w:pPr>
      <w:rPr>
        <w:b/>
        <w:position w:val="0"/>
        <w:sz w:val="28"/>
        <w:vertAlign w:val="baseline"/>
      </w:rPr>
    </w:lvl>
    <w:lvl w:ilvl="3">
      <w:start w:val="1"/>
      <w:numFmt w:val="decimal"/>
      <w:lvlText w:val="%1.%2.%3.%4"/>
      <w:lvlJc w:val="left"/>
      <w:pPr>
        <w:ind w:left="2880" w:hanging="720"/>
      </w:pPr>
      <w:rPr>
        <w:b/>
        <w:position w:val="0"/>
        <w:sz w:val="24"/>
        <w:vertAlign w:val="baseline"/>
      </w:rPr>
    </w:lvl>
    <w:lvl w:ilvl="4">
      <w:start w:val="1"/>
      <w:numFmt w:val="decimal"/>
      <w:lvlText w:val="%1.%2.%3.%4.%5"/>
      <w:lvlJc w:val="left"/>
      <w:pPr>
        <w:ind w:left="3960" w:hanging="1080"/>
      </w:pPr>
      <w:rPr>
        <w:position w:val="0"/>
        <w:sz w:val="24"/>
        <w:vertAlign w:val="baseline"/>
      </w:rPr>
    </w:lvl>
    <w:lvl w:ilvl="5">
      <w:start w:val="1"/>
      <w:numFmt w:val="decimal"/>
      <w:lvlText w:val="%1.%2.%3.%4.%5.%6"/>
      <w:lvlJc w:val="left"/>
      <w:pPr>
        <w:ind w:left="4680" w:hanging="1080"/>
      </w:pPr>
      <w:rPr>
        <w:position w:val="0"/>
        <w:sz w:val="24"/>
        <w:vertAlign w:val="baseline"/>
      </w:rPr>
    </w:lvl>
    <w:lvl w:ilvl="6">
      <w:start w:val="1"/>
      <w:numFmt w:val="decimal"/>
      <w:lvlText w:val="%1.%2.%3.%4.%5.%6.%7"/>
      <w:lvlJc w:val="left"/>
      <w:pPr>
        <w:ind w:left="5760" w:hanging="1440"/>
      </w:pPr>
      <w:rPr>
        <w:position w:val="0"/>
        <w:sz w:val="24"/>
        <w:vertAlign w:val="baseline"/>
      </w:rPr>
    </w:lvl>
    <w:lvl w:ilvl="7">
      <w:start w:val="1"/>
      <w:numFmt w:val="decimal"/>
      <w:lvlText w:val="%1.%2.%3.%4.%5.%6.%7.%8"/>
      <w:lvlJc w:val="left"/>
      <w:pPr>
        <w:ind w:left="6480" w:hanging="1440"/>
      </w:pPr>
      <w:rPr>
        <w:position w:val="0"/>
        <w:sz w:val="24"/>
        <w:vertAlign w:val="baseline"/>
      </w:rPr>
    </w:lvl>
    <w:lvl w:ilvl="8">
      <w:start w:val="1"/>
      <w:numFmt w:val="decimal"/>
      <w:lvlText w:val="%1.%2.%3.%4.%5.%6.%7.%8.%9"/>
      <w:lvlJc w:val="left"/>
      <w:pPr>
        <w:ind w:left="7560" w:hanging="1800"/>
      </w:pPr>
      <w:rPr>
        <w:position w:val="0"/>
        <w:sz w:val="24"/>
        <w:vertAlign w:val="baseline"/>
      </w:rPr>
    </w:lvl>
  </w:abstractNum>
  <w:abstractNum w:abstractNumId="2" w15:restartNumberingAfterBreak="0">
    <w:nsid w:val="15C7363F"/>
    <w:multiLevelType w:val="multilevel"/>
    <w:tmpl w:val="BDCCD5EC"/>
    <w:lvl w:ilvl="0">
      <w:start w:val="1"/>
      <w:numFmt w:val="bullet"/>
      <w:lvlText w:val=""/>
      <w:lvlJc w:val="left"/>
      <w:pPr>
        <w:ind w:left="2160" w:hanging="360"/>
      </w:pPr>
      <w:rPr>
        <w:rFonts w:ascii="Wingdings" w:hAnsi="Wingdings" w:cs="Wingdings" w:hint="default"/>
        <w:u w:val="none"/>
      </w:rPr>
    </w:lvl>
    <w:lvl w:ilvl="1">
      <w:start w:val="1"/>
      <w:numFmt w:val="bullet"/>
      <w:lvlText w:val=""/>
      <w:lvlJc w:val="left"/>
      <w:pPr>
        <w:ind w:left="2880" w:hanging="360"/>
      </w:pPr>
      <w:rPr>
        <w:rFonts w:ascii="Wingdings 2" w:hAnsi="Wingdings 2" w:cs="Wingdings 2" w:hint="default"/>
        <w:u w:val="none"/>
      </w:rPr>
    </w:lvl>
    <w:lvl w:ilvl="2">
      <w:start w:val="1"/>
      <w:numFmt w:val="bullet"/>
      <w:lvlText w:val="■"/>
      <w:lvlJc w:val="left"/>
      <w:pPr>
        <w:ind w:left="3600" w:hanging="360"/>
      </w:pPr>
      <w:rPr>
        <w:rFonts w:ascii="OpenSymbol" w:hAnsi="OpenSymbol" w:cs="OpenSymbol" w:hint="default"/>
        <w:u w:val="none"/>
      </w:rPr>
    </w:lvl>
    <w:lvl w:ilvl="3">
      <w:start w:val="1"/>
      <w:numFmt w:val="bullet"/>
      <w:lvlText w:val=""/>
      <w:lvlJc w:val="left"/>
      <w:pPr>
        <w:ind w:left="4320" w:hanging="360"/>
      </w:pPr>
      <w:rPr>
        <w:rFonts w:ascii="Wingdings" w:hAnsi="Wingdings" w:cs="Wingdings" w:hint="default"/>
        <w:u w:val="none"/>
      </w:rPr>
    </w:lvl>
    <w:lvl w:ilvl="4">
      <w:start w:val="1"/>
      <w:numFmt w:val="bullet"/>
      <w:lvlText w:val=""/>
      <w:lvlJc w:val="left"/>
      <w:pPr>
        <w:ind w:left="5040" w:hanging="360"/>
      </w:pPr>
      <w:rPr>
        <w:rFonts w:ascii="Wingdings 2" w:hAnsi="Wingdings 2" w:cs="Wingdings 2" w:hint="default"/>
        <w:u w:val="none"/>
      </w:rPr>
    </w:lvl>
    <w:lvl w:ilvl="5">
      <w:start w:val="1"/>
      <w:numFmt w:val="bullet"/>
      <w:lvlText w:val="■"/>
      <w:lvlJc w:val="left"/>
      <w:pPr>
        <w:ind w:left="5760" w:hanging="360"/>
      </w:pPr>
      <w:rPr>
        <w:rFonts w:ascii="OpenSymbol" w:hAnsi="OpenSymbol" w:cs="OpenSymbol" w:hint="default"/>
        <w:u w:val="none"/>
      </w:rPr>
    </w:lvl>
    <w:lvl w:ilvl="6">
      <w:start w:val="1"/>
      <w:numFmt w:val="bullet"/>
      <w:lvlText w:val=""/>
      <w:lvlJc w:val="left"/>
      <w:pPr>
        <w:ind w:left="6480" w:hanging="360"/>
      </w:pPr>
      <w:rPr>
        <w:rFonts w:ascii="Wingdings" w:hAnsi="Wingdings" w:cs="Wingdings" w:hint="default"/>
        <w:u w:val="none"/>
      </w:rPr>
    </w:lvl>
    <w:lvl w:ilvl="7">
      <w:start w:val="1"/>
      <w:numFmt w:val="bullet"/>
      <w:lvlText w:val=""/>
      <w:lvlJc w:val="left"/>
      <w:pPr>
        <w:ind w:left="7200" w:hanging="360"/>
      </w:pPr>
      <w:rPr>
        <w:rFonts w:ascii="Wingdings 2" w:hAnsi="Wingdings 2" w:cs="Wingdings 2" w:hint="default"/>
        <w:u w:val="none"/>
      </w:rPr>
    </w:lvl>
    <w:lvl w:ilvl="8">
      <w:start w:val="1"/>
      <w:numFmt w:val="bullet"/>
      <w:lvlText w:val="■"/>
      <w:lvlJc w:val="left"/>
      <w:pPr>
        <w:ind w:left="7920" w:hanging="360"/>
      </w:pPr>
      <w:rPr>
        <w:rFonts w:ascii="OpenSymbol" w:hAnsi="OpenSymbol" w:cs="OpenSymbol" w:hint="default"/>
        <w:u w:val="none"/>
      </w:rPr>
    </w:lvl>
  </w:abstractNum>
  <w:abstractNum w:abstractNumId="3" w15:restartNumberingAfterBreak="0">
    <w:nsid w:val="29195C2A"/>
    <w:multiLevelType w:val="multilevel"/>
    <w:tmpl w:val="E34EBBD4"/>
    <w:lvl w:ilvl="0">
      <w:start w:val="1"/>
      <w:numFmt w:val="bullet"/>
      <w:lvlText w:val="●"/>
      <w:lvlJc w:val="left"/>
      <w:pPr>
        <w:ind w:left="1440" w:hanging="360"/>
      </w:pPr>
      <w:rPr>
        <w:rFonts w:ascii="Noto Sans Symbols" w:hAnsi="Noto Sans Symbols" w:cs="Noto Sans Symbols" w:hint="default"/>
        <w:position w:val="0"/>
        <w:sz w:val="24"/>
        <w:vertAlign w:val="baseline"/>
      </w:rPr>
    </w:lvl>
    <w:lvl w:ilvl="1">
      <w:start w:val="1"/>
      <w:numFmt w:val="bullet"/>
      <w:lvlText w:val="o"/>
      <w:lvlJc w:val="left"/>
      <w:pPr>
        <w:ind w:left="2160" w:hanging="360"/>
      </w:pPr>
      <w:rPr>
        <w:rFonts w:ascii="Courier New" w:hAnsi="Courier New" w:cs="Courier New" w:hint="default"/>
        <w:position w:val="0"/>
        <w:sz w:val="24"/>
        <w:vertAlign w:val="baseline"/>
      </w:rPr>
    </w:lvl>
    <w:lvl w:ilvl="2">
      <w:start w:val="1"/>
      <w:numFmt w:val="bullet"/>
      <w:lvlText w:val="▪"/>
      <w:lvlJc w:val="left"/>
      <w:pPr>
        <w:ind w:left="2880" w:hanging="360"/>
      </w:pPr>
      <w:rPr>
        <w:rFonts w:ascii="Noto Sans Symbols" w:hAnsi="Noto Sans Symbols" w:cs="Noto Sans Symbols" w:hint="default"/>
        <w:position w:val="0"/>
        <w:sz w:val="24"/>
        <w:vertAlign w:val="baseline"/>
      </w:rPr>
    </w:lvl>
    <w:lvl w:ilvl="3">
      <w:start w:val="1"/>
      <w:numFmt w:val="bullet"/>
      <w:lvlText w:val="●"/>
      <w:lvlJc w:val="left"/>
      <w:pPr>
        <w:ind w:left="3600" w:hanging="360"/>
      </w:pPr>
      <w:rPr>
        <w:rFonts w:ascii="Noto Sans Symbols" w:hAnsi="Noto Sans Symbols" w:cs="Noto Sans Symbols" w:hint="default"/>
        <w:position w:val="0"/>
        <w:sz w:val="24"/>
        <w:vertAlign w:val="baseline"/>
      </w:rPr>
    </w:lvl>
    <w:lvl w:ilvl="4">
      <w:start w:val="1"/>
      <w:numFmt w:val="bullet"/>
      <w:lvlText w:val="o"/>
      <w:lvlJc w:val="left"/>
      <w:pPr>
        <w:ind w:left="4320" w:hanging="360"/>
      </w:pPr>
      <w:rPr>
        <w:rFonts w:ascii="Courier New" w:hAnsi="Courier New" w:cs="Courier New" w:hint="default"/>
        <w:position w:val="0"/>
        <w:sz w:val="24"/>
        <w:vertAlign w:val="baseline"/>
      </w:rPr>
    </w:lvl>
    <w:lvl w:ilvl="5">
      <w:start w:val="1"/>
      <w:numFmt w:val="bullet"/>
      <w:lvlText w:val="▪"/>
      <w:lvlJc w:val="left"/>
      <w:pPr>
        <w:ind w:left="5040" w:hanging="360"/>
      </w:pPr>
      <w:rPr>
        <w:rFonts w:ascii="Noto Sans Symbols" w:hAnsi="Noto Sans Symbols" w:cs="Noto Sans Symbols" w:hint="default"/>
        <w:position w:val="0"/>
        <w:sz w:val="24"/>
        <w:vertAlign w:val="baseline"/>
      </w:rPr>
    </w:lvl>
    <w:lvl w:ilvl="6">
      <w:start w:val="1"/>
      <w:numFmt w:val="bullet"/>
      <w:lvlText w:val="●"/>
      <w:lvlJc w:val="left"/>
      <w:pPr>
        <w:ind w:left="5760" w:hanging="360"/>
      </w:pPr>
      <w:rPr>
        <w:rFonts w:ascii="Noto Sans Symbols" w:hAnsi="Noto Sans Symbols" w:cs="Noto Sans Symbols" w:hint="default"/>
        <w:position w:val="0"/>
        <w:sz w:val="24"/>
        <w:vertAlign w:val="baseline"/>
      </w:rPr>
    </w:lvl>
    <w:lvl w:ilvl="7">
      <w:start w:val="1"/>
      <w:numFmt w:val="bullet"/>
      <w:lvlText w:val="o"/>
      <w:lvlJc w:val="left"/>
      <w:pPr>
        <w:ind w:left="6480" w:hanging="360"/>
      </w:pPr>
      <w:rPr>
        <w:rFonts w:ascii="Courier New" w:hAnsi="Courier New" w:cs="Courier New" w:hint="default"/>
        <w:position w:val="0"/>
        <w:sz w:val="24"/>
        <w:vertAlign w:val="baseline"/>
      </w:rPr>
    </w:lvl>
    <w:lvl w:ilvl="8">
      <w:start w:val="1"/>
      <w:numFmt w:val="bullet"/>
      <w:lvlText w:val="▪"/>
      <w:lvlJc w:val="left"/>
      <w:pPr>
        <w:ind w:left="7200" w:hanging="360"/>
      </w:pPr>
      <w:rPr>
        <w:rFonts w:ascii="Noto Sans Symbols" w:hAnsi="Noto Sans Symbols" w:cs="Noto Sans Symbols" w:hint="default"/>
        <w:position w:val="0"/>
        <w:sz w:val="24"/>
        <w:vertAlign w:val="baseline"/>
      </w:rPr>
    </w:lvl>
  </w:abstractNum>
  <w:abstractNum w:abstractNumId="4" w15:restartNumberingAfterBreak="0">
    <w:nsid w:val="35FA7953"/>
    <w:multiLevelType w:val="multilevel"/>
    <w:tmpl w:val="7DA46088"/>
    <w:lvl w:ilvl="0">
      <w:start w:val="1"/>
      <w:numFmt w:val="bullet"/>
      <w:lvlText w:val=""/>
      <w:lvlJc w:val="left"/>
      <w:pPr>
        <w:ind w:left="2160" w:hanging="360"/>
      </w:pPr>
      <w:rPr>
        <w:rFonts w:ascii="Wingdings" w:hAnsi="Wingdings" w:cs="Wingdings" w:hint="default"/>
        <w:sz w:val="28"/>
        <w:u w:val="none"/>
      </w:rPr>
    </w:lvl>
    <w:lvl w:ilvl="1">
      <w:start w:val="1"/>
      <w:numFmt w:val="bullet"/>
      <w:lvlText w:val=""/>
      <w:lvlJc w:val="left"/>
      <w:pPr>
        <w:ind w:left="2880" w:hanging="360"/>
      </w:pPr>
      <w:rPr>
        <w:rFonts w:ascii="Wingdings 2" w:hAnsi="Wingdings 2" w:cs="Wingdings 2" w:hint="default"/>
        <w:sz w:val="28"/>
        <w:u w:val="none"/>
      </w:rPr>
    </w:lvl>
    <w:lvl w:ilvl="2">
      <w:start w:val="1"/>
      <w:numFmt w:val="bullet"/>
      <w:lvlText w:val="■"/>
      <w:lvlJc w:val="left"/>
      <w:pPr>
        <w:ind w:left="3600" w:hanging="360"/>
      </w:pPr>
      <w:rPr>
        <w:rFonts w:ascii="OpenSymbol" w:hAnsi="OpenSymbol" w:cs="OpenSymbol" w:hint="default"/>
        <w:u w:val="none"/>
      </w:rPr>
    </w:lvl>
    <w:lvl w:ilvl="3">
      <w:start w:val="1"/>
      <w:numFmt w:val="bullet"/>
      <w:lvlText w:val=""/>
      <w:lvlJc w:val="left"/>
      <w:pPr>
        <w:ind w:left="4320" w:hanging="360"/>
      </w:pPr>
      <w:rPr>
        <w:rFonts w:ascii="Wingdings" w:hAnsi="Wingdings" w:cs="Wingdings" w:hint="default"/>
        <w:u w:val="none"/>
      </w:rPr>
    </w:lvl>
    <w:lvl w:ilvl="4">
      <w:start w:val="1"/>
      <w:numFmt w:val="bullet"/>
      <w:lvlText w:val=""/>
      <w:lvlJc w:val="left"/>
      <w:pPr>
        <w:ind w:left="5040" w:hanging="360"/>
      </w:pPr>
      <w:rPr>
        <w:rFonts w:ascii="Wingdings 2" w:hAnsi="Wingdings 2" w:cs="Wingdings 2" w:hint="default"/>
        <w:u w:val="none"/>
      </w:rPr>
    </w:lvl>
    <w:lvl w:ilvl="5">
      <w:start w:val="1"/>
      <w:numFmt w:val="bullet"/>
      <w:lvlText w:val="■"/>
      <w:lvlJc w:val="left"/>
      <w:pPr>
        <w:ind w:left="5760" w:hanging="360"/>
      </w:pPr>
      <w:rPr>
        <w:rFonts w:ascii="OpenSymbol" w:hAnsi="OpenSymbol" w:cs="OpenSymbol" w:hint="default"/>
        <w:u w:val="none"/>
      </w:rPr>
    </w:lvl>
    <w:lvl w:ilvl="6">
      <w:start w:val="1"/>
      <w:numFmt w:val="bullet"/>
      <w:lvlText w:val=""/>
      <w:lvlJc w:val="left"/>
      <w:pPr>
        <w:ind w:left="6480" w:hanging="360"/>
      </w:pPr>
      <w:rPr>
        <w:rFonts w:ascii="Wingdings" w:hAnsi="Wingdings" w:cs="Wingdings" w:hint="default"/>
        <w:u w:val="none"/>
      </w:rPr>
    </w:lvl>
    <w:lvl w:ilvl="7">
      <w:start w:val="1"/>
      <w:numFmt w:val="bullet"/>
      <w:lvlText w:val=""/>
      <w:lvlJc w:val="left"/>
      <w:pPr>
        <w:ind w:left="7200" w:hanging="360"/>
      </w:pPr>
      <w:rPr>
        <w:rFonts w:ascii="Wingdings 2" w:hAnsi="Wingdings 2" w:cs="Wingdings 2" w:hint="default"/>
        <w:u w:val="none"/>
      </w:rPr>
    </w:lvl>
    <w:lvl w:ilvl="8">
      <w:start w:val="1"/>
      <w:numFmt w:val="bullet"/>
      <w:lvlText w:val="■"/>
      <w:lvlJc w:val="left"/>
      <w:pPr>
        <w:ind w:left="7920" w:hanging="360"/>
      </w:pPr>
      <w:rPr>
        <w:rFonts w:ascii="OpenSymbol" w:hAnsi="OpenSymbol" w:cs="OpenSymbol" w:hint="default"/>
        <w:u w:val="none"/>
      </w:rPr>
    </w:lvl>
  </w:abstractNum>
  <w:abstractNum w:abstractNumId="5" w15:restartNumberingAfterBreak="0">
    <w:nsid w:val="62300D81"/>
    <w:multiLevelType w:val="multilevel"/>
    <w:tmpl w:val="71A0A91C"/>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6" w15:restartNumberingAfterBreak="0">
    <w:nsid w:val="71EC4C7E"/>
    <w:multiLevelType w:val="multilevel"/>
    <w:tmpl w:val="6960009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3"/>
  </w:num>
  <w:num w:numId="3">
    <w:abstractNumId w:val="2"/>
  </w:num>
  <w:num w:numId="4">
    <w:abstractNumId w:val="4"/>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zEzMDGxMDCyNDNQ0lEKTi0uzszPAykwrAUAu+IQ/ywAAAA="/>
  </w:docVars>
  <w:rsids>
    <w:rsidRoot w:val="00825C67"/>
    <w:rsid w:val="000D1D59"/>
    <w:rsid w:val="001415FF"/>
    <w:rsid w:val="00167064"/>
    <w:rsid w:val="00201FBD"/>
    <w:rsid w:val="002E3D0D"/>
    <w:rsid w:val="004D083E"/>
    <w:rsid w:val="00576BE8"/>
    <w:rsid w:val="005935EA"/>
    <w:rsid w:val="007F0A14"/>
    <w:rsid w:val="00825C67"/>
    <w:rsid w:val="008E7E57"/>
    <w:rsid w:val="009D514F"/>
    <w:rsid w:val="00A70597"/>
    <w:rsid w:val="00B82881"/>
    <w:rsid w:val="00B87F32"/>
    <w:rsid w:val="00C20D09"/>
    <w:rsid w:val="00C30B9F"/>
    <w:rsid w:val="00D0580A"/>
    <w:rsid w:val="00E003AE"/>
    <w:rsid w:val="00E42D1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9B4A6"/>
  <w15:docId w15:val="{82A5F1C4-6EFD-4251-9E61-826D5AA04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A44"/>
    <w:pPr>
      <w:spacing w:line="360" w:lineRule="auto"/>
      <w:ind w:left="3119"/>
    </w:pPr>
  </w:style>
  <w:style w:type="paragraph" w:styleId="Heading1">
    <w:name w:val="heading 1"/>
    <w:basedOn w:val="Normal"/>
    <w:next w:val="Normal"/>
    <w:qFormat/>
    <w:pPr>
      <w:keepNext/>
      <w:spacing w:before="240" w:after="60"/>
      <w:outlineLvl w:val="0"/>
    </w:pPr>
    <w:rPr>
      <w:rFonts w:ascii="Arial" w:eastAsia="Arial" w:hAnsi="Arial" w:cs="Arial"/>
      <w:b/>
      <w:sz w:val="32"/>
      <w:szCs w:val="32"/>
    </w:rPr>
  </w:style>
  <w:style w:type="paragraph" w:styleId="Heading2">
    <w:name w:val="heading 2"/>
    <w:basedOn w:val="Normal"/>
    <w:next w:val="Normal"/>
    <w:qFormat/>
    <w:pPr>
      <w:keepNext/>
      <w:spacing w:before="240" w:after="60"/>
      <w:outlineLvl w:val="1"/>
    </w:pPr>
    <w:rPr>
      <w:rFonts w:ascii="Arial" w:eastAsia="Arial" w:hAnsi="Arial" w:cs="Arial"/>
      <w:b/>
      <w:i/>
      <w:sz w:val="28"/>
      <w:szCs w:val="28"/>
    </w:rPr>
  </w:style>
  <w:style w:type="paragraph" w:styleId="Heading3">
    <w:name w:val="heading 3"/>
    <w:basedOn w:val="Normal"/>
    <w:next w:val="Normal"/>
    <w:qFormat/>
    <w:pPr>
      <w:keepNext/>
      <w:spacing w:before="240" w:after="60"/>
      <w:outlineLvl w:val="2"/>
    </w:pPr>
    <w:rPr>
      <w:rFonts w:ascii="Arial" w:eastAsia="Arial" w:hAnsi="Arial" w:cs="Arial"/>
      <w:b/>
      <w:sz w:val="26"/>
      <w:szCs w:val="26"/>
    </w:rPr>
  </w:style>
  <w:style w:type="paragraph" w:styleId="Heading4">
    <w:name w:val="heading 4"/>
    <w:basedOn w:val="Normal"/>
    <w:next w:val="Normal"/>
    <w:qFormat/>
    <w:pPr>
      <w:keepNext/>
      <w:keepLines/>
      <w:spacing w:before="240" w:after="40"/>
      <w:outlineLvl w:val="3"/>
    </w:pPr>
    <w:rPr>
      <w:b/>
    </w:rPr>
  </w:style>
  <w:style w:type="paragraph" w:styleId="Heading5">
    <w:name w:val="heading 5"/>
    <w:basedOn w:val="Normal"/>
    <w:next w:val="Normal"/>
    <w:qFormat/>
    <w:pPr>
      <w:keepNext/>
      <w:keepLines/>
      <w:spacing w:before="220" w:after="40"/>
      <w:outlineLvl w:val="4"/>
    </w:pPr>
    <w:rPr>
      <w:b/>
      <w:sz w:val="22"/>
      <w:szCs w:val="22"/>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E1F3E"/>
  </w:style>
  <w:style w:type="character" w:customStyle="1" w:styleId="FooterChar">
    <w:name w:val="Footer Char"/>
    <w:basedOn w:val="DefaultParagraphFont"/>
    <w:link w:val="Footer"/>
    <w:uiPriority w:val="99"/>
    <w:qFormat/>
    <w:rsid w:val="003E1F3E"/>
  </w:style>
  <w:style w:type="character" w:customStyle="1" w:styleId="InternetLink">
    <w:name w:val="Internet Link"/>
    <w:rPr>
      <w:color w:val="000080"/>
      <w:u w:val="single"/>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imbus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before="480" w:after="120"/>
    </w:pPr>
    <w:rPr>
      <w:b/>
      <w:sz w:val="72"/>
      <w:szCs w:val="72"/>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styleId="TOCHeading">
    <w:name w:val="TOC Heading"/>
    <w:basedOn w:val="Heading1"/>
    <w:next w:val="Normal"/>
    <w:uiPriority w:val="39"/>
    <w:unhideWhenUsed/>
    <w:qFormat/>
    <w:rsid w:val="00847CA2"/>
    <w:pPr>
      <w:keepLines/>
      <w:spacing w:after="0" w:line="259" w:lineRule="auto"/>
      <w:ind w:left="0"/>
    </w:pPr>
    <w:rPr>
      <w:rFonts w:asciiTheme="majorHAnsi" w:eastAsiaTheme="majorEastAsia" w:hAnsiTheme="majorHAnsi" w:cstheme="majorBidi"/>
      <w:b w:val="0"/>
      <w:color w:val="365F91" w:themeColor="accent1" w:themeShade="BF"/>
    </w:rPr>
  </w:style>
  <w:style w:type="paragraph" w:styleId="TOC2">
    <w:name w:val="toc 2"/>
    <w:basedOn w:val="Normal"/>
    <w:next w:val="Normal"/>
    <w:autoRedefine/>
    <w:uiPriority w:val="39"/>
    <w:unhideWhenUsed/>
    <w:rsid w:val="00847CA2"/>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847CA2"/>
    <w:pPr>
      <w:spacing w:after="100" w:line="259" w:lineRule="auto"/>
      <w:ind w:left="0"/>
    </w:pPr>
    <w:rPr>
      <w:rFonts w:asciiTheme="minorHAnsi" w:eastAsiaTheme="minorEastAsia" w:hAnsiTheme="minorHAnsi"/>
      <w:sz w:val="22"/>
      <w:szCs w:val="22"/>
    </w:rPr>
  </w:style>
  <w:style w:type="paragraph" w:styleId="TOC3">
    <w:name w:val="toc 3"/>
    <w:basedOn w:val="Normal"/>
    <w:next w:val="Normal"/>
    <w:autoRedefine/>
    <w:uiPriority w:val="39"/>
    <w:unhideWhenUsed/>
    <w:rsid w:val="00847CA2"/>
    <w:pPr>
      <w:spacing w:after="100" w:line="259" w:lineRule="auto"/>
      <w:ind w:left="440"/>
    </w:pPr>
    <w:rPr>
      <w:rFonts w:asciiTheme="minorHAnsi" w:eastAsiaTheme="minorEastAsia" w:hAnsiTheme="minorHAnsi"/>
      <w:sz w:val="22"/>
      <w:szCs w:val="22"/>
    </w:rPr>
  </w:style>
  <w:style w:type="paragraph" w:styleId="ListParagraph">
    <w:name w:val="List Paragraph"/>
    <w:basedOn w:val="Normal"/>
    <w:uiPriority w:val="34"/>
    <w:qFormat/>
    <w:rsid w:val="00096FD0"/>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3E1F3E"/>
    <w:pPr>
      <w:tabs>
        <w:tab w:val="center" w:pos="4680"/>
        <w:tab w:val="right" w:pos="9360"/>
      </w:tabs>
      <w:spacing w:line="240" w:lineRule="auto"/>
    </w:pPr>
  </w:style>
  <w:style w:type="paragraph" w:styleId="Footer">
    <w:name w:val="footer"/>
    <w:basedOn w:val="Normal"/>
    <w:link w:val="FooterChar"/>
    <w:uiPriority w:val="99"/>
    <w:unhideWhenUsed/>
    <w:rsid w:val="003E1F3E"/>
    <w:pPr>
      <w:tabs>
        <w:tab w:val="center" w:pos="4680"/>
        <w:tab w:val="right" w:pos="9360"/>
      </w:tabs>
      <w:spacing w:line="240" w:lineRule="auto"/>
    </w:pPr>
  </w:style>
  <w:style w:type="paragraph" w:customStyle="1" w:styleId="FrameContents">
    <w:name w:val="Frame Contents"/>
    <w:basedOn w:val="Normal"/>
    <w:qFormat/>
  </w:style>
  <w:style w:type="character" w:styleId="Hyperlink">
    <w:name w:val="Hyperlink"/>
    <w:basedOn w:val="DefaultParagraphFont"/>
    <w:uiPriority w:val="99"/>
    <w:semiHidden/>
    <w:unhideWhenUsed/>
    <w:rsid w:val="001415F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footer" Target="footer11.xml"/><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image" Target="media/image3.jpeg"/><Relationship Id="rId34" Type="http://schemas.openxmlformats.org/officeDocument/2006/relationships/image" Target="media/image15.jpeg"/><Relationship Id="rId42" Type="http://schemas.openxmlformats.org/officeDocument/2006/relationships/image" Target="media/image23.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footer" Target="footer17.xm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footer" Target="footer9.xml"/><Relationship Id="rId20" Type="http://schemas.openxmlformats.org/officeDocument/2006/relationships/image" Target="media/image2.jpeg"/><Relationship Id="rId29" Type="http://schemas.openxmlformats.org/officeDocument/2006/relationships/image" Target="media/image11.png"/><Relationship Id="rId41" Type="http://schemas.openxmlformats.org/officeDocument/2006/relationships/image" Target="media/image22.png"/><Relationship Id="rId54" Type="http://schemas.openxmlformats.org/officeDocument/2006/relationships/footer" Target="footer16.xm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24" Type="http://schemas.openxmlformats.org/officeDocument/2006/relationships/image" Target="media/image6.png"/><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oter" Target="footer14.xml"/><Relationship Id="rId53" Type="http://schemas.openxmlformats.org/officeDocument/2006/relationships/image" Target="media/image32.png"/><Relationship Id="rId58" Type="http://schemas.openxmlformats.org/officeDocument/2006/relationships/hyperlink" Target="https://www.w3schools.com/" TargetMode="External"/><Relationship Id="rId5" Type="http://schemas.openxmlformats.org/officeDocument/2006/relationships/footnotes" Target="footnotes.xml"/><Relationship Id="rId15" Type="http://schemas.openxmlformats.org/officeDocument/2006/relationships/footer" Target="footer8.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8.png"/><Relationship Id="rId57" Type="http://schemas.openxmlformats.org/officeDocument/2006/relationships/footer" Target="footer19.xml"/><Relationship Id="rId61" Type="http://schemas.openxmlformats.org/officeDocument/2006/relationships/footer" Target="footer21.xml"/><Relationship Id="rId10" Type="http://schemas.openxmlformats.org/officeDocument/2006/relationships/footer" Target="footer3.xml"/><Relationship Id="rId19" Type="http://schemas.openxmlformats.org/officeDocument/2006/relationships/footer" Target="footer12.xml"/><Relationship Id="rId31" Type="http://schemas.openxmlformats.org/officeDocument/2006/relationships/image" Target="media/image12.jpeg"/><Relationship Id="rId44" Type="http://schemas.openxmlformats.org/officeDocument/2006/relationships/image" Target="media/image25.jpg"/><Relationship Id="rId52" Type="http://schemas.openxmlformats.org/officeDocument/2006/relationships/image" Target="media/image31.png"/><Relationship Id="rId60" Type="http://schemas.openxmlformats.org/officeDocument/2006/relationships/footer" Target="footer20.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footer" Target="footer13.xml"/><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7.png"/><Relationship Id="rId56" Type="http://schemas.openxmlformats.org/officeDocument/2006/relationships/footer" Target="footer18.xml"/><Relationship Id="rId8" Type="http://schemas.openxmlformats.org/officeDocument/2006/relationships/footer" Target="footer1.xml"/><Relationship Id="rId51" Type="http://schemas.openxmlformats.org/officeDocument/2006/relationships/image" Target="media/image30.png"/><Relationship Id="rId3" Type="http://schemas.openxmlformats.org/officeDocument/2006/relationships/settings" Target="settings.xml"/><Relationship Id="rId12" Type="http://schemas.openxmlformats.org/officeDocument/2006/relationships/footer" Target="footer5.xml"/><Relationship Id="rId17" Type="http://schemas.openxmlformats.org/officeDocument/2006/relationships/footer" Target="footer10.xml"/><Relationship Id="rId25" Type="http://schemas.openxmlformats.org/officeDocument/2006/relationships/image" Target="media/image7.png"/><Relationship Id="rId33" Type="http://schemas.openxmlformats.org/officeDocument/2006/relationships/image" Target="media/image14.jpeg"/><Relationship Id="rId38" Type="http://schemas.openxmlformats.org/officeDocument/2006/relationships/image" Target="media/image19.png"/><Relationship Id="rId46" Type="http://schemas.openxmlformats.org/officeDocument/2006/relationships/footer" Target="footer15.xml"/><Relationship Id="rId59" Type="http://schemas.openxmlformats.org/officeDocument/2006/relationships/hyperlink" Target="https://www.phpmyadmi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2</Pages>
  <Words>3268</Words>
  <Characters>1863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Saint Paul College</Company>
  <LinksUpToDate>false</LinksUpToDate>
  <CharactersWithSpaces>2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ir Rekic</dc:creator>
  <dc:description/>
  <cp:lastModifiedBy>Elvir Rekic</cp:lastModifiedBy>
  <cp:revision>2</cp:revision>
  <dcterms:created xsi:type="dcterms:W3CDTF">2019-12-03T20:32:00Z</dcterms:created>
  <dcterms:modified xsi:type="dcterms:W3CDTF">2019-12-03T20: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int Paul Colleg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